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97C3AC" w14:textId="77777777" w:rsidR="004D62BD" w:rsidRPr="0033161A" w:rsidRDefault="004D62BD" w:rsidP="004D62BD">
      <w:pPr>
        <w:widowControl w:val="0"/>
        <w:autoSpaceDE w:val="0"/>
        <w:autoSpaceDN w:val="0"/>
        <w:adjustRightInd w:val="0"/>
        <w:spacing w:after="0" w:line="354" w:lineRule="exact"/>
        <w:rPr>
          <w:rFonts w:ascii="Times New Roman" w:hAnsi="Times New Roman" w:cs="Times New Roman"/>
          <w:sz w:val="24"/>
          <w:szCs w:val="24"/>
        </w:rPr>
      </w:pPr>
    </w:p>
    <w:p w14:paraId="3C3A86D6"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A</w:t>
      </w:r>
    </w:p>
    <w:p w14:paraId="2C53820E"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1AB12369"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PROJECT REPORT</w:t>
      </w:r>
    </w:p>
    <w:p w14:paraId="18A84232"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0A0043D8"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color w:val="CC0099"/>
          <w:sz w:val="24"/>
          <w:szCs w:val="24"/>
        </w:rPr>
        <w:t>ON</w:t>
      </w:r>
    </w:p>
    <w:p w14:paraId="47377A7A" w14:textId="77777777" w:rsidR="004D62BD" w:rsidRPr="0033161A" w:rsidRDefault="004D62BD" w:rsidP="002C7FDF">
      <w:pPr>
        <w:widowControl w:val="0"/>
        <w:autoSpaceDE w:val="0"/>
        <w:autoSpaceDN w:val="0"/>
        <w:adjustRightInd w:val="0"/>
        <w:spacing w:after="0" w:line="163" w:lineRule="exact"/>
        <w:ind w:left="180"/>
        <w:jc w:val="center"/>
        <w:rPr>
          <w:rFonts w:ascii="Times New Roman" w:hAnsi="Times New Roman" w:cs="Times New Roman"/>
          <w:sz w:val="24"/>
          <w:szCs w:val="24"/>
        </w:rPr>
      </w:pPr>
    </w:p>
    <w:p w14:paraId="36627F53" w14:textId="19197E25" w:rsidR="004D62BD" w:rsidRPr="0033161A" w:rsidRDefault="004D62BD" w:rsidP="009B3AAF">
      <w:pPr>
        <w:widowControl w:val="0"/>
        <w:autoSpaceDE w:val="0"/>
        <w:autoSpaceDN w:val="0"/>
        <w:adjustRightInd w:val="0"/>
        <w:spacing w:after="0" w:line="240" w:lineRule="auto"/>
        <w:ind w:left="180"/>
        <w:jc w:val="center"/>
        <w:rPr>
          <w:rFonts w:ascii="Times New Roman" w:hAnsi="Times New Roman" w:cs="Times New Roman"/>
          <w:color w:val="0070C0"/>
          <w:sz w:val="24"/>
          <w:szCs w:val="24"/>
        </w:rPr>
      </w:pPr>
      <w:r w:rsidRPr="0033161A">
        <w:rPr>
          <w:rFonts w:ascii="Times New Roman" w:hAnsi="Times New Roman" w:cs="Times New Roman"/>
          <w:b/>
          <w:bCs/>
          <w:color w:val="0070C0"/>
          <w:sz w:val="36"/>
          <w:szCs w:val="36"/>
        </w:rPr>
        <w:t>“</w:t>
      </w:r>
      <w:r w:rsidR="00BC6C0B">
        <w:rPr>
          <w:rFonts w:ascii="Times New Roman" w:hAnsi="Times New Roman" w:cs="Times New Roman"/>
          <w:b/>
          <w:color w:val="0070C0"/>
          <w:sz w:val="40"/>
          <w:szCs w:val="40"/>
        </w:rPr>
        <w:t>Dairy Mate</w:t>
      </w:r>
      <w:r w:rsidR="009B3AAF">
        <w:rPr>
          <w:rFonts w:ascii="Times New Roman" w:hAnsi="Times New Roman" w:cs="Times New Roman"/>
          <w:b/>
          <w:color w:val="0070C0"/>
          <w:sz w:val="40"/>
          <w:szCs w:val="40"/>
        </w:rPr>
        <w:t>”</w:t>
      </w:r>
    </w:p>
    <w:p w14:paraId="7BBB674B"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5F76A7C6" w14:textId="77777777" w:rsidR="004D62BD" w:rsidRPr="0033161A" w:rsidRDefault="004D62BD" w:rsidP="002C7FDF">
      <w:pPr>
        <w:widowControl w:val="0"/>
        <w:autoSpaceDE w:val="0"/>
        <w:autoSpaceDN w:val="0"/>
        <w:adjustRightInd w:val="0"/>
        <w:spacing w:after="0" w:line="200" w:lineRule="exact"/>
        <w:ind w:left="180"/>
        <w:jc w:val="center"/>
        <w:rPr>
          <w:rFonts w:ascii="Times New Roman" w:hAnsi="Times New Roman" w:cs="Times New Roman"/>
          <w:sz w:val="24"/>
          <w:szCs w:val="24"/>
        </w:rPr>
      </w:pPr>
    </w:p>
    <w:p w14:paraId="660F36C3" w14:textId="77777777" w:rsidR="004D62BD" w:rsidRPr="0033161A" w:rsidRDefault="004D62BD" w:rsidP="002C7FDF">
      <w:pPr>
        <w:widowControl w:val="0"/>
        <w:autoSpaceDE w:val="0"/>
        <w:autoSpaceDN w:val="0"/>
        <w:adjustRightInd w:val="0"/>
        <w:spacing w:after="0" w:line="220" w:lineRule="exact"/>
        <w:ind w:left="180"/>
        <w:jc w:val="center"/>
        <w:rPr>
          <w:rFonts w:ascii="Times New Roman" w:hAnsi="Times New Roman" w:cs="Times New Roman"/>
          <w:sz w:val="24"/>
          <w:szCs w:val="24"/>
        </w:rPr>
      </w:pPr>
    </w:p>
    <w:p w14:paraId="70B4BCE4" w14:textId="77777777" w:rsidR="004D62BD" w:rsidRPr="0033161A" w:rsidRDefault="004D62BD"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sidRPr="0033161A">
        <w:rPr>
          <w:rFonts w:ascii="Times New Roman" w:hAnsi="Times New Roman" w:cs="Times New Roman"/>
          <w:b/>
          <w:bCs/>
          <w:sz w:val="24"/>
          <w:szCs w:val="24"/>
        </w:rPr>
        <w:t>SUBMITTED TO</w:t>
      </w:r>
    </w:p>
    <w:p w14:paraId="60BF5FCD" w14:textId="77777777" w:rsidR="004D62BD" w:rsidRPr="0033161A" w:rsidRDefault="004D62BD" w:rsidP="002C7FDF">
      <w:pPr>
        <w:widowControl w:val="0"/>
        <w:autoSpaceDE w:val="0"/>
        <w:autoSpaceDN w:val="0"/>
        <w:adjustRightInd w:val="0"/>
        <w:spacing w:after="0" w:line="161" w:lineRule="exact"/>
        <w:ind w:left="180"/>
        <w:jc w:val="center"/>
        <w:rPr>
          <w:rFonts w:ascii="Times New Roman" w:hAnsi="Times New Roman" w:cs="Times New Roman"/>
          <w:sz w:val="24"/>
          <w:szCs w:val="24"/>
        </w:rPr>
      </w:pPr>
    </w:p>
    <w:p w14:paraId="28CB27BF" w14:textId="5048B7D0" w:rsidR="004D62BD" w:rsidRPr="0033161A" w:rsidRDefault="00C72F86" w:rsidP="002C7FDF">
      <w:pPr>
        <w:widowControl w:val="0"/>
        <w:autoSpaceDE w:val="0"/>
        <w:autoSpaceDN w:val="0"/>
        <w:adjustRightInd w:val="0"/>
        <w:spacing w:after="0" w:line="240" w:lineRule="auto"/>
        <w:ind w:left="180"/>
        <w:jc w:val="center"/>
        <w:rPr>
          <w:rFonts w:ascii="Times New Roman" w:hAnsi="Times New Roman" w:cs="Times New Roman"/>
          <w:sz w:val="24"/>
          <w:szCs w:val="24"/>
        </w:rPr>
      </w:pPr>
      <w:r>
        <w:rPr>
          <w:rFonts w:ascii="Times New Roman" w:hAnsi="Times New Roman" w:cs="Times New Roman"/>
          <w:b/>
          <w:bCs/>
          <w:sz w:val="24"/>
          <w:szCs w:val="24"/>
        </w:rPr>
        <w:t>SHIVAJI UNIVERSITY</w:t>
      </w:r>
      <w:r w:rsidR="004D62BD" w:rsidRPr="0033161A">
        <w:rPr>
          <w:rFonts w:ascii="Times New Roman" w:hAnsi="Times New Roman" w:cs="Times New Roman"/>
          <w:b/>
          <w:bCs/>
          <w:sz w:val="24"/>
          <w:szCs w:val="24"/>
        </w:rPr>
        <w:t>, KOLHAPUR</w:t>
      </w:r>
    </w:p>
    <w:p w14:paraId="14C08FEC" w14:textId="77777777" w:rsidR="004D62BD" w:rsidRPr="0033161A" w:rsidRDefault="004D62BD" w:rsidP="002C7FDF">
      <w:pPr>
        <w:widowControl w:val="0"/>
        <w:autoSpaceDE w:val="0"/>
        <w:autoSpaceDN w:val="0"/>
        <w:adjustRightInd w:val="0"/>
        <w:spacing w:after="0" w:line="223" w:lineRule="exact"/>
        <w:ind w:left="180"/>
        <w:jc w:val="center"/>
        <w:rPr>
          <w:rFonts w:ascii="Times New Roman" w:hAnsi="Times New Roman" w:cs="Times New Roman"/>
          <w:sz w:val="24"/>
          <w:szCs w:val="24"/>
        </w:rPr>
      </w:pPr>
    </w:p>
    <w:p w14:paraId="36E48CA7" w14:textId="77777777" w:rsidR="00C72F86" w:rsidRDefault="009B3AAF"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Pr>
          <w:rFonts w:ascii="Times New Roman" w:hAnsi="Times New Roman" w:cs="Times New Roman"/>
          <w:b/>
          <w:bCs/>
          <w:sz w:val="24"/>
          <w:szCs w:val="24"/>
        </w:rPr>
        <w:t>IN THE PARTIAL</w:t>
      </w:r>
      <w:r w:rsidR="004D62BD" w:rsidRPr="0033161A">
        <w:rPr>
          <w:rFonts w:ascii="Times New Roman" w:hAnsi="Times New Roman" w:cs="Times New Roman"/>
          <w:b/>
          <w:bCs/>
          <w:sz w:val="24"/>
          <w:szCs w:val="24"/>
        </w:rPr>
        <w:t xml:space="preserve"> FULFILLMENT OF </w:t>
      </w:r>
      <w:r w:rsidR="00C72F86">
        <w:rPr>
          <w:rFonts w:ascii="Times New Roman" w:hAnsi="Times New Roman" w:cs="Times New Roman"/>
          <w:b/>
          <w:bCs/>
          <w:sz w:val="24"/>
          <w:szCs w:val="24"/>
        </w:rPr>
        <w:t xml:space="preserve">THE </w:t>
      </w:r>
      <w:r w:rsidR="004D62BD" w:rsidRPr="0033161A">
        <w:rPr>
          <w:rFonts w:ascii="Times New Roman" w:hAnsi="Times New Roman" w:cs="Times New Roman"/>
          <w:b/>
          <w:bCs/>
          <w:sz w:val="24"/>
          <w:szCs w:val="24"/>
        </w:rPr>
        <w:t xml:space="preserve">REQUIREMENT </w:t>
      </w:r>
    </w:p>
    <w:p w14:paraId="5B6A1B93" w14:textId="77777777" w:rsidR="00C72F86"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FOR THE AWARD OF </w:t>
      </w:r>
      <w:r w:rsidR="001461FD">
        <w:rPr>
          <w:rFonts w:ascii="Times New Roman" w:hAnsi="Times New Roman" w:cs="Times New Roman"/>
          <w:b/>
          <w:bCs/>
          <w:sz w:val="24"/>
          <w:szCs w:val="24"/>
        </w:rPr>
        <w:t xml:space="preserve">DEGREE </w:t>
      </w:r>
    </w:p>
    <w:p w14:paraId="3A5E19CA" w14:textId="1DB675EF" w:rsidR="004D62BD" w:rsidRPr="0033161A" w:rsidRDefault="004D62BD" w:rsidP="002C7FDF">
      <w:pPr>
        <w:widowControl w:val="0"/>
        <w:overflowPunct w:val="0"/>
        <w:autoSpaceDE w:val="0"/>
        <w:autoSpaceDN w:val="0"/>
        <w:adjustRightInd w:val="0"/>
        <w:spacing w:after="0" w:line="328" w:lineRule="auto"/>
        <w:ind w:left="180"/>
        <w:jc w:val="center"/>
        <w:rPr>
          <w:rFonts w:ascii="Times New Roman" w:hAnsi="Times New Roman" w:cs="Times New Roman"/>
          <w:b/>
          <w:bCs/>
          <w:sz w:val="24"/>
          <w:szCs w:val="24"/>
        </w:rPr>
      </w:pPr>
      <w:r w:rsidRPr="0033161A">
        <w:rPr>
          <w:rFonts w:ascii="Times New Roman" w:hAnsi="Times New Roman" w:cs="Times New Roman"/>
          <w:b/>
          <w:bCs/>
          <w:sz w:val="24"/>
          <w:szCs w:val="24"/>
        </w:rPr>
        <w:t xml:space="preserve">BACHELOR </w:t>
      </w:r>
      <w:r w:rsidR="001461FD">
        <w:rPr>
          <w:rFonts w:ascii="Times New Roman" w:hAnsi="Times New Roman" w:cs="Times New Roman"/>
          <w:b/>
          <w:bCs/>
          <w:sz w:val="24"/>
          <w:szCs w:val="24"/>
        </w:rPr>
        <w:t xml:space="preserve">OF </w:t>
      </w:r>
      <w:r w:rsidR="00C72F86">
        <w:rPr>
          <w:rFonts w:ascii="Times New Roman" w:hAnsi="Times New Roman" w:cs="Times New Roman"/>
          <w:b/>
          <w:bCs/>
          <w:sz w:val="24"/>
          <w:szCs w:val="24"/>
        </w:rPr>
        <w:t>TECHNOLOGY</w:t>
      </w:r>
      <w:r w:rsidR="001461FD">
        <w:rPr>
          <w:rFonts w:ascii="Times New Roman" w:hAnsi="Times New Roman" w:cs="Times New Roman"/>
          <w:b/>
          <w:bCs/>
          <w:sz w:val="24"/>
          <w:szCs w:val="24"/>
        </w:rPr>
        <w:t xml:space="preserve"> </w:t>
      </w:r>
      <w:r w:rsidRPr="0033161A">
        <w:rPr>
          <w:rFonts w:ascii="Times New Roman" w:hAnsi="Times New Roman" w:cs="Times New Roman"/>
          <w:b/>
          <w:bCs/>
          <w:sz w:val="24"/>
          <w:szCs w:val="24"/>
        </w:rPr>
        <w:t>IN COMPUTER SCIENCE AND ENGINEERING</w:t>
      </w:r>
    </w:p>
    <w:p w14:paraId="4710380B" w14:textId="77777777" w:rsidR="002C7FDF" w:rsidRDefault="002C7FDF" w:rsidP="000947D9">
      <w:pPr>
        <w:widowControl w:val="0"/>
        <w:autoSpaceDE w:val="0"/>
        <w:autoSpaceDN w:val="0"/>
        <w:adjustRightInd w:val="0"/>
        <w:spacing w:after="0" w:line="240" w:lineRule="auto"/>
        <w:rPr>
          <w:rFonts w:ascii="Times New Roman" w:hAnsi="Times New Roman" w:cs="Times New Roman"/>
          <w:b/>
          <w:bCs/>
          <w:sz w:val="24"/>
          <w:szCs w:val="24"/>
        </w:rPr>
      </w:pPr>
    </w:p>
    <w:p w14:paraId="5442D9C8" w14:textId="77777777" w:rsidR="000947D9" w:rsidRPr="0033161A" w:rsidRDefault="000947D9" w:rsidP="00274CA3">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sidRPr="0033161A">
        <w:rPr>
          <w:rFonts w:ascii="Times New Roman" w:hAnsi="Times New Roman" w:cs="Times New Roman"/>
          <w:b/>
          <w:bCs/>
          <w:color w:val="FF3300"/>
          <w:sz w:val="24"/>
          <w:szCs w:val="24"/>
        </w:rPr>
        <w:t>SUBMITTED BY</w:t>
      </w:r>
    </w:p>
    <w:p w14:paraId="4BBA2992" w14:textId="77777777" w:rsidR="005F5385" w:rsidRPr="0033161A" w:rsidRDefault="00073CFE"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r>
        <w:rPr>
          <w:rFonts w:ascii="Times New Roman" w:hAnsi="Times New Roman" w:cs="Times New Roman"/>
          <w:b/>
          <w:bCs/>
          <w:color w:val="FF3300"/>
          <w:sz w:val="24"/>
          <w:szCs w:val="24"/>
        </w:rPr>
        <w:tab/>
      </w:r>
      <w:r>
        <w:rPr>
          <w:rFonts w:ascii="Times New Roman" w:hAnsi="Times New Roman" w:cs="Times New Roman"/>
          <w:b/>
          <w:bCs/>
          <w:color w:val="FF3300"/>
          <w:sz w:val="24"/>
          <w:szCs w:val="24"/>
        </w:rPr>
        <w:tab/>
      </w: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214"/>
        <w:gridCol w:w="3207"/>
      </w:tblGrid>
      <w:tr w:rsidR="005E6330" w14:paraId="09C1BF9D" w14:textId="77777777" w:rsidTr="003418E9">
        <w:trPr>
          <w:trHeight w:val="332"/>
        </w:trPr>
        <w:tc>
          <w:tcPr>
            <w:tcW w:w="1095" w:type="dxa"/>
          </w:tcPr>
          <w:p w14:paraId="31E9F3A5"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214" w:type="dxa"/>
          </w:tcPr>
          <w:p w14:paraId="7734C7E5" w14:textId="7CD24BF8" w:rsidR="005E6330" w:rsidRDefault="00BC6C0B"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Namit Pramod Patil</w:t>
            </w:r>
          </w:p>
        </w:tc>
        <w:tc>
          <w:tcPr>
            <w:tcW w:w="3207" w:type="dxa"/>
          </w:tcPr>
          <w:p w14:paraId="3EE59CEB" w14:textId="459B8594" w:rsidR="005E6330" w:rsidRDefault="00BC6C0B" w:rsidP="003418E9">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3UAD304</w:t>
            </w:r>
          </w:p>
        </w:tc>
      </w:tr>
      <w:tr w:rsidR="005E6330" w14:paraId="65EB0CEA" w14:textId="77777777" w:rsidTr="003418E9">
        <w:trPr>
          <w:trHeight w:val="332"/>
        </w:trPr>
        <w:tc>
          <w:tcPr>
            <w:tcW w:w="1095" w:type="dxa"/>
          </w:tcPr>
          <w:p w14:paraId="3D1A0BB7"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p w14:paraId="0A282502" w14:textId="77777777" w:rsidR="00BC6C0B" w:rsidRDefault="00BC6C0B" w:rsidP="003418E9">
            <w:pPr>
              <w:widowControl w:val="0"/>
              <w:autoSpaceDE w:val="0"/>
              <w:autoSpaceDN w:val="0"/>
              <w:adjustRightInd w:val="0"/>
              <w:rPr>
                <w:rFonts w:ascii="Times New Roman" w:hAnsi="Times New Roman" w:cs="Times New Roman"/>
                <w:b/>
                <w:bCs/>
                <w:color w:val="0070C0"/>
                <w:sz w:val="24"/>
                <w:szCs w:val="24"/>
              </w:rPr>
            </w:pPr>
          </w:p>
        </w:tc>
        <w:tc>
          <w:tcPr>
            <w:tcW w:w="3214" w:type="dxa"/>
          </w:tcPr>
          <w:p w14:paraId="41206776"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07" w:type="dxa"/>
          </w:tcPr>
          <w:p w14:paraId="132DFA61"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r w:rsidR="005E6330" w14:paraId="2372C23F" w14:textId="77777777" w:rsidTr="003418E9">
        <w:trPr>
          <w:trHeight w:val="351"/>
        </w:trPr>
        <w:tc>
          <w:tcPr>
            <w:tcW w:w="1095" w:type="dxa"/>
          </w:tcPr>
          <w:p w14:paraId="055B5743"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14" w:type="dxa"/>
          </w:tcPr>
          <w:p w14:paraId="1C2F482F"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c>
          <w:tcPr>
            <w:tcW w:w="3207" w:type="dxa"/>
          </w:tcPr>
          <w:p w14:paraId="5CF0F84E" w14:textId="77777777" w:rsidR="005E6330" w:rsidRDefault="005E6330" w:rsidP="003418E9">
            <w:pPr>
              <w:widowControl w:val="0"/>
              <w:autoSpaceDE w:val="0"/>
              <w:autoSpaceDN w:val="0"/>
              <w:adjustRightInd w:val="0"/>
              <w:rPr>
                <w:rFonts w:ascii="Times New Roman" w:hAnsi="Times New Roman" w:cs="Times New Roman"/>
                <w:b/>
                <w:bCs/>
                <w:color w:val="0070C0"/>
                <w:sz w:val="24"/>
                <w:szCs w:val="24"/>
              </w:rPr>
            </w:pPr>
          </w:p>
        </w:tc>
      </w:tr>
    </w:tbl>
    <w:p w14:paraId="6004601B" w14:textId="5457EA08" w:rsidR="00882EB7" w:rsidRPr="0033161A" w:rsidRDefault="00882EB7" w:rsidP="005F5385">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22E7C5BA" w14:textId="77777777" w:rsidR="00882EB7" w:rsidRPr="0033161A" w:rsidRDefault="00882EB7" w:rsidP="00882EB7">
      <w:pPr>
        <w:widowControl w:val="0"/>
        <w:autoSpaceDE w:val="0"/>
        <w:autoSpaceDN w:val="0"/>
        <w:adjustRightInd w:val="0"/>
        <w:spacing w:after="0" w:line="240" w:lineRule="auto"/>
        <w:ind w:left="3020"/>
        <w:rPr>
          <w:rFonts w:ascii="Times New Roman" w:hAnsi="Times New Roman" w:cs="Times New Roman"/>
          <w:sz w:val="24"/>
          <w:szCs w:val="24"/>
        </w:rPr>
      </w:pPr>
      <w:r w:rsidRPr="0033161A">
        <w:rPr>
          <w:rFonts w:ascii="Times New Roman" w:hAnsi="Times New Roman" w:cs="Times New Roman"/>
          <w:b/>
          <w:bCs/>
          <w:sz w:val="24"/>
          <w:szCs w:val="24"/>
        </w:rPr>
        <w:t>UNDER THE GUIDANCE OF</w:t>
      </w:r>
    </w:p>
    <w:p w14:paraId="309922D9" w14:textId="77777777" w:rsidR="00882EB7" w:rsidRPr="0033161A" w:rsidRDefault="00882EB7" w:rsidP="00882EB7">
      <w:pPr>
        <w:widowControl w:val="0"/>
        <w:autoSpaceDE w:val="0"/>
        <w:autoSpaceDN w:val="0"/>
        <w:adjustRightInd w:val="0"/>
        <w:spacing w:after="0" w:line="161" w:lineRule="exact"/>
        <w:rPr>
          <w:rFonts w:ascii="Times New Roman" w:hAnsi="Times New Roman" w:cs="Times New Roman"/>
          <w:sz w:val="24"/>
          <w:szCs w:val="24"/>
        </w:rPr>
      </w:pPr>
    </w:p>
    <w:p w14:paraId="7DDAB419" w14:textId="6DF3B0A2" w:rsidR="00882EB7" w:rsidRPr="0033161A" w:rsidRDefault="00416DE3" w:rsidP="00611C80">
      <w:pPr>
        <w:widowControl w:val="0"/>
        <w:tabs>
          <w:tab w:val="right" w:pos="9900"/>
        </w:tabs>
        <w:autoSpaceDE w:val="0"/>
        <w:autoSpaceDN w:val="0"/>
        <w:adjustRightInd w:val="0"/>
        <w:spacing w:after="0" w:line="240" w:lineRule="auto"/>
        <w:ind w:left="3700"/>
        <w:rPr>
          <w:rFonts w:ascii="Times New Roman" w:hAnsi="Times New Roman" w:cs="Times New Roman"/>
          <w:color w:val="FF0000"/>
          <w:sz w:val="24"/>
          <w:szCs w:val="24"/>
        </w:rPr>
      </w:pPr>
      <w:r>
        <w:rPr>
          <w:rFonts w:ascii="Times New Roman" w:hAnsi="Times New Roman" w:cs="Times New Roman"/>
          <w:b/>
          <w:color w:val="FF0000"/>
          <w:sz w:val="24"/>
          <w:szCs w:val="24"/>
        </w:rPr>
        <w:t xml:space="preserve">   </w:t>
      </w:r>
      <w:r w:rsidR="00F27CF5">
        <w:rPr>
          <w:rFonts w:ascii="Times New Roman" w:hAnsi="Times New Roman" w:cs="Times New Roman"/>
          <w:b/>
          <w:color w:val="FF0000"/>
          <w:sz w:val="24"/>
          <w:szCs w:val="24"/>
        </w:rPr>
        <w:t>Mr. S. P. Pise</w:t>
      </w:r>
      <w:r w:rsidR="00611C80">
        <w:rPr>
          <w:rFonts w:ascii="Times New Roman" w:hAnsi="Times New Roman" w:cs="Times New Roman"/>
          <w:b/>
          <w:color w:val="FF0000"/>
          <w:sz w:val="24"/>
          <w:szCs w:val="24"/>
        </w:rPr>
        <w:tab/>
      </w:r>
    </w:p>
    <w:p w14:paraId="45A55F80" w14:textId="33FEBB88" w:rsidR="00882EB7" w:rsidRPr="0033161A" w:rsidRDefault="00261894" w:rsidP="00261894">
      <w:pPr>
        <w:widowControl w:val="0"/>
        <w:autoSpaceDE w:val="0"/>
        <w:autoSpaceDN w:val="0"/>
        <w:adjustRightInd w:val="0"/>
        <w:spacing w:after="0" w:line="200" w:lineRule="exact"/>
        <w:rPr>
          <w:rFonts w:ascii="Times New Roman" w:hAnsi="Times New Roman" w:cs="Times New Roman"/>
          <w:b/>
          <w:bCs/>
          <w:color w:val="FF3300"/>
          <w:sz w:val="24"/>
          <w:szCs w:val="24"/>
        </w:rPr>
      </w:pPr>
      <w:r>
        <w:rPr>
          <w:noProof/>
        </w:rPr>
        <w:drawing>
          <wp:inline distT="0" distB="0" distL="0" distR="0" wp14:anchorId="78F76C7B" wp14:editId="198AADBD">
            <wp:extent cx="3048000" cy="1733550"/>
            <wp:effectExtent l="0" t="0" r="0" b="0"/>
            <wp:docPr id="526602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r>
        <w:rPr>
          <w:noProof/>
        </w:rPr>
        <w:drawing>
          <wp:inline distT="0" distB="0" distL="0" distR="0" wp14:anchorId="3861F59F" wp14:editId="781C8C42">
            <wp:extent cx="3048000" cy="1733550"/>
            <wp:effectExtent l="0" t="0" r="0" b="0"/>
            <wp:docPr id="2398599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1733550"/>
                    </a:xfrm>
                    <a:prstGeom prst="rect">
                      <a:avLst/>
                    </a:prstGeom>
                    <a:noFill/>
                    <a:ln>
                      <a:noFill/>
                    </a:ln>
                  </pic:spPr>
                </pic:pic>
              </a:graphicData>
            </a:graphic>
          </wp:inline>
        </w:drawing>
      </w:r>
      <w:r w:rsidRPr="0033161A">
        <w:rPr>
          <w:rFonts w:ascii="Times New Roman" w:hAnsi="Times New Roman" w:cs="Times New Roman"/>
          <w:noProof/>
        </w:rPr>
        <w:t xml:space="preserve"> </w:t>
      </w:r>
    </w:p>
    <w:p w14:paraId="744D9B25" w14:textId="35A667BA" w:rsidR="000947D9" w:rsidRPr="0033161A" w:rsidRDefault="00261894" w:rsidP="000947D9">
      <w:pPr>
        <w:widowControl w:val="0"/>
        <w:autoSpaceDE w:val="0"/>
        <w:autoSpaceDN w:val="0"/>
        <w:adjustRightInd w:val="0"/>
        <w:spacing w:after="0" w:line="240" w:lineRule="auto"/>
        <w:jc w:val="center"/>
        <w:rPr>
          <w:rFonts w:ascii="Times New Roman" w:hAnsi="Times New Roman" w:cs="Times New Roman"/>
          <w:b/>
          <w:bCs/>
          <w:color w:val="FF3300"/>
          <w:sz w:val="24"/>
          <w:szCs w:val="24"/>
        </w:rPr>
      </w:pPr>
      <w:r>
        <w:rPr>
          <w:noProof/>
        </w:rPr>
        <w:drawing>
          <wp:inline distT="0" distB="0" distL="0" distR="0" wp14:anchorId="52365119" wp14:editId="08D21104">
            <wp:extent cx="2409825" cy="1370588"/>
            <wp:effectExtent l="0" t="0" r="0" b="0"/>
            <wp:docPr id="872057562"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9949" cy="1376346"/>
                    </a:xfrm>
                    <a:prstGeom prst="rect">
                      <a:avLst/>
                    </a:prstGeom>
                    <a:noFill/>
                    <a:ln>
                      <a:noFill/>
                    </a:ln>
                  </pic:spPr>
                </pic:pic>
              </a:graphicData>
            </a:graphic>
          </wp:inline>
        </w:drawing>
      </w:r>
    </w:p>
    <w:p w14:paraId="7388762F" w14:textId="77777777" w:rsidR="004D62BD" w:rsidRPr="0033161A" w:rsidRDefault="004D62BD" w:rsidP="004D62BD">
      <w:pPr>
        <w:widowControl w:val="0"/>
        <w:autoSpaceDE w:val="0"/>
        <w:autoSpaceDN w:val="0"/>
        <w:adjustRightInd w:val="0"/>
        <w:spacing w:after="0" w:line="200" w:lineRule="exact"/>
        <w:rPr>
          <w:rFonts w:ascii="Times New Roman" w:hAnsi="Times New Roman" w:cs="Times New Roman"/>
          <w:sz w:val="24"/>
          <w:szCs w:val="24"/>
        </w:rPr>
      </w:pPr>
    </w:p>
    <w:p w14:paraId="552AE6F4" w14:textId="77777777" w:rsidR="00C55CCB" w:rsidRPr="0033161A" w:rsidRDefault="00C55CCB" w:rsidP="004D62BD">
      <w:pPr>
        <w:widowControl w:val="0"/>
        <w:autoSpaceDE w:val="0"/>
        <w:autoSpaceDN w:val="0"/>
        <w:adjustRightInd w:val="0"/>
        <w:spacing w:after="0" w:line="200" w:lineRule="exact"/>
        <w:rPr>
          <w:rFonts w:ascii="Times New Roman" w:hAnsi="Times New Roman" w:cs="Times New Roman"/>
          <w:sz w:val="24"/>
          <w:szCs w:val="24"/>
        </w:rPr>
      </w:pPr>
    </w:p>
    <w:p w14:paraId="398A8BB4" w14:textId="4BC84054" w:rsidR="001461FD" w:rsidRDefault="00C55CCB"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33161A">
        <w:rPr>
          <w:rFonts w:ascii="Times New Roman" w:hAnsi="Times New Roman" w:cs="Times New Roman"/>
          <w:b/>
          <w:bCs/>
          <w:color w:val="006666"/>
          <w:sz w:val="24"/>
          <w:szCs w:val="24"/>
        </w:rPr>
        <w:t xml:space="preserve">DEPARTMENT OF </w:t>
      </w:r>
      <w:r w:rsidR="004F53D1">
        <w:rPr>
          <w:rFonts w:ascii="Times New Roman" w:hAnsi="Times New Roman" w:cs="Times New Roman"/>
          <w:b/>
          <w:bCs/>
          <w:color w:val="006666"/>
          <w:sz w:val="24"/>
          <w:szCs w:val="24"/>
        </w:rPr>
        <w:t>ARTIFICIAL INTELLIGENCE AND DATA SCIENCE ENGINEERING</w:t>
      </w:r>
    </w:p>
    <w:p w14:paraId="131E3E4D" w14:textId="77777777" w:rsidR="008551AF" w:rsidRDefault="001461FD"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Pr>
          <w:rFonts w:ascii="Times New Roman" w:hAnsi="Times New Roman" w:cs="Times New Roman"/>
          <w:b/>
          <w:bCs/>
          <w:color w:val="006666"/>
          <w:sz w:val="24"/>
          <w:szCs w:val="24"/>
        </w:rPr>
        <w:t xml:space="preserve">DKTE SOCIETY’S </w:t>
      </w:r>
      <w:r w:rsidR="00C55CCB" w:rsidRPr="0033161A">
        <w:rPr>
          <w:rFonts w:ascii="Times New Roman" w:hAnsi="Times New Roman" w:cs="Times New Roman"/>
          <w:b/>
          <w:bCs/>
          <w:color w:val="006666"/>
          <w:sz w:val="24"/>
          <w:szCs w:val="24"/>
        </w:rPr>
        <w:t>TEXTILE AND ENGINEER</w:t>
      </w:r>
      <w:r w:rsidR="00E03A21" w:rsidRPr="0033161A">
        <w:rPr>
          <w:rFonts w:ascii="Times New Roman" w:hAnsi="Times New Roman" w:cs="Times New Roman"/>
          <w:b/>
          <w:bCs/>
          <w:color w:val="006666"/>
          <w:sz w:val="24"/>
          <w:szCs w:val="24"/>
        </w:rPr>
        <w:t>ING INSTITUTE, ICHALKARANJI</w:t>
      </w:r>
    </w:p>
    <w:p w14:paraId="3A7E923A" w14:textId="3C8BC704" w:rsidR="00C72F86" w:rsidRDefault="00C72F86"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b/>
          <w:bCs/>
          <w:color w:val="006666"/>
          <w:sz w:val="24"/>
          <w:szCs w:val="24"/>
        </w:rPr>
      </w:pPr>
      <w:r w:rsidRPr="00C72F86">
        <w:rPr>
          <w:rFonts w:ascii="Times New Roman" w:hAnsi="Times New Roman" w:cs="Times New Roman"/>
          <w:b/>
          <w:bCs/>
          <w:color w:val="006666"/>
          <w:sz w:val="24"/>
          <w:szCs w:val="24"/>
        </w:rPr>
        <w:t xml:space="preserve">(AN </w:t>
      </w:r>
      <w:r w:rsidR="0013656F">
        <w:rPr>
          <w:rFonts w:ascii="Times New Roman" w:hAnsi="Times New Roman" w:cs="Times New Roman"/>
          <w:b/>
          <w:bCs/>
          <w:color w:val="006666"/>
          <w:sz w:val="24"/>
          <w:szCs w:val="24"/>
        </w:rPr>
        <w:t xml:space="preserve">EMPOWERED </w:t>
      </w:r>
      <w:r w:rsidRPr="00C72F86">
        <w:rPr>
          <w:rFonts w:ascii="Times New Roman" w:hAnsi="Times New Roman" w:cs="Times New Roman"/>
          <w:b/>
          <w:bCs/>
          <w:color w:val="006666"/>
          <w:sz w:val="24"/>
          <w:szCs w:val="24"/>
        </w:rPr>
        <w:t>AUTONOUMOUS INSTITUTE)</w:t>
      </w:r>
    </w:p>
    <w:p w14:paraId="0A48D582" w14:textId="36F88277" w:rsidR="00C55CCB" w:rsidRPr="00C72F86" w:rsidRDefault="00627B4C" w:rsidP="008551AF">
      <w:pPr>
        <w:widowControl w:val="0"/>
        <w:overflowPunct w:val="0"/>
        <w:autoSpaceDE w:val="0"/>
        <w:autoSpaceDN w:val="0"/>
        <w:adjustRightInd w:val="0"/>
        <w:spacing w:after="0" w:line="353" w:lineRule="auto"/>
        <w:ind w:left="1080" w:right="1100"/>
        <w:jc w:val="center"/>
        <w:rPr>
          <w:rFonts w:ascii="Times New Roman" w:hAnsi="Times New Roman" w:cs="Times New Roman"/>
          <w:sz w:val="28"/>
          <w:szCs w:val="28"/>
        </w:rPr>
      </w:pPr>
      <w:r w:rsidRPr="00C72F86">
        <w:rPr>
          <w:rFonts w:ascii="Times New Roman" w:hAnsi="Times New Roman" w:cs="Times New Roman"/>
          <w:b/>
          <w:bCs/>
          <w:color w:val="006666"/>
          <w:sz w:val="28"/>
          <w:szCs w:val="28"/>
        </w:rPr>
        <w:t>202</w:t>
      </w:r>
      <w:r w:rsidR="005D66EB">
        <w:rPr>
          <w:rFonts w:ascii="Times New Roman" w:hAnsi="Times New Roman" w:cs="Times New Roman"/>
          <w:b/>
          <w:bCs/>
          <w:color w:val="006666"/>
          <w:sz w:val="28"/>
          <w:szCs w:val="28"/>
        </w:rPr>
        <w:t>4</w:t>
      </w:r>
      <w:r w:rsidRPr="00C72F86">
        <w:rPr>
          <w:rFonts w:ascii="Times New Roman" w:hAnsi="Times New Roman" w:cs="Times New Roman"/>
          <w:b/>
          <w:bCs/>
          <w:color w:val="006666"/>
          <w:sz w:val="28"/>
          <w:szCs w:val="28"/>
        </w:rPr>
        <w:t>-20</w:t>
      </w:r>
      <w:r w:rsidR="00C72F86" w:rsidRPr="00C72F86">
        <w:rPr>
          <w:rFonts w:ascii="Times New Roman" w:hAnsi="Times New Roman" w:cs="Times New Roman"/>
          <w:b/>
          <w:bCs/>
          <w:color w:val="006666"/>
          <w:sz w:val="28"/>
          <w:szCs w:val="28"/>
        </w:rPr>
        <w:t>2</w:t>
      </w:r>
      <w:r w:rsidR="005D66EB">
        <w:rPr>
          <w:rFonts w:ascii="Times New Roman" w:hAnsi="Times New Roman" w:cs="Times New Roman"/>
          <w:b/>
          <w:bCs/>
          <w:color w:val="006666"/>
          <w:sz w:val="28"/>
          <w:szCs w:val="28"/>
        </w:rPr>
        <w:t>5</w:t>
      </w:r>
    </w:p>
    <w:p w14:paraId="2733A549" w14:textId="77777777" w:rsidR="00C55CCB" w:rsidRPr="0033161A" w:rsidRDefault="00C55CCB" w:rsidP="00C55CCB">
      <w:pPr>
        <w:widowControl w:val="0"/>
        <w:autoSpaceDE w:val="0"/>
        <w:autoSpaceDN w:val="0"/>
        <w:adjustRightInd w:val="0"/>
        <w:spacing w:after="0" w:line="200" w:lineRule="exact"/>
        <w:rPr>
          <w:rFonts w:ascii="Times New Roman" w:hAnsi="Times New Roman" w:cs="Times New Roman"/>
          <w:sz w:val="24"/>
          <w:szCs w:val="24"/>
        </w:rPr>
      </w:pPr>
    </w:p>
    <w:p w14:paraId="086C76EB" w14:textId="10B0C72C" w:rsidR="00055D91" w:rsidRPr="0033161A" w:rsidRDefault="00055D91" w:rsidP="00073CFE">
      <w:pPr>
        <w:widowControl w:val="0"/>
        <w:autoSpaceDE w:val="0"/>
        <w:autoSpaceDN w:val="0"/>
        <w:adjustRightInd w:val="0"/>
        <w:spacing w:after="0" w:line="240" w:lineRule="auto"/>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lastRenderedPageBreak/>
        <w:t>D.K.T.E.</w:t>
      </w:r>
      <w:r w:rsidR="00C72F86">
        <w:rPr>
          <w:rFonts w:ascii="Times New Roman" w:hAnsi="Times New Roman" w:cs="Times New Roman"/>
          <w:b/>
          <w:bCs/>
          <w:color w:val="800080"/>
          <w:sz w:val="28"/>
          <w:szCs w:val="28"/>
        </w:rPr>
        <w:t xml:space="preserve"> </w:t>
      </w:r>
      <w:r w:rsidRPr="0033161A">
        <w:rPr>
          <w:rFonts w:ascii="Times New Roman" w:hAnsi="Times New Roman" w:cs="Times New Roman"/>
          <w:b/>
          <w:bCs/>
          <w:color w:val="800080"/>
          <w:sz w:val="28"/>
          <w:szCs w:val="28"/>
        </w:rPr>
        <w:t>SOCIETY’S</w:t>
      </w:r>
    </w:p>
    <w:p w14:paraId="441ADAAE" w14:textId="77777777" w:rsidR="00055D91" w:rsidRPr="0033161A" w:rsidRDefault="00055D91" w:rsidP="00055D91">
      <w:pPr>
        <w:widowControl w:val="0"/>
        <w:autoSpaceDE w:val="0"/>
        <w:autoSpaceDN w:val="0"/>
        <w:adjustRightInd w:val="0"/>
        <w:spacing w:after="0" w:line="168" w:lineRule="exact"/>
        <w:rPr>
          <w:rFonts w:ascii="Times New Roman" w:hAnsi="Times New Roman" w:cs="Times New Roman"/>
          <w:color w:val="800080"/>
          <w:sz w:val="24"/>
          <w:szCs w:val="24"/>
        </w:rPr>
      </w:pPr>
    </w:p>
    <w:p w14:paraId="55441FB9" w14:textId="7257997D" w:rsidR="00055D91" w:rsidRDefault="00055D91" w:rsidP="00055D91">
      <w:pPr>
        <w:widowControl w:val="0"/>
        <w:autoSpaceDE w:val="0"/>
        <w:autoSpaceDN w:val="0"/>
        <w:adjustRightInd w:val="0"/>
        <w:spacing w:after="0" w:line="240" w:lineRule="auto"/>
        <w:ind w:left="540"/>
        <w:rPr>
          <w:rFonts w:ascii="Times New Roman" w:hAnsi="Times New Roman" w:cs="Times New Roman"/>
          <w:b/>
          <w:bCs/>
          <w:color w:val="800080"/>
          <w:sz w:val="28"/>
          <w:szCs w:val="28"/>
        </w:rPr>
      </w:pPr>
      <w:r w:rsidRPr="0033161A">
        <w:rPr>
          <w:rFonts w:ascii="Times New Roman" w:hAnsi="Times New Roman" w:cs="Times New Roman"/>
          <w:b/>
          <w:bCs/>
          <w:color w:val="800080"/>
          <w:sz w:val="28"/>
          <w:szCs w:val="28"/>
        </w:rPr>
        <w:t>TEXTILE AND ENGINEERING INSTITUTE, ICHALKARANJI</w:t>
      </w:r>
    </w:p>
    <w:p w14:paraId="3181E63B" w14:textId="144EDAB5"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r>
        <w:rPr>
          <w:rFonts w:ascii="Times New Roman" w:hAnsi="Times New Roman" w:cs="Times New Roman"/>
          <w:b/>
          <w:bCs/>
          <w:color w:val="800080"/>
          <w:sz w:val="28"/>
          <w:szCs w:val="28"/>
        </w:rPr>
        <w:t xml:space="preserve">(AN </w:t>
      </w:r>
      <w:r w:rsidR="005D66EB">
        <w:rPr>
          <w:rFonts w:ascii="Times New Roman" w:hAnsi="Times New Roman" w:cs="Times New Roman"/>
          <w:b/>
          <w:bCs/>
          <w:color w:val="800080"/>
          <w:sz w:val="28"/>
          <w:szCs w:val="28"/>
        </w:rPr>
        <w:t xml:space="preserve">EMPOWERED </w:t>
      </w:r>
      <w:r>
        <w:rPr>
          <w:rFonts w:ascii="Times New Roman" w:hAnsi="Times New Roman" w:cs="Times New Roman"/>
          <w:b/>
          <w:bCs/>
          <w:color w:val="800080"/>
          <w:sz w:val="28"/>
          <w:szCs w:val="28"/>
        </w:rPr>
        <w:t>AUTONOUMOUS INSTITUTE)</w:t>
      </w:r>
    </w:p>
    <w:p w14:paraId="0A29D0AF" w14:textId="77777777" w:rsidR="001461FD" w:rsidRDefault="001461FD" w:rsidP="001461FD">
      <w:pPr>
        <w:widowControl w:val="0"/>
        <w:autoSpaceDE w:val="0"/>
        <w:autoSpaceDN w:val="0"/>
        <w:adjustRightInd w:val="0"/>
        <w:spacing w:after="0" w:line="240" w:lineRule="auto"/>
        <w:ind w:left="540"/>
        <w:jc w:val="center"/>
        <w:rPr>
          <w:rFonts w:ascii="Times New Roman" w:hAnsi="Times New Roman" w:cs="Times New Roman"/>
          <w:b/>
          <w:bCs/>
          <w:color w:val="800080"/>
          <w:sz w:val="28"/>
          <w:szCs w:val="28"/>
        </w:rPr>
      </w:pPr>
    </w:p>
    <w:p w14:paraId="013775A3" w14:textId="3AF59BC6" w:rsidR="00055D91" w:rsidRPr="0033161A" w:rsidRDefault="00055D91" w:rsidP="004F53D1">
      <w:pPr>
        <w:widowControl w:val="0"/>
        <w:autoSpaceDE w:val="0"/>
        <w:autoSpaceDN w:val="0"/>
        <w:adjustRightInd w:val="0"/>
        <w:spacing w:after="0" w:line="240" w:lineRule="auto"/>
        <w:ind w:left="580"/>
        <w:jc w:val="center"/>
        <w:rPr>
          <w:rFonts w:ascii="Times New Roman" w:hAnsi="Times New Roman" w:cs="Times New Roman"/>
          <w:color w:val="800080"/>
          <w:sz w:val="24"/>
          <w:szCs w:val="24"/>
        </w:rPr>
      </w:pPr>
      <w:r w:rsidRPr="0033161A">
        <w:rPr>
          <w:rFonts w:ascii="Times New Roman" w:hAnsi="Times New Roman" w:cs="Times New Roman"/>
          <w:b/>
          <w:bCs/>
          <w:color w:val="800080"/>
          <w:sz w:val="28"/>
          <w:szCs w:val="28"/>
        </w:rPr>
        <w:t xml:space="preserve">DEPARTMENT OF </w:t>
      </w:r>
      <w:r w:rsidR="004F53D1">
        <w:rPr>
          <w:rFonts w:ascii="Times New Roman" w:hAnsi="Times New Roman" w:cs="Times New Roman"/>
          <w:b/>
          <w:bCs/>
          <w:color w:val="800080"/>
          <w:sz w:val="28"/>
          <w:szCs w:val="28"/>
        </w:rPr>
        <w:t>ARTIFICIAL INTELLIGENCE AND DATA SCIENCE ENGINEERING</w:t>
      </w:r>
    </w:p>
    <w:p w14:paraId="2A3061E8" w14:textId="2A1D2DD6"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27163654" w14:textId="53E1165A" w:rsidR="00261894" w:rsidRDefault="00DF3F20" w:rsidP="00055D91">
      <w:pPr>
        <w:widowControl w:val="0"/>
        <w:autoSpaceDE w:val="0"/>
        <w:autoSpaceDN w:val="0"/>
        <w:adjustRightInd w:val="0"/>
        <w:spacing w:after="0" w:line="200" w:lineRule="exact"/>
        <w:rPr>
          <w:rFonts w:ascii="Times New Roman" w:hAnsi="Times New Roman" w:cs="Times New Roman"/>
          <w:sz w:val="24"/>
          <w:szCs w:val="24"/>
        </w:rPr>
      </w:pPr>
      <w:r>
        <w:rPr>
          <w:noProof/>
        </w:rPr>
        <w:drawing>
          <wp:anchor distT="0" distB="0" distL="114300" distR="114300" simplePos="0" relativeHeight="251661824" behindDoc="0" locked="0" layoutInCell="1" allowOverlap="1" wp14:anchorId="317BB956" wp14:editId="6F2EBA1C">
            <wp:simplePos x="0" y="0"/>
            <wp:positionH relativeFrom="column">
              <wp:posOffset>1830705</wp:posOffset>
            </wp:positionH>
            <wp:positionV relativeFrom="paragraph">
              <wp:posOffset>154940</wp:posOffset>
            </wp:positionV>
            <wp:extent cx="2228850" cy="1266190"/>
            <wp:effectExtent l="0" t="0" r="0" b="0"/>
            <wp:wrapTopAndBottom/>
            <wp:docPr id="716966504" name="Picture 5" descr="India International Textile Machinery Exhibitions Socie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dia International Textile Machinery Exhibitions Societ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12661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p>
    <w:p w14:paraId="0F5B1416" w14:textId="702357E7" w:rsidR="00261894" w:rsidRDefault="00261894" w:rsidP="00055D91">
      <w:pPr>
        <w:widowControl w:val="0"/>
        <w:autoSpaceDE w:val="0"/>
        <w:autoSpaceDN w:val="0"/>
        <w:adjustRightInd w:val="0"/>
        <w:spacing w:after="0" w:line="200" w:lineRule="exact"/>
        <w:rPr>
          <w:rFonts w:ascii="Times New Roman" w:hAnsi="Times New Roman" w:cs="Times New Roman"/>
          <w:sz w:val="24"/>
          <w:szCs w:val="24"/>
        </w:rPr>
      </w:pPr>
    </w:p>
    <w:p w14:paraId="66724A7A" w14:textId="77777777" w:rsidR="00055D91" w:rsidRPr="0033161A" w:rsidRDefault="00055D91" w:rsidP="00055D91">
      <w:pPr>
        <w:widowControl w:val="0"/>
        <w:autoSpaceDE w:val="0"/>
        <w:autoSpaceDN w:val="0"/>
        <w:adjustRightInd w:val="0"/>
        <w:spacing w:after="0" w:line="239" w:lineRule="auto"/>
        <w:ind w:left="2560"/>
        <w:rPr>
          <w:rFonts w:ascii="Times New Roman" w:hAnsi="Times New Roman" w:cs="Times New Roman"/>
          <w:sz w:val="24"/>
          <w:szCs w:val="24"/>
        </w:rPr>
      </w:pPr>
      <w:r w:rsidRPr="0033161A">
        <w:rPr>
          <w:rFonts w:ascii="Times New Roman" w:hAnsi="Times New Roman" w:cs="Times New Roman"/>
          <w:b/>
          <w:bCs/>
          <w:color w:val="7030A0"/>
          <w:sz w:val="56"/>
          <w:szCs w:val="56"/>
        </w:rPr>
        <w:t>CERTIFICATE</w:t>
      </w:r>
    </w:p>
    <w:p w14:paraId="49A029FF" w14:textId="77777777" w:rsidR="00055D91" w:rsidRPr="0033161A" w:rsidRDefault="00055D91" w:rsidP="00055D91">
      <w:pPr>
        <w:widowControl w:val="0"/>
        <w:autoSpaceDE w:val="0"/>
        <w:autoSpaceDN w:val="0"/>
        <w:adjustRightInd w:val="0"/>
        <w:spacing w:after="0" w:line="216" w:lineRule="exact"/>
        <w:rPr>
          <w:rFonts w:ascii="Times New Roman" w:hAnsi="Times New Roman" w:cs="Times New Roman"/>
          <w:sz w:val="24"/>
          <w:szCs w:val="24"/>
        </w:rPr>
      </w:pPr>
    </w:p>
    <w:p w14:paraId="20780942" w14:textId="77777777" w:rsidR="00055D91" w:rsidRPr="0033161A" w:rsidRDefault="00055D91" w:rsidP="00055D91">
      <w:pPr>
        <w:widowControl w:val="0"/>
        <w:autoSpaceDE w:val="0"/>
        <w:autoSpaceDN w:val="0"/>
        <w:adjustRightInd w:val="0"/>
        <w:spacing w:after="0" w:line="240" w:lineRule="auto"/>
        <w:ind w:left="2380"/>
        <w:rPr>
          <w:rFonts w:ascii="Times New Roman" w:hAnsi="Times New Roman" w:cs="Times New Roman"/>
          <w:sz w:val="24"/>
          <w:szCs w:val="24"/>
        </w:rPr>
      </w:pPr>
      <w:r w:rsidRPr="0033161A">
        <w:rPr>
          <w:rFonts w:ascii="Times New Roman" w:hAnsi="Times New Roman" w:cs="Times New Roman"/>
          <w:b/>
          <w:bCs/>
          <w:sz w:val="24"/>
          <w:szCs w:val="24"/>
        </w:rPr>
        <w:t xml:space="preserve">This is </w:t>
      </w:r>
      <w:r w:rsidR="001461FD">
        <w:rPr>
          <w:rFonts w:ascii="Times New Roman" w:hAnsi="Times New Roman" w:cs="Times New Roman"/>
          <w:b/>
          <w:bCs/>
          <w:sz w:val="24"/>
          <w:szCs w:val="24"/>
        </w:rPr>
        <w:t>to certify</w:t>
      </w:r>
      <w:r w:rsidRPr="0033161A">
        <w:rPr>
          <w:rFonts w:ascii="Times New Roman" w:hAnsi="Times New Roman" w:cs="Times New Roman"/>
          <w:b/>
          <w:bCs/>
          <w:sz w:val="24"/>
          <w:szCs w:val="24"/>
        </w:rPr>
        <w:t xml:space="preserve"> that</w:t>
      </w:r>
      <w:r w:rsidR="001461FD">
        <w:rPr>
          <w:rFonts w:ascii="Times New Roman" w:hAnsi="Times New Roman" w:cs="Times New Roman"/>
          <w:b/>
          <w:bCs/>
          <w:sz w:val="24"/>
          <w:szCs w:val="24"/>
        </w:rPr>
        <w:t>,</w:t>
      </w:r>
      <w:r w:rsidRPr="0033161A">
        <w:rPr>
          <w:rFonts w:ascii="Times New Roman" w:hAnsi="Times New Roman" w:cs="Times New Roman"/>
          <w:b/>
          <w:bCs/>
          <w:sz w:val="24"/>
          <w:szCs w:val="24"/>
        </w:rPr>
        <w:t xml:space="preserve"> project work entitled</w:t>
      </w:r>
    </w:p>
    <w:p w14:paraId="3807F8DA" w14:textId="77777777" w:rsidR="00ED7E09" w:rsidRDefault="00ED7E09" w:rsidP="005B075A">
      <w:pPr>
        <w:widowControl w:val="0"/>
        <w:autoSpaceDE w:val="0"/>
        <w:autoSpaceDN w:val="0"/>
        <w:adjustRightInd w:val="0"/>
        <w:spacing w:after="0" w:line="240" w:lineRule="auto"/>
        <w:ind w:left="660"/>
        <w:jc w:val="center"/>
        <w:rPr>
          <w:rFonts w:ascii="Times New Roman" w:hAnsi="Times New Roman" w:cs="Times New Roman"/>
          <w:sz w:val="24"/>
          <w:szCs w:val="24"/>
        </w:rPr>
      </w:pPr>
    </w:p>
    <w:p w14:paraId="24E28ECD" w14:textId="38DCF9A2" w:rsidR="003C1756" w:rsidRPr="0033161A" w:rsidRDefault="00BC6C0B" w:rsidP="009B3AAF">
      <w:pPr>
        <w:widowControl w:val="0"/>
        <w:autoSpaceDE w:val="0"/>
        <w:autoSpaceDN w:val="0"/>
        <w:adjustRightInd w:val="0"/>
        <w:spacing w:after="0" w:line="240" w:lineRule="auto"/>
        <w:jc w:val="center"/>
        <w:rPr>
          <w:rFonts w:ascii="Times New Roman" w:hAnsi="Times New Roman" w:cs="Times New Roman"/>
          <w:color w:val="0070C0"/>
          <w:sz w:val="24"/>
          <w:szCs w:val="24"/>
        </w:rPr>
      </w:pPr>
      <w:r>
        <w:rPr>
          <w:rFonts w:ascii="Times New Roman" w:hAnsi="Times New Roman" w:cs="Times New Roman"/>
          <w:b/>
          <w:bCs/>
          <w:color w:val="0070C0"/>
          <w:sz w:val="36"/>
          <w:szCs w:val="36"/>
        </w:rPr>
        <w:t>“Dairy Mate</w:t>
      </w:r>
      <w:r w:rsidR="003C1756" w:rsidRPr="0033161A">
        <w:rPr>
          <w:rFonts w:ascii="Times New Roman" w:hAnsi="Times New Roman" w:cs="Times New Roman"/>
          <w:b/>
          <w:bCs/>
          <w:color w:val="0070C0"/>
          <w:sz w:val="36"/>
          <w:szCs w:val="36"/>
        </w:rPr>
        <w:t>”</w:t>
      </w:r>
    </w:p>
    <w:p w14:paraId="228D0C84" w14:textId="77777777" w:rsidR="00055D91" w:rsidRPr="0033161A" w:rsidRDefault="00055D91" w:rsidP="00055D91">
      <w:pPr>
        <w:widowControl w:val="0"/>
        <w:autoSpaceDE w:val="0"/>
        <w:autoSpaceDN w:val="0"/>
        <w:adjustRightInd w:val="0"/>
        <w:spacing w:after="0" w:line="200" w:lineRule="exact"/>
        <w:rPr>
          <w:rFonts w:ascii="Times New Roman" w:hAnsi="Times New Roman" w:cs="Times New Roman"/>
          <w:sz w:val="24"/>
          <w:szCs w:val="24"/>
        </w:rPr>
      </w:pPr>
    </w:p>
    <w:p w14:paraId="0110CE41" w14:textId="311B25CF" w:rsidR="00690876" w:rsidRDefault="00055D91" w:rsidP="009B3AAF">
      <w:pPr>
        <w:widowControl w:val="0"/>
        <w:autoSpaceDE w:val="0"/>
        <w:autoSpaceDN w:val="0"/>
        <w:adjustRightInd w:val="0"/>
        <w:spacing w:after="0" w:line="240" w:lineRule="auto"/>
        <w:ind w:left="1200"/>
        <w:rPr>
          <w:rFonts w:ascii="Times New Roman" w:hAnsi="Times New Roman" w:cs="Times New Roman"/>
          <w:b/>
          <w:bCs/>
          <w:sz w:val="24"/>
          <w:szCs w:val="24"/>
        </w:rPr>
      </w:pPr>
      <w:r w:rsidRPr="0033161A">
        <w:rPr>
          <w:rFonts w:ascii="Times New Roman" w:hAnsi="Times New Roman" w:cs="Times New Roman"/>
          <w:b/>
          <w:bCs/>
          <w:sz w:val="24"/>
          <w:szCs w:val="24"/>
        </w:rPr>
        <w:t xml:space="preserve">is a </w:t>
      </w:r>
      <w:r w:rsidR="00F430CA">
        <w:rPr>
          <w:rFonts w:ascii="Times New Roman" w:hAnsi="Times New Roman" w:cs="Times New Roman"/>
          <w:b/>
          <w:bCs/>
          <w:sz w:val="24"/>
          <w:szCs w:val="24"/>
        </w:rPr>
        <w:t>B</w:t>
      </w:r>
      <w:r w:rsidRPr="0033161A">
        <w:rPr>
          <w:rFonts w:ascii="Times New Roman" w:hAnsi="Times New Roman" w:cs="Times New Roman"/>
          <w:b/>
          <w:bCs/>
          <w:sz w:val="24"/>
          <w:szCs w:val="24"/>
        </w:rPr>
        <w:t>onafid</w:t>
      </w:r>
      <w:r w:rsidR="00073CFE">
        <w:rPr>
          <w:rFonts w:ascii="Times New Roman" w:hAnsi="Times New Roman" w:cs="Times New Roman"/>
          <w:b/>
          <w:bCs/>
          <w:sz w:val="24"/>
          <w:szCs w:val="24"/>
        </w:rPr>
        <w:t>e</w:t>
      </w:r>
      <w:r w:rsidRPr="0033161A">
        <w:rPr>
          <w:rFonts w:ascii="Times New Roman" w:hAnsi="Times New Roman" w:cs="Times New Roman"/>
          <w:b/>
          <w:bCs/>
          <w:sz w:val="24"/>
          <w:szCs w:val="24"/>
        </w:rPr>
        <w:t xml:space="preserve"> record of project wor</w:t>
      </w:r>
      <w:r w:rsidR="009B3AAF">
        <w:rPr>
          <w:rFonts w:ascii="Times New Roman" w:hAnsi="Times New Roman" w:cs="Times New Roman"/>
          <w:b/>
          <w:bCs/>
          <w:sz w:val="24"/>
          <w:szCs w:val="24"/>
        </w:rPr>
        <w:t xml:space="preserve">k carried out in this college by </w:t>
      </w:r>
    </w:p>
    <w:p w14:paraId="0A8478AD" w14:textId="77777777" w:rsidR="00416DE3" w:rsidRDefault="00416DE3" w:rsidP="009B3AAF">
      <w:pPr>
        <w:widowControl w:val="0"/>
        <w:autoSpaceDE w:val="0"/>
        <w:autoSpaceDN w:val="0"/>
        <w:adjustRightInd w:val="0"/>
        <w:spacing w:after="0" w:line="240" w:lineRule="auto"/>
        <w:ind w:left="1200"/>
        <w:rPr>
          <w:rFonts w:ascii="Times New Roman" w:hAnsi="Times New Roman" w:cs="Times New Roman"/>
          <w:b/>
          <w:bCs/>
          <w:sz w:val="24"/>
          <w:szCs w:val="24"/>
        </w:rPr>
      </w:pPr>
    </w:p>
    <w:tbl>
      <w:tblPr>
        <w:tblStyle w:val="TableGrid"/>
        <w:tblW w:w="7516" w:type="dxa"/>
        <w:tblInd w:w="1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
        <w:gridCol w:w="3214"/>
        <w:gridCol w:w="3207"/>
      </w:tblGrid>
      <w:tr w:rsidR="00416DE3" w14:paraId="3D1AECF2" w14:textId="77777777" w:rsidTr="005E6330">
        <w:trPr>
          <w:trHeight w:val="332"/>
        </w:trPr>
        <w:tc>
          <w:tcPr>
            <w:tcW w:w="1095" w:type="dxa"/>
          </w:tcPr>
          <w:p w14:paraId="6ED13993" w14:textId="6DE105BF" w:rsidR="00416DE3" w:rsidRDefault="00416DE3"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MR</w:t>
            </w:r>
            <w:r w:rsidRPr="0033161A">
              <w:rPr>
                <w:rFonts w:ascii="Times New Roman" w:hAnsi="Times New Roman" w:cs="Times New Roman"/>
                <w:b/>
                <w:bCs/>
                <w:color w:val="FF3300"/>
                <w:sz w:val="24"/>
                <w:szCs w:val="24"/>
              </w:rPr>
              <w:t xml:space="preserve">. </w:t>
            </w:r>
            <w:r>
              <w:rPr>
                <w:rFonts w:ascii="Times New Roman" w:hAnsi="Times New Roman" w:cs="Times New Roman"/>
                <w:b/>
                <w:bCs/>
                <w:color w:val="FF3300"/>
                <w:sz w:val="24"/>
                <w:szCs w:val="24"/>
              </w:rPr>
              <w:t xml:space="preserve">  </w:t>
            </w:r>
          </w:p>
        </w:tc>
        <w:tc>
          <w:tcPr>
            <w:tcW w:w="3214" w:type="dxa"/>
          </w:tcPr>
          <w:p w14:paraId="6B9AA453" w14:textId="32B30D19" w:rsidR="00416DE3" w:rsidRDefault="00BC6C0B"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Namit Pramod Patil</w:t>
            </w:r>
          </w:p>
        </w:tc>
        <w:tc>
          <w:tcPr>
            <w:tcW w:w="3207" w:type="dxa"/>
          </w:tcPr>
          <w:p w14:paraId="269F01F5" w14:textId="6EB73C64" w:rsidR="00416DE3" w:rsidRDefault="00BC6C0B" w:rsidP="009B3AAF">
            <w:pPr>
              <w:widowControl w:val="0"/>
              <w:autoSpaceDE w:val="0"/>
              <w:autoSpaceDN w:val="0"/>
              <w:adjustRightInd w:val="0"/>
              <w:rPr>
                <w:rFonts w:ascii="Times New Roman" w:hAnsi="Times New Roman" w:cs="Times New Roman"/>
                <w:b/>
                <w:bCs/>
                <w:color w:val="0070C0"/>
                <w:sz w:val="24"/>
                <w:szCs w:val="24"/>
              </w:rPr>
            </w:pPr>
            <w:r>
              <w:rPr>
                <w:rFonts w:ascii="Times New Roman" w:hAnsi="Times New Roman" w:cs="Times New Roman"/>
                <w:b/>
                <w:bCs/>
                <w:color w:val="FF3300"/>
                <w:sz w:val="24"/>
                <w:szCs w:val="24"/>
              </w:rPr>
              <w:t>23UAD304</w:t>
            </w:r>
          </w:p>
        </w:tc>
      </w:tr>
      <w:tr w:rsidR="00416DE3" w14:paraId="24F2A7A1" w14:textId="77777777" w:rsidTr="005E6330">
        <w:trPr>
          <w:trHeight w:val="332"/>
        </w:trPr>
        <w:tc>
          <w:tcPr>
            <w:tcW w:w="1095" w:type="dxa"/>
          </w:tcPr>
          <w:p w14:paraId="13AD28DD"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p w14:paraId="51F9A318" w14:textId="77777777" w:rsidR="00BC6C0B" w:rsidRDefault="00BC6C0B" w:rsidP="009B3AAF">
            <w:pPr>
              <w:widowControl w:val="0"/>
              <w:autoSpaceDE w:val="0"/>
              <w:autoSpaceDN w:val="0"/>
              <w:adjustRightInd w:val="0"/>
              <w:rPr>
                <w:rFonts w:ascii="Times New Roman" w:hAnsi="Times New Roman" w:cs="Times New Roman"/>
                <w:b/>
                <w:bCs/>
                <w:color w:val="0070C0"/>
                <w:sz w:val="24"/>
                <w:szCs w:val="24"/>
              </w:rPr>
            </w:pPr>
          </w:p>
        </w:tc>
        <w:tc>
          <w:tcPr>
            <w:tcW w:w="3214" w:type="dxa"/>
          </w:tcPr>
          <w:p w14:paraId="70F2C0A2"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07" w:type="dxa"/>
          </w:tcPr>
          <w:p w14:paraId="2BD4FCCA"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r w:rsidR="00416DE3" w14:paraId="0ACDA586" w14:textId="77777777" w:rsidTr="005E6330">
        <w:trPr>
          <w:trHeight w:val="351"/>
        </w:trPr>
        <w:tc>
          <w:tcPr>
            <w:tcW w:w="1095" w:type="dxa"/>
          </w:tcPr>
          <w:p w14:paraId="0C158197"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14" w:type="dxa"/>
          </w:tcPr>
          <w:p w14:paraId="301936E1"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c>
          <w:tcPr>
            <w:tcW w:w="3207" w:type="dxa"/>
          </w:tcPr>
          <w:p w14:paraId="525B11FB" w14:textId="77777777" w:rsidR="00416DE3" w:rsidRDefault="00416DE3" w:rsidP="009B3AAF">
            <w:pPr>
              <w:widowControl w:val="0"/>
              <w:autoSpaceDE w:val="0"/>
              <w:autoSpaceDN w:val="0"/>
              <w:adjustRightInd w:val="0"/>
              <w:rPr>
                <w:rFonts w:ascii="Times New Roman" w:hAnsi="Times New Roman" w:cs="Times New Roman"/>
                <w:b/>
                <w:bCs/>
                <w:color w:val="0070C0"/>
                <w:sz w:val="24"/>
                <w:szCs w:val="24"/>
              </w:rPr>
            </w:pPr>
          </w:p>
        </w:tc>
      </w:tr>
    </w:tbl>
    <w:p w14:paraId="636705F6" w14:textId="77777777" w:rsidR="009B3AAF" w:rsidRPr="0033161A" w:rsidRDefault="009B3AAF" w:rsidP="009B3AAF">
      <w:pPr>
        <w:widowControl w:val="0"/>
        <w:autoSpaceDE w:val="0"/>
        <w:autoSpaceDN w:val="0"/>
        <w:adjustRightInd w:val="0"/>
        <w:spacing w:after="0" w:line="240" w:lineRule="auto"/>
        <w:ind w:firstLine="360"/>
        <w:jc w:val="both"/>
        <w:rPr>
          <w:rFonts w:ascii="Times New Roman" w:hAnsi="Times New Roman" w:cs="Times New Roman"/>
          <w:b/>
          <w:bCs/>
          <w:color w:val="FF3300"/>
          <w:sz w:val="24"/>
          <w:szCs w:val="24"/>
        </w:rPr>
      </w:pPr>
    </w:p>
    <w:p w14:paraId="025C95FF" w14:textId="04D98922" w:rsidR="009B3AAF" w:rsidRPr="0033161A" w:rsidRDefault="001461FD" w:rsidP="009B3AAF">
      <w:pPr>
        <w:widowControl w:val="0"/>
        <w:overflowPunct w:val="0"/>
        <w:autoSpaceDE w:val="0"/>
        <w:autoSpaceDN w:val="0"/>
        <w:adjustRightInd w:val="0"/>
        <w:spacing w:after="0" w:line="248" w:lineRule="auto"/>
        <w:jc w:val="both"/>
        <w:rPr>
          <w:rFonts w:ascii="Times New Roman" w:hAnsi="Times New Roman" w:cs="Times New Roman"/>
          <w:sz w:val="24"/>
          <w:szCs w:val="24"/>
        </w:rPr>
      </w:pPr>
      <w:r>
        <w:rPr>
          <w:rFonts w:ascii="Times New Roman" w:hAnsi="Times New Roman" w:cs="Times New Roman"/>
          <w:b/>
          <w:bCs/>
          <w:sz w:val="24"/>
          <w:szCs w:val="24"/>
        </w:rPr>
        <w:t xml:space="preserve">is </w:t>
      </w:r>
      <w:r w:rsidR="009B3AAF">
        <w:rPr>
          <w:rFonts w:ascii="Times New Roman" w:hAnsi="Times New Roman" w:cs="Times New Roman"/>
          <w:b/>
          <w:bCs/>
          <w:sz w:val="24"/>
          <w:szCs w:val="24"/>
        </w:rPr>
        <w:t>in the partial</w:t>
      </w:r>
      <w:r w:rsidR="009B3AAF" w:rsidRPr="0033161A">
        <w:rPr>
          <w:rFonts w:ascii="Times New Roman" w:hAnsi="Times New Roman" w:cs="Times New Roman"/>
          <w:b/>
          <w:bCs/>
          <w:sz w:val="24"/>
          <w:szCs w:val="24"/>
        </w:rPr>
        <w:t xml:space="preserve"> fulfillment of </w:t>
      </w:r>
      <w:r>
        <w:rPr>
          <w:rFonts w:ascii="Times New Roman" w:hAnsi="Times New Roman" w:cs="Times New Roman"/>
          <w:b/>
          <w:bCs/>
          <w:sz w:val="24"/>
          <w:szCs w:val="24"/>
        </w:rPr>
        <w:t xml:space="preserve">award of degree Bachelor </w:t>
      </w:r>
      <w:r w:rsidR="00C72F86">
        <w:rPr>
          <w:rFonts w:ascii="Times New Roman" w:hAnsi="Times New Roman" w:cs="Times New Roman"/>
          <w:b/>
          <w:bCs/>
          <w:sz w:val="24"/>
          <w:szCs w:val="24"/>
        </w:rPr>
        <w:t>of Technology</w:t>
      </w:r>
      <w:r>
        <w:rPr>
          <w:rFonts w:ascii="Times New Roman" w:hAnsi="Times New Roman" w:cs="Times New Roman"/>
          <w:b/>
          <w:bCs/>
          <w:sz w:val="24"/>
          <w:szCs w:val="24"/>
        </w:rPr>
        <w:t xml:space="preserve"> in </w:t>
      </w:r>
      <w:r w:rsidR="004F53D1">
        <w:rPr>
          <w:rFonts w:ascii="Times New Roman" w:hAnsi="Times New Roman" w:cs="Times New Roman"/>
          <w:b/>
          <w:bCs/>
          <w:sz w:val="24"/>
          <w:szCs w:val="24"/>
        </w:rPr>
        <w:t>Artificial Intelligence and Data Science Engineering</w:t>
      </w:r>
      <w:r w:rsidR="009B3AAF" w:rsidRPr="0033161A">
        <w:rPr>
          <w:rFonts w:ascii="Times New Roman" w:hAnsi="Times New Roman" w:cs="Times New Roman"/>
          <w:b/>
          <w:bCs/>
          <w:sz w:val="24"/>
          <w:szCs w:val="24"/>
        </w:rPr>
        <w:t xml:space="preserve"> prescribed by Shivaji University, Kolhapur for the academic year 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4</w:t>
      </w:r>
      <w:r w:rsidR="00073CFE">
        <w:rPr>
          <w:rFonts w:ascii="Times New Roman" w:hAnsi="Times New Roman" w:cs="Times New Roman"/>
          <w:b/>
          <w:bCs/>
          <w:sz w:val="24"/>
          <w:szCs w:val="24"/>
        </w:rPr>
        <w:t>-20</w:t>
      </w:r>
      <w:r w:rsidR="00C72F86">
        <w:rPr>
          <w:rFonts w:ascii="Times New Roman" w:hAnsi="Times New Roman" w:cs="Times New Roman"/>
          <w:b/>
          <w:bCs/>
          <w:sz w:val="24"/>
          <w:szCs w:val="24"/>
        </w:rPr>
        <w:t>2</w:t>
      </w:r>
      <w:r w:rsidR="005D66EB">
        <w:rPr>
          <w:rFonts w:ascii="Times New Roman" w:hAnsi="Times New Roman" w:cs="Times New Roman"/>
          <w:b/>
          <w:bCs/>
          <w:sz w:val="24"/>
          <w:szCs w:val="24"/>
        </w:rPr>
        <w:t>5</w:t>
      </w:r>
      <w:r w:rsidR="009B3AAF" w:rsidRPr="0033161A">
        <w:rPr>
          <w:rFonts w:ascii="Times New Roman" w:hAnsi="Times New Roman" w:cs="Times New Roman"/>
          <w:b/>
          <w:bCs/>
          <w:sz w:val="24"/>
          <w:szCs w:val="24"/>
        </w:rPr>
        <w:t>.</w:t>
      </w:r>
    </w:p>
    <w:p w14:paraId="34F31321" w14:textId="77777777" w:rsidR="00690876" w:rsidRPr="0033161A" w:rsidRDefault="00690876" w:rsidP="009B3AAF">
      <w:pPr>
        <w:widowControl w:val="0"/>
        <w:autoSpaceDE w:val="0"/>
        <w:autoSpaceDN w:val="0"/>
        <w:adjustRightInd w:val="0"/>
        <w:spacing w:after="0" w:line="240" w:lineRule="auto"/>
        <w:ind w:firstLine="360"/>
        <w:rPr>
          <w:rFonts w:ascii="Times New Roman" w:hAnsi="Times New Roman" w:cs="Times New Roman"/>
          <w:sz w:val="24"/>
          <w:szCs w:val="24"/>
        </w:rPr>
      </w:pPr>
    </w:p>
    <w:p w14:paraId="6C31BB5E"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sz w:val="24"/>
          <w:szCs w:val="24"/>
        </w:rPr>
      </w:pPr>
    </w:p>
    <w:p w14:paraId="4AEE08F2" w14:textId="77777777" w:rsidR="005B075A" w:rsidRPr="0033161A" w:rsidRDefault="005B075A" w:rsidP="005B075A">
      <w:pPr>
        <w:widowControl w:val="0"/>
        <w:autoSpaceDE w:val="0"/>
        <w:autoSpaceDN w:val="0"/>
        <w:adjustRightInd w:val="0"/>
        <w:spacing w:after="0" w:line="200" w:lineRule="exact"/>
        <w:jc w:val="center"/>
        <w:rPr>
          <w:rFonts w:ascii="Times New Roman" w:hAnsi="Times New Roman" w:cs="Times New Roman"/>
          <w:b/>
          <w:color w:val="7030A0"/>
          <w:sz w:val="24"/>
          <w:szCs w:val="24"/>
        </w:rPr>
      </w:pPr>
    </w:p>
    <w:p w14:paraId="28DA193C" w14:textId="48C3F5C0" w:rsidR="00690876" w:rsidRPr="0033161A" w:rsidRDefault="00603BC1"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Pr>
          <w:rFonts w:ascii="Times New Roman" w:hAnsi="Times New Roman" w:cs="Times New Roman"/>
          <w:b/>
          <w:color w:val="7030A0"/>
          <w:sz w:val="24"/>
          <w:szCs w:val="24"/>
        </w:rPr>
        <w:t>MR. S. P. PISE</w:t>
      </w:r>
    </w:p>
    <w:p w14:paraId="5206ED29" w14:textId="77777777" w:rsidR="005B075A" w:rsidRPr="0033161A" w:rsidRDefault="005B075A" w:rsidP="004325EA">
      <w:pPr>
        <w:widowControl w:val="0"/>
        <w:autoSpaceDE w:val="0"/>
        <w:autoSpaceDN w:val="0"/>
        <w:adjustRightInd w:val="0"/>
        <w:spacing w:after="0" w:line="360" w:lineRule="auto"/>
        <w:jc w:val="center"/>
        <w:rPr>
          <w:rFonts w:ascii="Times New Roman" w:hAnsi="Times New Roman" w:cs="Times New Roman"/>
          <w:b/>
          <w:color w:val="7030A0"/>
          <w:sz w:val="24"/>
          <w:szCs w:val="24"/>
        </w:rPr>
      </w:pPr>
      <w:r w:rsidRPr="0033161A">
        <w:rPr>
          <w:rFonts w:ascii="Times New Roman" w:hAnsi="Times New Roman" w:cs="Times New Roman"/>
          <w:b/>
          <w:color w:val="7030A0"/>
          <w:sz w:val="24"/>
          <w:szCs w:val="24"/>
        </w:rPr>
        <w:t>(PROJECT GUIDE)</w:t>
      </w:r>
    </w:p>
    <w:p w14:paraId="6EC519FB"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A829517" w14:textId="77777777" w:rsidR="00690876" w:rsidRPr="0033161A" w:rsidRDefault="00690876" w:rsidP="00690876">
      <w:pPr>
        <w:widowControl w:val="0"/>
        <w:autoSpaceDE w:val="0"/>
        <w:autoSpaceDN w:val="0"/>
        <w:adjustRightInd w:val="0"/>
        <w:spacing w:after="0" w:line="200" w:lineRule="exact"/>
        <w:rPr>
          <w:rFonts w:ascii="Times New Roman" w:hAnsi="Times New Roman" w:cs="Times New Roman"/>
          <w:color w:val="7030A0"/>
          <w:sz w:val="24"/>
          <w:szCs w:val="24"/>
        </w:rPr>
      </w:pPr>
    </w:p>
    <w:p w14:paraId="18229041" w14:textId="36ECED4B" w:rsidR="00A66B69" w:rsidRDefault="00D4522E"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PROF</w:t>
      </w:r>
      <w:r w:rsidR="006E1BA3" w:rsidRPr="0033161A">
        <w:rPr>
          <w:rFonts w:ascii="Times New Roman" w:hAnsi="Times New Roman" w:cs="Times New Roman"/>
          <w:b/>
          <w:bCs/>
          <w:color w:val="7030A0"/>
          <w:sz w:val="24"/>
          <w:szCs w:val="24"/>
        </w:rPr>
        <w:t>.</w:t>
      </w:r>
      <w:r w:rsidR="004F5CDB">
        <w:rPr>
          <w:rFonts w:ascii="Times New Roman" w:hAnsi="Times New Roman" w:cs="Times New Roman"/>
          <w:b/>
          <w:bCs/>
          <w:color w:val="7030A0"/>
          <w:sz w:val="24"/>
          <w:szCs w:val="24"/>
        </w:rPr>
        <w:t xml:space="preserve"> </w:t>
      </w:r>
      <w:r w:rsidR="001461FD">
        <w:rPr>
          <w:rFonts w:ascii="Times New Roman" w:hAnsi="Times New Roman" w:cs="Times New Roman"/>
          <w:b/>
          <w:bCs/>
          <w:color w:val="7030A0"/>
          <w:sz w:val="24"/>
          <w:szCs w:val="24"/>
        </w:rPr>
        <w:t>(</w:t>
      </w:r>
      <w:r w:rsidR="006E1BA3" w:rsidRPr="0033161A">
        <w:rPr>
          <w:rFonts w:ascii="Times New Roman" w:hAnsi="Times New Roman" w:cs="Times New Roman"/>
          <w:b/>
          <w:bCs/>
          <w:color w:val="7030A0"/>
          <w:sz w:val="24"/>
          <w:szCs w:val="24"/>
        </w:rPr>
        <w:t>D</w:t>
      </w:r>
      <w:r>
        <w:rPr>
          <w:rFonts w:ascii="Times New Roman" w:hAnsi="Times New Roman" w:cs="Times New Roman"/>
          <w:b/>
          <w:bCs/>
          <w:color w:val="7030A0"/>
          <w:sz w:val="24"/>
          <w:szCs w:val="24"/>
        </w:rPr>
        <w:t>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85629A">
        <w:rPr>
          <w:rFonts w:ascii="Times New Roman" w:hAnsi="Times New Roman" w:cs="Times New Roman"/>
          <w:b/>
          <w:bCs/>
          <w:color w:val="7030A0"/>
          <w:sz w:val="24"/>
          <w:szCs w:val="24"/>
        </w:rPr>
        <w:t>T. I. BAGBAN</w:t>
      </w:r>
      <w:r w:rsidR="00690876" w:rsidRPr="0033161A">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ab/>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r>
      <w:r w:rsidR="00690876" w:rsidRPr="0033161A">
        <w:rPr>
          <w:rFonts w:ascii="Times New Roman" w:hAnsi="Times New Roman" w:cs="Times New Roman"/>
          <w:b/>
          <w:bCs/>
          <w:color w:val="7030A0"/>
          <w:sz w:val="24"/>
          <w:szCs w:val="24"/>
        </w:rPr>
        <w:t xml:space="preserve"> P</w:t>
      </w:r>
      <w:r>
        <w:rPr>
          <w:rFonts w:ascii="Times New Roman" w:hAnsi="Times New Roman" w:cs="Times New Roman"/>
          <w:b/>
          <w:bCs/>
          <w:color w:val="7030A0"/>
          <w:sz w:val="24"/>
          <w:szCs w:val="24"/>
        </w:rPr>
        <w:t>ROF</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w:t>
      </w:r>
      <w:r>
        <w:rPr>
          <w:rFonts w:ascii="Times New Roman" w:hAnsi="Times New Roman" w:cs="Times New Roman"/>
          <w:b/>
          <w:bCs/>
          <w:color w:val="7030A0"/>
          <w:sz w:val="24"/>
          <w:szCs w:val="24"/>
        </w:rPr>
        <w:t>DR</w:t>
      </w:r>
      <w:r w:rsidR="00690876" w:rsidRPr="0033161A">
        <w:rPr>
          <w:rFonts w:ascii="Times New Roman" w:hAnsi="Times New Roman" w:cs="Times New Roman"/>
          <w:b/>
          <w:bCs/>
          <w:color w:val="7030A0"/>
          <w:sz w:val="24"/>
          <w:szCs w:val="24"/>
        </w:rPr>
        <w:t>.</w:t>
      </w:r>
      <w:r w:rsidR="001461F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L.S.</w:t>
      </w:r>
      <w:r w:rsidR="000C1DAD">
        <w:rPr>
          <w:rFonts w:ascii="Times New Roman" w:hAnsi="Times New Roman" w:cs="Times New Roman"/>
          <w:b/>
          <w:bCs/>
          <w:color w:val="7030A0"/>
          <w:sz w:val="24"/>
          <w:szCs w:val="24"/>
        </w:rPr>
        <w:t xml:space="preserve"> </w:t>
      </w:r>
      <w:r w:rsidR="00C72F86">
        <w:rPr>
          <w:rFonts w:ascii="Times New Roman" w:hAnsi="Times New Roman" w:cs="Times New Roman"/>
          <w:b/>
          <w:bCs/>
          <w:color w:val="7030A0"/>
          <w:sz w:val="24"/>
          <w:szCs w:val="24"/>
        </w:rPr>
        <w:t>ADMUTHE</w:t>
      </w:r>
    </w:p>
    <w:p w14:paraId="0104D540" w14:textId="32E67E86" w:rsidR="00690876" w:rsidRPr="00A66B69" w:rsidRDefault="003A3292" w:rsidP="004325EA">
      <w:pPr>
        <w:widowControl w:val="0"/>
        <w:autoSpaceDE w:val="0"/>
        <w:autoSpaceDN w:val="0"/>
        <w:adjustRightInd w:val="0"/>
        <w:spacing w:after="0" w:line="360" w:lineRule="auto"/>
        <w:rPr>
          <w:rFonts w:ascii="Times New Roman" w:hAnsi="Times New Roman" w:cs="Times New Roman"/>
          <w:color w:val="7030A0"/>
          <w:sz w:val="24"/>
          <w:szCs w:val="24"/>
        </w:rPr>
      </w:pPr>
      <w:r>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 xml:space="preserve">(HOD </w:t>
      </w:r>
      <w:r w:rsidR="000F36B4">
        <w:rPr>
          <w:rFonts w:ascii="Times New Roman" w:hAnsi="Times New Roman" w:cs="Times New Roman"/>
          <w:b/>
          <w:bCs/>
          <w:color w:val="7030A0"/>
          <w:sz w:val="24"/>
          <w:szCs w:val="24"/>
        </w:rPr>
        <w:t>AI</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amp;</w:t>
      </w:r>
      <w:r w:rsidR="00141EF0">
        <w:rPr>
          <w:rFonts w:ascii="Times New Roman" w:hAnsi="Times New Roman" w:cs="Times New Roman"/>
          <w:b/>
          <w:bCs/>
          <w:color w:val="7030A0"/>
          <w:sz w:val="24"/>
          <w:szCs w:val="24"/>
        </w:rPr>
        <w:t xml:space="preserve"> </w:t>
      </w:r>
      <w:r w:rsidR="000F36B4">
        <w:rPr>
          <w:rFonts w:ascii="Times New Roman" w:hAnsi="Times New Roman" w:cs="Times New Roman"/>
          <w:b/>
          <w:bCs/>
          <w:color w:val="7030A0"/>
          <w:sz w:val="24"/>
          <w:szCs w:val="24"/>
        </w:rPr>
        <w:t>DS</w:t>
      </w:r>
      <w:r w:rsidR="000F36B4" w:rsidRPr="0033161A">
        <w:rPr>
          <w:rFonts w:ascii="Times New Roman" w:hAnsi="Times New Roman" w:cs="Times New Roman"/>
          <w:b/>
          <w:bCs/>
          <w:color w:val="7030A0"/>
          <w:sz w:val="24"/>
          <w:szCs w:val="24"/>
        </w:rPr>
        <w:t xml:space="preserve"> </w:t>
      </w:r>
      <w:r w:rsidR="0033161A" w:rsidRPr="0033161A">
        <w:rPr>
          <w:rFonts w:ascii="Times New Roman" w:hAnsi="Times New Roman" w:cs="Times New Roman"/>
          <w:b/>
          <w:bCs/>
          <w:color w:val="7030A0"/>
          <w:sz w:val="24"/>
          <w:szCs w:val="24"/>
        </w:rPr>
        <w:t>DEPT.)</w:t>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33161A" w:rsidRPr="0033161A">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ab/>
      </w:r>
      <w:r w:rsidR="00A66B69">
        <w:rPr>
          <w:rFonts w:ascii="Times New Roman" w:hAnsi="Times New Roman" w:cs="Times New Roman"/>
          <w:b/>
          <w:bCs/>
          <w:color w:val="7030A0"/>
          <w:sz w:val="24"/>
          <w:szCs w:val="24"/>
        </w:rPr>
        <w:tab/>
        <w:t xml:space="preserve"> </w:t>
      </w:r>
      <w:r>
        <w:rPr>
          <w:rFonts w:ascii="Times New Roman" w:hAnsi="Times New Roman" w:cs="Times New Roman"/>
          <w:b/>
          <w:bCs/>
          <w:color w:val="7030A0"/>
          <w:sz w:val="24"/>
          <w:szCs w:val="24"/>
        </w:rPr>
        <w:t xml:space="preserve">  </w:t>
      </w:r>
      <w:r w:rsidR="00A66B69">
        <w:rPr>
          <w:rFonts w:ascii="Times New Roman" w:hAnsi="Times New Roman" w:cs="Times New Roman"/>
          <w:b/>
          <w:bCs/>
          <w:color w:val="7030A0"/>
          <w:sz w:val="24"/>
          <w:szCs w:val="24"/>
        </w:rPr>
        <w:t>(DIRECTOR</w:t>
      </w:r>
      <w:r w:rsidR="00690876" w:rsidRPr="0033161A">
        <w:rPr>
          <w:rFonts w:ascii="Times New Roman" w:hAnsi="Times New Roman" w:cs="Times New Roman"/>
          <w:b/>
          <w:bCs/>
          <w:color w:val="7030A0"/>
          <w:sz w:val="24"/>
          <w:szCs w:val="24"/>
        </w:rPr>
        <w:t>)</w:t>
      </w:r>
    </w:p>
    <w:p w14:paraId="31759E3D"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b/>
          <w:bCs/>
          <w:color w:val="7030A0"/>
          <w:sz w:val="24"/>
          <w:szCs w:val="24"/>
        </w:rPr>
      </w:pPr>
    </w:p>
    <w:p w14:paraId="08446787" w14:textId="77777777" w:rsidR="009B3AAF" w:rsidRDefault="009B3AAF">
      <w:pPr>
        <w:rPr>
          <w:rFonts w:ascii="Times New Roman" w:hAnsi="Times New Roman" w:cs="Times New Roman"/>
          <w:b/>
          <w:bCs/>
          <w:sz w:val="24"/>
          <w:szCs w:val="24"/>
        </w:rPr>
      </w:pPr>
    </w:p>
    <w:p w14:paraId="43444B18" w14:textId="77777777" w:rsidR="009B3AAF" w:rsidRDefault="009B3AAF">
      <w:pPr>
        <w:rPr>
          <w:rFonts w:ascii="Times New Roman" w:hAnsi="Times New Roman" w:cs="Times New Roman"/>
          <w:b/>
          <w:bCs/>
          <w:sz w:val="48"/>
          <w:szCs w:val="48"/>
        </w:rPr>
      </w:pPr>
      <w:r w:rsidRPr="009B3AAF">
        <w:rPr>
          <w:rFonts w:ascii="Times New Roman" w:hAnsi="Times New Roman" w:cs="Times New Roman"/>
          <w:b/>
          <w:bCs/>
          <w:color w:val="7030A0"/>
          <w:sz w:val="24"/>
          <w:szCs w:val="24"/>
        </w:rPr>
        <w:t>EXAMINER</w:t>
      </w:r>
      <w:r>
        <w:rPr>
          <w:rFonts w:ascii="Times New Roman" w:hAnsi="Times New Roman" w:cs="Times New Roman"/>
          <w:b/>
          <w:bCs/>
          <w:sz w:val="24"/>
          <w:szCs w:val="24"/>
        </w:rPr>
        <w:t>: ________________</w:t>
      </w:r>
    </w:p>
    <w:p w14:paraId="403B098B" w14:textId="7B1100BF" w:rsidR="00457C59" w:rsidRPr="000E03C3" w:rsidRDefault="00457C59" w:rsidP="0067477C">
      <w:pPr>
        <w:jc w:val="center"/>
        <w:rPr>
          <w:rFonts w:ascii="Times New Roman" w:hAnsi="Times New Roman" w:cs="Times New Roman"/>
          <w:b/>
          <w:bCs/>
          <w:sz w:val="48"/>
          <w:szCs w:val="48"/>
          <w:u w:val="single"/>
        </w:rPr>
      </w:pPr>
      <w:r w:rsidRPr="000E03C3">
        <w:rPr>
          <w:rFonts w:ascii="Times New Roman" w:hAnsi="Times New Roman" w:cs="Times New Roman"/>
          <w:b/>
          <w:bCs/>
          <w:sz w:val="48"/>
          <w:szCs w:val="48"/>
          <w:u w:val="single"/>
        </w:rPr>
        <w:lastRenderedPageBreak/>
        <w:t>DECLARATION</w:t>
      </w:r>
    </w:p>
    <w:p w14:paraId="33E9ECD1" w14:textId="77777777" w:rsidR="00457C59" w:rsidRDefault="00457C59" w:rsidP="00457C59">
      <w:pPr>
        <w:widowControl w:val="0"/>
        <w:autoSpaceDE w:val="0"/>
        <w:autoSpaceDN w:val="0"/>
        <w:adjustRightInd w:val="0"/>
        <w:spacing w:after="0" w:line="240" w:lineRule="auto"/>
        <w:jc w:val="center"/>
        <w:rPr>
          <w:rFonts w:ascii="Times New Roman" w:hAnsi="Times New Roman" w:cs="Times New Roman"/>
          <w:b/>
          <w:bCs/>
          <w:sz w:val="48"/>
          <w:szCs w:val="48"/>
        </w:rPr>
      </w:pPr>
    </w:p>
    <w:p w14:paraId="302EE72B" w14:textId="77777777" w:rsidR="00457C59" w:rsidRDefault="00457C59" w:rsidP="00457C59">
      <w:pPr>
        <w:widowControl w:val="0"/>
        <w:autoSpaceDE w:val="0"/>
        <w:autoSpaceDN w:val="0"/>
        <w:adjustRightInd w:val="0"/>
        <w:spacing w:after="0" w:line="240" w:lineRule="auto"/>
        <w:rPr>
          <w:rFonts w:ascii="Times New Roman" w:hAnsi="Times New Roman" w:cs="Times New Roman"/>
          <w:sz w:val="24"/>
          <w:szCs w:val="24"/>
        </w:rPr>
      </w:pPr>
    </w:p>
    <w:p w14:paraId="12671CEA" w14:textId="3EB35AC4" w:rsidR="00457C59" w:rsidRPr="00457C59" w:rsidRDefault="00457C59" w:rsidP="0008256C">
      <w:pPr>
        <w:widowControl w:val="0"/>
        <w:autoSpaceDE w:val="0"/>
        <w:autoSpaceDN w:val="0"/>
        <w:adjustRightInd w:val="0"/>
        <w:spacing w:after="0" w:line="360" w:lineRule="auto"/>
        <w:jc w:val="both"/>
        <w:rPr>
          <w:rFonts w:ascii="Times New Roman" w:hAnsi="Times New Roman" w:cs="Times New Roman"/>
          <w:b/>
          <w:bCs/>
          <w:sz w:val="48"/>
          <w:szCs w:val="48"/>
        </w:rPr>
      </w:pPr>
      <w:r>
        <w:rPr>
          <w:rFonts w:ascii="Times New Roman" w:hAnsi="Times New Roman" w:cs="Times New Roman"/>
          <w:sz w:val="24"/>
          <w:szCs w:val="24"/>
        </w:rPr>
        <w:t>We</w:t>
      </w:r>
      <w:r w:rsidRPr="00457C59">
        <w:rPr>
          <w:rFonts w:ascii="Times New Roman" w:hAnsi="Times New Roman" w:cs="Times New Roman"/>
          <w:sz w:val="24"/>
          <w:szCs w:val="24"/>
        </w:rPr>
        <w:t xml:space="preserve"> hereby declare that</w:t>
      </w:r>
      <w:r w:rsidR="001461FD">
        <w:rPr>
          <w:rFonts w:ascii="Times New Roman" w:hAnsi="Times New Roman" w:cs="Times New Roman"/>
          <w:sz w:val="24"/>
          <w:szCs w:val="24"/>
        </w:rPr>
        <w:t>,</w:t>
      </w:r>
      <w:r w:rsidRPr="00457C59">
        <w:rPr>
          <w:rFonts w:ascii="Times New Roman" w:hAnsi="Times New Roman" w:cs="Times New Roman"/>
          <w:sz w:val="24"/>
          <w:szCs w:val="24"/>
        </w:rPr>
        <w:t xml:space="preserve"> the </w:t>
      </w:r>
      <w:r w:rsidR="00FA1512">
        <w:rPr>
          <w:rFonts w:ascii="Times New Roman" w:hAnsi="Times New Roman" w:cs="Times New Roman"/>
          <w:sz w:val="24"/>
          <w:szCs w:val="24"/>
        </w:rPr>
        <w:t>project work</w:t>
      </w:r>
      <w:r w:rsidRPr="00457C59">
        <w:rPr>
          <w:rFonts w:ascii="Times New Roman" w:hAnsi="Times New Roman" w:cs="Times New Roman"/>
          <w:sz w:val="24"/>
          <w:szCs w:val="24"/>
        </w:rPr>
        <w:t xml:space="preserve"> report entitled “</w:t>
      </w:r>
      <w:r w:rsidR="003A145C">
        <w:rPr>
          <w:rFonts w:ascii="Times New Roman" w:hAnsi="Times New Roman" w:cs="Times New Roman"/>
          <w:sz w:val="24"/>
          <w:szCs w:val="24"/>
        </w:rPr>
        <w:t>Dairy Mate</w:t>
      </w:r>
      <w:r w:rsidRPr="00457C59">
        <w:rPr>
          <w:rFonts w:ascii="Times New Roman" w:hAnsi="Times New Roman" w:cs="Times New Roman"/>
          <w:sz w:val="24"/>
          <w:szCs w:val="24"/>
        </w:rPr>
        <w:t>” which is being submitted to </w:t>
      </w:r>
      <w:r w:rsidR="000E1EB2">
        <w:rPr>
          <w:rFonts w:ascii="Times New Roman" w:hAnsi="Times New Roman" w:cs="Times New Roman"/>
          <w:sz w:val="24"/>
          <w:szCs w:val="24"/>
        </w:rPr>
        <w:t xml:space="preserve">D.K.T.E. Society’s Textile and Engineering Institute Ichalkaranji, </w:t>
      </w:r>
      <w:r w:rsidRPr="00457C59">
        <w:rPr>
          <w:rFonts w:ascii="Times New Roman" w:hAnsi="Times New Roman" w:cs="Times New Roman"/>
          <w:sz w:val="24"/>
          <w:szCs w:val="24"/>
        </w:rPr>
        <w:t>affiliated to Shivaji University,</w:t>
      </w:r>
      <w:r w:rsidR="00A964C8">
        <w:rPr>
          <w:rFonts w:ascii="Times New Roman" w:hAnsi="Times New Roman" w:cs="Times New Roman"/>
          <w:sz w:val="24"/>
          <w:szCs w:val="24"/>
        </w:rPr>
        <w:t xml:space="preserve"> </w:t>
      </w:r>
      <w:r w:rsidRPr="00457C59">
        <w:rPr>
          <w:rFonts w:ascii="Times New Roman" w:hAnsi="Times New Roman" w:cs="Times New Roman"/>
          <w:sz w:val="24"/>
          <w:szCs w:val="24"/>
        </w:rPr>
        <w:t>Kolhapur</w:t>
      </w:r>
      <w:r w:rsidR="001461FD">
        <w:rPr>
          <w:rFonts w:ascii="Times New Roman" w:hAnsi="Times New Roman" w:cs="Times New Roman"/>
          <w:sz w:val="24"/>
          <w:szCs w:val="24"/>
        </w:rPr>
        <w:t xml:space="preserve"> is</w:t>
      </w:r>
      <w:r w:rsidRPr="00457C59">
        <w:rPr>
          <w:rFonts w:ascii="Times New Roman" w:hAnsi="Times New Roman" w:cs="Times New Roman"/>
          <w:sz w:val="24"/>
          <w:szCs w:val="24"/>
        </w:rPr>
        <w:t> </w:t>
      </w:r>
      <w:r w:rsidR="000E1EB2">
        <w:rPr>
          <w:rFonts w:ascii="Times New Roman" w:hAnsi="Times New Roman" w:cs="Times New Roman"/>
          <w:sz w:val="24"/>
          <w:szCs w:val="24"/>
        </w:rPr>
        <w:t>in partial fulfillment of</w:t>
      </w:r>
      <w:r w:rsidR="001461FD">
        <w:rPr>
          <w:rFonts w:ascii="Times New Roman" w:hAnsi="Times New Roman" w:cs="Times New Roman"/>
          <w:sz w:val="24"/>
          <w:szCs w:val="24"/>
        </w:rPr>
        <w:t xml:space="preserve"> degree</w:t>
      </w:r>
      <w:r w:rsidR="000E1EB2">
        <w:rPr>
          <w:rFonts w:ascii="Times New Roman" w:hAnsi="Times New Roman" w:cs="Times New Roman"/>
          <w:sz w:val="24"/>
          <w:szCs w:val="24"/>
        </w:rPr>
        <w:t xml:space="preserve"> B.</w:t>
      </w:r>
      <w:r w:rsidR="00C72F86">
        <w:rPr>
          <w:rFonts w:ascii="Times New Roman" w:hAnsi="Times New Roman" w:cs="Times New Roman"/>
          <w:sz w:val="24"/>
          <w:szCs w:val="24"/>
        </w:rPr>
        <w:t>Tech</w:t>
      </w:r>
      <w:r w:rsidR="000E1EB2">
        <w:rPr>
          <w:rFonts w:ascii="Times New Roman" w:hAnsi="Times New Roman" w:cs="Times New Roman"/>
          <w:sz w:val="24"/>
          <w:szCs w:val="24"/>
        </w:rPr>
        <w:t>.(</w:t>
      </w:r>
      <w:r w:rsidR="00FD0A00">
        <w:rPr>
          <w:rFonts w:ascii="Times New Roman" w:hAnsi="Times New Roman" w:cs="Times New Roman"/>
          <w:sz w:val="24"/>
          <w:szCs w:val="24"/>
        </w:rPr>
        <w:t>AI &amp; DS</w:t>
      </w:r>
      <w:r w:rsidR="000E1EB2">
        <w:rPr>
          <w:rFonts w:ascii="Times New Roman" w:hAnsi="Times New Roman" w:cs="Times New Roman"/>
          <w:sz w:val="24"/>
          <w:szCs w:val="24"/>
        </w:rPr>
        <w:t>)</w:t>
      </w:r>
      <w:r w:rsidR="001461FD">
        <w:rPr>
          <w:rFonts w:ascii="Times New Roman" w:hAnsi="Times New Roman" w:cs="Times New Roman"/>
          <w:sz w:val="24"/>
          <w:szCs w:val="24"/>
        </w:rPr>
        <w:t>. It</w:t>
      </w:r>
      <w:r w:rsidRPr="00457C59">
        <w:rPr>
          <w:rFonts w:ascii="Times New Roman" w:hAnsi="Times New Roman" w:cs="Times New Roman"/>
          <w:sz w:val="24"/>
          <w:szCs w:val="24"/>
        </w:rPr>
        <w:t xml:space="preserve"> is a </w:t>
      </w:r>
      <w:proofErr w:type="spellStart"/>
      <w:r w:rsidRPr="00457C59">
        <w:rPr>
          <w:rFonts w:ascii="Times New Roman" w:hAnsi="Times New Roman" w:cs="Times New Roman"/>
          <w:sz w:val="24"/>
          <w:szCs w:val="24"/>
        </w:rPr>
        <w:t>bonafide</w:t>
      </w:r>
      <w:proofErr w:type="spellEnd"/>
      <w:r w:rsidRPr="00457C59">
        <w:rPr>
          <w:rFonts w:ascii="Times New Roman" w:hAnsi="Times New Roman" w:cs="Times New Roman"/>
          <w:sz w:val="24"/>
          <w:szCs w:val="24"/>
        </w:rPr>
        <w:t xml:space="preserve"> repo</w:t>
      </w:r>
      <w:r w:rsidR="000E1EB2">
        <w:rPr>
          <w:rFonts w:ascii="Times New Roman" w:hAnsi="Times New Roman" w:cs="Times New Roman"/>
          <w:sz w:val="24"/>
          <w:szCs w:val="24"/>
        </w:rPr>
        <w:t>rt of the work carried out by us</w:t>
      </w:r>
      <w:r w:rsidRPr="00457C59">
        <w:rPr>
          <w:rFonts w:ascii="Times New Roman" w:hAnsi="Times New Roman" w:cs="Times New Roman"/>
          <w:sz w:val="24"/>
          <w:szCs w:val="24"/>
        </w:rPr>
        <w:t>. The material contained in this report has not been submitted to any university or institution for the award of any degree</w:t>
      </w:r>
      <w:r w:rsidRPr="007C5A91">
        <w:rPr>
          <w:rFonts w:ascii="Times New Roman" w:hAnsi="Times New Roman" w:cs="Times New Roman"/>
          <w:sz w:val="24"/>
          <w:szCs w:val="24"/>
        </w:rPr>
        <w:t>. </w:t>
      </w:r>
      <w:r w:rsidR="001461FD" w:rsidRPr="007C5A91">
        <w:rPr>
          <w:rFonts w:ascii="Times New Roman" w:hAnsi="Times New Roman" w:cs="Times New Roman"/>
          <w:sz w:val="24"/>
          <w:szCs w:val="24"/>
        </w:rPr>
        <w:t xml:space="preserve">Further, we declare that </w:t>
      </w:r>
      <w:r w:rsidR="007C5A91">
        <w:rPr>
          <w:rFonts w:ascii="Times New Roman" w:hAnsi="Times New Roman" w:cs="Times New Roman"/>
          <w:sz w:val="24"/>
          <w:szCs w:val="24"/>
        </w:rPr>
        <w:t>we</w:t>
      </w:r>
      <w:r w:rsidR="001461FD" w:rsidRPr="007C5A91">
        <w:rPr>
          <w:rFonts w:ascii="Times New Roman" w:hAnsi="Times New Roman" w:cs="Times New Roman"/>
          <w:sz w:val="24"/>
          <w:szCs w:val="24"/>
        </w:rPr>
        <w:t xml:space="preserve"> have not violated any of the provisions under Copyright and Piracy / Cyber / IPR Act</w:t>
      </w:r>
      <w:r w:rsidR="007C5A91" w:rsidRPr="007C5A91">
        <w:rPr>
          <w:rFonts w:ascii="Times New Roman" w:hAnsi="Times New Roman" w:cs="Times New Roman"/>
          <w:sz w:val="24"/>
          <w:szCs w:val="24"/>
        </w:rPr>
        <w:t xml:space="preserve"> </w:t>
      </w:r>
      <w:r w:rsidR="001461FD" w:rsidRPr="007C5A91">
        <w:rPr>
          <w:rFonts w:ascii="Times New Roman" w:hAnsi="Times New Roman" w:cs="Times New Roman"/>
          <w:sz w:val="24"/>
          <w:szCs w:val="24"/>
        </w:rPr>
        <w:t>amended from time to time.</w:t>
      </w:r>
    </w:p>
    <w:p w14:paraId="18CCEAA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85260CF"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5B58A6C3"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73025E34"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04BFC8C" w14:textId="6E2464F8"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05425D55" w14:textId="5E033442"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BF8B286" w14:textId="77777777" w:rsidR="008D2F28" w:rsidRDefault="008D2F28"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p w14:paraId="34D1452D" w14:textId="77777777" w:rsidR="000E1EB2" w:rsidRDefault="000E1EB2" w:rsidP="000E1EB2">
      <w:pPr>
        <w:widowControl w:val="0"/>
        <w:autoSpaceDE w:val="0"/>
        <w:autoSpaceDN w:val="0"/>
        <w:adjustRightInd w:val="0"/>
        <w:spacing w:after="0" w:line="240" w:lineRule="auto"/>
        <w:ind w:left="720" w:firstLine="720"/>
        <w:jc w:val="both"/>
        <w:rPr>
          <w:rFonts w:ascii="Times New Roman" w:hAnsi="Times New Roman" w:cs="Times New Roman"/>
          <w:b/>
          <w:bCs/>
          <w:color w:val="FF3300"/>
          <w:sz w:val="24"/>
          <w:szCs w:val="24"/>
          <w:highlight w:val="black"/>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3036"/>
        <w:gridCol w:w="2204"/>
        <w:gridCol w:w="2861"/>
      </w:tblGrid>
      <w:tr w:rsidR="008D2F28" w14:paraId="0C564862" w14:textId="77777777" w:rsidTr="00CB25F5">
        <w:trPr>
          <w:trHeight w:val="664"/>
        </w:trPr>
        <w:tc>
          <w:tcPr>
            <w:tcW w:w="764" w:type="dxa"/>
          </w:tcPr>
          <w:p w14:paraId="3AC41FD6" w14:textId="28BB777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3036" w:type="dxa"/>
          </w:tcPr>
          <w:p w14:paraId="11061569" w14:textId="70543E2D"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366CE4">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2204" w:type="dxa"/>
          </w:tcPr>
          <w:p w14:paraId="31700741" w14:textId="44671D03"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c>
          <w:tcPr>
            <w:tcW w:w="2861" w:type="dxa"/>
          </w:tcPr>
          <w:p w14:paraId="31D3259A" w14:textId="7324A6EB" w:rsidR="008D2F28" w:rsidRDefault="008D2F28" w:rsidP="00CB25F5">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Signature</w:t>
            </w:r>
          </w:p>
        </w:tc>
      </w:tr>
      <w:tr w:rsidR="008D2F28" w14:paraId="1D1B2C10" w14:textId="77777777" w:rsidTr="00CB25F5">
        <w:trPr>
          <w:trHeight w:val="664"/>
        </w:trPr>
        <w:tc>
          <w:tcPr>
            <w:tcW w:w="764" w:type="dxa"/>
          </w:tcPr>
          <w:p w14:paraId="65239D5C" w14:textId="312FE29B"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3036" w:type="dxa"/>
          </w:tcPr>
          <w:p w14:paraId="2258B062" w14:textId="1F6C687B" w:rsidR="008D2F28" w:rsidRDefault="003A145C"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Namit Pramod Patil</w:t>
            </w:r>
          </w:p>
        </w:tc>
        <w:tc>
          <w:tcPr>
            <w:tcW w:w="2204" w:type="dxa"/>
          </w:tcPr>
          <w:p w14:paraId="3F7370E6" w14:textId="6DA8758B" w:rsidR="008D2F28" w:rsidRDefault="003A145C" w:rsidP="008D2F28">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3UAD304</w:t>
            </w:r>
          </w:p>
        </w:tc>
        <w:tc>
          <w:tcPr>
            <w:tcW w:w="2861" w:type="dxa"/>
          </w:tcPr>
          <w:p w14:paraId="4ABF0477" w14:textId="1052B3AD"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15680172" w14:textId="77777777" w:rsidTr="00CB25F5">
        <w:trPr>
          <w:trHeight w:val="664"/>
        </w:trPr>
        <w:tc>
          <w:tcPr>
            <w:tcW w:w="764" w:type="dxa"/>
          </w:tcPr>
          <w:p w14:paraId="36762BB1" w14:textId="10E2A7AC"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6E7702E2" w14:textId="2B44FE75"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66B69348" w14:textId="22978E90"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053D22AD" w14:textId="4FC3B8DB"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1FD07C1C" w14:textId="77777777" w:rsidTr="00CB25F5">
        <w:trPr>
          <w:trHeight w:val="664"/>
        </w:trPr>
        <w:tc>
          <w:tcPr>
            <w:tcW w:w="764" w:type="dxa"/>
          </w:tcPr>
          <w:p w14:paraId="520C278A"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3755AAA8"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6C80BA7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217EFD84"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r w:rsidR="008D2F28" w14:paraId="6A084D46" w14:textId="77777777" w:rsidTr="00CB25F5">
        <w:trPr>
          <w:trHeight w:val="664"/>
        </w:trPr>
        <w:tc>
          <w:tcPr>
            <w:tcW w:w="764" w:type="dxa"/>
          </w:tcPr>
          <w:p w14:paraId="1C35F8C5"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036" w:type="dxa"/>
          </w:tcPr>
          <w:p w14:paraId="5D9552B0"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204" w:type="dxa"/>
          </w:tcPr>
          <w:p w14:paraId="449221D3"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2861" w:type="dxa"/>
          </w:tcPr>
          <w:p w14:paraId="3528671B" w14:textId="77777777" w:rsidR="008D2F28" w:rsidRDefault="008D2F28" w:rsidP="008D2F28">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5B57982D" w14:textId="77777777" w:rsidR="000E1EB2" w:rsidRDefault="000E1EB2" w:rsidP="008D2F28">
      <w:pPr>
        <w:widowControl w:val="0"/>
        <w:autoSpaceDE w:val="0"/>
        <w:autoSpaceDN w:val="0"/>
        <w:adjustRightInd w:val="0"/>
        <w:spacing w:after="0" w:line="240" w:lineRule="auto"/>
        <w:jc w:val="both"/>
        <w:rPr>
          <w:rFonts w:ascii="Times New Roman" w:hAnsi="Times New Roman" w:cs="Times New Roman"/>
          <w:b/>
          <w:bCs/>
          <w:color w:val="FF3300"/>
          <w:sz w:val="24"/>
          <w:szCs w:val="24"/>
          <w:highlight w:val="black"/>
        </w:rPr>
      </w:pPr>
    </w:p>
    <w:p w14:paraId="53632ADF"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p>
    <w:p w14:paraId="1E7088CD" w14:textId="77777777" w:rsidR="00457C59" w:rsidRDefault="00457C59" w:rsidP="00457C59">
      <w:pPr>
        <w:widowControl w:val="0"/>
        <w:autoSpaceDE w:val="0"/>
        <w:autoSpaceDN w:val="0"/>
        <w:adjustRightInd w:val="0"/>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14:paraId="618A2132" w14:textId="77777777" w:rsidR="00E649CD" w:rsidRPr="000E03C3" w:rsidRDefault="00E649CD" w:rsidP="00EB7ABF">
      <w:pPr>
        <w:widowControl w:val="0"/>
        <w:autoSpaceDE w:val="0"/>
        <w:autoSpaceDN w:val="0"/>
        <w:adjustRightInd w:val="0"/>
        <w:spacing w:after="0" w:line="240" w:lineRule="auto"/>
        <w:jc w:val="center"/>
        <w:rPr>
          <w:rFonts w:ascii="Times New Roman" w:hAnsi="Times New Roman" w:cs="Times New Roman"/>
          <w:sz w:val="24"/>
          <w:szCs w:val="24"/>
          <w:u w:val="single"/>
        </w:rPr>
      </w:pPr>
      <w:r w:rsidRPr="000E03C3">
        <w:rPr>
          <w:rFonts w:ascii="Times New Roman" w:hAnsi="Times New Roman" w:cs="Times New Roman"/>
          <w:b/>
          <w:bCs/>
          <w:sz w:val="48"/>
          <w:szCs w:val="48"/>
          <w:u w:val="single"/>
        </w:rPr>
        <w:lastRenderedPageBreak/>
        <w:t>ACKNOWLEDGEMENT</w:t>
      </w:r>
    </w:p>
    <w:p w14:paraId="0B285322" w14:textId="77777777" w:rsidR="00457C59" w:rsidRDefault="00457C59" w:rsidP="00E7510A">
      <w:pPr>
        <w:spacing w:line="360" w:lineRule="auto"/>
        <w:rPr>
          <w:rFonts w:ascii="Times New Roman" w:hAnsi="Times New Roman" w:cs="Times New Roman"/>
          <w:sz w:val="24"/>
          <w:szCs w:val="24"/>
        </w:rPr>
      </w:pPr>
    </w:p>
    <w:p w14:paraId="2509FC45" w14:textId="46B7A211"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With great pleasure we wish to express our deep sense of gratitude t</w:t>
      </w:r>
      <w:r w:rsidR="005B075A" w:rsidRPr="002006C4">
        <w:rPr>
          <w:rFonts w:ascii="Times New Roman" w:hAnsi="Times New Roman" w:cs="Times New Roman"/>
          <w:sz w:val="24"/>
          <w:szCs w:val="24"/>
        </w:rPr>
        <w:t xml:space="preserve">o </w:t>
      </w:r>
      <w:r w:rsidR="00990B7F">
        <w:rPr>
          <w:rFonts w:ascii="Times New Roman" w:hAnsi="Times New Roman" w:cs="Times New Roman"/>
          <w:sz w:val="24"/>
          <w:szCs w:val="24"/>
        </w:rPr>
        <w:t>Mr. S. P. Pise</w:t>
      </w:r>
      <w:r w:rsidRPr="002006C4">
        <w:rPr>
          <w:rFonts w:ascii="Times New Roman" w:hAnsi="Times New Roman" w:cs="Times New Roman"/>
          <w:sz w:val="24"/>
          <w:szCs w:val="24"/>
        </w:rPr>
        <w:t xml:space="preserve"> for his valuable guidance, support</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encouragement in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completion of this project report.</w:t>
      </w:r>
    </w:p>
    <w:p w14:paraId="0B1FB065" w14:textId="2294CD93"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Also, we would like to take </w:t>
      </w:r>
      <w:r w:rsidR="00C72F86">
        <w:rPr>
          <w:rFonts w:ascii="Times New Roman" w:hAnsi="Times New Roman" w:cs="Times New Roman"/>
          <w:sz w:val="24"/>
          <w:szCs w:val="24"/>
        </w:rPr>
        <w:t xml:space="preserve">the </w:t>
      </w:r>
      <w:r w:rsidRPr="002006C4">
        <w:rPr>
          <w:rFonts w:ascii="Times New Roman" w:hAnsi="Times New Roman" w:cs="Times New Roman"/>
          <w:sz w:val="24"/>
          <w:szCs w:val="24"/>
        </w:rPr>
        <w:t>opp</w:t>
      </w:r>
      <w:r w:rsidR="00073CFE">
        <w:rPr>
          <w:rFonts w:ascii="Times New Roman" w:hAnsi="Times New Roman" w:cs="Times New Roman"/>
          <w:sz w:val="24"/>
          <w:szCs w:val="24"/>
        </w:rPr>
        <w:t xml:space="preserve">ortunity to thank our head of department </w:t>
      </w:r>
      <w:r w:rsidR="006A27C7" w:rsidRPr="002006C4">
        <w:rPr>
          <w:rFonts w:ascii="Times New Roman" w:hAnsi="Times New Roman" w:cs="Times New Roman"/>
          <w:sz w:val="24"/>
          <w:szCs w:val="24"/>
        </w:rPr>
        <w:t>Dr.</w:t>
      </w:r>
      <w:r w:rsidR="00073CFE">
        <w:rPr>
          <w:rFonts w:ascii="Times New Roman" w:hAnsi="Times New Roman" w:cs="Times New Roman"/>
          <w:sz w:val="24"/>
          <w:szCs w:val="24"/>
        </w:rPr>
        <w:t xml:space="preserve"> </w:t>
      </w:r>
      <w:r w:rsidR="00990B7F">
        <w:rPr>
          <w:rFonts w:ascii="Times New Roman" w:hAnsi="Times New Roman" w:cs="Times New Roman"/>
          <w:sz w:val="24"/>
          <w:szCs w:val="24"/>
        </w:rPr>
        <w:t xml:space="preserve">T. I. </w:t>
      </w:r>
      <w:proofErr w:type="spellStart"/>
      <w:r w:rsidR="00990B7F">
        <w:rPr>
          <w:rFonts w:ascii="Times New Roman" w:hAnsi="Times New Roman" w:cs="Times New Roman"/>
          <w:sz w:val="24"/>
          <w:szCs w:val="24"/>
        </w:rPr>
        <w:t>Bagban</w:t>
      </w:r>
      <w:proofErr w:type="spellEnd"/>
      <w:r w:rsidRPr="002006C4">
        <w:rPr>
          <w:rFonts w:ascii="Times New Roman" w:hAnsi="Times New Roman" w:cs="Times New Roman"/>
          <w:sz w:val="24"/>
          <w:szCs w:val="24"/>
        </w:rPr>
        <w:t xml:space="preserve"> for his </w:t>
      </w:r>
      <w:r w:rsidR="00C72F86">
        <w:rPr>
          <w:rFonts w:ascii="Times New Roman" w:hAnsi="Times New Roman" w:cs="Times New Roman"/>
          <w:sz w:val="24"/>
          <w:szCs w:val="24"/>
        </w:rPr>
        <w:t>cooperation</w:t>
      </w:r>
      <w:r w:rsidRPr="002006C4">
        <w:rPr>
          <w:rFonts w:ascii="Times New Roman" w:hAnsi="Times New Roman" w:cs="Times New Roman"/>
          <w:sz w:val="24"/>
          <w:szCs w:val="24"/>
        </w:rPr>
        <w:t xml:space="preserve"> in preparing this project report.</w:t>
      </w:r>
    </w:p>
    <w:p w14:paraId="59BED78D" w14:textId="7B57415D" w:rsidR="00E649CD" w:rsidRPr="002006C4" w:rsidRDefault="00E649CD" w:rsidP="00E7510A">
      <w:pPr>
        <w:spacing w:line="360" w:lineRule="auto"/>
        <w:jc w:val="both"/>
        <w:rPr>
          <w:rFonts w:ascii="Times New Roman" w:hAnsi="Times New Roman" w:cs="Times New Roman"/>
          <w:sz w:val="24"/>
          <w:szCs w:val="24"/>
        </w:rPr>
      </w:pPr>
      <w:r w:rsidRPr="002006C4">
        <w:rPr>
          <w:rFonts w:ascii="Times New Roman" w:hAnsi="Times New Roman" w:cs="Times New Roman"/>
          <w:sz w:val="24"/>
          <w:szCs w:val="24"/>
        </w:rPr>
        <w:t xml:space="preserve">We feel gratified to record our cordial thanks to other staff members of </w:t>
      </w:r>
      <w:r w:rsidR="00C72F86">
        <w:rPr>
          <w:rFonts w:ascii="Times New Roman" w:hAnsi="Times New Roman" w:cs="Times New Roman"/>
          <w:sz w:val="24"/>
          <w:szCs w:val="24"/>
        </w:rPr>
        <w:t xml:space="preserve">the </w:t>
      </w:r>
      <w:r w:rsidR="00990B7F">
        <w:rPr>
          <w:rFonts w:ascii="Times New Roman" w:hAnsi="Times New Roman" w:cs="Times New Roman"/>
          <w:sz w:val="24"/>
          <w:szCs w:val="24"/>
        </w:rPr>
        <w:t xml:space="preserve">Artificial Intelligence and Data Science </w:t>
      </w:r>
      <w:r w:rsidRPr="002006C4">
        <w:rPr>
          <w:rFonts w:ascii="Times New Roman" w:hAnsi="Times New Roman" w:cs="Times New Roman"/>
          <w:sz w:val="24"/>
          <w:szCs w:val="24"/>
        </w:rPr>
        <w:t>Department for their support, help</w:t>
      </w:r>
      <w:r w:rsidR="00C72F86">
        <w:rPr>
          <w:rFonts w:ascii="Times New Roman" w:hAnsi="Times New Roman" w:cs="Times New Roman"/>
          <w:sz w:val="24"/>
          <w:szCs w:val="24"/>
        </w:rPr>
        <w:t>,</w:t>
      </w:r>
      <w:r w:rsidRPr="002006C4">
        <w:rPr>
          <w:rFonts w:ascii="Times New Roman" w:hAnsi="Times New Roman" w:cs="Times New Roman"/>
          <w:sz w:val="24"/>
          <w:szCs w:val="24"/>
        </w:rPr>
        <w:t xml:space="preserve"> and assistance which they extended as and when required.</w:t>
      </w:r>
    </w:p>
    <w:p w14:paraId="0960134B" w14:textId="77777777" w:rsidR="00E649CD" w:rsidRPr="009B3AAF" w:rsidRDefault="00E649CD" w:rsidP="009B3AAF">
      <w:pPr>
        <w:rPr>
          <w:rFonts w:ascii="Times New Roman" w:hAnsi="Times New Roman" w:cs="Times New Roman"/>
        </w:rPr>
      </w:pPr>
    </w:p>
    <w:p w14:paraId="45D0DA45" w14:textId="77777777" w:rsidR="00E649CD" w:rsidRPr="009B3AAF" w:rsidRDefault="00E649CD" w:rsidP="009B3AAF">
      <w:pPr>
        <w:rPr>
          <w:rFonts w:ascii="Times New Roman" w:hAnsi="Times New Roman" w:cs="Times New Roman"/>
          <w:sz w:val="28"/>
          <w:szCs w:val="28"/>
        </w:rPr>
      </w:pPr>
      <w:r w:rsidRPr="009B3AAF">
        <w:rPr>
          <w:rFonts w:ascii="Times New Roman" w:hAnsi="Times New Roman" w:cs="Times New Roman"/>
          <w:sz w:val="28"/>
          <w:szCs w:val="28"/>
        </w:rPr>
        <w:t>Thank yo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7"/>
        <w:gridCol w:w="4288"/>
        <w:gridCol w:w="3112"/>
      </w:tblGrid>
      <w:tr w:rsidR="00D575FF" w14:paraId="4CEBEE3F" w14:textId="77777777" w:rsidTr="00D575FF">
        <w:trPr>
          <w:trHeight w:val="537"/>
        </w:trPr>
        <w:tc>
          <w:tcPr>
            <w:tcW w:w="1097" w:type="dxa"/>
          </w:tcPr>
          <w:p w14:paraId="37C0780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Title</w:t>
            </w:r>
          </w:p>
        </w:tc>
        <w:tc>
          <w:tcPr>
            <w:tcW w:w="4288" w:type="dxa"/>
          </w:tcPr>
          <w:p w14:paraId="6DCA27DE" w14:textId="13CC354D"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Pr>
                <w:rFonts w:ascii="Times New Roman" w:hAnsi="Times New Roman" w:cs="Times New Roman"/>
                <w:b/>
                <w:bCs/>
                <w:sz w:val="24"/>
                <w:szCs w:val="24"/>
              </w:rPr>
              <w:t xml:space="preserve">Name of </w:t>
            </w:r>
            <w:r w:rsidR="00C450BF">
              <w:rPr>
                <w:rFonts w:ascii="Times New Roman" w:hAnsi="Times New Roman" w:cs="Times New Roman"/>
                <w:b/>
                <w:bCs/>
                <w:sz w:val="24"/>
                <w:szCs w:val="24"/>
              </w:rPr>
              <w:t xml:space="preserve">the </w:t>
            </w:r>
            <w:r>
              <w:rPr>
                <w:rFonts w:ascii="Times New Roman" w:hAnsi="Times New Roman" w:cs="Times New Roman"/>
                <w:b/>
                <w:bCs/>
                <w:sz w:val="24"/>
                <w:szCs w:val="24"/>
              </w:rPr>
              <w:t>Student</w:t>
            </w:r>
          </w:p>
        </w:tc>
        <w:tc>
          <w:tcPr>
            <w:tcW w:w="3112" w:type="dxa"/>
          </w:tcPr>
          <w:p w14:paraId="7F6862BC" w14:textId="77777777" w:rsidR="00D575FF" w:rsidRDefault="00D575FF" w:rsidP="00560964">
            <w:pPr>
              <w:widowControl w:val="0"/>
              <w:autoSpaceDE w:val="0"/>
              <w:autoSpaceDN w:val="0"/>
              <w:adjustRightInd w:val="0"/>
              <w:rPr>
                <w:rFonts w:ascii="Times New Roman" w:hAnsi="Times New Roman" w:cs="Times New Roman"/>
                <w:b/>
                <w:bCs/>
                <w:color w:val="FF3300"/>
                <w:sz w:val="24"/>
                <w:szCs w:val="24"/>
                <w:highlight w:val="black"/>
              </w:rPr>
            </w:pPr>
            <w:r w:rsidRPr="00A964C8">
              <w:rPr>
                <w:rFonts w:ascii="Times New Roman" w:hAnsi="Times New Roman" w:cs="Times New Roman"/>
                <w:b/>
                <w:bCs/>
                <w:sz w:val="24"/>
                <w:szCs w:val="24"/>
              </w:rPr>
              <w:t>PRN</w:t>
            </w:r>
          </w:p>
        </w:tc>
      </w:tr>
      <w:tr w:rsidR="00D575FF" w14:paraId="57B4ADA7" w14:textId="77777777" w:rsidTr="00D575FF">
        <w:trPr>
          <w:trHeight w:val="537"/>
        </w:trPr>
        <w:tc>
          <w:tcPr>
            <w:tcW w:w="1097" w:type="dxa"/>
          </w:tcPr>
          <w:p w14:paraId="121FC73F"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r w:rsidRPr="000E1EB2">
              <w:rPr>
                <w:rFonts w:ascii="Times New Roman" w:hAnsi="Times New Roman" w:cs="Times New Roman"/>
                <w:bCs/>
                <w:sz w:val="24"/>
                <w:szCs w:val="24"/>
              </w:rPr>
              <w:t>MR.</w:t>
            </w:r>
          </w:p>
        </w:tc>
        <w:tc>
          <w:tcPr>
            <w:tcW w:w="4288" w:type="dxa"/>
          </w:tcPr>
          <w:p w14:paraId="682B85FD" w14:textId="11A4FA9A" w:rsidR="00D575FF" w:rsidRDefault="001D0749" w:rsidP="00560964">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Namit Pramod Patil</w:t>
            </w:r>
          </w:p>
        </w:tc>
        <w:tc>
          <w:tcPr>
            <w:tcW w:w="3112" w:type="dxa"/>
          </w:tcPr>
          <w:p w14:paraId="68C02D66" w14:textId="33BDC114" w:rsidR="00D575FF" w:rsidRDefault="001D0749" w:rsidP="00560964">
            <w:pPr>
              <w:widowControl w:val="0"/>
              <w:autoSpaceDE w:val="0"/>
              <w:autoSpaceDN w:val="0"/>
              <w:adjustRightInd w:val="0"/>
              <w:jc w:val="both"/>
              <w:rPr>
                <w:rFonts w:ascii="Times New Roman" w:hAnsi="Times New Roman" w:cs="Times New Roman"/>
                <w:b/>
                <w:bCs/>
                <w:color w:val="FF3300"/>
                <w:sz w:val="24"/>
                <w:szCs w:val="24"/>
                <w:highlight w:val="black"/>
              </w:rPr>
            </w:pPr>
            <w:r>
              <w:rPr>
                <w:rFonts w:ascii="Times New Roman" w:hAnsi="Times New Roman" w:cs="Times New Roman"/>
                <w:bCs/>
                <w:sz w:val="24"/>
                <w:szCs w:val="24"/>
              </w:rPr>
              <w:t>23UAD304</w:t>
            </w:r>
          </w:p>
        </w:tc>
      </w:tr>
      <w:tr w:rsidR="00D575FF" w14:paraId="4F3E5CDB" w14:textId="77777777" w:rsidTr="00D575FF">
        <w:trPr>
          <w:trHeight w:val="537"/>
        </w:trPr>
        <w:tc>
          <w:tcPr>
            <w:tcW w:w="1097" w:type="dxa"/>
          </w:tcPr>
          <w:p w14:paraId="4976B60F" w14:textId="70CEEE4B"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6A3347D8" w14:textId="77B18882"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4C5826F9" w14:textId="012EB3BA"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2C7432A7" w14:textId="77777777" w:rsidTr="00D575FF">
        <w:trPr>
          <w:trHeight w:val="537"/>
        </w:trPr>
        <w:tc>
          <w:tcPr>
            <w:tcW w:w="1097" w:type="dxa"/>
          </w:tcPr>
          <w:p w14:paraId="267D24BD"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29F71EB5"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0861DA80"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r w:rsidR="00D575FF" w14:paraId="7386BA49" w14:textId="77777777" w:rsidTr="00D575FF">
        <w:trPr>
          <w:trHeight w:val="537"/>
        </w:trPr>
        <w:tc>
          <w:tcPr>
            <w:tcW w:w="1097" w:type="dxa"/>
          </w:tcPr>
          <w:p w14:paraId="00C80BC9"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4288" w:type="dxa"/>
          </w:tcPr>
          <w:p w14:paraId="1578CCB4"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c>
          <w:tcPr>
            <w:tcW w:w="3112" w:type="dxa"/>
          </w:tcPr>
          <w:p w14:paraId="5651CF16" w14:textId="77777777" w:rsidR="00D575FF" w:rsidRDefault="00D575FF" w:rsidP="00560964">
            <w:pPr>
              <w:widowControl w:val="0"/>
              <w:autoSpaceDE w:val="0"/>
              <w:autoSpaceDN w:val="0"/>
              <w:adjustRightInd w:val="0"/>
              <w:jc w:val="both"/>
              <w:rPr>
                <w:rFonts w:ascii="Times New Roman" w:hAnsi="Times New Roman" w:cs="Times New Roman"/>
                <w:b/>
                <w:bCs/>
                <w:color w:val="FF3300"/>
                <w:sz w:val="24"/>
                <w:szCs w:val="24"/>
                <w:highlight w:val="black"/>
              </w:rPr>
            </w:pPr>
          </w:p>
        </w:tc>
      </w:tr>
    </w:tbl>
    <w:p w14:paraId="07A93EC5" w14:textId="77777777" w:rsidR="00073CFE" w:rsidRPr="00225338" w:rsidRDefault="00073CFE"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02D9C558" w14:textId="77777777" w:rsidR="005C3FA5" w:rsidRPr="005C3FA5" w:rsidRDefault="005C3FA5" w:rsidP="005C3FA5">
      <w:pPr>
        <w:widowControl w:val="0"/>
        <w:autoSpaceDE w:val="0"/>
        <w:autoSpaceDN w:val="0"/>
        <w:adjustRightInd w:val="0"/>
        <w:spacing w:after="0" w:line="240" w:lineRule="auto"/>
        <w:rPr>
          <w:rFonts w:ascii="Times New Roman" w:hAnsi="Times New Roman" w:cs="Times New Roman"/>
          <w:b/>
          <w:bCs/>
          <w:color w:val="000000" w:themeColor="text1"/>
          <w:sz w:val="24"/>
          <w:szCs w:val="24"/>
        </w:rPr>
      </w:pPr>
    </w:p>
    <w:p w14:paraId="777466CC" w14:textId="77777777" w:rsidR="008E3C42" w:rsidRPr="0033161A" w:rsidRDefault="008E3C42" w:rsidP="00B8756F">
      <w:pPr>
        <w:widowControl w:val="0"/>
        <w:autoSpaceDE w:val="0"/>
        <w:autoSpaceDN w:val="0"/>
        <w:adjustRightInd w:val="0"/>
        <w:spacing w:after="0" w:line="240" w:lineRule="auto"/>
        <w:ind w:left="820"/>
        <w:jc w:val="center"/>
        <w:rPr>
          <w:rFonts w:ascii="Times New Roman" w:hAnsi="Times New Roman" w:cs="Times New Roman"/>
          <w:b/>
          <w:bCs/>
          <w:sz w:val="24"/>
          <w:szCs w:val="24"/>
        </w:rPr>
      </w:pPr>
    </w:p>
    <w:p w14:paraId="479886A4" w14:textId="77777777" w:rsidR="008E3C42" w:rsidRPr="0033161A" w:rsidRDefault="008E3C42" w:rsidP="00E649CD">
      <w:pPr>
        <w:widowControl w:val="0"/>
        <w:autoSpaceDE w:val="0"/>
        <w:autoSpaceDN w:val="0"/>
        <w:adjustRightInd w:val="0"/>
        <w:spacing w:after="0" w:line="240" w:lineRule="auto"/>
        <w:ind w:left="820"/>
        <w:rPr>
          <w:rFonts w:ascii="Times New Roman" w:hAnsi="Times New Roman" w:cs="Times New Roman"/>
          <w:sz w:val="24"/>
          <w:szCs w:val="24"/>
        </w:rPr>
      </w:pPr>
    </w:p>
    <w:p w14:paraId="4172260F"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532AD72E" w14:textId="77777777" w:rsidR="00E649CD" w:rsidRPr="0033161A" w:rsidRDefault="00E649CD" w:rsidP="00E649CD">
      <w:pPr>
        <w:widowControl w:val="0"/>
        <w:autoSpaceDE w:val="0"/>
        <w:autoSpaceDN w:val="0"/>
        <w:adjustRightInd w:val="0"/>
        <w:spacing w:after="0" w:line="200" w:lineRule="exact"/>
        <w:rPr>
          <w:rFonts w:ascii="Times New Roman" w:hAnsi="Times New Roman" w:cs="Times New Roman"/>
          <w:sz w:val="24"/>
          <w:szCs w:val="24"/>
        </w:rPr>
      </w:pPr>
    </w:p>
    <w:p w14:paraId="2D8DCF5C" w14:textId="77777777" w:rsidR="00E649CD" w:rsidRPr="0033161A" w:rsidRDefault="00E649CD" w:rsidP="00690876">
      <w:pPr>
        <w:widowControl w:val="0"/>
        <w:autoSpaceDE w:val="0"/>
        <w:autoSpaceDN w:val="0"/>
        <w:adjustRightInd w:val="0"/>
        <w:spacing w:after="0" w:line="240" w:lineRule="auto"/>
        <w:rPr>
          <w:rFonts w:ascii="Times New Roman" w:hAnsi="Times New Roman" w:cs="Times New Roman"/>
          <w:sz w:val="24"/>
          <w:szCs w:val="24"/>
        </w:rPr>
      </w:pPr>
    </w:p>
    <w:p w14:paraId="3458D97C" w14:textId="77777777" w:rsidR="002006C4" w:rsidRDefault="002006C4" w:rsidP="002006C4">
      <w:pPr>
        <w:jc w:val="center"/>
        <w:rPr>
          <w:rFonts w:ascii="Times New Roman" w:hAnsi="Times New Roman" w:cs="Times New Roman"/>
          <w:sz w:val="24"/>
          <w:szCs w:val="24"/>
        </w:rPr>
      </w:pPr>
    </w:p>
    <w:p w14:paraId="4F9C3473" w14:textId="77777777" w:rsidR="002006C4" w:rsidRDefault="002006C4" w:rsidP="002006C4">
      <w:pPr>
        <w:jc w:val="center"/>
        <w:rPr>
          <w:rFonts w:ascii="Times New Roman" w:hAnsi="Times New Roman" w:cs="Times New Roman"/>
          <w:sz w:val="24"/>
          <w:szCs w:val="24"/>
        </w:rPr>
      </w:pPr>
    </w:p>
    <w:p w14:paraId="369507C7" w14:textId="77777777" w:rsidR="002006C4" w:rsidRDefault="002006C4" w:rsidP="002006C4">
      <w:pPr>
        <w:jc w:val="center"/>
        <w:rPr>
          <w:rFonts w:ascii="Times New Roman" w:hAnsi="Times New Roman" w:cs="Times New Roman"/>
          <w:sz w:val="24"/>
          <w:szCs w:val="24"/>
        </w:rPr>
      </w:pPr>
    </w:p>
    <w:p w14:paraId="0E583BA2" w14:textId="77777777" w:rsidR="002006C4" w:rsidRDefault="002006C4" w:rsidP="002006C4">
      <w:pPr>
        <w:jc w:val="center"/>
        <w:rPr>
          <w:rFonts w:ascii="Times New Roman" w:hAnsi="Times New Roman" w:cs="Times New Roman"/>
          <w:sz w:val="24"/>
          <w:szCs w:val="24"/>
        </w:rPr>
      </w:pPr>
    </w:p>
    <w:p w14:paraId="69F45D43" w14:textId="26B78F44" w:rsidR="002006C4" w:rsidRDefault="002006C4" w:rsidP="002006C4">
      <w:pPr>
        <w:jc w:val="center"/>
        <w:rPr>
          <w:rFonts w:ascii="Times New Roman" w:hAnsi="Times New Roman" w:cs="Times New Roman"/>
          <w:sz w:val="24"/>
          <w:szCs w:val="24"/>
        </w:rPr>
      </w:pPr>
    </w:p>
    <w:p w14:paraId="6AFFF273" w14:textId="77777777" w:rsidR="00607967" w:rsidRDefault="00607967" w:rsidP="002006C4">
      <w:pPr>
        <w:jc w:val="center"/>
        <w:rPr>
          <w:rFonts w:ascii="Times New Roman" w:hAnsi="Times New Roman" w:cs="Times New Roman"/>
          <w:sz w:val="24"/>
          <w:szCs w:val="24"/>
        </w:rPr>
      </w:pPr>
    </w:p>
    <w:p w14:paraId="5EAAC202" w14:textId="77777777" w:rsidR="002006C4" w:rsidRDefault="002006C4" w:rsidP="002006C4">
      <w:pPr>
        <w:jc w:val="center"/>
        <w:rPr>
          <w:rFonts w:ascii="Times New Roman" w:hAnsi="Times New Roman" w:cs="Times New Roman"/>
          <w:sz w:val="24"/>
          <w:szCs w:val="24"/>
        </w:rPr>
      </w:pPr>
    </w:p>
    <w:p w14:paraId="55FE8217" w14:textId="4DFB56F8" w:rsidR="008804B6" w:rsidRPr="008804B6" w:rsidRDefault="002006C4" w:rsidP="008804B6">
      <w:pPr>
        <w:jc w:val="center"/>
        <w:rPr>
          <w:rFonts w:ascii="Times New Roman" w:hAnsi="Times New Roman" w:cs="Times New Roman"/>
          <w:b/>
          <w:bCs/>
          <w:sz w:val="32"/>
          <w:szCs w:val="32"/>
          <w:u w:val="single"/>
        </w:rPr>
      </w:pPr>
      <w:r w:rsidRPr="008804B6">
        <w:rPr>
          <w:rFonts w:ascii="Times New Roman" w:hAnsi="Times New Roman" w:cs="Times New Roman"/>
          <w:b/>
          <w:sz w:val="32"/>
          <w:szCs w:val="32"/>
          <w:u w:val="single"/>
        </w:rPr>
        <w:lastRenderedPageBreak/>
        <w:t>ABSTRACT</w:t>
      </w:r>
    </w:p>
    <w:p w14:paraId="6F66C3F3" w14:textId="016651E5" w:rsidR="008804B6" w:rsidRPr="008804B6" w:rsidRDefault="008804B6" w:rsidP="008804B6">
      <w:pPr>
        <w:spacing w:line="360" w:lineRule="auto"/>
        <w:jc w:val="both"/>
        <w:rPr>
          <w:rFonts w:ascii="Times New Roman" w:hAnsi="Times New Roman" w:cs="Times New Roman"/>
          <w:sz w:val="24"/>
          <w:szCs w:val="24"/>
        </w:rPr>
      </w:pPr>
      <w:r w:rsidRPr="008804B6">
        <w:rPr>
          <w:rFonts w:ascii="Times New Roman" w:hAnsi="Times New Roman" w:cs="Times New Roman"/>
          <w:sz w:val="24"/>
          <w:szCs w:val="24"/>
        </w:rPr>
        <w:t>The Dairy</w:t>
      </w:r>
      <w:r>
        <w:rPr>
          <w:rFonts w:ascii="Times New Roman" w:hAnsi="Times New Roman" w:cs="Times New Roman"/>
          <w:sz w:val="24"/>
          <w:szCs w:val="24"/>
        </w:rPr>
        <w:t xml:space="preserve"> </w:t>
      </w:r>
      <w:r w:rsidRPr="008804B6">
        <w:rPr>
          <w:rFonts w:ascii="Times New Roman" w:hAnsi="Times New Roman" w:cs="Times New Roman"/>
          <w:sz w:val="24"/>
          <w:szCs w:val="24"/>
        </w:rPr>
        <w:t>Mate project presents an innovative web-based Dairy Management System designed to revolutionize traditional dairy operations through digital transformation. This system addresses the critical challenges faced by dairy businesses in managing milk collection, user data, and financial transactions efficiently.</w:t>
      </w:r>
    </w:p>
    <w:p w14:paraId="54A69C1D" w14:textId="13B2A7E1" w:rsidR="008804B6" w:rsidRPr="008804B6" w:rsidRDefault="008804B6" w:rsidP="008804B6">
      <w:pPr>
        <w:spacing w:line="360" w:lineRule="auto"/>
        <w:jc w:val="both"/>
        <w:rPr>
          <w:rFonts w:ascii="Times New Roman" w:hAnsi="Times New Roman" w:cs="Times New Roman"/>
          <w:sz w:val="24"/>
          <w:szCs w:val="24"/>
        </w:rPr>
      </w:pPr>
      <w:r w:rsidRPr="008804B6">
        <w:rPr>
          <w:rFonts w:ascii="Times New Roman" w:hAnsi="Times New Roman" w:cs="Times New Roman"/>
          <w:sz w:val="24"/>
          <w:szCs w:val="24"/>
        </w:rPr>
        <w:t>The primary objective of Dairy</w:t>
      </w:r>
      <w:r>
        <w:rPr>
          <w:rFonts w:ascii="Times New Roman" w:hAnsi="Times New Roman" w:cs="Times New Roman"/>
          <w:sz w:val="24"/>
          <w:szCs w:val="24"/>
        </w:rPr>
        <w:t xml:space="preserve"> </w:t>
      </w:r>
      <w:r w:rsidRPr="008804B6">
        <w:rPr>
          <w:rFonts w:ascii="Times New Roman" w:hAnsi="Times New Roman" w:cs="Times New Roman"/>
          <w:sz w:val="24"/>
          <w:szCs w:val="24"/>
        </w:rPr>
        <w:t>Mate is to streamline the daily operations of dairy businesses by providing a comprehensive platform that connects dairy farmers and administrators. The system features a dual-interface architecture with distinct admin and user dashboards, enabling efficient management of milk collection records, real-time monitoring of fat percentages, and automated calculation of payments based on current rates.</w:t>
      </w:r>
    </w:p>
    <w:p w14:paraId="0BEB2059" w14:textId="3A566BA4" w:rsidR="008804B6" w:rsidRPr="008804B6" w:rsidRDefault="008804B6" w:rsidP="008804B6">
      <w:pPr>
        <w:spacing w:line="360" w:lineRule="auto"/>
        <w:jc w:val="both"/>
        <w:rPr>
          <w:rFonts w:ascii="Times New Roman" w:hAnsi="Times New Roman" w:cs="Times New Roman"/>
          <w:sz w:val="24"/>
          <w:szCs w:val="24"/>
        </w:rPr>
      </w:pPr>
      <w:r w:rsidRPr="008804B6">
        <w:rPr>
          <w:rFonts w:ascii="Times New Roman" w:hAnsi="Times New Roman" w:cs="Times New Roman"/>
          <w:sz w:val="24"/>
          <w:szCs w:val="24"/>
        </w:rPr>
        <w:t>The system is built using modern web technologies including Node.js, Express.js, and MySQL, ensuring robust performance and scalability. The implementation of responsive design principles ensures accessibility across various devices, making it practical for both field and office use.</w:t>
      </w:r>
    </w:p>
    <w:p w14:paraId="5644A563" w14:textId="71E272EF" w:rsidR="008804B6" w:rsidRPr="008804B6" w:rsidRDefault="008804B6" w:rsidP="008804B6">
      <w:pPr>
        <w:spacing w:line="360" w:lineRule="auto"/>
        <w:jc w:val="both"/>
        <w:rPr>
          <w:rFonts w:ascii="Times New Roman" w:hAnsi="Times New Roman" w:cs="Times New Roman"/>
          <w:sz w:val="24"/>
          <w:szCs w:val="24"/>
        </w:rPr>
      </w:pPr>
      <w:r w:rsidRPr="008804B6">
        <w:rPr>
          <w:rFonts w:ascii="Times New Roman" w:hAnsi="Times New Roman" w:cs="Times New Roman"/>
          <w:sz w:val="24"/>
          <w:szCs w:val="24"/>
        </w:rPr>
        <w:t>Dairy</w:t>
      </w:r>
      <w:r>
        <w:rPr>
          <w:rFonts w:ascii="Times New Roman" w:hAnsi="Times New Roman" w:cs="Times New Roman"/>
          <w:sz w:val="24"/>
          <w:szCs w:val="24"/>
        </w:rPr>
        <w:t xml:space="preserve"> </w:t>
      </w:r>
      <w:r w:rsidRPr="008804B6">
        <w:rPr>
          <w:rFonts w:ascii="Times New Roman" w:hAnsi="Times New Roman" w:cs="Times New Roman"/>
          <w:sz w:val="24"/>
          <w:szCs w:val="24"/>
        </w:rPr>
        <w:t>Mate significantly reduces manual record-keeping errors, enhances transparency in transactions, and improves the overall efficiency of dairy operations. The system's successful implementation demonstrates its potential to modernize traditional dairy management practices while providing a user-friendly interface for all stakeholders involved.</w:t>
      </w:r>
    </w:p>
    <w:p w14:paraId="2EE1EA21" w14:textId="5480635E" w:rsidR="005D3C2A" w:rsidRDefault="008804B6" w:rsidP="008804B6">
      <w:pPr>
        <w:spacing w:line="360" w:lineRule="auto"/>
        <w:jc w:val="both"/>
        <w:rPr>
          <w:rFonts w:ascii="Times New Roman" w:hAnsi="Times New Roman" w:cs="Times New Roman"/>
          <w:sz w:val="24"/>
          <w:szCs w:val="24"/>
        </w:rPr>
      </w:pPr>
      <w:r w:rsidRPr="008804B6">
        <w:rPr>
          <w:rFonts w:ascii="Times New Roman" w:hAnsi="Times New Roman" w:cs="Times New Roman"/>
          <w:b/>
          <w:bCs/>
          <w:sz w:val="24"/>
          <w:szCs w:val="24"/>
        </w:rPr>
        <w:t>Keywords:</w:t>
      </w:r>
      <w:r w:rsidRPr="008804B6">
        <w:rPr>
          <w:rFonts w:ascii="Times New Roman" w:hAnsi="Times New Roman" w:cs="Times New Roman"/>
          <w:sz w:val="24"/>
          <w:szCs w:val="24"/>
        </w:rPr>
        <w:t xml:space="preserve"> Dairy Management System, Milk Collection, Fat Percentage Tracking, Real-time Monitoring, Web Application, Node.js, Express.js, MySQL</w:t>
      </w:r>
    </w:p>
    <w:p w14:paraId="256F7159" w14:textId="77777777" w:rsidR="00045DE6" w:rsidRDefault="00045DE6" w:rsidP="008804B6">
      <w:pPr>
        <w:spacing w:line="360" w:lineRule="auto"/>
        <w:jc w:val="both"/>
        <w:rPr>
          <w:rFonts w:ascii="Times New Roman" w:hAnsi="Times New Roman" w:cs="Times New Roman"/>
          <w:sz w:val="24"/>
          <w:szCs w:val="24"/>
        </w:rPr>
      </w:pPr>
    </w:p>
    <w:p w14:paraId="4D81ADBE" w14:textId="77777777" w:rsidR="00045DE6" w:rsidRDefault="00045DE6" w:rsidP="008804B6">
      <w:pPr>
        <w:spacing w:line="360" w:lineRule="auto"/>
        <w:jc w:val="both"/>
        <w:rPr>
          <w:rFonts w:ascii="Times New Roman" w:hAnsi="Times New Roman" w:cs="Times New Roman"/>
          <w:sz w:val="24"/>
          <w:szCs w:val="24"/>
        </w:rPr>
      </w:pPr>
    </w:p>
    <w:p w14:paraId="444E6152" w14:textId="77777777" w:rsidR="00045DE6" w:rsidRDefault="00045DE6" w:rsidP="008804B6">
      <w:pPr>
        <w:spacing w:line="360" w:lineRule="auto"/>
        <w:jc w:val="both"/>
        <w:rPr>
          <w:rFonts w:ascii="Times New Roman" w:hAnsi="Times New Roman" w:cs="Times New Roman"/>
          <w:sz w:val="24"/>
          <w:szCs w:val="24"/>
        </w:rPr>
      </w:pPr>
    </w:p>
    <w:p w14:paraId="0E045921" w14:textId="77777777" w:rsidR="00045DE6" w:rsidRDefault="00045DE6" w:rsidP="008804B6">
      <w:pPr>
        <w:spacing w:line="360" w:lineRule="auto"/>
        <w:jc w:val="both"/>
        <w:rPr>
          <w:rFonts w:ascii="Times New Roman" w:hAnsi="Times New Roman" w:cs="Times New Roman"/>
          <w:sz w:val="24"/>
          <w:szCs w:val="24"/>
        </w:rPr>
      </w:pPr>
    </w:p>
    <w:p w14:paraId="2F9FBC53" w14:textId="77777777" w:rsidR="00045DE6" w:rsidRDefault="00045DE6" w:rsidP="008804B6">
      <w:pPr>
        <w:spacing w:line="360" w:lineRule="auto"/>
        <w:jc w:val="both"/>
        <w:rPr>
          <w:rFonts w:ascii="Times New Roman" w:hAnsi="Times New Roman" w:cs="Times New Roman"/>
          <w:sz w:val="24"/>
          <w:szCs w:val="24"/>
        </w:rPr>
      </w:pPr>
    </w:p>
    <w:p w14:paraId="461C54BC" w14:textId="77777777" w:rsidR="00045DE6" w:rsidRDefault="00045DE6" w:rsidP="008804B6">
      <w:pPr>
        <w:spacing w:line="360" w:lineRule="auto"/>
        <w:jc w:val="both"/>
        <w:rPr>
          <w:rFonts w:ascii="Times New Roman" w:hAnsi="Times New Roman" w:cs="Times New Roman"/>
          <w:sz w:val="24"/>
          <w:szCs w:val="24"/>
        </w:rPr>
      </w:pPr>
    </w:p>
    <w:p w14:paraId="75F7DFF0" w14:textId="77777777" w:rsidR="008804B6" w:rsidRPr="008804B6" w:rsidRDefault="008804B6" w:rsidP="008804B6">
      <w:pPr>
        <w:spacing w:line="360" w:lineRule="auto"/>
        <w:jc w:val="both"/>
        <w:rPr>
          <w:rFonts w:ascii="Times New Roman" w:hAnsi="Times New Roman" w:cs="Times New Roman"/>
          <w:sz w:val="24"/>
          <w:szCs w:val="24"/>
        </w:rPr>
      </w:pPr>
    </w:p>
    <w:p w14:paraId="7188A843" w14:textId="77777777" w:rsidR="009B3AAF" w:rsidRPr="0033161A" w:rsidRDefault="009B3AAF" w:rsidP="00EB7ABF">
      <w:pPr>
        <w:widowControl w:val="0"/>
        <w:autoSpaceDE w:val="0"/>
        <w:autoSpaceDN w:val="0"/>
        <w:adjustRightInd w:val="0"/>
        <w:spacing w:after="0" w:line="240" w:lineRule="auto"/>
        <w:jc w:val="center"/>
        <w:rPr>
          <w:rFonts w:ascii="Times New Roman" w:hAnsi="Times New Roman" w:cs="Times New Roman"/>
          <w:sz w:val="24"/>
          <w:szCs w:val="24"/>
        </w:rPr>
      </w:pPr>
      <w:r w:rsidRPr="00C72F86">
        <w:rPr>
          <w:rFonts w:ascii="Times New Roman" w:hAnsi="Times New Roman" w:cs="Times New Roman"/>
          <w:b/>
          <w:bCs/>
          <w:sz w:val="52"/>
          <w:szCs w:val="52"/>
          <w:u w:val="single"/>
        </w:rPr>
        <w:lastRenderedPageBreak/>
        <w:t>INDEX</w:t>
      </w:r>
    </w:p>
    <w:p w14:paraId="22AC1518" w14:textId="77777777" w:rsidR="009B3AAF" w:rsidRPr="0033161A" w:rsidRDefault="009B3AAF" w:rsidP="009B3AAF">
      <w:pPr>
        <w:widowControl w:val="0"/>
        <w:autoSpaceDE w:val="0"/>
        <w:autoSpaceDN w:val="0"/>
        <w:adjustRightInd w:val="0"/>
        <w:spacing w:after="0" w:line="298" w:lineRule="exact"/>
        <w:rPr>
          <w:rFonts w:ascii="Times New Roman" w:hAnsi="Times New Roman" w:cs="Times New Roman"/>
          <w:sz w:val="24"/>
          <w:szCs w:val="24"/>
        </w:rPr>
      </w:pPr>
    </w:p>
    <w:p w14:paraId="3EB1EBD9" w14:textId="1396C832"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Introduct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8804B6" w:rsidRPr="00E1200A">
        <w:rPr>
          <w:rFonts w:ascii="Times New Roman" w:hAnsi="Times New Roman" w:cs="Times New Roman"/>
          <w:sz w:val="24"/>
          <w:szCs w:val="24"/>
        </w:rPr>
        <w:t>1</w:t>
      </w:r>
    </w:p>
    <w:p w14:paraId="4AB1AB2A"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1D00411A" w14:textId="1E9CEBDB"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Problem definitio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1200A">
        <w:rPr>
          <w:rFonts w:ascii="Times New Roman" w:hAnsi="Times New Roman" w:cs="Times New Roman"/>
        </w:rPr>
        <w:t>1</w:t>
      </w:r>
    </w:p>
    <w:p w14:paraId="2DCE49EE"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5DF6EDE0" w14:textId="40F3BE08"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Aim and objective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1200A">
        <w:rPr>
          <w:rFonts w:ascii="Times New Roman" w:hAnsi="Times New Roman" w:cs="Times New Roman"/>
        </w:rPr>
        <w:t>2</w:t>
      </w:r>
    </w:p>
    <w:p w14:paraId="65108FFA" w14:textId="77777777" w:rsidR="009B3AAF" w:rsidRPr="00526784" w:rsidRDefault="009B3AAF" w:rsidP="009B3AAF">
      <w:pPr>
        <w:widowControl w:val="0"/>
        <w:autoSpaceDE w:val="0"/>
        <w:autoSpaceDN w:val="0"/>
        <w:adjustRightInd w:val="0"/>
        <w:spacing w:after="0" w:line="37" w:lineRule="exact"/>
        <w:rPr>
          <w:rFonts w:ascii="Times New Roman" w:hAnsi="Times New Roman" w:cs="Times New Roman"/>
        </w:rPr>
      </w:pPr>
    </w:p>
    <w:p w14:paraId="47704F59" w14:textId="61CE04F5"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Scope and limitation of the projec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1200A">
        <w:rPr>
          <w:rFonts w:ascii="Times New Roman" w:hAnsi="Times New Roman" w:cs="Times New Roman"/>
        </w:rPr>
        <w:t>3</w:t>
      </w:r>
    </w:p>
    <w:p w14:paraId="3AA0E7E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30350BD9" w14:textId="395D2BF5"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Background study and literature overview</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1200A" w:rsidRPr="00E1200A">
        <w:rPr>
          <w:rFonts w:ascii="Times New Roman" w:hAnsi="Times New Roman" w:cs="Times New Roman"/>
          <w:sz w:val="24"/>
          <w:szCs w:val="24"/>
        </w:rPr>
        <w:t>5</w:t>
      </w:r>
    </w:p>
    <w:p w14:paraId="7E144158"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6A1BD20A" w14:textId="3EE1A9BD"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 xml:space="preserve">Literature overview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1200A">
        <w:rPr>
          <w:rFonts w:ascii="Times New Roman" w:hAnsi="Times New Roman" w:cs="Times New Roman"/>
          <w:bCs/>
          <w:sz w:val="24"/>
          <w:szCs w:val="24"/>
        </w:rPr>
        <w:t>5</w:t>
      </w:r>
    </w:p>
    <w:p w14:paraId="4855BA40"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22A6FAA4" w14:textId="77777777" w:rsidR="009B3AAF" w:rsidRPr="0033161A" w:rsidRDefault="009B3AAF" w:rsidP="009B3AAF">
      <w:pPr>
        <w:widowControl w:val="0"/>
        <w:autoSpaceDE w:val="0"/>
        <w:autoSpaceDN w:val="0"/>
        <w:adjustRightInd w:val="0"/>
        <w:spacing w:after="0" w:line="37" w:lineRule="exact"/>
        <w:rPr>
          <w:rFonts w:ascii="Times New Roman" w:hAnsi="Times New Roman" w:cs="Times New Roman"/>
        </w:rPr>
      </w:pPr>
    </w:p>
    <w:p w14:paraId="7AEA329A" w14:textId="227EF07B" w:rsidR="009B3AAF" w:rsidRPr="00526784" w:rsidRDefault="009B3AAF" w:rsidP="009B3AAF">
      <w:pPr>
        <w:widowControl w:val="0"/>
        <w:numPr>
          <w:ilvl w:val="1"/>
          <w:numId w:val="1"/>
        </w:numPr>
        <w:tabs>
          <w:tab w:val="clear" w:pos="1440"/>
          <w:tab w:val="num" w:pos="1540"/>
        </w:tabs>
        <w:overflowPunct w:val="0"/>
        <w:autoSpaceDE w:val="0"/>
        <w:autoSpaceDN w:val="0"/>
        <w:adjustRightInd w:val="0"/>
        <w:spacing w:after="0" w:line="240" w:lineRule="auto"/>
        <w:ind w:left="1540"/>
        <w:jc w:val="both"/>
        <w:rPr>
          <w:rFonts w:ascii="Times New Roman" w:hAnsi="Times New Roman" w:cs="Times New Roman"/>
        </w:rPr>
      </w:pPr>
      <w:r w:rsidRPr="0033161A">
        <w:rPr>
          <w:rFonts w:ascii="Times New Roman" w:hAnsi="Times New Roman" w:cs="Times New Roman"/>
        </w:rPr>
        <w:t>Investigation of current project and related work</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1200A">
        <w:rPr>
          <w:rFonts w:ascii="Times New Roman" w:hAnsi="Times New Roman" w:cs="Times New Roman"/>
          <w:bCs/>
          <w:sz w:val="24"/>
          <w:szCs w:val="24"/>
        </w:rPr>
        <w:t>6</w:t>
      </w:r>
    </w:p>
    <w:p w14:paraId="075E9BA9" w14:textId="731A6B9D" w:rsidR="009B3AAF"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quirement analysi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AA2002">
        <w:rPr>
          <w:rFonts w:ascii="Times New Roman" w:hAnsi="Times New Roman" w:cs="Times New Roman"/>
          <w:b/>
          <w:bCs/>
          <w:sz w:val="24"/>
          <w:szCs w:val="24"/>
        </w:rPr>
        <w:tab/>
      </w:r>
      <w:r w:rsidR="00AA2002">
        <w:rPr>
          <w:rFonts w:ascii="Times New Roman" w:hAnsi="Times New Roman" w:cs="Times New Roman"/>
          <w:b/>
          <w:bCs/>
          <w:sz w:val="24"/>
          <w:szCs w:val="24"/>
        </w:rPr>
        <w:tab/>
      </w:r>
      <w:r w:rsidR="00E1200A" w:rsidRPr="00E1200A">
        <w:rPr>
          <w:rFonts w:ascii="Times New Roman" w:hAnsi="Times New Roman" w:cs="Times New Roman"/>
          <w:sz w:val="24"/>
          <w:szCs w:val="24"/>
        </w:rPr>
        <w:t>9</w:t>
      </w:r>
    </w:p>
    <w:p w14:paraId="53865DE3" w14:textId="16C09F54"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a. Requirement Gathering</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E1200A">
        <w:rPr>
          <w:rFonts w:ascii="Times New Roman" w:hAnsi="Times New Roman" w:cs="Times New Roman"/>
          <w:bCs/>
          <w:sz w:val="24"/>
          <w:szCs w:val="24"/>
        </w:rPr>
        <w:t>9</w:t>
      </w:r>
    </w:p>
    <w:p w14:paraId="64CCAFD8" w14:textId="620D0736" w:rsid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b. Requirement Specification</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E1200A">
        <w:rPr>
          <w:rFonts w:ascii="Times New Roman" w:hAnsi="Times New Roman" w:cs="Times New Roman"/>
          <w:bCs/>
          <w:sz w:val="24"/>
          <w:szCs w:val="24"/>
        </w:rPr>
        <w:t xml:space="preserve">           10</w:t>
      </w:r>
    </w:p>
    <w:p w14:paraId="1B82DE44" w14:textId="5089A10D" w:rsidR="00627B4C" w:rsidRPr="00627B4C" w:rsidRDefault="00627B4C" w:rsidP="00627B4C">
      <w:pPr>
        <w:widowControl w:val="0"/>
        <w:overflowPunct w:val="0"/>
        <w:autoSpaceDE w:val="0"/>
        <w:autoSpaceDN w:val="0"/>
        <w:adjustRightInd w:val="0"/>
        <w:spacing w:after="0"/>
        <w:ind w:left="1170"/>
        <w:jc w:val="both"/>
        <w:rPr>
          <w:rFonts w:ascii="Times New Roman" w:hAnsi="Times New Roman" w:cs="Times New Roman"/>
          <w:bCs/>
          <w:sz w:val="24"/>
          <w:szCs w:val="24"/>
        </w:rPr>
      </w:pPr>
      <w:r>
        <w:rPr>
          <w:rFonts w:ascii="Times New Roman" w:hAnsi="Times New Roman" w:cs="Times New Roman"/>
          <w:bCs/>
          <w:sz w:val="24"/>
          <w:szCs w:val="24"/>
        </w:rPr>
        <w:t>c. Use case Diagram</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r>
      <w:r w:rsidR="00E1200A">
        <w:rPr>
          <w:rFonts w:ascii="Times New Roman" w:hAnsi="Times New Roman" w:cs="Times New Roman"/>
          <w:bCs/>
          <w:sz w:val="24"/>
          <w:szCs w:val="24"/>
        </w:rPr>
        <w:t xml:space="preserve"> </w:t>
      </w:r>
      <w:r w:rsidR="00E1200A">
        <w:rPr>
          <w:rFonts w:ascii="Times New Roman" w:hAnsi="Times New Roman" w:cs="Times New Roman"/>
          <w:bCs/>
          <w:sz w:val="24"/>
          <w:szCs w:val="24"/>
        </w:rPr>
        <w:tab/>
        <w:t xml:space="preserve">           11</w:t>
      </w:r>
    </w:p>
    <w:p w14:paraId="0695A6A8" w14:textId="35A9BCA2" w:rsidR="009B3AAF" w:rsidRPr="0033161A" w:rsidRDefault="009B3AAF" w:rsidP="005C3FA5">
      <w:pPr>
        <w:widowControl w:val="0"/>
        <w:numPr>
          <w:ilvl w:val="0"/>
          <w:numId w:val="1"/>
        </w:numPr>
        <w:tabs>
          <w:tab w:val="clear" w:pos="720"/>
          <w:tab w:val="num" w:pos="820"/>
        </w:tabs>
        <w:overflowPunct w:val="0"/>
        <w:autoSpaceDE w:val="0"/>
        <w:autoSpaceDN w:val="0"/>
        <w:adjustRightInd w:val="0"/>
        <w:spacing w:after="0"/>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System desig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1200A">
        <w:rPr>
          <w:rFonts w:ascii="Times New Roman" w:hAnsi="Times New Roman" w:cs="Times New Roman"/>
          <w:b/>
          <w:bCs/>
          <w:sz w:val="24"/>
          <w:szCs w:val="24"/>
        </w:rPr>
        <w:t xml:space="preserve">           </w:t>
      </w:r>
      <w:r w:rsidR="00E1200A" w:rsidRPr="00E1200A">
        <w:rPr>
          <w:rFonts w:ascii="Times New Roman" w:hAnsi="Times New Roman" w:cs="Times New Roman"/>
          <w:sz w:val="24"/>
          <w:szCs w:val="24"/>
        </w:rPr>
        <w:t>12</w:t>
      </w:r>
    </w:p>
    <w:p w14:paraId="3627273D" w14:textId="77777777" w:rsidR="009B3AAF" w:rsidRPr="0033161A" w:rsidRDefault="009B3AAF" w:rsidP="009B3AAF">
      <w:pPr>
        <w:widowControl w:val="0"/>
        <w:autoSpaceDE w:val="0"/>
        <w:autoSpaceDN w:val="0"/>
        <w:adjustRightInd w:val="0"/>
        <w:spacing w:after="0" w:line="35" w:lineRule="exact"/>
        <w:rPr>
          <w:rFonts w:ascii="Times New Roman" w:hAnsi="Times New Roman" w:cs="Times New Roman"/>
          <w:b/>
          <w:bCs/>
          <w:sz w:val="24"/>
          <w:szCs w:val="24"/>
        </w:rPr>
      </w:pPr>
    </w:p>
    <w:p w14:paraId="17192F72" w14:textId="2CE7F9CC"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Architectural Design</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E1200A">
        <w:rPr>
          <w:rFonts w:ascii="Times New Roman" w:hAnsi="Times New Roman" w:cs="Times New Roman"/>
        </w:rPr>
        <w:t xml:space="preserve">            </w:t>
      </w:r>
      <w:r w:rsidR="00E1200A">
        <w:rPr>
          <w:rFonts w:ascii="Times New Roman" w:hAnsi="Times New Roman" w:cs="Times New Roman"/>
          <w:bCs/>
          <w:sz w:val="24"/>
          <w:szCs w:val="24"/>
        </w:rPr>
        <w:t>12</w:t>
      </w:r>
    </w:p>
    <w:p w14:paraId="2E825079"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5855FA09" w14:textId="4442D06C" w:rsidR="009B3AAF" w:rsidRPr="0033161A" w:rsidRDefault="00990B7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Pr>
          <w:rFonts w:ascii="Times New Roman" w:hAnsi="Times New Roman" w:cs="Times New Roman"/>
        </w:rPr>
        <w:t>Flow Ch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E1200A">
        <w:rPr>
          <w:rFonts w:ascii="Times New Roman" w:hAnsi="Times New Roman" w:cs="Times New Roman"/>
        </w:rPr>
        <w:t xml:space="preserve">            </w:t>
      </w:r>
      <w:r w:rsidR="00E1200A">
        <w:rPr>
          <w:rFonts w:ascii="Times New Roman" w:hAnsi="Times New Roman" w:cs="Times New Roman"/>
          <w:bCs/>
          <w:sz w:val="24"/>
          <w:szCs w:val="24"/>
        </w:rPr>
        <w:t>12</w:t>
      </w:r>
    </w:p>
    <w:p w14:paraId="7566216E"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rPr>
      </w:pPr>
    </w:p>
    <w:p w14:paraId="6A1D63F5" w14:textId="08EC91B8" w:rsidR="009B3AAF" w:rsidRPr="0033161A" w:rsidRDefault="009B3AAF" w:rsidP="009B3AAF">
      <w:pPr>
        <w:widowControl w:val="0"/>
        <w:numPr>
          <w:ilvl w:val="1"/>
          <w:numId w:val="1"/>
        </w:numPr>
        <w:tabs>
          <w:tab w:val="clear" w:pos="1440"/>
          <w:tab w:val="num" w:pos="1540"/>
        </w:tabs>
        <w:overflowPunct w:val="0"/>
        <w:autoSpaceDE w:val="0"/>
        <w:autoSpaceDN w:val="0"/>
        <w:adjustRightInd w:val="0"/>
        <w:spacing w:after="0" w:line="239" w:lineRule="auto"/>
        <w:ind w:left="1540"/>
        <w:jc w:val="both"/>
        <w:rPr>
          <w:rFonts w:ascii="Times New Roman" w:hAnsi="Times New Roman" w:cs="Times New Roman"/>
        </w:rPr>
      </w:pPr>
      <w:r w:rsidRPr="0033161A">
        <w:rPr>
          <w:rFonts w:ascii="Times New Roman" w:hAnsi="Times New Roman" w:cs="Times New Roman"/>
        </w:rPr>
        <w:t>System Modeling</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E1200A">
        <w:rPr>
          <w:rFonts w:ascii="Times New Roman" w:hAnsi="Times New Roman" w:cs="Times New Roman"/>
        </w:rPr>
        <w:t xml:space="preserve">            </w:t>
      </w:r>
      <w:r w:rsidR="00E1200A">
        <w:rPr>
          <w:rFonts w:ascii="Times New Roman" w:hAnsi="Times New Roman" w:cs="Times New Roman"/>
          <w:bCs/>
          <w:sz w:val="24"/>
          <w:szCs w:val="24"/>
        </w:rPr>
        <w:t>13</w:t>
      </w:r>
    </w:p>
    <w:p w14:paraId="04909688"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rPr>
      </w:pPr>
    </w:p>
    <w:p w14:paraId="39EBA1CB" w14:textId="20BA451C" w:rsidR="009B3AAF" w:rsidRPr="00526784" w:rsidRDefault="009B3AAF" w:rsidP="009B3AAF">
      <w:pPr>
        <w:widowControl w:val="0"/>
        <w:numPr>
          <w:ilvl w:val="2"/>
          <w:numId w:val="1"/>
        </w:numPr>
        <w:tabs>
          <w:tab w:val="clear" w:pos="2160"/>
          <w:tab w:val="num" w:pos="1900"/>
        </w:tabs>
        <w:overflowPunct w:val="0"/>
        <w:autoSpaceDE w:val="0"/>
        <w:autoSpaceDN w:val="0"/>
        <w:adjustRightInd w:val="0"/>
        <w:spacing w:after="0" w:line="239" w:lineRule="auto"/>
        <w:ind w:left="1900"/>
        <w:jc w:val="both"/>
        <w:rPr>
          <w:rFonts w:ascii="Times New Roman" w:hAnsi="Times New Roman" w:cs="Times New Roman"/>
        </w:rPr>
      </w:pPr>
      <w:r w:rsidRPr="0033161A">
        <w:rPr>
          <w:rFonts w:ascii="Times New Roman" w:hAnsi="Times New Roman" w:cs="Times New Roman"/>
        </w:rPr>
        <w:t>Dataflow Diagram</w:t>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E1200A">
        <w:rPr>
          <w:rFonts w:ascii="Times New Roman" w:hAnsi="Times New Roman" w:cs="Times New Roman"/>
        </w:rPr>
        <w:t xml:space="preserve">            </w:t>
      </w:r>
      <w:r w:rsidR="00E1200A">
        <w:rPr>
          <w:rFonts w:ascii="Times New Roman" w:hAnsi="Times New Roman" w:cs="Times New Roman"/>
          <w:bCs/>
          <w:sz w:val="24"/>
          <w:szCs w:val="24"/>
        </w:rPr>
        <w:t>13</w:t>
      </w:r>
    </w:p>
    <w:p w14:paraId="3719DC6F" w14:textId="4BDE1920" w:rsidR="009B3AAF" w:rsidRPr="0033161A"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bookmarkStart w:id="0" w:name="_Hlk195110819"/>
      <w:r w:rsidRPr="0033161A">
        <w:rPr>
          <w:rFonts w:ascii="Times New Roman" w:hAnsi="Times New Roman" w:cs="Times New Roman"/>
          <w:b/>
          <w:bCs/>
          <w:sz w:val="24"/>
          <w:szCs w:val="24"/>
        </w:rPr>
        <w:t xml:space="preserve">Implementation </w:t>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096954">
        <w:rPr>
          <w:rFonts w:ascii="Times New Roman" w:hAnsi="Times New Roman" w:cs="Times New Roman"/>
          <w:b/>
          <w:bCs/>
          <w:sz w:val="24"/>
          <w:szCs w:val="24"/>
        </w:rPr>
        <w:tab/>
      </w:r>
      <w:r w:rsidR="00E1200A">
        <w:rPr>
          <w:rFonts w:ascii="Times New Roman" w:hAnsi="Times New Roman" w:cs="Times New Roman"/>
          <w:b/>
          <w:bCs/>
          <w:sz w:val="24"/>
          <w:szCs w:val="24"/>
        </w:rPr>
        <w:t xml:space="preserve">           </w:t>
      </w:r>
      <w:r w:rsidR="00E1200A" w:rsidRPr="00E1200A">
        <w:rPr>
          <w:rFonts w:ascii="Times New Roman" w:hAnsi="Times New Roman" w:cs="Times New Roman"/>
          <w:sz w:val="24"/>
          <w:szCs w:val="24"/>
        </w:rPr>
        <w:t>14</w:t>
      </w:r>
    </w:p>
    <w:p w14:paraId="762A501C" w14:textId="77777777" w:rsidR="009B3AAF" w:rsidRPr="0033161A" w:rsidRDefault="009B3AAF" w:rsidP="009B3AAF">
      <w:pPr>
        <w:widowControl w:val="0"/>
        <w:autoSpaceDE w:val="0"/>
        <w:autoSpaceDN w:val="0"/>
        <w:adjustRightInd w:val="0"/>
        <w:spacing w:after="0" w:line="38" w:lineRule="exact"/>
        <w:rPr>
          <w:rFonts w:ascii="Times New Roman" w:hAnsi="Times New Roman" w:cs="Times New Roman"/>
          <w:b/>
          <w:bCs/>
          <w:sz w:val="24"/>
          <w:szCs w:val="24"/>
        </w:rPr>
      </w:pPr>
    </w:p>
    <w:p w14:paraId="2F129106" w14:textId="22672130" w:rsidR="009B3AAF" w:rsidRDefault="009B3AAF" w:rsidP="00317C8D">
      <w:pPr>
        <w:widowControl w:val="0"/>
        <w:overflowPunct w:val="0"/>
        <w:autoSpaceDE w:val="0"/>
        <w:autoSpaceDN w:val="0"/>
        <w:adjustRightInd w:val="0"/>
        <w:spacing w:after="0"/>
        <w:ind w:left="720" w:right="27" w:firstLine="540"/>
        <w:jc w:val="both"/>
        <w:rPr>
          <w:rFonts w:ascii="Times New Roman" w:hAnsi="Times New Roman" w:cs="Times New Roman"/>
        </w:rPr>
      </w:pPr>
      <w:r w:rsidRPr="0033161A">
        <w:rPr>
          <w:rFonts w:ascii="Times New Roman" w:hAnsi="Times New Roman" w:cs="Times New Roman"/>
          <w:sz w:val="24"/>
          <w:szCs w:val="24"/>
        </w:rPr>
        <w:t xml:space="preserve">a. </w:t>
      </w:r>
      <w:r w:rsidR="00C859BD">
        <w:rPr>
          <w:rFonts w:ascii="Times New Roman" w:hAnsi="Times New Roman" w:cs="Times New Roman"/>
        </w:rPr>
        <w:t>Agile Methodologies</w:t>
      </w:r>
      <w:r w:rsidR="00C859BD">
        <w:rPr>
          <w:rFonts w:ascii="Times New Roman" w:hAnsi="Times New Roman" w:cs="Times New Roman"/>
        </w:rPr>
        <w:tab/>
      </w:r>
      <w:r w:rsidR="00C859BD">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096954">
        <w:rPr>
          <w:rFonts w:ascii="Times New Roman" w:hAnsi="Times New Roman" w:cs="Times New Roman"/>
        </w:rPr>
        <w:tab/>
      </w:r>
      <w:r w:rsidR="00AA2002">
        <w:rPr>
          <w:rFonts w:ascii="Times New Roman" w:hAnsi="Times New Roman" w:cs="Times New Roman"/>
        </w:rPr>
        <w:t xml:space="preserve">            </w:t>
      </w:r>
      <w:r w:rsidR="00E1200A">
        <w:rPr>
          <w:rFonts w:ascii="Times New Roman" w:hAnsi="Times New Roman" w:cs="Times New Roman"/>
          <w:bCs/>
          <w:sz w:val="24"/>
          <w:szCs w:val="24"/>
        </w:rPr>
        <w:t>14</w:t>
      </w:r>
    </w:p>
    <w:p w14:paraId="76526333" w14:textId="5E075A91" w:rsidR="009B3AAF" w:rsidRPr="0033161A" w:rsidRDefault="00317C8D" w:rsidP="005D66EB">
      <w:pPr>
        <w:widowControl w:val="0"/>
        <w:overflowPunct w:val="0"/>
        <w:autoSpaceDE w:val="0"/>
        <w:autoSpaceDN w:val="0"/>
        <w:adjustRightInd w:val="0"/>
        <w:spacing w:after="0"/>
        <w:ind w:left="720" w:right="-63" w:firstLine="540"/>
        <w:jc w:val="both"/>
        <w:rPr>
          <w:rFonts w:ascii="Times New Roman" w:hAnsi="Times New Roman" w:cs="Times New Roman"/>
          <w:sz w:val="24"/>
          <w:szCs w:val="24"/>
        </w:rPr>
      </w:pPr>
      <w:r>
        <w:rPr>
          <w:rFonts w:ascii="Times New Roman" w:hAnsi="Times New Roman" w:cs="Times New Roman"/>
          <w:sz w:val="24"/>
          <w:szCs w:val="24"/>
        </w:rPr>
        <w:t>b</w:t>
      </w:r>
      <w:r w:rsidR="009B3AAF" w:rsidRPr="005D66EB">
        <w:rPr>
          <w:rFonts w:ascii="Times New Roman" w:hAnsi="Times New Roman" w:cs="Times New Roman"/>
          <w:sz w:val="24"/>
          <w:szCs w:val="24"/>
        </w:rPr>
        <w:t>.</w:t>
      </w:r>
      <w:r w:rsidR="005D66EB">
        <w:rPr>
          <w:rFonts w:ascii="Times New Roman" w:hAnsi="Times New Roman" w:cs="Times New Roman"/>
          <w:sz w:val="24"/>
          <w:szCs w:val="24"/>
        </w:rPr>
        <w:t xml:space="preserve"> </w:t>
      </w:r>
      <w:r w:rsidR="00C859BD">
        <w:rPr>
          <w:rFonts w:ascii="Times New Roman" w:hAnsi="Times New Roman" w:cs="Times New Roman"/>
          <w:sz w:val="24"/>
          <w:szCs w:val="24"/>
        </w:rPr>
        <w:t>Development Model</w:t>
      </w:r>
      <w:bookmarkEnd w:id="0"/>
      <w:r w:rsidR="00C859BD">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096954" w:rsidRPr="005D66EB">
        <w:rPr>
          <w:rFonts w:ascii="Times New Roman" w:hAnsi="Times New Roman" w:cs="Times New Roman"/>
          <w:sz w:val="24"/>
          <w:szCs w:val="24"/>
        </w:rPr>
        <w:tab/>
      </w:r>
      <w:r w:rsidR="005D66EB">
        <w:rPr>
          <w:rFonts w:ascii="Times New Roman" w:hAnsi="Times New Roman" w:cs="Times New Roman"/>
          <w:sz w:val="24"/>
          <w:szCs w:val="24"/>
        </w:rPr>
        <w:t xml:space="preserve">        </w:t>
      </w:r>
      <w:r w:rsidR="00AA2002" w:rsidRPr="005D66EB">
        <w:rPr>
          <w:rFonts w:ascii="Times New Roman" w:hAnsi="Times New Roman" w:cs="Times New Roman"/>
          <w:sz w:val="24"/>
          <w:szCs w:val="24"/>
        </w:rPr>
        <w:t xml:space="preserve">   </w:t>
      </w:r>
      <w:r w:rsidR="00E1200A">
        <w:rPr>
          <w:rFonts w:ascii="Times New Roman" w:hAnsi="Times New Roman" w:cs="Times New Roman"/>
          <w:sz w:val="24"/>
          <w:szCs w:val="24"/>
        </w:rPr>
        <w:t>15</w:t>
      </w:r>
    </w:p>
    <w:p w14:paraId="6D466A21" w14:textId="4256EC79" w:rsidR="00627B4C" w:rsidRPr="0033161A" w:rsidRDefault="00627B4C"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E1200A">
        <w:rPr>
          <w:rFonts w:ascii="Times New Roman" w:hAnsi="Times New Roman" w:cs="Times New Roman"/>
          <w:b/>
          <w:bCs/>
          <w:sz w:val="24"/>
          <w:szCs w:val="24"/>
        </w:rPr>
        <w:t xml:space="preserve">           </w:t>
      </w:r>
      <w:r w:rsidR="00E1200A" w:rsidRPr="00E1200A">
        <w:rPr>
          <w:rFonts w:ascii="Times New Roman" w:hAnsi="Times New Roman" w:cs="Times New Roman"/>
          <w:sz w:val="24"/>
          <w:szCs w:val="24"/>
        </w:rPr>
        <w:t>17</w:t>
      </w:r>
    </w:p>
    <w:p w14:paraId="41625DDD" w14:textId="77777777" w:rsidR="009B3AAF" w:rsidRPr="0033161A" w:rsidRDefault="009B3AAF" w:rsidP="009B3AAF">
      <w:pPr>
        <w:widowControl w:val="0"/>
        <w:autoSpaceDE w:val="0"/>
        <w:autoSpaceDN w:val="0"/>
        <w:adjustRightInd w:val="0"/>
        <w:spacing w:after="0" w:line="40" w:lineRule="exact"/>
        <w:rPr>
          <w:rFonts w:ascii="Times New Roman" w:hAnsi="Times New Roman" w:cs="Times New Roman"/>
          <w:b/>
          <w:bCs/>
          <w:sz w:val="24"/>
          <w:szCs w:val="24"/>
        </w:rPr>
      </w:pPr>
    </w:p>
    <w:p w14:paraId="2534497F" w14:textId="77777777" w:rsidR="009B3AAF" w:rsidRPr="0033161A" w:rsidRDefault="009B3AAF" w:rsidP="009B3AAF">
      <w:pPr>
        <w:widowControl w:val="0"/>
        <w:autoSpaceDE w:val="0"/>
        <w:autoSpaceDN w:val="0"/>
        <w:adjustRightInd w:val="0"/>
        <w:spacing w:after="0" w:line="43" w:lineRule="exact"/>
        <w:rPr>
          <w:rFonts w:ascii="Times New Roman" w:hAnsi="Times New Roman" w:cs="Times New Roman"/>
          <w:b/>
          <w:bCs/>
          <w:sz w:val="24"/>
          <w:szCs w:val="24"/>
        </w:rPr>
      </w:pPr>
    </w:p>
    <w:p w14:paraId="61F45C7C" w14:textId="5BD160D1" w:rsidR="00D61BBB" w:rsidRDefault="009B3AAF" w:rsidP="009B3AAF">
      <w:pPr>
        <w:widowControl w:val="0"/>
        <w:numPr>
          <w:ilvl w:val="0"/>
          <w:numId w:val="1"/>
        </w:numPr>
        <w:tabs>
          <w:tab w:val="clear" w:pos="720"/>
          <w:tab w:val="num" w:pos="820"/>
        </w:tabs>
        <w:overflowPunct w:val="0"/>
        <w:autoSpaceDE w:val="0"/>
        <w:autoSpaceDN w:val="0"/>
        <w:adjustRightInd w:val="0"/>
        <w:spacing w:after="0" w:line="240" w:lineRule="auto"/>
        <w:ind w:left="820"/>
        <w:jc w:val="both"/>
        <w:rPr>
          <w:rFonts w:ascii="Times New Roman" w:hAnsi="Times New Roman" w:cs="Times New Roman"/>
          <w:b/>
          <w:bCs/>
          <w:sz w:val="24"/>
          <w:szCs w:val="24"/>
        </w:rPr>
      </w:pPr>
      <w:r w:rsidRPr="0033161A">
        <w:rPr>
          <w:rFonts w:ascii="Times New Roman" w:hAnsi="Times New Roman" w:cs="Times New Roman"/>
          <w:b/>
          <w:bCs/>
          <w:sz w:val="24"/>
          <w:szCs w:val="24"/>
        </w:rPr>
        <w:t>References</w:t>
      </w:r>
      <w:r w:rsidR="005B0F5D">
        <w:rPr>
          <w:rFonts w:ascii="Times New Roman" w:hAnsi="Times New Roman" w:cs="Times New Roman"/>
          <w:b/>
          <w:bCs/>
          <w:sz w:val="24"/>
          <w:szCs w:val="24"/>
        </w:rPr>
        <w:t xml:space="preserve"> </w:t>
      </w:r>
      <w:r w:rsidR="002C24F7">
        <w:rPr>
          <w:rFonts w:ascii="Times New Roman" w:hAnsi="Times New Roman" w:cs="Times New Roman"/>
          <w:b/>
          <w:bCs/>
          <w:sz w:val="24"/>
          <w:szCs w:val="24"/>
        </w:rPr>
        <w:t>(Public</w:t>
      </w:r>
      <w:r w:rsidR="00C50362">
        <w:rPr>
          <w:rFonts w:ascii="Times New Roman" w:hAnsi="Times New Roman" w:cs="Times New Roman"/>
          <w:b/>
          <w:bCs/>
          <w:sz w:val="24"/>
          <w:szCs w:val="24"/>
        </w:rPr>
        <w:t xml:space="preserve"> repository </w:t>
      </w:r>
      <w:r w:rsidR="001B2E0A">
        <w:rPr>
          <w:rFonts w:ascii="Times New Roman" w:hAnsi="Times New Roman" w:cs="Times New Roman"/>
          <w:b/>
          <w:bCs/>
          <w:sz w:val="24"/>
          <w:szCs w:val="24"/>
        </w:rPr>
        <w:t>GitHub</w:t>
      </w:r>
      <w:r w:rsidR="005B0F5D">
        <w:rPr>
          <w:rFonts w:ascii="Times New Roman" w:hAnsi="Times New Roman" w:cs="Times New Roman"/>
          <w:b/>
          <w:bCs/>
          <w:sz w:val="24"/>
          <w:szCs w:val="24"/>
        </w:rPr>
        <w:t xml:space="preserve"> </w:t>
      </w:r>
      <w:r w:rsidR="001B2E0A">
        <w:rPr>
          <w:rFonts w:ascii="Times New Roman" w:hAnsi="Times New Roman" w:cs="Times New Roman"/>
          <w:b/>
          <w:bCs/>
          <w:sz w:val="24"/>
          <w:szCs w:val="24"/>
        </w:rPr>
        <w:t>source</w:t>
      </w:r>
      <w:r w:rsidR="005B0F5D">
        <w:rPr>
          <w:rFonts w:ascii="Times New Roman" w:hAnsi="Times New Roman" w:cs="Times New Roman"/>
          <w:b/>
          <w:bCs/>
          <w:sz w:val="24"/>
          <w:szCs w:val="24"/>
        </w:rPr>
        <w:t xml:space="preserve"> code </w:t>
      </w:r>
      <w:r w:rsidR="002C24F7">
        <w:rPr>
          <w:rFonts w:ascii="Times New Roman" w:hAnsi="Times New Roman" w:cs="Times New Roman"/>
          <w:b/>
          <w:bCs/>
          <w:sz w:val="24"/>
          <w:szCs w:val="24"/>
        </w:rPr>
        <w:t>links)</w:t>
      </w:r>
      <w:r w:rsidR="00D61BBB">
        <w:rPr>
          <w:rFonts w:ascii="Times New Roman" w:hAnsi="Times New Roman" w:cs="Times New Roman"/>
          <w:b/>
          <w:bCs/>
          <w:sz w:val="24"/>
          <w:szCs w:val="24"/>
        </w:rPr>
        <w:tab/>
      </w:r>
      <w:r w:rsidR="00E1200A">
        <w:rPr>
          <w:rFonts w:ascii="Times New Roman" w:hAnsi="Times New Roman" w:cs="Times New Roman"/>
          <w:b/>
          <w:bCs/>
          <w:sz w:val="24"/>
          <w:szCs w:val="24"/>
        </w:rPr>
        <w:t xml:space="preserve">           </w:t>
      </w:r>
      <w:r w:rsidR="00E1200A" w:rsidRPr="00E1200A">
        <w:rPr>
          <w:rFonts w:ascii="Times New Roman" w:hAnsi="Times New Roman" w:cs="Times New Roman"/>
          <w:sz w:val="24"/>
          <w:szCs w:val="24"/>
        </w:rPr>
        <w:t>18</w:t>
      </w:r>
    </w:p>
    <w:p w14:paraId="768CE898" w14:textId="77777777" w:rsidR="000E1EB2" w:rsidRDefault="00502EF3" w:rsidP="00D61BBB">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pPr>
      <w:r>
        <w:rPr>
          <w:rFonts w:ascii="Times New Roman" w:hAnsi="Times New Roman" w:cs="Times New Roman"/>
          <w:bCs/>
          <w:sz w:val="24"/>
          <w:szCs w:val="24"/>
        </w:rPr>
        <w:t xml:space="preserve"> </w:t>
      </w:r>
    </w:p>
    <w:p w14:paraId="0A40F27E" w14:textId="03BDBDB4" w:rsidR="007024BD" w:rsidRDefault="00D61BBB" w:rsidP="00627B4C">
      <w:pPr>
        <w:widowControl w:val="0"/>
        <w:overflowPunct w:val="0"/>
        <w:autoSpaceDE w:val="0"/>
        <w:autoSpaceDN w:val="0"/>
        <w:adjustRightInd w:val="0"/>
        <w:spacing w:after="0" w:line="240" w:lineRule="auto"/>
        <w:ind w:left="820"/>
        <w:jc w:val="both"/>
        <w:rPr>
          <w:rFonts w:ascii="Times New Roman" w:hAnsi="Times New Roman" w:cs="Times New Roman"/>
          <w:bCs/>
          <w:sz w:val="24"/>
          <w:szCs w:val="24"/>
        </w:rPr>
        <w:sectPr w:rsidR="007024BD" w:rsidSect="00A43DB9">
          <w:footerReference w:type="default" r:id="rId9"/>
          <w:pgSz w:w="11907" w:h="16839" w:code="9"/>
          <w:pgMar w:top="1440" w:right="1008" w:bottom="1440" w:left="1872" w:header="720" w:footer="720" w:gutter="0"/>
          <w:pgNumType w:start="1"/>
          <w:cols w:space="720"/>
          <w:docGrid w:linePitch="360"/>
        </w:sect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p>
    <w:p w14:paraId="5980932D" w14:textId="0F758D1E" w:rsidR="00585F84"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 xml:space="preserve">1. </w:t>
      </w:r>
      <w:r w:rsidR="00585F84" w:rsidRPr="00AF0728">
        <w:rPr>
          <w:rFonts w:ascii="Times New Roman" w:hAnsi="Times New Roman" w:cs="Times New Roman"/>
          <w:b/>
          <w:bCs/>
          <w:sz w:val="36"/>
          <w:szCs w:val="36"/>
        </w:rPr>
        <w:t>Introduction</w:t>
      </w:r>
      <w:r w:rsidR="00066228">
        <w:rPr>
          <w:rFonts w:ascii="Times New Roman" w:hAnsi="Times New Roman" w:cs="Times New Roman"/>
          <w:b/>
          <w:bCs/>
          <w:sz w:val="36"/>
          <w:szCs w:val="36"/>
        </w:rPr>
        <w:fldChar w:fldCharType="begin"/>
      </w:r>
      <w:r w:rsidR="00066228">
        <w:instrText xml:space="preserve"> XE "</w:instrText>
      </w:r>
      <w:r w:rsidR="00066228" w:rsidRPr="009815FF">
        <w:rPr>
          <w:rFonts w:ascii="Times New Roman" w:hAnsi="Times New Roman" w:cs="Times New Roman"/>
          <w:b/>
          <w:bCs/>
          <w:sz w:val="36"/>
          <w:szCs w:val="36"/>
        </w:rPr>
        <w:instrText>Introduction</w:instrText>
      </w:r>
      <w:r w:rsidR="00066228">
        <w:instrText xml:space="preserve">" </w:instrText>
      </w:r>
      <w:r w:rsidR="00066228">
        <w:rPr>
          <w:rFonts w:ascii="Times New Roman" w:hAnsi="Times New Roman" w:cs="Times New Roman"/>
          <w:b/>
          <w:bCs/>
          <w:sz w:val="36"/>
          <w:szCs w:val="36"/>
        </w:rPr>
        <w:fldChar w:fldCharType="end"/>
      </w:r>
    </w:p>
    <w:p w14:paraId="56DA1DE5" w14:textId="7840298F" w:rsidR="00585F84" w:rsidRPr="0033161A" w:rsidRDefault="00585F84" w:rsidP="00585F84">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49B19A3" w14:textId="77777777" w:rsidR="00585F84" w:rsidRPr="0033161A" w:rsidRDefault="00585F84" w:rsidP="00585F84">
      <w:pPr>
        <w:widowControl w:val="0"/>
        <w:autoSpaceDE w:val="0"/>
        <w:autoSpaceDN w:val="0"/>
        <w:adjustRightInd w:val="0"/>
        <w:spacing w:after="0" w:line="38" w:lineRule="exact"/>
        <w:rPr>
          <w:rFonts w:ascii="Times New Roman" w:hAnsi="Times New Roman" w:cs="Times New Roman"/>
          <w:b/>
          <w:bCs/>
          <w:sz w:val="24"/>
          <w:szCs w:val="24"/>
        </w:rPr>
      </w:pPr>
    </w:p>
    <w:p w14:paraId="165B97A2" w14:textId="77777777" w:rsidR="00BA60E3"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8"/>
          <w:szCs w:val="28"/>
        </w:rPr>
      </w:pPr>
      <w:r w:rsidRPr="00BA60E3">
        <w:rPr>
          <w:rFonts w:ascii="Times New Roman" w:hAnsi="Times New Roman" w:cs="Times New Roman"/>
          <w:b/>
          <w:bCs/>
          <w:sz w:val="28"/>
          <w:szCs w:val="28"/>
        </w:rPr>
        <w:t>Problem definition</w:t>
      </w:r>
      <w:r w:rsidRPr="00BA60E3">
        <w:rPr>
          <w:rFonts w:ascii="Times New Roman" w:hAnsi="Times New Roman" w:cs="Times New Roman"/>
          <w:b/>
          <w:bCs/>
          <w:sz w:val="28"/>
          <w:szCs w:val="28"/>
        </w:rPr>
        <w:tab/>
      </w:r>
    </w:p>
    <w:p w14:paraId="4A05E951" w14:textId="77777777" w:rsidR="00BA60E3" w:rsidRDefault="00BA60E3" w:rsidP="00BA60E3">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17E1C834" w14:textId="5307D2E3" w:rsidR="00BA60E3" w:rsidRPr="00BA60E3" w:rsidRDefault="00BA60E3" w:rsidP="00BA60E3">
      <w:pPr>
        <w:pStyle w:val="ListParagraph"/>
        <w:widowControl w:val="0"/>
        <w:overflowPunct w:val="0"/>
        <w:autoSpaceDE w:val="0"/>
        <w:autoSpaceDN w:val="0"/>
        <w:adjustRightInd w:val="0"/>
        <w:spacing w:after="0" w:line="360" w:lineRule="auto"/>
        <w:ind w:firstLine="720"/>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The dairy industry faces several critical challenges in its traditional management approach:</w:t>
      </w:r>
    </w:p>
    <w:p w14:paraId="4BCA4383" w14:textId="77777777" w:rsidR="00BA60E3" w:rsidRPr="00BA60E3" w:rsidRDefault="00BA60E3" w:rsidP="00BA60E3">
      <w:pPr>
        <w:pStyle w:val="ListParagraph"/>
        <w:widowControl w:val="0"/>
        <w:numPr>
          <w:ilvl w:val="0"/>
          <w:numId w:val="9"/>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BA60E3">
        <w:rPr>
          <w:rFonts w:ascii="Times New Roman" w:hAnsi="Times New Roman" w:cs="Times New Roman"/>
          <w:b/>
          <w:bCs/>
          <w:sz w:val="24"/>
          <w:szCs w:val="24"/>
          <w:lang w:val="en-IN"/>
        </w:rPr>
        <w:t>Manual Record Keeping</w:t>
      </w:r>
    </w:p>
    <w:p w14:paraId="298CE384" w14:textId="77777777" w:rsidR="00BA60E3" w:rsidRPr="00BA60E3" w:rsidRDefault="00BA60E3" w:rsidP="00BA60E3">
      <w:pPr>
        <w:pStyle w:val="ListParagraph"/>
        <w:widowControl w:val="0"/>
        <w:numPr>
          <w:ilvl w:val="0"/>
          <w:numId w:val="10"/>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Prone to human errors in recording milk quantities and fat percentages</w:t>
      </w:r>
    </w:p>
    <w:p w14:paraId="1D00FA26" w14:textId="77777777" w:rsidR="00BA60E3" w:rsidRPr="00BA60E3" w:rsidRDefault="00BA60E3" w:rsidP="00BA60E3">
      <w:pPr>
        <w:pStyle w:val="ListParagraph"/>
        <w:widowControl w:val="0"/>
        <w:numPr>
          <w:ilvl w:val="0"/>
          <w:numId w:val="11"/>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Time-consuming process of maintaining physical ledgers</w:t>
      </w:r>
    </w:p>
    <w:p w14:paraId="49894A50" w14:textId="77777777" w:rsidR="00BA60E3" w:rsidRPr="00BA60E3" w:rsidRDefault="00BA60E3" w:rsidP="00BA60E3">
      <w:pPr>
        <w:pStyle w:val="ListParagraph"/>
        <w:widowControl w:val="0"/>
        <w:numPr>
          <w:ilvl w:val="0"/>
          <w:numId w:val="12"/>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Risk of data loss or damage to physical records</w:t>
      </w:r>
    </w:p>
    <w:p w14:paraId="32F4B5FB" w14:textId="77777777" w:rsidR="00BA60E3" w:rsidRDefault="00BA60E3" w:rsidP="00BA60E3">
      <w:pPr>
        <w:pStyle w:val="ListParagraph"/>
        <w:widowControl w:val="0"/>
        <w:numPr>
          <w:ilvl w:val="0"/>
          <w:numId w:val="13"/>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Difficulty in tracking historical data and generating reports</w:t>
      </w:r>
    </w:p>
    <w:p w14:paraId="14CB2F50" w14:textId="77777777" w:rsidR="00BA60E3" w:rsidRPr="00BA60E3" w:rsidRDefault="00BA60E3" w:rsidP="00BA60E3">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70F62CA1" w14:textId="77777777" w:rsidR="00BA60E3" w:rsidRPr="00BA60E3" w:rsidRDefault="00BA60E3" w:rsidP="00BA60E3">
      <w:pPr>
        <w:pStyle w:val="ListParagraph"/>
        <w:widowControl w:val="0"/>
        <w:numPr>
          <w:ilvl w:val="0"/>
          <w:numId w:val="14"/>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BA60E3">
        <w:rPr>
          <w:rFonts w:ascii="Times New Roman" w:hAnsi="Times New Roman" w:cs="Times New Roman"/>
          <w:b/>
          <w:bCs/>
          <w:sz w:val="24"/>
          <w:szCs w:val="24"/>
          <w:lang w:val="en-IN"/>
        </w:rPr>
        <w:t>Payment Calculation Complexities</w:t>
      </w:r>
    </w:p>
    <w:p w14:paraId="2F1B2383" w14:textId="77777777" w:rsidR="00BA60E3" w:rsidRPr="00BA60E3" w:rsidRDefault="00BA60E3" w:rsidP="00BA60E3">
      <w:pPr>
        <w:pStyle w:val="ListParagraph"/>
        <w:widowControl w:val="0"/>
        <w:numPr>
          <w:ilvl w:val="0"/>
          <w:numId w:val="15"/>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Complex calculations based on varying fat percentages</w:t>
      </w:r>
    </w:p>
    <w:p w14:paraId="3F2E185B" w14:textId="77777777" w:rsidR="00BA60E3" w:rsidRPr="00BA60E3" w:rsidRDefault="00BA60E3" w:rsidP="00BA60E3">
      <w:pPr>
        <w:pStyle w:val="ListParagraph"/>
        <w:widowControl w:val="0"/>
        <w:numPr>
          <w:ilvl w:val="0"/>
          <w:numId w:val="16"/>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Manual computation of payments leading to errors</w:t>
      </w:r>
    </w:p>
    <w:p w14:paraId="666924A3" w14:textId="77777777" w:rsidR="00BA60E3" w:rsidRPr="00BA60E3" w:rsidRDefault="00BA60E3" w:rsidP="00BA60E3">
      <w:pPr>
        <w:pStyle w:val="ListParagraph"/>
        <w:widowControl w:val="0"/>
        <w:numPr>
          <w:ilvl w:val="0"/>
          <w:numId w:val="17"/>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Lack of transparency in rate application</w:t>
      </w:r>
    </w:p>
    <w:p w14:paraId="6AAF694A" w14:textId="77777777" w:rsidR="00BA60E3" w:rsidRDefault="00BA60E3" w:rsidP="00BA60E3">
      <w:pPr>
        <w:pStyle w:val="ListParagraph"/>
        <w:widowControl w:val="0"/>
        <w:numPr>
          <w:ilvl w:val="0"/>
          <w:numId w:val="18"/>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Time delays in payment processing</w:t>
      </w:r>
    </w:p>
    <w:p w14:paraId="05B8FCAF" w14:textId="77777777" w:rsidR="00BA60E3" w:rsidRPr="00BA60E3" w:rsidRDefault="00BA60E3" w:rsidP="00BA60E3">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6667212F" w14:textId="77777777" w:rsidR="00BA60E3" w:rsidRPr="00BA60E3" w:rsidRDefault="00BA60E3" w:rsidP="00BA60E3">
      <w:pPr>
        <w:pStyle w:val="ListParagraph"/>
        <w:widowControl w:val="0"/>
        <w:numPr>
          <w:ilvl w:val="0"/>
          <w:numId w:val="19"/>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BA60E3">
        <w:rPr>
          <w:rFonts w:ascii="Times New Roman" w:hAnsi="Times New Roman" w:cs="Times New Roman"/>
          <w:b/>
          <w:bCs/>
          <w:sz w:val="24"/>
          <w:szCs w:val="24"/>
          <w:lang w:val="en-IN"/>
        </w:rPr>
        <w:t>Communication Gap</w:t>
      </w:r>
    </w:p>
    <w:p w14:paraId="1D70F818" w14:textId="77777777" w:rsidR="00BA60E3" w:rsidRPr="00BA60E3" w:rsidRDefault="00BA60E3" w:rsidP="00BA60E3">
      <w:pPr>
        <w:pStyle w:val="ListParagraph"/>
        <w:widowControl w:val="0"/>
        <w:numPr>
          <w:ilvl w:val="0"/>
          <w:numId w:val="20"/>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Inefficient communication between dairy administrators and farmers</w:t>
      </w:r>
    </w:p>
    <w:p w14:paraId="11EA7967" w14:textId="77777777" w:rsidR="00BA60E3" w:rsidRPr="00BA60E3" w:rsidRDefault="00BA60E3" w:rsidP="00BA60E3">
      <w:pPr>
        <w:pStyle w:val="ListParagraph"/>
        <w:widowControl w:val="0"/>
        <w:numPr>
          <w:ilvl w:val="0"/>
          <w:numId w:val="21"/>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Difficulty in accessing personal collection history</w:t>
      </w:r>
    </w:p>
    <w:p w14:paraId="6B401F3C" w14:textId="77777777" w:rsidR="00BA60E3" w:rsidRPr="00BA60E3" w:rsidRDefault="00BA60E3" w:rsidP="00BA60E3">
      <w:pPr>
        <w:pStyle w:val="ListParagraph"/>
        <w:widowControl w:val="0"/>
        <w:numPr>
          <w:ilvl w:val="0"/>
          <w:numId w:val="22"/>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Lack of real-time information about current rates and payments</w:t>
      </w:r>
    </w:p>
    <w:p w14:paraId="15FB3131" w14:textId="77777777" w:rsidR="00BA60E3" w:rsidRDefault="00BA60E3" w:rsidP="00BA60E3">
      <w:pPr>
        <w:pStyle w:val="ListParagraph"/>
        <w:widowControl w:val="0"/>
        <w:numPr>
          <w:ilvl w:val="0"/>
          <w:numId w:val="23"/>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No centralized system for information sharing</w:t>
      </w:r>
    </w:p>
    <w:p w14:paraId="55542641" w14:textId="77777777" w:rsidR="00BA60E3" w:rsidRPr="00BA60E3" w:rsidRDefault="00BA60E3" w:rsidP="00BA60E3">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609AE9F5" w14:textId="77777777" w:rsidR="00BA60E3" w:rsidRPr="00BA60E3" w:rsidRDefault="00BA60E3" w:rsidP="00BA60E3">
      <w:pPr>
        <w:pStyle w:val="ListParagraph"/>
        <w:widowControl w:val="0"/>
        <w:numPr>
          <w:ilvl w:val="0"/>
          <w:numId w:val="24"/>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BA60E3">
        <w:rPr>
          <w:rFonts w:ascii="Times New Roman" w:hAnsi="Times New Roman" w:cs="Times New Roman"/>
          <w:b/>
          <w:bCs/>
          <w:sz w:val="24"/>
          <w:szCs w:val="24"/>
          <w:lang w:val="en-IN"/>
        </w:rPr>
        <w:t>Data Management Issues</w:t>
      </w:r>
    </w:p>
    <w:p w14:paraId="320E4EF2" w14:textId="77777777" w:rsidR="00BA60E3" w:rsidRPr="00BA60E3" w:rsidRDefault="00BA60E3" w:rsidP="00BA60E3">
      <w:pPr>
        <w:pStyle w:val="ListParagraph"/>
        <w:widowControl w:val="0"/>
        <w:numPr>
          <w:ilvl w:val="0"/>
          <w:numId w:val="25"/>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Scattered information across multiple registers</w:t>
      </w:r>
    </w:p>
    <w:p w14:paraId="69F765D0" w14:textId="77777777" w:rsidR="00BA60E3" w:rsidRPr="00BA60E3" w:rsidRDefault="00BA60E3" w:rsidP="00BA60E3">
      <w:pPr>
        <w:pStyle w:val="ListParagraph"/>
        <w:widowControl w:val="0"/>
        <w:numPr>
          <w:ilvl w:val="0"/>
          <w:numId w:val="26"/>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Difficulty in maintaining user profiles and histories</w:t>
      </w:r>
    </w:p>
    <w:p w14:paraId="5309DCD7" w14:textId="77777777" w:rsidR="00BA60E3" w:rsidRPr="00BA60E3" w:rsidRDefault="00BA60E3" w:rsidP="00BA60E3">
      <w:pPr>
        <w:pStyle w:val="ListParagraph"/>
        <w:widowControl w:val="0"/>
        <w:numPr>
          <w:ilvl w:val="0"/>
          <w:numId w:val="27"/>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Challenges in generating periodic reports</w:t>
      </w:r>
    </w:p>
    <w:p w14:paraId="3C69FCBF" w14:textId="77777777" w:rsidR="00BA60E3" w:rsidRDefault="00BA60E3" w:rsidP="00BA60E3">
      <w:pPr>
        <w:pStyle w:val="ListParagraph"/>
        <w:widowControl w:val="0"/>
        <w:numPr>
          <w:ilvl w:val="0"/>
          <w:numId w:val="28"/>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Inconsistent record formats</w:t>
      </w:r>
    </w:p>
    <w:p w14:paraId="130EA81A" w14:textId="77777777" w:rsidR="00BA60E3" w:rsidRDefault="00BA60E3" w:rsidP="00BA60E3">
      <w:pPr>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24641FE4" w14:textId="77777777" w:rsidR="00BA60E3" w:rsidRDefault="00BA60E3" w:rsidP="00BA60E3">
      <w:pPr>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12443476" w14:textId="77777777" w:rsidR="00BA60E3" w:rsidRDefault="00BA60E3" w:rsidP="00BA60E3">
      <w:pPr>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7957E4D5" w14:textId="77777777" w:rsidR="00BA60E3" w:rsidRPr="00BA60E3" w:rsidRDefault="00BA60E3" w:rsidP="00BA60E3">
      <w:pPr>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70D7AF13" w14:textId="491200A8" w:rsidR="008D11F3" w:rsidRPr="00BA60E3" w:rsidRDefault="008D11F3" w:rsidP="00BA60E3">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67680E6F" w14:textId="77777777" w:rsidR="00BA60E3" w:rsidRDefault="00585F84" w:rsidP="00C92EB2">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8"/>
          <w:szCs w:val="28"/>
        </w:rPr>
      </w:pPr>
      <w:r w:rsidRPr="00BA60E3">
        <w:rPr>
          <w:rFonts w:ascii="Times New Roman" w:hAnsi="Times New Roman" w:cs="Times New Roman"/>
          <w:b/>
          <w:bCs/>
          <w:sz w:val="28"/>
          <w:szCs w:val="28"/>
        </w:rPr>
        <w:lastRenderedPageBreak/>
        <w:t>Aim and objective of the project</w:t>
      </w:r>
      <w:r w:rsidRPr="00BA60E3">
        <w:rPr>
          <w:rFonts w:ascii="Times New Roman" w:hAnsi="Times New Roman" w:cs="Times New Roman"/>
          <w:b/>
          <w:bCs/>
          <w:sz w:val="28"/>
          <w:szCs w:val="28"/>
        </w:rPr>
        <w:tab/>
      </w:r>
    </w:p>
    <w:p w14:paraId="4BA73681" w14:textId="77777777" w:rsidR="00BA60E3" w:rsidRDefault="00BA60E3" w:rsidP="00BA60E3">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17A675EA" w14:textId="13151ABF" w:rsidR="00BA60E3" w:rsidRPr="00BA60E3" w:rsidRDefault="00BA60E3" w:rsidP="00BA60E3">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ab/>
      </w:r>
      <w:r w:rsidRPr="00BA60E3">
        <w:rPr>
          <w:rFonts w:ascii="Times New Roman" w:hAnsi="Times New Roman" w:cs="Times New Roman"/>
          <w:sz w:val="24"/>
          <w:szCs w:val="24"/>
          <w:lang w:val="en-IN"/>
        </w:rPr>
        <w:t>The dairy industry faces several critical challenges in its traditional management approach:</w:t>
      </w:r>
    </w:p>
    <w:p w14:paraId="68064974" w14:textId="77777777" w:rsidR="00BA60E3" w:rsidRPr="00BA60E3" w:rsidRDefault="00BA60E3" w:rsidP="00BA60E3">
      <w:pPr>
        <w:pStyle w:val="ListParagraph"/>
        <w:widowControl w:val="0"/>
        <w:numPr>
          <w:ilvl w:val="0"/>
          <w:numId w:val="29"/>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BA60E3">
        <w:rPr>
          <w:rFonts w:ascii="Times New Roman" w:hAnsi="Times New Roman" w:cs="Times New Roman"/>
          <w:b/>
          <w:bCs/>
          <w:sz w:val="24"/>
          <w:szCs w:val="24"/>
          <w:lang w:val="en-IN"/>
        </w:rPr>
        <w:t>Manual Record Keeping</w:t>
      </w:r>
    </w:p>
    <w:p w14:paraId="543CD0DD" w14:textId="77777777" w:rsidR="00BA60E3" w:rsidRPr="00BA60E3" w:rsidRDefault="00BA60E3" w:rsidP="00BA60E3">
      <w:pPr>
        <w:pStyle w:val="ListParagraph"/>
        <w:widowControl w:val="0"/>
        <w:numPr>
          <w:ilvl w:val="0"/>
          <w:numId w:val="30"/>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Prone to human errors in recording milk quantities and fat percentages</w:t>
      </w:r>
    </w:p>
    <w:p w14:paraId="3C259370" w14:textId="77777777" w:rsidR="00BA60E3" w:rsidRPr="00BA60E3" w:rsidRDefault="00BA60E3" w:rsidP="00BA60E3">
      <w:pPr>
        <w:pStyle w:val="ListParagraph"/>
        <w:widowControl w:val="0"/>
        <w:numPr>
          <w:ilvl w:val="0"/>
          <w:numId w:val="31"/>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Time-consuming process of maintaining physical ledgers</w:t>
      </w:r>
    </w:p>
    <w:p w14:paraId="089611C6" w14:textId="77777777" w:rsidR="00BA60E3" w:rsidRPr="00BA60E3" w:rsidRDefault="00BA60E3" w:rsidP="00BA60E3">
      <w:pPr>
        <w:pStyle w:val="ListParagraph"/>
        <w:widowControl w:val="0"/>
        <w:numPr>
          <w:ilvl w:val="0"/>
          <w:numId w:val="32"/>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Risk of data loss or damage to physical records</w:t>
      </w:r>
    </w:p>
    <w:p w14:paraId="0034837E" w14:textId="77777777" w:rsidR="00BA60E3" w:rsidRDefault="00BA60E3" w:rsidP="00BA60E3">
      <w:pPr>
        <w:pStyle w:val="ListParagraph"/>
        <w:widowControl w:val="0"/>
        <w:numPr>
          <w:ilvl w:val="0"/>
          <w:numId w:val="33"/>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Difficulty in tracking historical data and generating reports</w:t>
      </w:r>
    </w:p>
    <w:p w14:paraId="0FD2B2F6" w14:textId="77777777" w:rsidR="00BA60E3" w:rsidRPr="00BA60E3" w:rsidRDefault="00BA60E3" w:rsidP="00BA60E3">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p>
    <w:p w14:paraId="79A532D7" w14:textId="77777777" w:rsidR="00BA60E3" w:rsidRPr="00BA60E3" w:rsidRDefault="00BA60E3" w:rsidP="00BA60E3">
      <w:pPr>
        <w:pStyle w:val="ListParagraph"/>
        <w:widowControl w:val="0"/>
        <w:numPr>
          <w:ilvl w:val="0"/>
          <w:numId w:val="34"/>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BA60E3">
        <w:rPr>
          <w:rFonts w:ascii="Times New Roman" w:hAnsi="Times New Roman" w:cs="Times New Roman"/>
          <w:b/>
          <w:bCs/>
          <w:sz w:val="24"/>
          <w:szCs w:val="24"/>
          <w:lang w:val="en-IN"/>
        </w:rPr>
        <w:t>Payment Calculation Complexities</w:t>
      </w:r>
    </w:p>
    <w:p w14:paraId="519C598B" w14:textId="77777777" w:rsidR="00BA60E3" w:rsidRPr="00BA60E3" w:rsidRDefault="00BA60E3" w:rsidP="00BA60E3">
      <w:pPr>
        <w:pStyle w:val="ListParagraph"/>
        <w:widowControl w:val="0"/>
        <w:numPr>
          <w:ilvl w:val="0"/>
          <w:numId w:val="35"/>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Complex calculations based on varying fat percentages</w:t>
      </w:r>
    </w:p>
    <w:p w14:paraId="7623FFE3" w14:textId="77777777" w:rsidR="00BA60E3" w:rsidRPr="00BA60E3" w:rsidRDefault="00BA60E3" w:rsidP="00BA60E3">
      <w:pPr>
        <w:pStyle w:val="ListParagraph"/>
        <w:widowControl w:val="0"/>
        <w:numPr>
          <w:ilvl w:val="0"/>
          <w:numId w:val="36"/>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Manual computation of payments leading to errors</w:t>
      </w:r>
    </w:p>
    <w:p w14:paraId="5E1C91DD" w14:textId="77777777" w:rsidR="00BA60E3" w:rsidRPr="00BA60E3" w:rsidRDefault="00BA60E3" w:rsidP="00BA60E3">
      <w:pPr>
        <w:pStyle w:val="ListParagraph"/>
        <w:widowControl w:val="0"/>
        <w:numPr>
          <w:ilvl w:val="0"/>
          <w:numId w:val="37"/>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Lack of transparency in rate application</w:t>
      </w:r>
    </w:p>
    <w:p w14:paraId="0914A26E" w14:textId="77777777" w:rsidR="00BA60E3" w:rsidRDefault="00BA60E3" w:rsidP="00BA60E3">
      <w:pPr>
        <w:pStyle w:val="ListParagraph"/>
        <w:widowControl w:val="0"/>
        <w:numPr>
          <w:ilvl w:val="0"/>
          <w:numId w:val="38"/>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Time delays in payment processing</w:t>
      </w:r>
    </w:p>
    <w:p w14:paraId="21FB6466" w14:textId="77777777" w:rsidR="00BA60E3" w:rsidRPr="00BA60E3" w:rsidRDefault="00BA60E3" w:rsidP="00BA60E3">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p>
    <w:p w14:paraId="77A812F3" w14:textId="77777777" w:rsidR="00BA60E3" w:rsidRPr="00BA60E3" w:rsidRDefault="00BA60E3" w:rsidP="00BA60E3">
      <w:pPr>
        <w:pStyle w:val="ListParagraph"/>
        <w:widowControl w:val="0"/>
        <w:numPr>
          <w:ilvl w:val="0"/>
          <w:numId w:val="39"/>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BA60E3">
        <w:rPr>
          <w:rFonts w:ascii="Times New Roman" w:hAnsi="Times New Roman" w:cs="Times New Roman"/>
          <w:b/>
          <w:bCs/>
          <w:sz w:val="24"/>
          <w:szCs w:val="24"/>
          <w:lang w:val="en-IN"/>
        </w:rPr>
        <w:t>Communication Gap</w:t>
      </w:r>
    </w:p>
    <w:p w14:paraId="05EBEEF0" w14:textId="77777777" w:rsidR="00BA60E3" w:rsidRPr="00BA60E3" w:rsidRDefault="00BA60E3" w:rsidP="00BA60E3">
      <w:pPr>
        <w:pStyle w:val="ListParagraph"/>
        <w:widowControl w:val="0"/>
        <w:numPr>
          <w:ilvl w:val="0"/>
          <w:numId w:val="40"/>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Inefficient communication between dairy administrators and farmers</w:t>
      </w:r>
    </w:p>
    <w:p w14:paraId="473A2E00" w14:textId="77777777" w:rsidR="00BA60E3" w:rsidRPr="00BA60E3" w:rsidRDefault="00BA60E3" w:rsidP="00BA60E3">
      <w:pPr>
        <w:pStyle w:val="ListParagraph"/>
        <w:widowControl w:val="0"/>
        <w:numPr>
          <w:ilvl w:val="0"/>
          <w:numId w:val="41"/>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Difficulty in accessing personal collection history</w:t>
      </w:r>
    </w:p>
    <w:p w14:paraId="1E039469" w14:textId="77777777" w:rsidR="00BA60E3" w:rsidRPr="00BA60E3" w:rsidRDefault="00BA60E3" w:rsidP="00BA60E3">
      <w:pPr>
        <w:pStyle w:val="ListParagraph"/>
        <w:widowControl w:val="0"/>
        <w:numPr>
          <w:ilvl w:val="0"/>
          <w:numId w:val="42"/>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Lack of real-time information about current rates and payments</w:t>
      </w:r>
    </w:p>
    <w:p w14:paraId="0A6154E4" w14:textId="77777777" w:rsidR="00BA60E3" w:rsidRDefault="00BA60E3" w:rsidP="00BA60E3">
      <w:pPr>
        <w:pStyle w:val="ListParagraph"/>
        <w:widowControl w:val="0"/>
        <w:numPr>
          <w:ilvl w:val="0"/>
          <w:numId w:val="43"/>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No centralized system for information sharing</w:t>
      </w:r>
    </w:p>
    <w:p w14:paraId="00873076" w14:textId="77777777" w:rsidR="00BA60E3" w:rsidRPr="00BA60E3" w:rsidRDefault="00BA60E3" w:rsidP="00BA60E3">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53027303" w14:textId="77777777" w:rsidR="00BA60E3" w:rsidRPr="00BA60E3" w:rsidRDefault="00BA60E3" w:rsidP="00BA60E3">
      <w:pPr>
        <w:pStyle w:val="ListParagraph"/>
        <w:widowControl w:val="0"/>
        <w:numPr>
          <w:ilvl w:val="0"/>
          <w:numId w:val="44"/>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BA60E3">
        <w:rPr>
          <w:rFonts w:ascii="Times New Roman" w:hAnsi="Times New Roman" w:cs="Times New Roman"/>
          <w:b/>
          <w:bCs/>
          <w:sz w:val="24"/>
          <w:szCs w:val="24"/>
          <w:lang w:val="en-IN"/>
        </w:rPr>
        <w:t>Data Management Issues</w:t>
      </w:r>
    </w:p>
    <w:p w14:paraId="20031F2C" w14:textId="77777777" w:rsidR="00BA60E3" w:rsidRPr="00BA60E3" w:rsidRDefault="00BA60E3" w:rsidP="00BA60E3">
      <w:pPr>
        <w:pStyle w:val="ListParagraph"/>
        <w:widowControl w:val="0"/>
        <w:numPr>
          <w:ilvl w:val="0"/>
          <w:numId w:val="45"/>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Scattered information across multiple registers</w:t>
      </w:r>
    </w:p>
    <w:p w14:paraId="32CF8FBC" w14:textId="77777777" w:rsidR="00BA60E3" w:rsidRPr="00BA60E3" w:rsidRDefault="00BA60E3" w:rsidP="00BA60E3">
      <w:pPr>
        <w:pStyle w:val="ListParagraph"/>
        <w:widowControl w:val="0"/>
        <w:numPr>
          <w:ilvl w:val="0"/>
          <w:numId w:val="46"/>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Difficulty in maintaining user profiles and histories</w:t>
      </w:r>
    </w:p>
    <w:p w14:paraId="5FC9F457" w14:textId="77777777" w:rsidR="00BA60E3" w:rsidRPr="00BA60E3" w:rsidRDefault="00BA60E3" w:rsidP="00BA60E3">
      <w:pPr>
        <w:pStyle w:val="ListParagraph"/>
        <w:widowControl w:val="0"/>
        <w:numPr>
          <w:ilvl w:val="0"/>
          <w:numId w:val="47"/>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Challenges in generating periodic reports</w:t>
      </w:r>
    </w:p>
    <w:p w14:paraId="61AF8DA9" w14:textId="77777777" w:rsidR="00BA60E3" w:rsidRDefault="00BA60E3" w:rsidP="00BA60E3">
      <w:pPr>
        <w:pStyle w:val="ListParagraph"/>
        <w:widowControl w:val="0"/>
        <w:numPr>
          <w:ilvl w:val="0"/>
          <w:numId w:val="48"/>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BA60E3">
        <w:rPr>
          <w:rFonts w:ascii="Times New Roman" w:hAnsi="Times New Roman" w:cs="Times New Roman"/>
          <w:sz w:val="24"/>
          <w:szCs w:val="24"/>
          <w:lang w:val="en-IN"/>
        </w:rPr>
        <w:t>Inconsistent record formats</w:t>
      </w:r>
    </w:p>
    <w:p w14:paraId="65863285" w14:textId="77777777" w:rsidR="00C016C1" w:rsidRDefault="00C016C1" w:rsidP="00C016C1">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6DB8BA42" w14:textId="77777777" w:rsidR="00C016C1" w:rsidRDefault="00C016C1" w:rsidP="00C016C1">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22769878" w14:textId="77777777" w:rsidR="00C016C1" w:rsidRDefault="00C016C1" w:rsidP="00C016C1">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084811EE" w14:textId="77777777" w:rsidR="00C016C1" w:rsidRDefault="00C016C1" w:rsidP="00C016C1">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0F1A3AB2" w14:textId="77777777" w:rsidR="00C016C1" w:rsidRDefault="00C016C1" w:rsidP="00C016C1">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52429BA2" w14:textId="77777777" w:rsidR="00C016C1" w:rsidRPr="00BA60E3" w:rsidRDefault="00C016C1" w:rsidP="00C016C1">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469F7F4C" w14:textId="1DFE9BAE" w:rsidR="00585F84" w:rsidRPr="00BA60E3" w:rsidRDefault="00585F84" w:rsidP="00BA60E3">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BA60E3">
        <w:rPr>
          <w:rFonts w:ascii="Times New Roman" w:hAnsi="Times New Roman" w:cs="Times New Roman"/>
          <w:b/>
          <w:bCs/>
          <w:sz w:val="28"/>
          <w:szCs w:val="28"/>
        </w:rPr>
        <w:tab/>
      </w:r>
      <w:r w:rsidRPr="00BA60E3">
        <w:rPr>
          <w:rFonts w:ascii="Times New Roman" w:hAnsi="Times New Roman" w:cs="Times New Roman"/>
          <w:b/>
          <w:bCs/>
          <w:sz w:val="28"/>
          <w:szCs w:val="28"/>
        </w:rPr>
        <w:tab/>
      </w:r>
      <w:r w:rsidRPr="00BA60E3">
        <w:rPr>
          <w:rFonts w:ascii="Times New Roman" w:hAnsi="Times New Roman" w:cs="Times New Roman"/>
          <w:b/>
          <w:bCs/>
          <w:sz w:val="28"/>
          <w:szCs w:val="28"/>
        </w:rPr>
        <w:tab/>
      </w:r>
      <w:r w:rsidRPr="00BA60E3">
        <w:rPr>
          <w:rFonts w:ascii="Times New Roman" w:hAnsi="Times New Roman" w:cs="Times New Roman"/>
          <w:b/>
          <w:bCs/>
          <w:sz w:val="28"/>
          <w:szCs w:val="28"/>
        </w:rPr>
        <w:tab/>
      </w:r>
    </w:p>
    <w:p w14:paraId="7545B542" w14:textId="10B488C9" w:rsidR="00585F84" w:rsidRPr="00C016C1" w:rsidRDefault="00585F84" w:rsidP="00C016C1">
      <w:pPr>
        <w:pStyle w:val="ListParagraph"/>
        <w:widowControl w:val="0"/>
        <w:numPr>
          <w:ilvl w:val="0"/>
          <w:numId w:val="4"/>
        </w:numPr>
        <w:overflowPunct w:val="0"/>
        <w:autoSpaceDE w:val="0"/>
        <w:autoSpaceDN w:val="0"/>
        <w:adjustRightInd w:val="0"/>
        <w:spacing w:after="0" w:line="240" w:lineRule="auto"/>
        <w:jc w:val="both"/>
        <w:rPr>
          <w:rFonts w:ascii="Times New Roman" w:hAnsi="Times New Roman" w:cs="Times New Roman"/>
          <w:b/>
          <w:bCs/>
          <w:sz w:val="28"/>
          <w:szCs w:val="28"/>
        </w:rPr>
      </w:pPr>
      <w:r w:rsidRPr="00C016C1">
        <w:rPr>
          <w:rFonts w:ascii="Times New Roman" w:hAnsi="Times New Roman" w:cs="Times New Roman"/>
          <w:b/>
          <w:bCs/>
          <w:sz w:val="28"/>
          <w:szCs w:val="28"/>
        </w:rPr>
        <w:lastRenderedPageBreak/>
        <w:t>Scope and limitation of the project</w:t>
      </w:r>
      <w:r w:rsidRPr="00C016C1">
        <w:rPr>
          <w:rFonts w:ascii="Times New Roman" w:hAnsi="Times New Roman" w:cs="Times New Roman"/>
          <w:b/>
          <w:bCs/>
          <w:sz w:val="28"/>
          <w:szCs w:val="28"/>
        </w:rPr>
        <w:tab/>
      </w:r>
      <w:r w:rsidRPr="00C016C1">
        <w:rPr>
          <w:rFonts w:ascii="Times New Roman" w:hAnsi="Times New Roman" w:cs="Times New Roman"/>
          <w:b/>
          <w:bCs/>
          <w:sz w:val="28"/>
          <w:szCs w:val="28"/>
        </w:rPr>
        <w:tab/>
      </w:r>
      <w:r w:rsidRPr="00C016C1">
        <w:rPr>
          <w:rFonts w:ascii="Times New Roman" w:hAnsi="Times New Roman" w:cs="Times New Roman"/>
          <w:b/>
          <w:bCs/>
          <w:sz w:val="28"/>
          <w:szCs w:val="28"/>
        </w:rPr>
        <w:tab/>
      </w:r>
      <w:r w:rsidRPr="00C016C1">
        <w:rPr>
          <w:rFonts w:ascii="Times New Roman" w:hAnsi="Times New Roman" w:cs="Times New Roman"/>
          <w:b/>
          <w:bCs/>
          <w:sz w:val="28"/>
          <w:szCs w:val="28"/>
        </w:rPr>
        <w:tab/>
      </w:r>
      <w:r w:rsidRPr="00C016C1">
        <w:rPr>
          <w:rFonts w:ascii="Times New Roman" w:hAnsi="Times New Roman" w:cs="Times New Roman"/>
          <w:b/>
          <w:bCs/>
          <w:sz w:val="28"/>
          <w:szCs w:val="28"/>
        </w:rPr>
        <w:tab/>
      </w:r>
    </w:p>
    <w:p w14:paraId="15FF1560" w14:textId="58CE0DEC"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049E1AD" w14:textId="77777777" w:rsidR="00C016C1" w:rsidRPr="00C016C1" w:rsidRDefault="00C016C1" w:rsidP="00C016C1">
      <w:pPr>
        <w:widowControl w:val="0"/>
        <w:overflowPunct w:val="0"/>
        <w:autoSpaceDE w:val="0"/>
        <w:autoSpaceDN w:val="0"/>
        <w:adjustRightInd w:val="0"/>
        <w:spacing w:after="0" w:line="360" w:lineRule="auto"/>
        <w:ind w:firstLine="360"/>
        <w:jc w:val="both"/>
        <w:rPr>
          <w:rFonts w:ascii="Times New Roman" w:hAnsi="Times New Roman" w:cs="Times New Roman"/>
          <w:b/>
          <w:bCs/>
          <w:sz w:val="24"/>
          <w:szCs w:val="24"/>
          <w:lang w:val="en-IN"/>
        </w:rPr>
      </w:pPr>
      <w:r w:rsidRPr="00C016C1">
        <w:rPr>
          <w:rFonts w:ascii="Times New Roman" w:hAnsi="Times New Roman" w:cs="Times New Roman"/>
          <w:b/>
          <w:bCs/>
          <w:sz w:val="24"/>
          <w:szCs w:val="24"/>
          <w:lang w:val="en-IN"/>
        </w:rPr>
        <w:t>Scope</w:t>
      </w:r>
    </w:p>
    <w:p w14:paraId="6D638B2D" w14:textId="77777777" w:rsidR="00C016C1" w:rsidRPr="00C016C1" w:rsidRDefault="00C016C1" w:rsidP="004900FA">
      <w:pPr>
        <w:widowControl w:val="0"/>
        <w:numPr>
          <w:ilvl w:val="0"/>
          <w:numId w:val="49"/>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b/>
          <w:bCs/>
          <w:sz w:val="24"/>
          <w:szCs w:val="24"/>
          <w:lang w:val="en-IN"/>
        </w:rPr>
        <w:t>System Coverage</w:t>
      </w:r>
    </w:p>
    <w:p w14:paraId="1EDF3BAE" w14:textId="77777777" w:rsidR="00C016C1" w:rsidRPr="00C016C1" w:rsidRDefault="00C016C1" w:rsidP="004900FA">
      <w:pPr>
        <w:widowControl w:val="0"/>
        <w:numPr>
          <w:ilvl w:val="0"/>
          <w:numId w:val="50"/>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Complete milk collection management</w:t>
      </w:r>
    </w:p>
    <w:p w14:paraId="75013F46" w14:textId="77777777" w:rsidR="00C016C1" w:rsidRPr="00C016C1" w:rsidRDefault="00C016C1" w:rsidP="004900FA">
      <w:pPr>
        <w:widowControl w:val="0"/>
        <w:numPr>
          <w:ilvl w:val="0"/>
          <w:numId w:val="51"/>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User profile management</w:t>
      </w:r>
    </w:p>
    <w:p w14:paraId="4BE5620E" w14:textId="77777777" w:rsidR="00C016C1" w:rsidRPr="00C016C1" w:rsidRDefault="00C016C1" w:rsidP="004900FA">
      <w:pPr>
        <w:widowControl w:val="0"/>
        <w:numPr>
          <w:ilvl w:val="0"/>
          <w:numId w:val="52"/>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Payment calculation system</w:t>
      </w:r>
    </w:p>
    <w:p w14:paraId="39EF9637" w14:textId="77777777" w:rsidR="00C016C1" w:rsidRPr="00C016C1" w:rsidRDefault="00C016C1" w:rsidP="004900FA">
      <w:pPr>
        <w:widowControl w:val="0"/>
        <w:numPr>
          <w:ilvl w:val="0"/>
          <w:numId w:val="53"/>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Report generation</w:t>
      </w:r>
    </w:p>
    <w:p w14:paraId="3762A1BC" w14:textId="77777777" w:rsidR="00C016C1" w:rsidRPr="00C016C1" w:rsidRDefault="00C016C1" w:rsidP="004900FA">
      <w:pPr>
        <w:widowControl w:val="0"/>
        <w:numPr>
          <w:ilvl w:val="0"/>
          <w:numId w:val="54"/>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Rate management</w:t>
      </w:r>
    </w:p>
    <w:p w14:paraId="5DE37666" w14:textId="77777777" w:rsidR="00C016C1" w:rsidRDefault="00C016C1" w:rsidP="004900FA">
      <w:pPr>
        <w:widowControl w:val="0"/>
        <w:numPr>
          <w:ilvl w:val="0"/>
          <w:numId w:val="55"/>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Real-time data updates</w:t>
      </w:r>
    </w:p>
    <w:p w14:paraId="3C6296F9" w14:textId="77777777" w:rsidR="00C016C1" w:rsidRPr="00C016C1" w:rsidRDefault="00C016C1" w:rsidP="00C016C1">
      <w:pPr>
        <w:widowControl w:val="0"/>
        <w:overflowPunct w:val="0"/>
        <w:autoSpaceDE w:val="0"/>
        <w:autoSpaceDN w:val="0"/>
        <w:adjustRightInd w:val="0"/>
        <w:spacing w:after="0" w:line="360" w:lineRule="auto"/>
        <w:ind w:left="720"/>
        <w:jc w:val="both"/>
        <w:rPr>
          <w:rFonts w:ascii="Times New Roman" w:hAnsi="Times New Roman" w:cs="Times New Roman"/>
          <w:sz w:val="24"/>
          <w:szCs w:val="24"/>
          <w:lang w:val="en-IN"/>
        </w:rPr>
      </w:pPr>
    </w:p>
    <w:p w14:paraId="7A41FD5E" w14:textId="77777777" w:rsidR="00C016C1" w:rsidRPr="00C016C1" w:rsidRDefault="00C016C1" w:rsidP="00C016C1">
      <w:pPr>
        <w:widowControl w:val="0"/>
        <w:numPr>
          <w:ilvl w:val="0"/>
          <w:numId w:val="56"/>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C016C1">
        <w:rPr>
          <w:rFonts w:ascii="Times New Roman" w:hAnsi="Times New Roman" w:cs="Times New Roman"/>
          <w:b/>
          <w:bCs/>
          <w:sz w:val="24"/>
          <w:szCs w:val="24"/>
          <w:lang w:val="en-IN"/>
        </w:rPr>
        <w:t>User Categories</w:t>
      </w:r>
    </w:p>
    <w:p w14:paraId="50A208F1" w14:textId="77777777" w:rsidR="00C016C1" w:rsidRPr="00C016C1" w:rsidRDefault="00C016C1" w:rsidP="004900FA">
      <w:pPr>
        <w:widowControl w:val="0"/>
        <w:numPr>
          <w:ilvl w:val="0"/>
          <w:numId w:val="57"/>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System administrators</w:t>
      </w:r>
    </w:p>
    <w:p w14:paraId="733DE0E3" w14:textId="77777777" w:rsidR="00C016C1" w:rsidRDefault="00C016C1" w:rsidP="004900FA">
      <w:pPr>
        <w:widowControl w:val="0"/>
        <w:numPr>
          <w:ilvl w:val="0"/>
          <w:numId w:val="58"/>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Dairy farmers (users)</w:t>
      </w:r>
    </w:p>
    <w:p w14:paraId="0AA1FE10" w14:textId="77777777" w:rsidR="00C016C1" w:rsidRPr="00C016C1" w:rsidRDefault="00C016C1" w:rsidP="00C016C1">
      <w:pPr>
        <w:widowControl w:val="0"/>
        <w:overflowPunct w:val="0"/>
        <w:autoSpaceDE w:val="0"/>
        <w:autoSpaceDN w:val="0"/>
        <w:adjustRightInd w:val="0"/>
        <w:spacing w:after="0" w:line="360" w:lineRule="auto"/>
        <w:ind w:left="720"/>
        <w:jc w:val="both"/>
        <w:rPr>
          <w:rFonts w:ascii="Times New Roman" w:hAnsi="Times New Roman" w:cs="Times New Roman"/>
          <w:sz w:val="24"/>
          <w:szCs w:val="24"/>
          <w:lang w:val="en-IN"/>
        </w:rPr>
      </w:pPr>
    </w:p>
    <w:p w14:paraId="27E94E6A" w14:textId="77777777" w:rsidR="00C016C1" w:rsidRPr="00C016C1" w:rsidRDefault="00C016C1" w:rsidP="00C016C1">
      <w:pPr>
        <w:widowControl w:val="0"/>
        <w:numPr>
          <w:ilvl w:val="0"/>
          <w:numId w:val="59"/>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C016C1">
        <w:rPr>
          <w:rFonts w:ascii="Times New Roman" w:hAnsi="Times New Roman" w:cs="Times New Roman"/>
          <w:b/>
          <w:bCs/>
          <w:sz w:val="24"/>
          <w:szCs w:val="24"/>
          <w:lang w:val="en-IN"/>
        </w:rPr>
        <w:t>Functionality</w:t>
      </w:r>
    </w:p>
    <w:p w14:paraId="3C720C5A" w14:textId="77777777" w:rsidR="00C016C1" w:rsidRPr="00C016C1" w:rsidRDefault="00C016C1" w:rsidP="004900FA">
      <w:pPr>
        <w:widowControl w:val="0"/>
        <w:numPr>
          <w:ilvl w:val="0"/>
          <w:numId w:val="60"/>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Daily milk collection recording</w:t>
      </w:r>
    </w:p>
    <w:p w14:paraId="7E50BC59" w14:textId="77777777" w:rsidR="00C016C1" w:rsidRPr="00C016C1" w:rsidRDefault="00C016C1" w:rsidP="004900FA">
      <w:pPr>
        <w:widowControl w:val="0"/>
        <w:numPr>
          <w:ilvl w:val="0"/>
          <w:numId w:val="61"/>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Fat percentage tracking</w:t>
      </w:r>
    </w:p>
    <w:p w14:paraId="7A56927F" w14:textId="77777777" w:rsidR="00C016C1" w:rsidRPr="00C016C1" w:rsidRDefault="00C016C1" w:rsidP="004900FA">
      <w:pPr>
        <w:widowControl w:val="0"/>
        <w:numPr>
          <w:ilvl w:val="0"/>
          <w:numId w:val="62"/>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Payment calculation</w:t>
      </w:r>
    </w:p>
    <w:p w14:paraId="663F0F31" w14:textId="77777777" w:rsidR="00C016C1" w:rsidRPr="00C016C1" w:rsidRDefault="00C016C1" w:rsidP="004900FA">
      <w:pPr>
        <w:widowControl w:val="0"/>
        <w:numPr>
          <w:ilvl w:val="0"/>
          <w:numId w:val="63"/>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Report generation</w:t>
      </w:r>
    </w:p>
    <w:p w14:paraId="1C36AAC9" w14:textId="77777777" w:rsidR="00C016C1" w:rsidRPr="00C016C1" w:rsidRDefault="00C016C1" w:rsidP="004900FA">
      <w:pPr>
        <w:widowControl w:val="0"/>
        <w:numPr>
          <w:ilvl w:val="0"/>
          <w:numId w:val="64"/>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Profile management</w:t>
      </w:r>
    </w:p>
    <w:p w14:paraId="7842AEA4" w14:textId="77777777" w:rsidR="00C016C1" w:rsidRDefault="00C016C1" w:rsidP="004900FA">
      <w:pPr>
        <w:widowControl w:val="0"/>
        <w:numPr>
          <w:ilvl w:val="0"/>
          <w:numId w:val="65"/>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Rate management</w:t>
      </w:r>
    </w:p>
    <w:p w14:paraId="4C1400C9" w14:textId="77777777" w:rsidR="004900FA" w:rsidRPr="00C016C1" w:rsidRDefault="004900FA" w:rsidP="004900FA">
      <w:pPr>
        <w:widowControl w:val="0"/>
        <w:overflowPunct w:val="0"/>
        <w:autoSpaceDE w:val="0"/>
        <w:autoSpaceDN w:val="0"/>
        <w:adjustRightInd w:val="0"/>
        <w:spacing w:after="0" w:line="360" w:lineRule="auto"/>
        <w:ind w:left="1080"/>
        <w:jc w:val="both"/>
        <w:rPr>
          <w:rFonts w:ascii="Times New Roman" w:hAnsi="Times New Roman" w:cs="Times New Roman"/>
          <w:sz w:val="24"/>
          <w:szCs w:val="24"/>
          <w:lang w:val="en-IN"/>
        </w:rPr>
      </w:pPr>
    </w:p>
    <w:p w14:paraId="3132D0AD" w14:textId="77777777" w:rsidR="00C016C1" w:rsidRPr="00C016C1" w:rsidRDefault="00C016C1" w:rsidP="004900FA">
      <w:pPr>
        <w:widowControl w:val="0"/>
        <w:overflowPunct w:val="0"/>
        <w:autoSpaceDE w:val="0"/>
        <w:autoSpaceDN w:val="0"/>
        <w:adjustRightInd w:val="0"/>
        <w:spacing w:after="0" w:line="360" w:lineRule="auto"/>
        <w:ind w:firstLine="360"/>
        <w:jc w:val="both"/>
        <w:rPr>
          <w:rFonts w:ascii="Times New Roman" w:hAnsi="Times New Roman" w:cs="Times New Roman"/>
          <w:b/>
          <w:bCs/>
          <w:sz w:val="24"/>
          <w:szCs w:val="24"/>
          <w:lang w:val="en-IN"/>
        </w:rPr>
      </w:pPr>
      <w:r w:rsidRPr="00C016C1">
        <w:rPr>
          <w:rFonts w:ascii="Times New Roman" w:hAnsi="Times New Roman" w:cs="Times New Roman"/>
          <w:b/>
          <w:bCs/>
          <w:sz w:val="24"/>
          <w:szCs w:val="24"/>
          <w:lang w:val="en-IN"/>
        </w:rPr>
        <w:t>Limitations</w:t>
      </w:r>
    </w:p>
    <w:p w14:paraId="057C4382" w14:textId="77777777" w:rsidR="00C016C1" w:rsidRPr="00C016C1" w:rsidRDefault="00C016C1" w:rsidP="004900FA">
      <w:pPr>
        <w:widowControl w:val="0"/>
        <w:numPr>
          <w:ilvl w:val="0"/>
          <w:numId w:val="66"/>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b/>
          <w:bCs/>
          <w:sz w:val="24"/>
          <w:szCs w:val="24"/>
          <w:lang w:val="en-IN"/>
        </w:rPr>
        <w:t>Technical Limitations</w:t>
      </w:r>
    </w:p>
    <w:p w14:paraId="0B3690B8" w14:textId="77777777" w:rsidR="00C016C1" w:rsidRPr="00C016C1" w:rsidRDefault="00C016C1" w:rsidP="004900FA">
      <w:pPr>
        <w:widowControl w:val="0"/>
        <w:numPr>
          <w:ilvl w:val="0"/>
          <w:numId w:val="67"/>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Requires internet connectivity for real-time updates</w:t>
      </w:r>
    </w:p>
    <w:p w14:paraId="475AA90D" w14:textId="77777777" w:rsidR="00C016C1" w:rsidRPr="00C016C1" w:rsidRDefault="00C016C1" w:rsidP="004900FA">
      <w:pPr>
        <w:widowControl w:val="0"/>
        <w:numPr>
          <w:ilvl w:val="0"/>
          <w:numId w:val="68"/>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Limited to web browser access</w:t>
      </w:r>
    </w:p>
    <w:p w14:paraId="7C143920" w14:textId="77777777" w:rsidR="00C016C1" w:rsidRPr="00C016C1" w:rsidRDefault="00C016C1" w:rsidP="004900FA">
      <w:pPr>
        <w:widowControl w:val="0"/>
        <w:numPr>
          <w:ilvl w:val="0"/>
          <w:numId w:val="69"/>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Dependent on server availability</w:t>
      </w:r>
    </w:p>
    <w:p w14:paraId="2EE085EC" w14:textId="77777777" w:rsidR="00C016C1" w:rsidRDefault="00C016C1" w:rsidP="004900FA">
      <w:pPr>
        <w:widowControl w:val="0"/>
        <w:numPr>
          <w:ilvl w:val="0"/>
          <w:numId w:val="70"/>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No offline mode functionality</w:t>
      </w:r>
    </w:p>
    <w:p w14:paraId="0E717625" w14:textId="77777777" w:rsidR="004900FA" w:rsidRPr="00C016C1" w:rsidRDefault="004900FA" w:rsidP="004900FA">
      <w:pPr>
        <w:widowControl w:val="0"/>
        <w:overflowPunct w:val="0"/>
        <w:autoSpaceDE w:val="0"/>
        <w:autoSpaceDN w:val="0"/>
        <w:adjustRightInd w:val="0"/>
        <w:spacing w:after="0" w:line="360" w:lineRule="auto"/>
        <w:ind w:left="1080"/>
        <w:jc w:val="both"/>
        <w:rPr>
          <w:rFonts w:ascii="Times New Roman" w:hAnsi="Times New Roman" w:cs="Times New Roman"/>
          <w:sz w:val="24"/>
          <w:szCs w:val="24"/>
          <w:lang w:val="en-IN"/>
        </w:rPr>
      </w:pPr>
    </w:p>
    <w:p w14:paraId="767E8DF7" w14:textId="77777777" w:rsidR="00C016C1" w:rsidRPr="00C016C1" w:rsidRDefault="00C016C1" w:rsidP="004900FA">
      <w:pPr>
        <w:widowControl w:val="0"/>
        <w:numPr>
          <w:ilvl w:val="0"/>
          <w:numId w:val="71"/>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C016C1">
        <w:rPr>
          <w:rFonts w:ascii="Times New Roman" w:hAnsi="Times New Roman" w:cs="Times New Roman"/>
          <w:b/>
          <w:bCs/>
          <w:sz w:val="24"/>
          <w:szCs w:val="24"/>
          <w:lang w:val="en-IN"/>
        </w:rPr>
        <w:t>Functional Limitations</w:t>
      </w:r>
    </w:p>
    <w:p w14:paraId="701937C3" w14:textId="77777777" w:rsidR="00C016C1" w:rsidRPr="00C016C1" w:rsidRDefault="00C016C1" w:rsidP="004900FA">
      <w:pPr>
        <w:widowControl w:val="0"/>
        <w:numPr>
          <w:ilvl w:val="0"/>
          <w:numId w:val="72"/>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No integrated payment gateway</w:t>
      </w:r>
    </w:p>
    <w:p w14:paraId="755834A7" w14:textId="77777777" w:rsidR="00C016C1" w:rsidRDefault="00C016C1" w:rsidP="004900FA">
      <w:pPr>
        <w:widowControl w:val="0"/>
        <w:numPr>
          <w:ilvl w:val="0"/>
          <w:numId w:val="76"/>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No mobile application support</w:t>
      </w:r>
    </w:p>
    <w:p w14:paraId="4DDBB6A7" w14:textId="77777777" w:rsidR="004900FA" w:rsidRPr="00C016C1" w:rsidRDefault="004900FA" w:rsidP="004900FA">
      <w:pPr>
        <w:widowControl w:val="0"/>
        <w:overflowPunct w:val="0"/>
        <w:autoSpaceDE w:val="0"/>
        <w:autoSpaceDN w:val="0"/>
        <w:adjustRightInd w:val="0"/>
        <w:spacing w:after="0" w:line="360" w:lineRule="auto"/>
        <w:ind w:left="1080"/>
        <w:jc w:val="both"/>
        <w:rPr>
          <w:rFonts w:ascii="Times New Roman" w:hAnsi="Times New Roman" w:cs="Times New Roman"/>
          <w:sz w:val="24"/>
          <w:szCs w:val="24"/>
          <w:lang w:val="en-IN"/>
        </w:rPr>
      </w:pPr>
    </w:p>
    <w:p w14:paraId="53E8D8A9" w14:textId="77777777" w:rsidR="00C016C1" w:rsidRPr="00C016C1" w:rsidRDefault="00C016C1" w:rsidP="004900FA">
      <w:pPr>
        <w:widowControl w:val="0"/>
        <w:numPr>
          <w:ilvl w:val="0"/>
          <w:numId w:val="77"/>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C016C1">
        <w:rPr>
          <w:rFonts w:ascii="Times New Roman" w:hAnsi="Times New Roman" w:cs="Times New Roman"/>
          <w:b/>
          <w:bCs/>
          <w:sz w:val="24"/>
          <w:szCs w:val="24"/>
          <w:lang w:val="en-IN"/>
        </w:rPr>
        <w:lastRenderedPageBreak/>
        <w:t>Operational Limitations</w:t>
      </w:r>
    </w:p>
    <w:p w14:paraId="26CCBE1D" w14:textId="77777777" w:rsidR="00C016C1" w:rsidRPr="00C016C1" w:rsidRDefault="00C016C1" w:rsidP="004900FA">
      <w:pPr>
        <w:widowControl w:val="0"/>
        <w:numPr>
          <w:ilvl w:val="0"/>
          <w:numId w:val="78"/>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Requires basic computer literacy</w:t>
      </w:r>
    </w:p>
    <w:p w14:paraId="17A61589" w14:textId="77777777" w:rsidR="00C016C1" w:rsidRPr="00C016C1" w:rsidRDefault="00C016C1" w:rsidP="004900FA">
      <w:pPr>
        <w:widowControl w:val="0"/>
        <w:numPr>
          <w:ilvl w:val="0"/>
          <w:numId w:val="79"/>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Limited to predefined fat percentage ranges</w:t>
      </w:r>
    </w:p>
    <w:p w14:paraId="5994E8AF" w14:textId="77777777" w:rsidR="00C016C1" w:rsidRPr="00C016C1" w:rsidRDefault="00C016C1" w:rsidP="004900FA">
      <w:pPr>
        <w:widowControl w:val="0"/>
        <w:numPr>
          <w:ilvl w:val="0"/>
          <w:numId w:val="80"/>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No support for multiple dairy branches</w:t>
      </w:r>
    </w:p>
    <w:p w14:paraId="40AF5917" w14:textId="77777777" w:rsidR="00C016C1" w:rsidRPr="00C016C1" w:rsidRDefault="00C016C1" w:rsidP="004900FA">
      <w:pPr>
        <w:widowControl w:val="0"/>
        <w:numPr>
          <w:ilvl w:val="0"/>
          <w:numId w:val="81"/>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C016C1">
        <w:rPr>
          <w:rFonts w:ascii="Times New Roman" w:hAnsi="Times New Roman" w:cs="Times New Roman"/>
          <w:sz w:val="24"/>
          <w:szCs w:val="24"/>
          <w:lang w:val="en-IN"/>
        </w:rPr>
        <w:t>No integration with external systems</w:t>
      </w:r>
    </w:p>
    <w:p w14:paraId="73F8FCB5" w14:textId="3203B420"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21F994" w14:textId="59708751"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D04257D" w14:textId="77777777" w:rsidR="006332B7" w:rsidRDefault="006332B7"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CF1D66" w14:textId="07A79784"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36C650A" w14:textId="306D126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68A03D7"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F02C50B"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2BE17E2"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32C66AE"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1374E6"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3AD69E0"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7763C41"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08EB37E"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4AFBAE9"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42455FB"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1198322"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0FAECC1"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9187BD"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5593001"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633645B"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1B9674F"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F18EE5C"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6423D1"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CFC06AB"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7489E61"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C5EAA6E"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FCAB09"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618EF10"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87D4669"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CC0BCAA"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3A25167"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4E5257E"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F541EFC"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20480E9"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7781ECD"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ED4E951"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71D12F"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5E946D5" w14:textId="77777777" w:rsidR="004900FA" w:rsidRDefault="004900FA"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6847EB" w14:textId="329BF34A" w:rsidR="00AF0728" w:rsidRDefault="00AF0728" w:rsidP="00585F84">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297FE9A9" w14:textId="2B33B636" w:rsidR="000A7DD4" w:rsidRDefault="000A7DD4" w:rsidP="00C016C1">
      <w:pPr>
        <w:widowControl w:val="0"/>
        <w:overflowPunct w:val="0"/>
        <w:autoSpaceDE w:val="0"/>
        <w:autoSpaceDN w:val="0"/>
        <w:adjustRightInd w:val="0"/>
        <w:spacing w:after="0" w:line="240" w:lineRule="auto"/>
        <w:rPr>
          <w:rFonts w:ascii="Times New Roman" w:hAnsi="Times New Roman" w:cs="Times New Roman"/>
          <w:b/>
          <w:bCs/>
          <w:sz w:val="36"/>
          <w:szCs w:val="36"/>
        </w:rPr>
      </w:pPr>
    </w:p>
    <w:p w14:paraId="79E209D5" w14:textId="77777777" w:rsidR="000A7DD4" w:rsidRPr="00AF0728" w:rsidRDefault="000A7DD4" w:rsidP="00AF0728">
      <w:pPr>
        <w:widowControl w:val="0"/>
        <w:overflowPunct w:val="0"/>
        <w:autoSpaceDE w:val="0"/>
        <w:autoSpaceDN w:val="0"/>
        <w:adjustRightInd w:val="0"/>
        <w:spacing w:after="0" w:line="240" w:lineRule="auto"/>
        <w:jc w:val="center"/>
        <w:rPr>
          <w:rFonts w:ascii="Times New Roman" w:hAnsi="Times New Roman" w:cs="Times New Roman"/>
          <w:b/>
          <w:bCs/>
          <w:sz w:val="36"/>
          <w:szCs w:val="36"/>
        </w:rPr>
      </w:pPr>
    </w:p>
    <w:p w14:paraId="04BCD391" w14:textId="64D02476" w:rsidR="00AF0728" w:rsidRDefault="00AF0728" w:rsidP="00AF072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AF0728">
        <w:rPr>
          <w:rFonts w:ascii="Times New Roman" w:hAnsi="Times New Roman" w:cs="Times New Roman"/>
          <w:b/>
          <w:bCs/>
          <w:sz w:val="36"/>
          <w:szCs w:val="36"/>
        </w:rPr>
        <w:lastRenderedPageBreak/>
        <w:t>2.</w:t>
      </w:r>
      <w:r w:rsidR="005C2D49">
        <w:rPr>
          <w:rFonts w:ascii="Times New Roman" w:hAnsi="Times New Roman" w:cs="Times New Roman"/>
          <w:b/>
          <w:bCs/>
          <w:sz w:val="36"/>
          <w:szCs w:val="36"/>
        </w:rPr>
        <w:t xml:space="preserve"> </w:t>
      </w:r>
      <w:r w:rsidRPr="00AF0728">
        <w:rPr>
          <w:rFonts w:ascii="Times New Roman" w:hAnsi="Times New Roman" w:cs="Times New Roman"/>
          <w:b/>
          <w:bCs/>
          <w:sz w:val="36"/>
          <w:szCs w:val="36"/>
        </w:rPr>
        <w:t>Background study and literature overview</w:t>
      </w:r>
    </w:p>
    <w:p w14:paraId="5B0D1CCC" w14:textId="77777777" w:rsidR="00AF0728" w:rsidRPr="00AF0728" w:rsidRDefault="00AF0728"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9BCFA6C" w14:textId="77777777" w:rsidR="004900FA" w:rsidRDefault="00AF0728" w:rsidP="00B27DB6">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8"/>
          <w:szCs w:val="28"/>
        </w:rPr>
      </w:pPr>
      <w:r w:rsidRPr="004900FA">
        <w:rPr>
          <w:rFonts w:ascii="Times New Roman" w:hAnsi="Times New Roman" w:cs="Times New Roman"/>
          <w:b/>
          <w:bCs/>
          <w:sz w:val="28"/>
          <w:szCs w:val="28"/>
        </w:rPr>
        <w:t>Literature overview</w:t>
      </w:r>
      <w:r w:rsidRPr="004900FA">
        <w:rPr>
          <w:rFonts w:ascii="Times New Roman" w:hAnsi="Times New Roman" w:cs="Times New Roman"/>
          <w:b/>
          <w:bCs/>
          <w:sz w:val="28"/>
          <w:szCs w:val="28"/>
        </w:rPr>
        <w:tab/>
      </w:r>
    </w:p>
    <w:p w14:paraId="58174935" w14:textId="77777777" w:rsidR="004900FA" w:rsidRDefault="004900FA" w:rsidP="004900FA">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3E1969E4" w14:textId="77777777" w:rsidR="004900FA" w:rsidRPr="004900FA" w:rsidRDefault="004900FA" w:rsidP="004900FA">
      <w:pPr>
        <w:widowControl w:val="0"/>
        <w:overflowPunct w:val="0"/>
        <w:autoSpaceDE w:val="0"/>
        <w:autoSpaceDN w:val="0"/>
        <w:adjustRightInd w:val="0"/>
        <w:spacing w:after="0" w:line="360" w:lineRule="auto"/>
        <w:ind w:firstLine="36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1. Evolution of Dairy Management Systems</w:t>
      </w:r>
    </w:p>
    <w:p w14:paraId="700014AF" w14:textId="77777777" w:rsidR="004900FA" w:rsidRPr="004900FA" w:rsidRDefault="004900FA" w:rsidP="004900FA">
      <w:pPr>
        <w:pStyle w:val="ListParagraph"/>
        <w:widowControl w:val="0"/>
        <w:numPr>
          <w:ilvl w:val="0"/>
          <w:numId w:val="82"/>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Traditional Methods (Pre-2000)</w:t>
      </w:r>
    </w:p>
    <w:p w14:paraId="4E267B01" w14:textId="77777777" w:rsidR="004900FA" w:rsidRPr="004900FA" w:rsidRDefault="004900FA" w:rsidP="004900FA">
      <w:pPr>
        <w:pStyle w:val="ListParagraph"/>
        <w:widowControl w:val="0"/>
        <w:numPr>
          <w:ilvl w:val="0"/>
          <w:numId w:val="8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Manual ledger-based record keeping</w:t>
      </w:r>
    </w:p>
    <w:p w14:paraId="3549B1E7" w14:textId="77777777" w:rsidR="004900FA" w:rsidRPr="004900FA" w:rsidRDefault="004900FA" w:rsidP="004900FA">
      <w:pPr>
        <w:pStyle w:val="ListParagraph"/>
        <w:widowControl w:val="0"/>
        <w:numPr>
          <w:ilvl w:val="0"/>
          <w:numId w:val="8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Paper-based transaction records</w:t>
      </w:r>
    </w:p>
    <w:p w14:paraId="673AAAE8" w14:textId="77777777" w:rsidR="004900FA" w:rsidRPr="004900FA" w:rsidRDefault="004900FA" w:rsidP="004900FA">
      <w:pPr>
        <w:pStyle w:val="ListParagraph"/>
        <w:widowControl w:val="0"/>
        <w:numPr>
          <w:ilvl w:val="0"/>
          <w:numId w:val="8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Basic calculator-based calculations</w:t>
      </w:r>
    </w:p>
    <w:p w14:paraId="50BB64C4" w14:textId="77777777" w:rsidR="004900FA" w:rsidRPr="004900FA" w:rsidRDefault="004900FA" w:rsidP="004900FA">
      <w:pPr>
        <w:pStyle w:val="ListParagraph"/>
        <w:widowControl w:val="0"/>
        <w:numPr>
          <w:ilvl w:val="0"/>
          <w:numId w:val="8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Physical file storage systems</w:t>
      </w:r>
    </w:p>
    <w:p w14:paraId="40158EEA" w14:textId="77777777" w:rsidR="004900FA" w:rsidRPr="004900FA" w:rsidRDefault="004900FA" w:rsidP="004900FA">
      <w:pPr>
        <w:pStyle w:val="ListParagraph"/>
        <w:widowControl w:val="0"/>
        <w:numPr>
          <w:ilvl w:val="0"/>
          <w:numId w:val="87"/>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Early Digital Systems (2000-2010)</w:t>
      </w:r>
    </w:p>
    <w:p w14:paraId="16188D70" w14:textId="77777777" w:rsidR="004900FA" w:rsidRPr="004900FA" w:rsidRDefault="004900FA" w:rsidP="004900FA">
      <w:pPr>
        <w:pStyle w:val="ListParagraph"/>
        <w:widowControl w:val="0"/>
        <w:numPr>
          <w:ilvl w:val="0"/>
          <w:numId w:val="8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Basic desktop applications</w:t>
      </w:r>
    </w:p>
    <w:p w14:paraId="46F6C0C7" w14:textId="77777777" w:rsidR="004900FA" w:rsidRPr="004900FA" w:rsidRDefault="004900FA" w:rsidP="004900FA">
      <w:pPr>
        <w:pStyle w:val="ListParagraph"/>
        <w:widowControl w:val="0"/>
        <w:numPr>
          <w:ilvl w:val="0"/>
          <w:numId w:val="8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Standalone database systems</w:t>
      </w:r>
    </w:p>
    <w:p w14:paraId="034E69E3" w14:textId="77777777" w:rsidR="004900FA" w:rsidRPr="004900FA" w:rsidRDefault="004900FA" w:rsidP="004900FA">
      <w:pPr>
        <w:pStyle w:val="ListParagraph"/>
        <w:widowControl w:val="0"/>
        <w:numPr>
          <w:ilvl w:val="0"/>
          <w:numId w:val="9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Excel-based record keeping</w:t>
      </w:r>
    </w:p>
    <w:p w14:paraId="7240E9E7" w14:textId="77777777" w:rsidR="004900FA" w:rsidRPr="004900FA" w:rsidRDefault="004900FA" w:rsidP="004900FA">
      <w:pPr>
        <w:pStyle w:val="ListParagraph"/>
        <w:widowControl w:val="0"/>
        <w:numPr>
          <w:ilvl w:val="0"/>
          <w:numId w:val="9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Local network solutions</w:t>
      </w:r>
    </w:p>
    <w:p w14:paraId="3F5A24DA" w14:textId="77777777" w:rsidR="004900FA" w:rsidRPr="004900FA" w:rsidRDefault="004900FA" w:rsidP="004900FA">
      <w:pPr>
        <w:pStyle w:val="ListParagraph"/>
        <w:widowControl w:val="0"/>
        <w:numPr>
          <w:ilvl w:val="0"/>
          <w:numId w:val="92"/>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Modern Systems (2010-Present)</w:t>
      </w:r>
    </w:p>
    <w:p w14:paraId="00449930" w14:textId="77777777" w:rsidR="004900FA" w:rsidRPr="004900FA" w:rsidRDefault="004900FA" w:rsidP="004900FA">
      <w:pPr>
        <w:pStyle w:val="ListParagraph"/>
        <w:widowControl w:val="0"/>
        <w:numPr>
          <w:ilvl w:val="0"/>
          <w:numId w:val="9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Web-based applications</w:t>
      </w:r>
    </w:p>
    <w:p w14:paraId="62B57FAE" w14:textId="77777777" w:rsidR="004900FA" w:rsidRPr="004900FA" w:rsidRDefault="004900FA" w:rsidP="004900FA">
      <w:pPr>
        <w:pStyle w:val="ListParagraph"/>
        <w:widowControl w:val="0"/>
        <w:numPr>
          <w:ilvl w:val="0"/>
          <w:numId w:val="9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Cloud storage solutions</w:t>
      </w:r>
    </w:p>
    <w:p w14:paraId="67F02DB9" w14:textId="77777777" w:rsidR="004900FA" w:rsidRPr="004900FA" w:rsidRDefault="004900FA" w:rsidP="004900FA">
      <w:pPr>
        <w:pStyle w:val="ListParagraph"/>
        <w:widowControl w:val="0"/>
        <w:numPr>
          <w:ilvl w:val="0"/>
          <w:numId w:val="9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Mobile applications</w:t>
      </w:r>
    </w:p>
    <w:p w14:paraId="0416EF92" w14:textId="77777777" w:rsidR="004900FA" w:rsidRPr="004900FA" w:rsidRDefault="004900FA" w:rsidP="004900FA">
      <w:pPr>
        <w:pStyle w:val="ListParagraph"/>
        <w:widowControl w:val="0"/>
        <w:numPr>
          <w:ilvl w:val="0"/>
          <w:numId w:val="9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IoT integration</w:t>
      </w:r>
    </w:p>
    <w:p w14:paraId="1A292D4B" w14:textId="301F8816" w:rsidR="00AF0728" w:rsidRDefault="00AF0728" w:rsidP="004900FA">
      <w:pPr>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0569A57A" w14:textId="19CAB0F5" w:rsidR="004900FA" w:rsidRPr="004900FA" w:rsidRDefault="004900FA" w:rsidP="004900FA">
      <w:pPr>
        <w:pStyle w:val="ListParagraph"/>
        <w:widowControl w:val="0"/>
        <w:numPr>
          <w:ilvl w:val="0"/>
          <w:numId w:val="82"/>
        </w:numPr>
        <w:overflowPunct w:val="0"/>
        <w:autoSpaceDE w:val="0"/>
        <w:autoSpaceDN w:val="0"/>
        <w:adjustRightInd w:val="0"/>
        <w:spacing w:after="0" w:line="240" w:lineRule="auto"/>
        <w:jc w:val="both"/>
        <w:rPr>
          <w:rFonts w:ascii="Times New Roman" w:hAnsi="Times New Roman" w:cs="Times New Roman"/>
          <w:b/>
          <w:bCs/>
          <w:sz w:val="28"/>
          <w:szCs w:val="28"/>
          <w:lang w:val="en-IN"/>
        </w:rPr>
      </w:pPr>
      <w:r w:rsidRPr="004900FA">
        <w:rPr>
          <w:rFonts w:ascii="Times New Roman" w:hAnsi="Times New Roman" w:cs="Times New Roman"/>
          <w:b/>
          <w:bCs/>
          <w:sz w:val="28"/>
          <w:szCs w:val="28"/>
          <w:lang w:val="en-IN"/>
        </w:rPr>
        <w:t>Research Papers and Studies</w:t>
      </w:r>
    </w:p>
    <w:p w14:paraId="4D912F0B" w14:textId="77777777" w:rsidR="004900FA" w:rsidRPr="004900FA" w:rsidRDefault="004900FA" w:rsidP="004900FA">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lang w:val="en-IN"/>
        </w:rPr>
      </w:pPr>
    </w:p>
    <w:p w14:paraId="40FDEA66" w14:textId="77777777" w:rsidR="004900FA" w:rsidRPr="004900FA" w:rsidRDefault="004900FA" w:rsidP="004900FA">
      <w:pPr>
        <w:widowControl w:val="0"/>
        <w:numPr>
          <w:ilvl w:val="0"/>
          <w:numId w:val="97"/>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Digital Transformation in Dairy Industry" (2019)</w:t>
      </w:r>
    </w:p>
    <w:p w14:paraId="681623EB" w14:textId="77777777" w:rsidR="004900FA" w:rsidRPr="004900FA" w:rsidRDefault="004900FA" w:rsidP="004900FA">
      <w:pPr>
        <w:widowControl w:val="0"/>
        <w:numPr>
          <w:ilvl w:val="0"/>
          <w:numId w:val="98"/>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Highlighted importance of real-time data collection</w:t>
      </w:r>
    </w:p>
    <w:p w14:paraId="346CD88C" w14:textId="77777777" w:rsidR="004900FA" w:rsidRPr="004900FA" w:rsidRDefault="004900FA" w:rsidP="004900FA">
      <w:pPr>
        <w:widowControl w:val="0"/>
        <w:numPr>
          <w:ilvl w:val="0"/>
          <w:numId w:val="99"/>
        </w:numPr>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Emphasized need for automated calculations</w:t>
      </w:r>
    </w:p>
    <w:p w14:paraId="4EBC3518" w14:textId="77777777" w:rsidR="004900FA" w:rsidRPr="004900FA" w:rsidRDefault="004900FA" w:rsidP="004900FA">
      <w:pPr>
        <w:widowControl w:val="0"/>
        <w:numPr>
          <w:ilvl w:val="0"/>
          <w:numId w:val="100"/>
        </w:numPr>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Discussed benefits of digital record keeping</w:t>
      </w:r>
    </w:p>
    <w:p w14:paraId="254DC970" w14:textId="77777777" w:rsidR="004900FA" w:rsidRDefault="004900FA" w:rsidP="004900FA">
      <w:pPr>
        <w:widowControl w:val="0"/>
        <w:numPr>
          <w:ilvl w:val="0"/>
          <w:numId w:val="101"/>
        </w:numPr>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Recommended cloud-based solutions</w:t>
      </w:r>
    </w:p>
    <w:p w14:paraId="5698D1D1" w14:textId="77777777" w:rsidR="004900FA" w:rsidRPr="004900FA" w:rsidRDefault="004900FA" w:rsidP="004900FA">
      <w:pPr>
        <w:widowControl w:val="0"/>
        <w:overflowPunct w:val="0"/>
        <w:autoSpaceDE w:val="0"/>
        <w:autoSpaceDN w:val="0"/>
        <w:adjustRightInd w:val="0"/>
        <w:spacing w:after="0" w:line="360" w:lineRule="auto"/>
        <w:ind w:left="1080"/>
        <w:jc w:val="both"/>
        <w:rPr>
          <w:rFonts w:ascii="Times New Roman" w:hAnsi="Times New Roman" w:cs="Times New Roman"/>
          <w:sz w:val="24"/>
          <w:szCs w:val="24"/>
          <w:lang w:val="en-IN"/>
        </w:rPr>
      </w:pPr>
    </w:p>
    <w:p w14:paraId="3435A0DC" w14:textId="77777777" w:rsidR="004900FA" w:rsidRPr="004900FA" w:rsidRDefault="004900FA" w:rsidP="004900FA">
      <w:pPr>
        <w:widowControl w:val="0"/>
        <w:numPr>
          <w:ilvl w:val="0"/>
          <w:numId w:val="102"/>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Smart Dairy Management Systems" (2020)</w:t>
      </w:r>
    </w:p>
    <w:p w14:paraId="0868E33B" w14:textId="77777777" w:rsidR="004900FA" w:rsidRPr="004900FA" w:rsidRDefault="004900FA" w:rsidP="004900FA">
      <w:pPr>
        <w:widowControl w:val="0"/>
        <w:numPr>
          <w:ilvl w:val="0"/>
          <w:numId w:val="103"/>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Focused on user interface importance</w:t>
      </w:r>
    </w:p>
    <w:p w14:paraId="3AE1F09A" w14:textId="77777777" w:rsidR="004900FA" w:rsidRPr="004900FA" w:rsidRDefault="004900FA" w:rsidP="004900FA">
      <w:pPr>
        <w:widowControl w:val="0"/>
        <w:numPr>
          <w:ilvl w:val="0"/>
          <w:numId w:val="104"/>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proofErr w:type="spellStart"/>
      <w:r w:rsidRPr="004900FA">
        <w:rPr>
          <w:rFonts w:ascii="Times New Roman" w:hAnsi="Times New Roman" w:cs="Times New Roman"/>
          <w:sz w:val="24"/>
          <w:szCs w:val="24"/>
          <w:lang w:val="en-IN"/>
        </w:rPr>
        <w:t>Analyzed</w:t>
      </w:r>
      <w:proofErr w:type="spellEnd"/>
      <w:r w:rsidRPr="004900FA">
        <w:rPr>
          <w:rFonts w:ascii="Times New Roman" w:hAnsi="Times New Roman" w:cs="Times New Roman"/>
          <w:sz w:val="24"/>
          <w:szCs w:val="24"/>
          <w:lang w:val="en-IN"/>
        </w:rPr>
        <w:t xml:space="preserve"> payment automation benefits</w:t>
      </w:r>
    </w:p>
    <w:p w14:paraId="08D81732" w14:textId="77777777" w:rsidR="004900FA" w:rsidRPr="004900FA" w:rsidRDefault="004900FA" w:rsidP="004900FA">
      <w:pPr>
        <w:widowControl w:val="0"/>
        <w:numPr>
          <w:ilvl w:val="0"/>
          <w:numId w:val="105"/>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Studied data accuracy improvements</w:t>
      </w:r>
    </w:p>
    <w:p w14:paraId="64FE8512" w14:textId="77777777" w:rsidR="004900FA" w:rsidRDefault="004900FA" w:rsidP="004900FA">
      <w:pPr>
        <w:widowControl w:val="0"/>
        <w:numPr>
          <w:ilvl w:val="0"/>
          <w:numId w:val="106"/>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Evaluated system scalability</w:t>
      </w:r>
    </w:p>
    <w:p w14:paraId="486DC28A" w14:textId="77777777" w:rsidR="004900FA" w:rsidRPr="004900FA" w:rsidRDefault="004900FA" w:rsidP="004900FA">
      <w:pPr>
        <w:widowControl w:val="0"/>
        <w:overflowPunct w:val="0"/>
        <w:autoSpaceDE w:val="0"/>
        <w:autoSpaceDN w:val="0"/>
        <w:adjustRightInd w:val="0"/>
        <w:spacing w:after="0" w:line="360" w:lineRule="auto"/>
        <w:ind w:left="1080"/>
        <w:jc w:val="both"/>
        <w:rPr>
          <w:rFonts w:ascii="Times New Roman" w:hAnsi="Times New Roman" w:cs="Times New Roman"/>
          <w:sz w:val="24"/>
          <w:szCs w:val="24"/>
          <w:lang w:val="en-IN"/>
        </w:rPr>
      </w:pPr>
    </w:p>
    <w:p w14:paraId="1343EE51" w14:textId="77777777" w:rsidR="004900FA" w:rsidRPr="004900FA" w:rsidRDefault="004900FA" w:rsidP="004900FA">
      <w:pPr>
        <w:widowControl w:val="0"/>
        <w:numPr>
          <w:ilvl w:val="0"/>
          <w:numId w:val="107"/>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lastRenderedPageBreak/>
        <w:t>"Web-Based Solutions for Dairy Farms" (2021)</w:t>
      </w:r>
    </w:p>
    <w:p w14:paraId="301A46AF" w14:textId="77777777" w:rsidR="004900FA" w:rsidRPr="004900FA" w:rsidRDefault="004900FA" w:rsidP="004900FA">
      <w:pPr>
        <w:widowControl w:val="0"/>
        <w:numPr>
          <w:ilvl w:val="0"/>
          <w:numId w:val="108"/>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Examined real-time monitoring benefits</w:t>
      </w:r>
    </w:p>
    <w:p w14:paraId="7B167652" w14:textId="77777777" w:rsidR="004900FA" w:rsidRPr="004900FA" w:rsidRDefault="004900FA" w:rsidP="004900FA">
      <w:pPr>
        <w:widowControl w:val="0"/>
        <w:numPr>
          <w:ilvl w:val="0"/>
          <w:numId w:val="109"/>
        </w:numPr>
        <w:overflowPunct w:val="0"/>
        <w:autoSpaceDE w:val="0"/>
        <w:autoSpaceDN w:val="0"/>
        <w:adjustRightInd w:val="0"/>
        <w:spacing w:after="0" w:line="360" w:lineRule="auto"/>
        <w:jc w:val="both"/>
        <w:rPr>
          <w:rFonts w:ascii="Times New Roman" w:hAnsi="Times New Roman" w:cs="Times New Roman"/>
          <w:sz w:val="24"/>
          <w:szCs w:val="24"/>
          <w:lang w:val="en-IN"/>
        </w:rPr>
      </w:pPr>
      <w:proofErr w:type="spellStart"/>
      <w:r w:rsidRPr="004900FA">
        <w:rPr>
          <w:rFonts w:ascii="Times New Roman" w:hAnsi="Times New Roman" w:cs="Times New Roman"/>
          <w:sz w:val="24"/>
          <w:szCs w:val="24"/>
          <w:lang w:val="en-IN"/>
        </w:rPr>
        <w:t>Analyzed</w:t>
      </w:r>
      <w:proofErr w:type="spellEnd"/>
      <w:r w:rsidRPr="004900FA">
        <w:rPr>
          <w:rFonts w:ascii="Times New Roman" w:hAnsi="Times New Roman" w:cs="Times New Roman"/>
          <w:sz w:val="24"/>
          <w:szCs w:val="24"/>
          <w:lang w:val="en-IN"/>
        </w:rPr>
        <w:t xml:space="preserve"> cost reduction through automation</w:t>
      </w:r>
    </w:p>
    <w:p w14:paraId="27C62452" w14:textId="77777777" w:rsidR="004900FA" w:rsidRPr="004900FA" w:rsidRDefault="004900FA" w:rsidP="004900FA">
      <w:pPr>
        <w:widowControl w:val="0"/>
        <w:numPr>
          <w:ilvl w:val="0"/>
          <w:numId w:val="110"/>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Studied user adoption patterns</w:t>
      </w:r>
    </w:p>
    <w:p w14:paraId="776C336E" w14:textId="77777777" w:rsidR="004900FA" w:rsidRPr="004900FA" w:rsidRDefault="004900FA" w:rsidP="004900FA">
      <w:pPr>
        <w:widowControl w:val="0"/>
        <w:numPr>
          <w:ilvl w:val="0"/>
          <w:numId w:val="111"/>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Evaluated system effectiveness</w:t>
      </w:r>
    </w:p>
    <w:p w14:paraId="73C3F4AE" w14:textId="77777777" w:rsidR="004900FA" w:rsidRDefault="004900FA" w:rsidP="004900FA">
      <w:pPr>
        <w:widowControl w:val="0"/>
        <w:overflowPunct w:val="0"/>
        <w:autoSpaceDE w:val="0"/>
        <w:autoSpaceDN w:val="0"/>
        <w:adjustRightInd w:val="0"/>
        <w:spacing w:after="0" w:line="240" w:lineRule="auto"/>
        <w:ind w:left="360"/>
        <w:jc w:val="both"/>
        <w:rPr>
          <w:rFonts w:ascii="Times New Roman" w:hAnsi="Times New Roman" w:cs="Times New Roman"/>
          <w:b/>
          <w:bCs/>
          <w:sz w:val="28"/>
          <w:szCs w:val="28"/>
        </w:rPr>
      </w:pPr>
    </w:p>
    <w:p w14:paraId="609AF534" w14:textId="77777777" w:rsidR="004900FA" w:rsidRPr="004900FA" w:rsidRDefault="004900FA" w:rsidP="004900FA">
      <w:pPr>
        <w:widowControl w:val="0"/>
        <w:overflowPunct w:val="0"/>
        <w:autoSpaceDE w:val="0"/>
        <w:autoSpaceDN w:val="0"/>
        <w:adjustRightInd w:val="0"/>
        <w:spacing w:after="0" w:line="240" w:lineRule="auto"/>
        <w:ind w:left="360"/>
        <w:jc w:val="both"/>
        <w:rPr>
          <w:rFonts w:ascii="Times New Roman" w:hAnsi="Times New Roman" w:cs="Times New Roman"/>
          <w:b/>
          <w:bCs/>
          <w:sz w:val="28"/>
          <w:szCs w:val="28"/>
        </w:rPr>
      </w:pPr>
    </w:p>
    <w:p w14:paraId="138129E1" w14:textId="3CCD66EE" w:rsidR="00AF0728" w:rsidRPr="004900FA" w:rsidRDefault="00AF0728" w:rsidP="00C92EB2">
      <w:pPr>
        <w:pStyle w:val="ListParagraph"/>
        <w:widowControl w:val="0"/>
        <w:numPr>
          <w:ilvl w:val="0"/>
          <w:numId w:val="2"/>
        </w:numPr>
        <w:overflowPunct w:val="0"/>
        <w:autoSpaceDE w:val="0"/>
        <w:autoSpaceDN w:val="0"/>
        <w:adjustRightInd w:val="0"/>
        <w:spacing w:after="0" w:line="240" w:lineRule="auto"/>
        <w:jc w:val="both"/>
        <w:rPr>
          <w:rFonts w:ascii="Times New Roman" w:hAnsi="Times New Roman" w:cs="Times New Roman"/>
          <w:b/>
          <w:bCs/>
          <w:sz w:val="28"/>
          <w:szCs w:val="28"/>
        </w:rPr>
      </w:pPr>
      <w:r w:rsidRPr="004900FA">
        <w:rPr>
          <w:rFonts w:ascii="Times New Roman" w:hAnsi="Times New Roman" w:cs="Times New Roman"/>
          <w:b/>
          <w:bCs/>
          <w:sz w:val="28"/>
          <w:szCs w:val="28"/>
        </w:rPr>
        <w:t>Investigation of current project and related work</w:t>
      </w:r>
    </w:p>
    <w:p w14:paraId="338DA4F8" w14:textId="5BFE9EF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F05F481" w14:textId="5C1B3C8F" w:rsidR="004900FA" w:rsidRPr="004900FA" w:rsidRDefault="004900FA" w:rsidP="004900FA">
      <w:pPr>
        <w:pStyle w:val="ListParagraph"/>
        <w:widowControl w:val="0"/>
        <w:numPr>
          <w:ilvl w:val="0"/>
          <w:numId w:val="112"/>
        </w:numPr>
        <w:overflowPunct w:val="0"/>
        <w:autoSpaceDE w:val="0"/>
        <w:autoSpaceDN w:val="0"/>
        <w:adjustRightInd w:val="0"/>
        <w:spacing w:after="0" w:line="240" w:lineRule="auto"/>
        <w:jc w:val="both"/>
        <w:rPr>
          <w:rFonts w:ascii="Times New Roman" w:hAnsi="Times New Roman" w:cs="Times New Roman"/>
          <w:b/>
          <w:bCs/>
          <w:sz w:val="24"/>
          <w:szCs w:val="24"/>
          <w:lang w:val="en-IN"/>
        </w:rPr>
      </w:pPr>
      <w:r w:rsidRPr="004900FA">
        <w:rPr>
          <w:rFonts w:ascii="Times New Roman" w:hAnsi="Times New Roman" w:cs="Times New Roman"/>
          <w:b/>
          <w:bCs/>
          <w:sz w:val="24"/>
          <w:szCs w:val="24"/>
          <w:lang w:val="en-IN"/>
        </w:rPr>
        <w:t>Existing Solutions Analysis</w:t>
      </w:r>
    </w:p>
    <w:p w14:paraId="27720449" w14:textId="77777777" w:rsidR="004900FA" w:rsidRPr="004900FA" w:rsidRDefault="004900FA" w:rsidP="004900FA">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lang w:val="en-IN"/>
        </w:rPr>
      </w:pPr>
    </w:p>
    <w:p w14:paraId="3281CDE8" w14:textId="349258C1" w:rsidR="004900FA" w:rsidRDefault="000D12FA" w:rsidP="00D5704C">
      <w:pPr>
        <w:widowControl w:val="0"/>
        <w:overflowPunct w:val="0"/>
        <w:autoSpaceDE w:val="0"/>
        <w:autoSpaceDN w:val="0"/>
        <w:adjustRightInd w:val="0"/>
        <w:spacing w:after="0" w:line="360" w:lineRule="auto"/>
        <w:ind w:firstLine="360"/>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1. </w:t>
      </w:r>
      <w:r w:rsidR="004900FA" w:rsidRPr="000D12FA">
        <w:rPr>
          <w:rFonts w:ascii="Times New Roman" w:hAnsi="Times New Roman" w:cs="Times New Roman"/>
          <w:b/>
          <w:bCs/>
          <w:sz w:val="24"/>
          <w:szCs w:val="24"/>
          <w:lang w:val="en-IN"/>
        </w:rPr>
        <w:t>Commercial Dairy Management Systems</w:t>
      </w:r>
    </w:p>
    <w:p w14:paraId="219841B6" w14:textId="77777777" w:rsidR="000D12FA" w:rsidRPr="000D12FA" w:rsidRDefault="000D12FA" w:rsidP="00D5704C">
      <w:pPr>
        <w:widowControl w:val="0"/>
        <w:overflowPunct w:val="0"/>
        <w:autoSpaceDE w:val="0"/>
        <w:autoSpaceDN w:val="0"/>
        <w:adjustRightInd w:val="0"/>
        <w:spacing w:after="0" w:line="360" w:lineRule="auto"/>
        <w:ind w:firstLine="360"/>
        <w:jc w:val="both"/>
        <w:rPr>
          <w:rFonts w:ascii="Times New Roman" w:hAnsi="Times New Roman" w:cs="Times New Roman"/>
          <w:sz w:val="24"/>
          <w:szCs w:val="24"/>
          <w:lang w:val="en-IN"/>
        </w:rPr>
      </w:pPr>
    </w:p>
    <w:p w14:paraId="38C51D57" w14:textId="77777777" w:rsidR="004900FA" w:rsidRPr="004900FA" w:rsidRDefault="004900FA" w:rsidP="00D5704C">
      <w:pPr>
        <w:widowControl w:val="0"/>
        <w:numPr>
          <w:ilvl w:val="0"/>
          <w:numId w:val="113"/>
        </w:numPr>
        <w:tabs>
          <w:tab w:val="num" w:pos="720"/>
        </w:tabs>
        <w:overflowPunct w:val="0"/>
        <w:autoSpaceDE w:val="0"/>
        <w:autoSpaceDN w:val="0"/>
        <w:adjustRightInd w:val="0"/>
        <w:spacing w:after="0" w:line="360" w:lineRule="auto"/>
        <w:jc w:val="both"/>
        <w:rPr>
          <w:rFonts w:ascii="Times New Roman" w:hAnsi="Times New Roman" w:cs="Times New Roman"/>
          <w:sz w:val="24"/>
          <w:szCs w:val="24"/>
          <w:lang w:val="en-IN"/>
        </w:rPr>
      </w:pPr>
      <w:proofErr w:type="spellStart"/>
      <w:r w:rsidRPr="004900FA">
        <w:rPr>
          <w:rFonts w:ascii="Times New Roman" w:hAnsi="Times New Roman" w:cs="Times New Roman"/>
          <w:b/>
          <w:bCs/>
          <w:sz w:val="24"/>
          <w:szCs w:val="24"/>
          <w:lang w:val="en-IN"/>
        </w:rPr>
        <w:t>DairyComp</w:t>
      </w:r>
      <w:proofErr w:type="spellEnd"/>
      <w:r w:rsidRPr="004900FA">
        <w:rPr>
          <w:rFonts w:ascii="Times New Roman" w:hAnsi="Times New Roman" w:cs="Times New Roman"/>
          <w:b/>
          <w:bCs/>
          <w:sz w:val="24"/>
          <w:szCs w:val="24"/>
          <w:lang w:val="en-IN"/>
        </w:rPr>
        <w:t xml:space="preserve"> 305</w:t>
      </w:r>
    </w:p>
    <w:p w14:paraId="7D036732" w14:textId="77777777" w:rsidR="004900FA" w:rsidRPr="004900FA" w:rsidRDefault="004900FA" w:rsidP="00D5704C">
      <w:pPr>
        <w:widowControl w:val="0"/>
        <w:numPr>
          <w:ilvl w:val="0"/>
          <w:numId w:val="11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Comprehensive herd management</w:t>
      </w:r>
    </w:p>
    <w:p w14:paraId="069AEC24" w14:textId="77777777" w:rsidR="004900FA" w:rsidRPr="004900FA" w:rsidRDefault="004900FA" w:rsidP="00D5704C">
      <w:pPr>
        <w:widowControl w:val="0"/>
        <w:numPr>
          <w:ilvl w:val="0"/>
          <w:numId w:val="11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Complex interface</w:t>
      </w:r>
    </w:p>
    <w:p w14:paraId="0061E80A" w14:textId="77777777" w:rsidR="004900FA" w:rsidRPr="004900FA" w:rsidRDefault="004900FA" w:rsidP="00D5704C">
      <w:pPr>
        <w:widowControl w:val="0"/>
        <w:numPr>
          <w:ilvl w:val="0"/>
          <w:numId w:val="11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High implementation cost</w:t>
      </w:r>
    </w:p>
    <w:p w14:paraId="470F7BA2" w14:textId="3D63B930" w:rsidR="004900FA" w:rsidRDefault="004900FA" w:rsidP="00D5704C">
      <w:pPr>
        <w:widowControl w:val="0"/>
        <w:numPr>
          <w:ilvl w:val="0"/>
          <w:numId w:val="11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Limited customization</w:t>
      </w:r>
    </w:p>
    <w:p w14:paraId="46A0416B" w14:textId="77777777" w:rsidR="000D12FA" w:rsidRPr="004900FA" w:rsidRDefault="000D12FA" w:rsidP="00D5704C">
      <w:pPr>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3806D1F1" w14:textId="77777777" w:rsidR="004900FA" w:rsidRPr="004900FA" w:rsidRDefault="004900FA" w:rsidP="00D5704C">
      <w:pPr>
        <w:widowControl w:val="0"/>
        <w:numPr>
          <w:ilvl w:val="0"/>
          <w:numId w:val="118"/>
        </w:numPr>
        <w:tabs>
          <w:tab w:val="num" w:pos="720"/>
        </w:tabs>
        <w:overflowPunct w:val="0"/>
        <w:autoSpaceDE w:val="0"/>
        <w:autoSpaceDN w:val="0"/>
        <w:adjustRightInd w:val="0"/>
        <w:spacing w:after="0" w:line="360" w:lineRule="auto"/>
        <w:jc w:val="both"/>
        <w:rPr>
          <w:rFonts w:ascii="Times New Roman" w:hAnsi="Times New Roman" w:cs="Times New Roman"/>
          <w:sz w:val="24"/>
          <w:szCs w:val="24"/>
          <w:lang w:val="en-IN"/>
        </w:rPr>
      </w:pPr>
      <w:proofErr w:type="spellStart"/>
      <w:r w:rsidRPr="004900FA">
        <w:rPr>
          <w:rFonts w:ascii="Times New Roman" w:hAnsi="Times New Roman" w:cs="Times New Roman"/>
          <w:b/>
          <w:bCs/>
          <w:sz w:val="24"/>
          <w:szCs w:val="24"/>
          <w:lang w:val="en-IN"/>
        </w:rPr>
        <w:t>EasyDairy</w:t>
      </w:r>
      <w:proofErr w:type="spellEnd"/>
    </w:p>
    <w:p w14:paraId="78B0D57A" w14:textId="77777777" w:rsidR="004900FA" w:rsidRPr="004900FA" w:rsidRDefault="004900FA" w:rsidP="00D5704C">
      <w:pPr>
        <w:widowControl w:val="0"/>
        <w:numPr>
          <w:ilvl w:val="0"/>
          <w:numId w:val="11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Basic record keeping</w:t>
      </w:r>
    </w:p>
    <w:p w14:paraId="32FA9BBD" w14:textId="77777777" w:rsidR="004900FA" w:rsidRPr="004900FA" w:rsidRDefault="004900FA" w:rsidP="00D5704C">
      <w:pPr>
        <w:widowControl w:val="0"/>
        <w:numPr>
          <w:ilvl w:val="0"/>
          <w:numId w:val="12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Limited reporting</w:t>
      </w:r>
    </w:p>
    <w:p w14:paraId="53356339" w14:textId="77777777" w:rsidR="004900FA" w:rsidRPr="004900FA" w:rsidRDefault="004900FA" w:rsidP="00D5704C">
      <w:pPr>
        <w:widowControl w:val="0"/>
        <w:numPr>
          <w:ilvl w:val="0"/>
          <w:numId w:val="12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Desktop-based</w:t>
      </w:r>
    </w:p>
    <w:p w14:paraId="422C5913" w14:textId="77777777" w:rsidR="004900FA" w:rsidRDefault="004900FA" w:rsidP="00D5704C">
      <w:pPr>
        <w:widowControl w:val="0"/>
        <w:numPr>
          <w:ilvl w:val="0"/>
          <w:numId w:val="122"/>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No real-time updates</w:t>
      </w:r>
    </w:p>
    <w:p w14:paraId="02F3846B" w14:textId="77777777" w:rsidR="000D12FA" w:rsidRPr="004900FA" w:rsidRDefault="000D12FA" w:rsidP="00D5704C">
      <w:pPr>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3A61FFCD" w14:textId="77777777" w:rsidR="004900FA" w:rsidRPr="004900FA" w:rsidRDefault="004900FA" w:rsidP="00D5704C">
      <w:pPr>
        <w:widowControl w:val="0"/>
        <w:numPr>
          <w:ilvl w:val="0"/>
          <w:numId w:val="123"/>
        </w:numPr>
        <w:overflowPunct w:val="0"/>
        <w:autoSpaceDE w:val="0"/>
        <w:autoSpaceDN w:val="0"/>
        <w:adjustRightInd w:val="0"/>
        <w:spacing w:after="0" w:line="360" w:lineRule="auto"/>
        <w:jc w:val="both"/>
        <w:rPr>
          <w:rFonts w:ascii="Times New Roman" w:hAnsi="Times New Roman" w:cs="Times New Roman"/>
          <w:sz w:val="24"/>
          <w:szCs w:val="24"/>
          <w:lang w:val="en-IN"/>
        </w:rPr>
      </w:pPr>
      <w:proofErr w:type="spellStart"/>
      <w:r w:rsidRPr="004900FA">
        <w:rPr>
          <w:rFonts w:ascii="Times New Roman" w:hAnsi="Times New Roman" w:cs="Times New Roman"/>
          <w:b/>
          <w:bCs/>
          <w:sz w:val="24"/>
          <w:szCs w:val="24"/>
          <w:lang w:val="en-IN"/>
        </w:rPr>
        <w:t>DairyLive</w:t>
      </w:r>
      <w:proofErr w:type="spellEnd"/>
    </w:p>
    <w:p w14:paraId="5C9F2367" w14:textId="77777777" w:rsidR="004900FA" w:rsidRPr="004900FA" w:rsidRDefault="004900FA" w:rsidP="00D5704C">
      <w:pPr>
        <w:widowControl w:val="0"/>
        <w:numPr>
          <w:ilvl w:val="0"/>
          <w:numId w:val="12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Cloud-based solution</w:t>
      </w:r>
    </w:p>
    <w:p w14:paraId="601E0EA4" w14:textId="77777777" w:rsidR="004900FA" w:rsidRPr="004900FA" w:rsidRDefault="004900FA" w:rsidP="00D5704C">
      <w:pPr>
        <w:widowControl w:val="0"/>
        <w:numPr>
          <w:ilvl w:val="0"/>
          <w:numId w:val="12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Mobile integration</w:t>
      </w:r>
    </w:p>
    <w:p w14:paraId="7C249CD1" w14:textId="77777777" w:rsidR="004900FA" w:rsidRPr="004900FA" w:rsidRDefault="004900FA" w:rsidP="00D5704C">
      <w:pPr>
        <w:widowControl w:val="0"/>
        <w:numPr>
          <w:ilvl w:val="0"/>
          <w:numId w:val="12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Complex pricing</w:t>
      </w:r>
    </w:p>
    <w:p w14:paraId="23A0E5B4" w14:textId="77777777" w:rsidR="004900FA" w:rsidRDefault="004900FA" w:rsidP="00D5704C">
      <w:pPr>
        <w:widowControl w:val="0"/>
        <w:numPr>
          <w:ilvl w:val="0"/>
          <w:numId w:val="12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Limited regional support</w:t>
      </w:r>
    </w:p>
    <w:p w14:paraId="7CE66AA4" w14:textId="77777777" w:rsidR="000D12FA" w:rsidRPr="004900FA" w:rsidRDefault="000D12FA" w:rsidP="00D5704C">
      <w:pPr>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0B274209" w14:textId="56D61F66" w:rsidR="004900FA" w:rsidRPr="000D12FA" w:rsidRDefault="004900FA" w:rsidP="00D5704C">
      <w:pPr>
        <w:pStyle w:val="ListParagraph"/>
        <w:widowControl w:val="0"/>
        <w:numPr>
          <w:ilvl w:val="0"/>
          <w:numId w:val="112"/>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0D12FA">
        <w:rPr>
          <w:rFonts w:ascii="Times New Roman" w:hAnsi="Times New Roman" w:cs="Times New Roman"/>
          <w:b/>
          <w:bCs/>
          <w:sz w:val="24"/>
          <w:szCs w:val="24"/>
          <w:lang w:val="en-IN"/>
        </w:rPr>
        <w:t>Market Research Findings</w:t>
      </w:r>
    </w:p>
    <w:p w14:paraId="48895030" w14:textId="77777777" w:rsidR="000D12FA" w:rsidRPr="000D12FA" w:rsidRDefault="000D12FA"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p>
    <w:p w14:paraId="7C1D1C9F" w14:textId="77777777" w:rsidR="004900FA" w:rsidRPr="004900FA" w:rsidRDefault="004900FA" w:rsidP="00D5704C">
      <w:pPr>
        <w:widowControl w:val="0"/>
        <w:numPr>
          <w:ilvl w:val="0"/>
          <w:numId w:val="128"/>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4900FA">
        <w:rPr>
          <w:rFonts w:ascii="Times New Roman" w:hAnsi="Times New Roman" w:cs="Times New Roman"/>
          <w:b/>
          <w:bCs/>
          <w:sz w:val="24"/>
          <w:szCs w:val="24"/>
          <w:lang w:val="en-IN"/>
        </w:rPr>
        <w:t>User Requirements</w:t>
      </w:r>
    </w:p>
    <w:p w14:paraId="03DFF94D" w14:textId="77777777" w:rsidR="004900FA" w:rsidRPr="004900FA" w:rsidRDefault="004900FA" w:rsidP="00D5704C">
      <w:pPr>
        <w:widowControl w:val="0"/>
        <w:numPr>
          <w:ilvl w:val="0"/>
          <w:numId w:val="12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Simple interface</w:t>
      </w:r>
    </w:p>
    <w:p w14:paraId="426BA410" w14:textId="77777777" w:rsidR="004900FA" w:rsidRPr="004900FA" w:rsidRDefault="004900FA" w:rsidP="00D5704C">
      <w:pPr>
        <w:widowControl w:val="0"/>
        <w:numPr>
          <w:ilvl w:val="0"/>
          <w:numId w:val="13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lastRenderedPageBreak/>
        <w:t>Accurate calculations</w:t>
      </w:r>
    </w:p>
    <w:p w14:paraId="3681D048" w14:textId="77777777" w:rsidR="004900FA" w:rsidRPr="004900FA" w:rsidRDefault="004900FA" w:rsidP="00D5704C">
      <w:pPr>
        <w:widowControl w:val="0"/>
        <w:numPr>
          <w:ilvl w:val="0"/>
          <w:numId w:val="13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Real-time updates</w:t>
      </w:r>
    </w:p>
    <w:p w14:paraId="2D202529" w14:textId="77777777" w:rsidR="004900FA" w:rsidRPr="004900FA" w:rsidRDefault="004900FA" w:rsidP="00D5704C">
      <w:pPr>
        <w:widowControl w:val="0"/>
        <w:numPr>
          <w:ilvl w:val="0"/>
          <w:numId w:val="132"/>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Affordable solution</w:t>
      </w:r>
    </w:p>
    <w:p w14:paraId="453E68EA" w14:textId="77777777" w:rsidR="004900FA" w:rsidRPr="004900FA" w:rsidRDefault="004900FA" w:rsidP="00D5704C">
      <w:pPr>
        <w:widowControl w:val="0"/>
        <w:numPr>
          <w:ilvl w:val="0"/>
          <w:numId w:val="13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Easy access to reports</w:t>
      </w:r>
    </w:p>
    <w:p w14:paraId="064BBCBE" w14:textId="77777777" w:rsidR="004900FA" w:rsidRDefault="004900FA" w:rsidP="00D5704C">
      <w:pPr>
        <w:widowControl w:val="0"/>
        <w:numPr>
          <w:ilvl w:val="0"/>
          <w:numId w:val="13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Mobile compatibility</w:t>
      </w:r>
    </w:p>
    <w:p w14:paraId="10BEBA71" w14:textId="77777777" w:rsidR="000D12FA" w:rsidRPr="004900FA" w:rsidRDefault="000D12FA" w:rsidP="00D5704C">
      <w:pPr>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22946F6F" w14:textId="368232C5" w:rsidR="004900FA" w:rsidRPr="004900FA" w:rsidRDefault="000D12FA" w:rsidP="00D5704C">
      <w:pPr>
        <w:widowControl w:val="0"/>
        <w:numPr>
          <w:ilvl w:val="0"/>
          <w:numId w:val="135"/>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sidR="004900FA" w:rsidRPr="004900FA">
        <w:rPr>
          <w:rFonts w:ascii="Times New Roman" w:hAnsi="Times New Roman" w:cs="Times New Roman"/>
          <w:b/>
          <w:bCs/>
          <w:sz w:val="24"/>
          <w:szCs w:val="24"/>
          <w:lang w:val="en-IN"/>
        </w:rPr>
        <w:t>Industry Needs</w:t>
      </w:r>
    </w:p>
    <w:p w14:paraId="3383C7D2" w14:textId="77777777" w:rsidR="004900FA" w:rsidRPr="004900FA" w:rsidRDefault="004900FA" w:rsidP="00D5704C">
      <w:pPr>
        <w:widowControl w:val="0"/>
        <w:numPr>
          <w:ilvl w:val="0"/>
          <w:numId w:val="13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Automated record keeping</w:t>
      </w:r>
    </w:p>
    <w:p w14:paraId="61959C9A" w14:textId="77777777" w:rsidR="004900FA" w:rsidRPr="004900FA" w:rsidRDefault="004900FA" w:rsidP="00D5704C">
      <w:pPr>
        <w:widowControl w:val="0"/>
        <w:numPr>
          <w:ilvl w:val="0"/>
          <w:numId w:val="13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Transparent transactions</w:t>
      </w:r>
    </w:p>
    <w:p w14:paraId="43A5AD91" w14:textId="77777777" w:rsidR="004900FA" w:rsidRPr="004900FA" w:rsidRDefault="004900FA" w:rsidP="00D5704C">
      <w:pPr>
        <w:widowControl w:val="0"/>
        <w:numPr>
          <w:ilvl w:val="0"/>
          <w:numId w:val="13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Quick report generation</w:t>
      </w:r>
    </w:p>
    <w:p w14:paraId="4600638D" w14:textId="77777777" w:rsidR="004900FA" w:rsidRPr="004900FA" w:rsidRDefault="004900FA" w:rsidP="00D5704C">
      <w:pPr>
        <w:widowControl w:val="0"/>
        <w:numPr>
          <w:ilvl w:val="0"/>
          <w:numId w:val="13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User data management</w:t>
      </w:r>
    </w:p>
    <w:p w14:paraId="4BD78D8B" w14:textId="224EF23E" w:rsidR="000D12FA" w:rsidRPr="000D12FA" w:rsidRDefault="004900FA" w:rsidP="00D5704C">
      <w:pPr>
        <w:widowControl w:val="0"/>
        <w:numPr>
          <w:ilvl w:val="0"/>
          <w:numId w:val="14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 xml:space="preserve">Rate </w:t>
      </w:r>
      <w:proofErr w:type="spellStart"/>
      <w:r w:rsidRPr="004900FA">
        <w:rPr>
          <w:rFonts w:ascii="Times New Roman" w:hAnsi="Times New Roman" w:cs="Times New Roman"/>
          <w:sz w:val="24"/>
          <w:szCs w:val="24"/>
          <w:lang w:val="en-IN"/>
        </w:rPr>
        <w:t>managemen</w:t>
      </w:r>
      <w:proofErr w:type="spellEnd"/>
    </w:p>
    <w:p w14:paraId="5B8B9CDE" w14:textId="77777777" w:rsidR="000D12FA" w:rsidRPr="004900FA" w:rsidRDefault="000D12FA" w:rsidP="00D5704C">
      <w:pPr>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46E4D436" w14:textId="0C8714BA" w:rsidR="004900FA" w:rsidRPr="000D12FA" w:rsidRDefault="004900FA" w:rsidP="00D5704C">
      <w:pPr>
        <w:pStyle w:val="ListParagraph"/>
        <w:widowControl w:val="0"/>
        <w:numPr>
          <w:ilvl w:val="0"/>
          <w:numId w:val="135"/>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0D12FA">
        <w:rPr>
          <w:rFonts w:ascii="Times New Roman" w:hAnsi="Times New Roman" w:cs="Times New Roman"/>
          <w:b/>
          <w:bCs/>
          <w:sz w:val="24"/>
          <w:szCs w:val="24"/>
          <w:lang w:val="en-IN"/>
        </w:rPr>
        <w:t>Technology Stack Comparison</w:t>
      </w:r>
    </w:p>
    <w:p w14:paraId="759FBF9E" w14:textId="77777777" w:rsidR="000D12FA" w:rsidRPr="000D12FA" w:rsidRDefault="000D12FA"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p>
    <w:p w14:paraId="53ADEF63" w14:textId="77777777" w:rsidR="004900FA" w:rsidRPr="004900FA" w:rsidRDefault="004900FA" w:rsidP="00D5704C">
      <w:pPr>
        <w:widowControl w:val="0"/>
        <w:numPr>
          <w:ilvl w:val="0"/>
          <w:numId w:val="142"/>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b/>
          <w:bCs/>
          <w:sz w:val="24"/>
          <w:szCs w:val="24"/>
          <w:lang w:val="en-IN"/>
        </w:rPr>
        <w:t>Frontend Technologies</w:t>
      </w:r>
    </w:p>
    <w:p w14:paraId="52C585A6" w14:textId="77777777" w:rsidR="004900FA" w:rsidRPr="004900FA" w:rsidRDefault="004900FA" w:rsidP="00D5704C">
      <w:pPr>
        <w:widowControl w:val="0"/>
        <w:numPr>
          <w:ilvl w:val="0"/>
          <w:numId w:val="14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HTML5/CSS3/JavaScript</w:t>
      </w:r>
    </w:p>
    <w:p w14:paraId="7EA52597" w14:textId="77777777" w:rsidR="004900FA" w:rsidRPr="004900FA" w:rsidRDefault="004900FA" w:rsidP="00D5704C">
      <w:pPr>
        <w:widowControl w:val="0"/>
        <w:numPr>
          <w:ilvl w:val="0"/>
          <w:numId w:val="14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Bootstrap for responsive design</w:t>
      </w:r>
    </w:p>
    <w:p w14:paraId="20A00E77" w14:textId="77777777" w:rsidR="004900FA" w:rsidRPr="004900FA" w:rsidRDefault="004900FA" w:rsidP="00D5704C">
      <w:pPr>
        <w:widowControl w:val="0"/>
        <w:numPr>
          <w:ilvl w:val="0"/>
          <w:numId w:val="14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Modern UI/UX principles</w:t>
      </w:r>
    </w:p>
    <w:p w14:paraId="3757A168" w14:textId="77777777" w:rsidR="004900FA" w:rsidRDefault="004900FA" w:rsidP="00D5704C">
      <w:pPr>
        <w:widowControl w:val="0"/>
        <w:numPr>
          <w:ilvl w:val="0"/>
          <w:numId w:val="14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Cross-browser compatibility</w:t>
      </w:r>
    </w:p>
    <w:p w14:paraId="3F890514" w14:textId="77777777" w:rsidR="000D12FA" w:rsidRPr="004900FA" w:rsidRDefault="000D12FA" w:rsidP="00D5704C">
      <w:pPr>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37D7D2C5" w14:textId="77777777" w:rsidR="004900FA" w:rsidRPr="004900FA" w:rsidRDefault="004900FA" w:rsidP="00D5704C">
      <w:pPr>
        <w:widowControl w:val="0"/>
        <w:numPr>
          <w:ilvl w:val="0"/>
          <w:numId w:val="147"/>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b/>
          <w:bCs/>
          <w:sz w:val="24"/>
          <w:szCs w:val="24"/>
          <w:lang w:val="en-IN"/>
        </w:rPr>
        <w:t>Backend Solutions</w:t>
      </w:r>
    </w:p>
    <w:p w14:paraId="6DBDAE0C" w14:textId="77777777" w:rsidR="004900FA" w:rsidRPr="004900FA" w:rsidRDefault="004900FA" w:rsidP="00D5704C">
      <w:pPr>
        <w:widowControl w:val="0"/>
        <w:numPr>
          <w:ilvl w:val="0"/>
          <w:numId w:val="14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Node.js for server-side operations</w:t>
      </w:r>
    </w:p>
    <w:p w14:paraId="20CB0470" w14:textId="77777777" w:rsidR="004900FA" w:rsidRPr="004900FA" w:rsidRDefault="004900FA" w:rsidP="00D5704C">
      <w:pPr>
        <w:widowControl w:val="0"/>
        <w:numPr>
          <w:ilvl w:val="0"/>
          <w:numId w:val="14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Express.js for routing</w:t>
      </w:r>
    </w:p>
    <w:p w14:paraId="2775FCC1" w14:textId="77777777" w:rsidR="004900FA" w:rsidRPr="004900FA" w:rsidRDefault="004900FA" w:rsidP="00D5704C">
      <w:pPr>
        <w:widowControl w:val="0"/>
        <w:numPr>
          <w:ilvl w:val="0"/>
          <w:numId w:val="15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MySQL for database management</w:t>
      </w:r>
    </w:p>
    <w:p w14:paraId="746E3733" w14:textId="77777777" w:rsidR="004900FA" w:rsidRDefault="004900FA" w:rsidP="00D5704C">
      <w:pPr>
        <w:widowControl w:val="0"/>
        <w:numPr>
          <w:ilvl w:val="0"/>
          <w:numId w:val="15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RESTful API architecture</w:t>
      </w:r>
    </w:p>
    <w:p w14:paraId="14DADE0A" w14:textId="77777777" w:rsidR="000D12FA" w:rsidRPr="004900FA" w:rsidRDefault="000D12FA" w:rsidP="00D5704C">
      <w:pPr>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43489D7B" w14:textId="59A84639" w:rsidR="004900FA" w:rsidRPr="000D12FA" w:rsidRDefault="004900FA" w:rsidP="00D5704C">
      <w:pPr>
        <w:pStyle w:val="ListParagraph"/>
        <w:widowControl w:val="0"/>
        <w:numPr>
          <w:ilvl w:val="0"/>
          <w:numId w:val="135"/>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0D12FA">
        <w:rPr>
          <w:rFonts w:ascii="Times New Roman" w:hAnsi="Times New Roman" w:cs="Times New Roman"/>
          <w:b/>
          <w:bCs/>
          <w:sz w:val="24"/>
          <w:szCs w:val="24"/>
          <w:lang w:val="en-IN"/>
        </w:rPr>
        <w:t>Gaps in Existing Solutions</w:t>
      </w:r>
    </w:p>
    <w:p w14:paraId="524B3206" w14:textId="77777777" w:rsidR="000D12FA" w:rsidRPr="000D12FA" w:rsidRDefault="000D12FA"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p>
    <w:p w14:paraId="53CE5E8F" w14:textId="77777777" w:rsidR="004900FA" w:rsidRPr="004900FA" w:rsidRDefault="004900FA" w:rsidP="00D5704C">
      <w:pPr>
        <w:widowControl w:val="0"/>
        <w:numPr>
          <w:ilvl w:val="0"/>
          <w:numId w:val="152"/>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b/>
          <w:bCs/>
          <w:sz w:val="24"/>
          <w:szCs w:val="24"/>
          <w:lang w:val="en-IN"/>
        </w:rPr>
        <w:t>Identified Problems</w:t>
      </w:r>
    </w:p>
    <w:p w14:paraId="2F0E7CDA" w14:textId="77777777" w:rsidR="004900FA" w:rsidRPr="004900FA" w:rsidRDefault="004900FA" w:rsidP="00D5704C">
      <w:pPr>
        <w:widowControl w:val="0"/>
        <w:numPr>
          <w:ilvl w:val="0"/>
          <w:numId w:val="15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Complex user interfaces</w:t>
      </w:r>
    </w:p>
    <w:p w14:paraId="59D8760F" w14:textId="77777777" w:rsidR="004900FA" w:rsidRPr="004900FA" w:rsidRDefault="004900FA" w:rsidP="00D5704C">
      <w:pPr>
        <w:widowControl w:val="0"/>
        <w:numPr>
          <w:ilvl w:val="0"/>
          <w:numId w:val="15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High implementation costs</w:t>
      </w:r>
    </w:p>
    <w:p w14:paraId="6036067F" w14:textId="77777777" w:rsidR="004900FA" w:rsidRPr="004900FA" w:rsidRDefault="004900FA" w:rsidP="00D5704C">
      <w:pPr>
        <w:widowControl w:val="0"/>
        <w:numPr>
          <w:ilvl w:val="0"/>
          <w:numId w:val="15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Limited customization options</w:t>
      </w:r>
    </w:p>
    <w:p w14:paraId="13A4294E" w14:textId="77777777" w:rsidR="004900FA" w:rsidRPr="004900FA" w:rsidRDefault="004900FA" w:rsidP="00D5704C">
      <w:pPr>
        <w:widowControl w:val="0"/>
        <w:numPr>
          <w:ilvl w:val="0"/>
          <w:numId w:val="15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Poor real-time capabilities</w:t>
      </w:r>
    </w:p>
    <w:p w14:paraId="1BD14FC8" w14:textId="77777777" w:rsidR="004900FA" w:rsidRPr="004900FA" w:rsidRDefault="004900FA" w:rsidP="00D5704C">
      <w:pPr>
        <w:widowControl w:val="0"/>
        <w:numPr>
          <w:ilvl w:val="0"/>
          <w:numId w:val="15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lastRenderedPageBreak/>
        <w:t>Complex deployment requirements</w:t>
      </w:r>
    </w:p>
    <w:p w14:paraId="47EE7935" w14:textId="77777777" w:rsidR="004900FA" w:rsidRDefault="004900FA" w:rsidP="00D5704C">
      <w:pPr>
        <w:widowControl w:val="0"/>
        <w:numPr>
          <w:ilvl w:val="0"/>
          <w:numId w:val="15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Limited regional support</w:t>
      </w:r>
    </w:p>
    <w:p w14:paraId="3FBD73A1" w14:textId="77777777" w:rsidR="000D12FA" w:rsidRPr="004900FA" w:rsidRDefault="000D12FA" w:rsidP="00D5704C">
      <w:pPr>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22ACC005" w14:textId="5CACF8B2" w:rsidR="004900FA" w:rsidRPr="004900FA" w:rsidRDefault="004900FA" w:rsidP="00D5704C">
      <w:pPr>
        <w:widowControl w:val="0"/>
        <w:numPr>
          <w:ilvl w:val="0"/>
          <w:numId w:val="159"/>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proofErr w:type="spellStart"/>
      <w:r w:rsidRPr="004900FA">
        <w:rPr>
          <w:rFonts w:ascii="Times New Roman" w:hAnsi="Times New Roman" w:cs="Times New Roman"/>
          <w:b/>
          <w:bCs/>
          <w:sz w:val="24"/>
          <w:szCs w:val="24"/>
          <w:lang w:val="en-IN"/>
        </w:rPr>
        <w:t>DairyMate</w:t>
      </w:r>
      <w:proofErr w:type="spellEnd"/>
      <w:r w:rsidRPr="004900FA">
        <w:rPr>
          <w:rFonts w:ascii="Times New Roman" w:hAnsi="Times New Roman" w:cs="Times New Roman"/>
          <w:b/>
          <w:bCs/>
          <w:sz w:val="24"/>
          <w:szCs w:val="24"/>
          <w:lang w:val="en-IN"/>
        </w:rPr>
        <w:t> Solutions</w:t>
      </w:r>
    </w:p>
    <w:p w14:paraId="584F4A85" w14:textId="77777777" w:rsidR="004900FA" w:rsidRPr="004900FA" w:rsidRDefault="004900FA" w:rsidP="00D5704C">
      <w:pPr>
        <w:widowControl w:val="0"/>
        <w:numPr>
          <w:ilvl w:val="0"/>
          <w:numId w:val="16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Simplified user interface</w:t>
      </w:r>
    </w:p>
    <w:p w14:paraId="74EAADD3" w14:textId="77777777" w:rsidR="004900FA" w:rsidRPr="004900FA" w:rsidRDefault="004900FA" w:rsidP="00D5704C">
      <w:pPr>
        <w:widowControl w:val="0"/>
        <w:numPr>
          <w:ilvl w:val="0"/>
          <w:numId w:val="16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Cost-effective implementation</w:t>
      </w:r>
    </w:p>
    <w:p w14:paraId="6A1B6BDD" w14:textId="77777777" w:rsidR="004900FA" w:rsidRPr="004900FA" w:rsidRDefault="004900FA" w:rsidP="00D5704C">
      <w:pPr>
        <w:widowControl w:val="0"/>
        <w:numPr>
          <w:ilvl w:val="0"/>
          <w:numId w:val="162"/>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Customizable features</w:t>
      </w:r>
    </w:p>
    <w:p w14:paraId="3905F300" w14:textId="77777777" w:rsidR="004900FA" w:rsidRPr="004900FA" w:rsidRDefault="004900FA" w:rsidP="00D5704C">
      <w:pPr>
        <w:widowControl w:val="0"/>
        <w:numPr>
          <w:ilvl w:val="0"/>
          <w:numId w:val="16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Real-time data processing</w:t>
      </w:r>
    </w:p>
    <w:p w14:paraId="34480830" w14:textId="77777777" w:rsidR="004900FA" w:rsidRPr="004900FA" w:rsidRDefault="004900FA" w:rsidP="00D5704C">
      <w:pPr>
        <w:widowControl w:val="0"/>
        <w:numPr>
          <w:ilvl w:val="0"/>
          <w:numId w:val="16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Easy deployment</w:t>
      </w:r>
    </w:p>
    <w:p w14:paraId="4A6EF453" w14:textId="77777777" w:rsidR="004900FA" w:rsidRDefault="004900FA" w:rsidP="00D5704C">
      <w:pPr>
        <w:widowControl w:val="0"/>
        <w:numPr>
          <w:ilvl w:val="0"/>
          <w:numId w:val="16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Local language support potential</w:t>
      </w:r>
    </w:p>
    <w:p w14:paraId="2BA6810D" w14:textId="77777777" w:rsidR="000D12FA" w:rsidRPr="004900FA" w:rsidRDefault="000D12FA" w:rsidP="00D5704C">
      <w:pPr>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1D9FFAA8" w14:textId="675B92D5" w:rsidR="004900FA" w:rsidRDefault="004900FA" w:rsidP="00D5704C">
      <w:pPr>
        <w:pStyle w:val="ListParagraph"/>
        <w:widowControl w:val="0"/>
        <w:numPr>
          <w:ilvl w:val="0"/>
          <w:numId w:val="135"/>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0D12FA">
        <w:rPr>
          <w:rFonts w:ascii="Times New Roman" w:hAnsi="Times New Roman" w:cs="Times New Roman"/>
          <w:b/>
          <w:bCs/>
          <w:sz w:val="24"/>
          <w:szCs w:val="24"/>
          <w:lang w:val="en-IN"/>
        </w:rPr>
        <w:t xml:space="preserve"> Innovation Aspects</w:t>
      </w:r>
    </w:p>
    <w:p w14:paraId="63481BCD" w14:textId="77777777" w:rsidR="000D12FA" w:rsidRPr="000D12FA" w:rsidRDefault="000D12FA"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p>
    <w:p w14:paraId="1D5FC517" w14:textId="77777777" w:rsidR="004900FA" w:rsidRPr="004900FA" w:rsidRDefault="004900FA" w:rsidP="00D5704C">
      <w:pPr>
        <w:widowControl w:val="0"/>
        <w:numPr>
          <w:ilvl w:val="0"/>
          <w:numId w:val="166"/>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b/>
          <w:bCs/>
          <w:sz w:val="24"/>
          <w:szCs w:val="24"/>
          <w:lang w:val="en-IN"/>
        </w:rPr>
        <w:t>Technical Innovations</w:t>
      </w:r>
    </w:p>
    <w:p w14:paraId="7E18D6D2" w14:textId="77777777" w:rsidR="004900FA" w:rsidRPr="004900FA" w:rsidRDefault="004900FA" w:rsidP="00D5704C">
      <w:pPr>
        <w:widowControl w:val="0"/>
        <w:numPr>
          <w:ilvl w:val="0"/>
          <w:numId w:val="16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Real-time fat percentage calculations</w:t>
      </w:r>
    </w:p>
    <w:p w14:paraId="19F643D5" w14:textId="77777777" w:rsidR="004900FA" w:rsidRPr="004900FA" w:rsidRDefault="004900FA" w:rsidP="00D5704C">
      <w:pPr>
        <w:widowControl w:val="0"/>
        <w:numPr>
          <w:ilvl w:val="0"/>
          <w:numId w:val="16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Automated rate application</w:t>
      </w:r>
    </w:p>
    <w:p w14:paraId="1794FA81" w14:textId="77777777" w:rsidR="004900FA" w:rsidRPr="004900FA" w:rsidRDefault="004900FA" w:rsidP="00D5704C">
      <w:pPr>
        <w:widowControl w:val="0"/>
        <w:numPr>
          <w:ilvl w:val="0"/>
          <w:numId w:val="16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Dynamic report generation</w:t>
      </w:r>
    </w:p>
    <w:p w14:paraId="495ADC36" w14:textId="77777777" w:rsidR="004900FA" w:rsidRPr="004900FA" w:rsidRDefault="004900FA" w:rsidP="00D5704C">
      <w:pPr>
        <w:widowControl w:val="0"/>
        <w:numPr>
          <w:ilvl w:val="0"/>
          <w:numId w:val="17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User-specific dashboards</w:t>
      </w:r>
    </w:p>
    <w:p w14:paraId="3DBEEA0B" w14:textId="77777777" w:rsidR="004900FA" w:rsidRDefault="004900FA" w:rsidP="00D5704C">
      <w:pPr>
        <w:widowControl w:val="0"/>
        <w:numPr>
          <w:ilvl w:val="0"/>
          <w:numId w:val="17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Responsive design implementation</w:t>
      </w:r>
    </w:p>
    <w:p w14:paraId="318E63FC" w14:textId="77777777" w:rsidR="000D12FA" w:rsidRPr="004900FA" w:rsidRDefault="000D12FA" w:rsidP="00D5704C">
      <w:pPr>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60258D73" w14:textId="77777777" w:rsidR="004900FA" w:rsidRPr="004900FA" w:rsidRDefault="004900FA" w:rsidP="00D5704C">
      <w:pPr>
        <w:widowControl w:val="0"/>
        <w:numPr>
          <w:ilvl w:val="0"/>
          <w:numId w:val="172"/>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4900FA">
        <w:rPr>
          <w:rFonts w:ascii="Times New Roman" w:hAnsi="Times New Roman" w:cs="Times New Roman"/>
          <w:b/>
          <w:bCs/>
          <w:sz w:val="24"/>
          <w:szCs w:val="24"/>
          <w:lang w:val="en-IN"/>
        </w:rPr>
        <w:t>Operational Innovations</w:t>
      </w:r>
    </w:p>
    <w:p w14:paraId="1BB04C5F" w14:textId="77777777" w:rsidR="004900FA" w:rsidRPr="004900FA" w:rsidRDefault="004900FA" w:rsidP="00D5704C">
      <w:pPr>
        <w:widowControl w:val="0"/>
        <w:numPr>
          <w:ilvl w:val="0"/>
          <w:numId w:val="17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Simplified data entry</w:t>
      </w:r>
    </w:p>
    <w:p w14:paraId="556E98F3" w14:textId="77777777" w:rsidR="004900FA" w:rsidRPr="004900FA" w:rsidRDefault="004900FA" w:rsidP="00D5704C">
      <w:pPr>
        <w:widowControl w:val="0"/>
        <w:numPr>
          <w:ilvl w:val="0"/>
          <w:numId w:val="17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Automated calculations</w:t>
      </w:r>
    </w:p>
    <w:p w14:paraId="0EEE8436" w14:textId="77777777" w:rsidR="004900FA" w:rsidRPr="004900FA" w:rsidRDefault="004900FA" w:rsidP="00D5704C">
      <w:pPr>
        <w:widowControl w:val="0"/>
        <w:numPr>
          <w:ilvl w:val="0"/>
          <w:numId w:val="17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Instant report access</w:t>
      </w:r>
    </w:p>
    <w:p w14:paraId="6F52CE9A" w14:textId="77777777" w:rsidR="004900FA" w:rsidRPr="004900FA" w:rsidRDefault="004900FA" w:rsidP="00D5704C">
      <w:pPr>
        <w:widowControl w:val="0"/>
        <w:numPr>
          <w:ilvl w:val="0"/>
          <w:numId w:val="17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User profile management</w:t>
      </w:r>
    </w:p>
    <w:p w14:paraId="56CCD29E" w14:textId="77777777" w:rsidR="004900FA" w:rsidRDefault="004900FA" w:rsidP="00D5704C">
      <w:pPr>
        <w:widowControl w:val="0"/>
        <w:numPr>
          <w:ilvl w:val="0"/>
          <w:numId w:val="17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4900FA">
        <w:rPr>
          <w:rFonts w:ascii="Times New Roman" w:hAnsi="Times New Roman" w:cs="Times New Roman"/>
          <w:sz w:val="24"/>
          <w:szCs w:val="24"/>
          <w:lang w:val="en-IN"/>
        </w:rPr>
        <w:t>Rate management system</w:t>
      </w:r>
    </w:p>
    <w:p w14:paraId="0783D383" w14:textId="77777777" w:rsidR="00D5704C" w:rsidRDefault="00D5704C" w:rsidP="00D5704C">
      <w:pPr>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676F1876" w14:textId="77777777" w:rsidR="00D5704C" w:rsidRDefault="00D5704C" w:rsidP="00D5704C">
      <w:pPr>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211C0906" w14:textId="77777777" w:rsidR="00D5704C" w:rsidRDefault="00D5704C" w:rsidP="00D5704C">
      <w:pPr>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5C7D4450" w14:textId="77777777" w:rsidR="00D5704C" w:rsidRPr="004900FA" w:rsidRDefault="00D5704C" w:rsidP="00D5704C">
      <w:pPr>
        <w:widowControl w:val="0"/>
        <w:overflowPunct w:val="0"/>
        <w:autoSpaceDE w:val="0"/>
        <w:autoSpaceDN w:val="0"/>
        <w:adjustRightInd w:val="0"/>
        <w:spacing w:after="0" w:line="360" w:lineRule="auto"/>
        <w:jc w:val="both"/>
        <w:rPr>
          <w:rFonts w:ascii="Times New Roman" w:hAnsi="Times New Roman" w:cs="Times New Roman"/>
          <w:sz w:val="24"/>
          <w:szCs w:val="24"/>
          <w:lang w:val="en-IN"/>
        </w:rPr>
      </w:pPr>
    </w:p>
    <w:p w14:paraId="08A0B27A" w14:textId="17EB9D1B" w:rsidR="002A0DFA" w:rsidRDefault="002A0DFA" w:rsidP="004900FA">
      <w:pPr>
        <w:widowControl w:val="0"/>
        <w:overflowPunct w:val="0"/>
        <w:autoSpaceDE w:val="0"/>
        <w:autoSpaceDN w:val="0"/>
        <w:adjustRightInd w:val="0"/>
        <w:spacing w:after="0" w:line="240" w:lineRule="auto"/>
        <w:ind w:left="360"/>
        <w:jc w:val="both"/>
        <w:rPr>
          <w:rFonts w:ascii="Times New Roman" w:hAnsi="Times New Roman" w:cs="Times New Roman"/>
          <w:sz w:val="24"/>
          <w:szCs w:val="24"/>
        </w:rPr>
      </w:pPr>
    </w:p>
    <w:p w14:paraId="44F6E3C8" w14:textId="4E8D5ABA"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FDE8111" w14:textId="360A2771" w:rsidR="002A0DFA" w:rsidRDefault="002A0DFA"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3A9153A" w14:textId="68A03FC3" w:rsidR="00CB499E" w:rsidRDefault="00CB499E"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CBE42A5" w14:textId="40427705" w:rsidR="002A0DFA" w:rsidRDefault="002A0DFA" w:rsidP="0010453E">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10453E">
        <w:rPr>
          <w:rFonts w:ascii="Times New Roman" w:hAnsi="Times New Roman" w:cs="Times New Roman"/>
          <w:b/>
          <w:bCs/>
          <w:sz w:val="36"/>
          <w:szCs w:val="36"/>
        </w:rPr>
        <w:lastRenderedPageBreak/>
        <w:t>3. Requirement analysis</w:t>
      </w:r>
    </w:p>
    <w:p w14:paraId="538C145D" w14:textId="77777777" w:rsidR="005C2D49" w:rsidRPr="0010453E" w:rsidRDefault="005C2D49" w:rsidP="0010453E">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5EC27E3" w14:textId="77777777" w:rsidR="00787CC7" w:rsidRDefault="002A0DFA" w:rsidP="00D5704C">
      <w:pPr>
        <w:pStyle w:val="ListParagraph"/>
        <w:widowControl w:val="0"/>
        <w:numPr>
          <w:ilvl w:val="0"/>
          <w:numId w:val="3"/>
        </w:numPr>
        <w:overflowPunct w:val="0"/>
        <w:autoSpaceDE w:val="0"/>
        <w:autoSpaceDN w:val="0"/>
        <w:adjustRightInd w:val="0"/>
        <w:spacing w:after="0" w:line="360" w:lineRule="auto"/>
        <w:jc w:val="both"/>
        <w:rPr>
          <w:rFonts w:ascii="Times New Roman" w:hAnsi="Times New Roman" w:cs="Times New Roman"/>
          <w:b/>
          <w:bCs/>
          <w:sz w:val="28"/>
          <w:szCs w:val="28"/>
        </w:rPr>
      </w:pPr>
      <w:r w:rsidRPr="00787CC7">
        <w:rPr>
          <w:rFonts w:ascii="Times New Roman" w:hAnsi="Times New Roman" w:cs="Times New Roman"/>
          <w:b/>
          <w:bCs/>
          <w:sz w:val="28"/>
          <w:szCs w:val="28"/>
        </w:rPr>
        <w:t>Requirement Gathering</w:t>
      </w:r>
      <w:r w:rsidRPr="00787CC7">
        <w:rPr>
          <w:rFonts w:ascii="Times New Roman" w:hAnsi="Times New Roman" w:cs="Times New Roman"/>
          <w:b/>
          <w:bCs/>
          <w:sz w:val="28"/>
          <w:szCs w:val="28"/>
        </w:rPr>
        <w:tab/>
      </w:r>
    </w:p>
    <w:p w14:paraId="145214AA" w14:textId="77777777" w:rsidR="00787CC7" w:rsidRDefault="00787CC7"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8"/>
          <w:szCs w:val="28"/>
        </w:rPr>
      </w:pPr>
    </w:p>
    <w:p w14:paraId="6E21EA16" w14:textId="77777777" w:rsidR="00787CC7" w:rsidRPr="00787CC7" w:rsidRDefault="00787CC7"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787CC7">
        <w:rPr>
          <w:rFonts w:ascii="Times New Roman" w:hAnsi="Times New Roman" w:cs="Times New Roman"/>
          <w:b/>
          <w:bCs/>
          <w:sz w:val="24"/>
          <w:szCs w:val="24"/>
          <w:lang w:val="en-IN"/>
        </w:rPr>
        <w:t>1. Stakeholder Interviews</w:t>
      </w:r>
    </w:p>
    <w:p w14:paraId="261E534B" w14:textId="77777777" w:rsidR="00787CC7" w:rsidRPr="00787CC7" w:rsidRDefault="00787CC7" w:rsidP="00D5704C">
      <w:pPr>
        <w:pStyle w:val="ListParagraph"/>
        <w:widowControl w:val="0"/>
        <w:numPr>
          <w:ilvl w:val="0"/>
          <w:numId w:val="17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Dairy Administrators</w:t>
      </w:r>
    </w:p>
    <w:p w14:paraId="746E1D1D" w14:textId="77777777" w:rsidR="00787CC7" w:rsidRPr="00787CC7" w:rsidRDefault="00787CC7" w:rsidP="00D5704C">
      <w:pPr>
        <w:pStyle w:val="ListParagraph"/>
        <w:widowControl w:val="0"/>
        <w:numPr>
          <w:ilvl w:val="0"/>
          <w:numId w:val="17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Need for efficient milk collection records</w:t>
      </w:r>
    </w:p>
    <w:p w14:paraId="3F5FDC91" w14:textId="77777777" w:rsidR="00787CC7" w:rsidRPr="00787CC7" w:rsidRDefault="00787CC7" w:rsidP="00D5704C">
      <w:pPr>
        <w:pStyle w:val="ListParagraph"/>
        <w:widowControl w:val="0"/>
        <w:numPr>
          <w:ilvl w:val="0"/>
          <w:numId w:val="18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Automated payment calculations</w:t>
      </w:r>
    </w:p>
    <w:p w14:paraId="5B9D8A67" w14:textId="77777777" w:rsidR="00787CC7" w:rsidRPr="00787CC7" w:rsidRDefault="00787CC7" w:rsidP="00D5704C">
      <w:pPr>
        <w:pStyle w:val="ListParagraph"/>
        <w:widowControl w:val="0"/>
        <w:numPr>
          <w:ilvl w:val="0"/>
          <w:numId w:val="18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User management capabilities</w:t>
      </w:r>
    </w:p>
    <w:p w14:paraId="45D3888E" w14:textId="77777777" w:rsidR="00787CC7" w:rsidRPr="00787CC7" w:rsidRDefault="00787CC7" w:rsidP="00D5704C">
      <w:pPr>
        <w:pStyle w:val="ListParagraph"/>
        <w:widowControl w:val="0"/>
        <w:numPr>
          <w:ilvl w:val="0"/>
          <w:numId w:val="182"/>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Report generation requirements</w:t>
      </w:r>
    </w:p>
    <w:p w14:paraId="5F2A8215" w14:textId="77777777" w:rsidR="00787CC7" w:rsidRPr="00787CC7" w:rsidRDefault="00787CC7" w:rsidP="00D5704C">
      <w:pPr>
        <w:pStyle w:val="ListParagraph"/>
        <w:widowControl w:val="0"/>
        <w:numPr>
          <w:ilvl w:val="0"/>
          <w:numId w:val="18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Dairy Farmers (Users)</w:t>
      </w:r>
    </w:p>
    <w:p w14:paraId="7CCD38F1" w14:textId="77777777" w:rsidR="00787CC7" w:rsidRPr="00787CC7" w:rsidRDefault="00787CC7" w:rsidP="00D5704C">
      <w:pPr>
        <w:pStyle w:val="ListParagraph"/>
        <w:widowControl w:val="0"/>
        <w:numPr>
          <w:ilvl w:val="0"/>
          <w:numId w:val="18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Easy access to personal collection history</w:t>
      </w:r>
    </w:p>
    <w:p w14:paraId="680E632B" w14:textId="77777777" w:rsidR="00787CC7" w:rsidRPr="00787CC7" w:rsidRDefault="00787CC7" w:rsidP="00D5704C">
      <w:pPr>
        <w:pStyle w:val="ListParagraph"/>
        <w:widowControl w:val="0"/>
        <w:numPr>
          <w:ilvl w:val="0"/>
          <w:numId w:val="18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Transparent payment calculations</w:t>
      </w:r>
    </w:p>
    <w:p w14:paraId="0AFF5EF0" w14:textId="77777777" w:rsidR="00787CC7" w:rsidRPr="00787CC7" w:rsidRDefault="00787CC7" w:rsidP="00D5704C">
      <w:pPr>
        <w:pStyle w:val="ListParagraph"/>
        <w:widowControl w:val="0"/>
        <w:numPr>
          <w:ilvl w:val="0"/>
          <w:numId w:val="18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Simple interface for viewing rates</w:t>
      </w:r>
    </w:p>
    <w:p w14:paraId="01E9C966" w14:textId="77777777" w:rsidR="00787CC7" w:rsidRDefault="00787CC7" w:rsidP="00D5704C">
      <w:pPr>
        <w:pStyle w:val="ListParagraph"/>
        <w:widowControl w:val="0"/>
        <w:numPr>
          <w:ilvl w:val="0"/>
          <w:numId w:val="18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Profile management needs</w:t>
      </w:r>
    </w:p>
    <w:p w14:paraId="66ED777C" w14:textId="77777777" w:rsidR="00787CC7" w:rsidRPr="00787CC7" w:rsidRDefault="00787CC7"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28998B09" w14:textId="5551CE19" w:rsidR="00C1242A" w:rsidRPr="00D5704C" w:rsidRDefault="00787CC7" w:rsidP="00D5704C">
      <w:pPr>
        <w:pStyle w:val="ListParagraph"/>
        <w:widowControl w:val="0"/>
        <w:numPr>
          <w:ilvl w:val="0"/>
          <w:numId w:val="166"/>
        </w:numPr>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C1242A">
        <w:rPr>
          <w:rFonts w:ascii="Times New Roman" w:hAnsi="Times New Roman" w:cs="Times New Roman"/>
          <w:b/>
          <w:bCs/>
          <w:sz w:val="24"/>
          <w:szCs w:val="24"/>
          <w:lang w:val="en-IN"/>
        </w:rPr>
        <w:t>System Requirements</w:t>
      </w:r>
    </w:p>
    <w:p w14:paraId="6C2CC915" w14:textId="44E8EC08" w:rsidR="00C1242A" w:rsidRPr="00C1242A" w:rsidRDefault="00787CC7"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787CC7">
        <w:rPr>
          <w:rFonts w:ascii="Times New Roman" w:hAnsi="Times New Roman" w:cs="Times New Roman"/>
          <w:b/>
          <w:bCs/>
          <w:sz w:val="24"/>
          <w:szCs w:val="24"/>
          <w:lang w:val="en-IN"/>
        </w:rPr>
        <w:t>Functional Requirements</w:t>
      </w:r>
    </w:p>
    <w:p w14:paraId="3EF6D240" w14:textId="77777777" w:rsidR="00787CC7" w:rsidRPr="00787CC7" w:rsidRDefault="00787CC7" w:rsidP="00D5704C">
      <w:pPr>
        <w:pStyle w:val="ListParagraph"/>
        <w:widowControl w:val="0"/>
        <w:numPr>
          <w:ilvl w:val="0"/>
          <w:numId w:val="188"/>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b/>
          <w:bCs/>
          <w:sz w:val="24"/>
          <w:szCs w:val="24"/>
          <w:lang w:val="en-IN"/>
        </w:rPr>
      </w:pPr>
      <w:r w:rsidRPr="00787CC7">
        <w:rPr>
          <w:rFonts w:ascii="Times New Roman" w:hAnsi="Times New Roman" w:cs="Times New Roman"/>
          <w:b/>
          <w:bCs/>
          <w:sz w:val="24"/>
          <w:szCs w:val="24"/>
          <w:lang w:val="en-IN"/>
        </w:rPr>
        <w:t>User Authentication</w:t>
      </w:r>
    </w:p>
    <w:p w14:paraId="1DECB37C" w14:textId="77777777" w:rsidR="00787CC7" w:rsidRPr="00787CC7" w:rsidRDefault="00787CC7" w:rsidP="00D5704C">
      <w:pPr>
        <w:pStyle w:val="ListParagraph"/>
        <w:widowControl w:val="0"/>
        <w:numPr>
          <w:ilvl w:val="0"/>
          <w:numId w:val="18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Secure login system</w:t>
      </w:r>
    </w:p>
    <w:p w14:paraId="1CAE701E" w14:textId="77777777" w:rsidR="00787CC7" w:rsidRPr="00787CC7" w:rsidRDefault="00787CC7" w:rsidP="00D5704C">
      <w:pPr>
        <w:pStyle w:val="ListParagraph"/>
        <w:widowControl w:val="0"/>
        <w:numPr>
          <w:ilvl w:val="0"/>
          <w:numId w:val="19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Role-based access (Admin/User)</w:t>
      </w:r>
    </w:p>
    <w:p w14:paraId="6B100118" w14:textId="77777777" w:rsidR="00787CC7" w:rsidRPr="00787CC7" w:rsidRDefault="00787CC7" w:rsidP="00D5704C">
      <w:pPr>
        <w:pStyle w:val="ListParagraph"/>
        <w:widowControl w:val="0"/>
        <w:numPr>
          <w:ilvl w:val="0"/>
          <w:numId w:val="19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Password protection</w:t>
      </w:r>
    </w:p>
    <w:p w14:paraId="6006D986" w14:textId="77777777" w:rsidR="00787CC7" w:rsidRDefault="00787CC7" w:rsidP="00D5704C">
      <w:pPr>
        <w:pStyle w:val="ListParagraph"/>
        <w:widowControl w:val="0"/>
        <w:numPr>
          <w:ilvl w:val="0"/>
          <w:numId w:val="192"/>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Session management</w:t>
      </w:r>
    </w:p>
    <w:p w14:paraId="30A39E5F" w14:textId="77777777" w:rsidR="00D5704C" w:rsidRPr="00787CC7" w:rsidRDefault="00D5704C"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01D3C16D" w14:textId="77777777" w:rsidR="00787CC7" w:rsidRPr="00787CC7" w:rsidRDefault="00787CC7" w:rsidP="00D5704C">
      <w:pPr>
        <w:pStyle w:val="ListParagraph"/>
        <w:widowControl w:val="0"/>
        <w:numPr>
          <w:ilvl w:val="0"/>
          <w:numId w:val="193"/>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b/>
          <w:bCs/>
          <w:sz w:val="24"/>
          <w:szCs w:val="24"/>
          <w:lang w:val="en-IN"/>
        </w:rPr>
      </w:pPr>
      <w:r w:rsidRPr="00787CC7">
        <w:rPr>
          <w:rFonts w:ascii="Times New Roman" w:hAnsi="Times New Roman" w:cs="Times New Roman"/>
          <w:b/>
          <w:bCs/>
          <w:sz w:val="24"/>
          <w:szCs w:val="24"/>
          <w:lang w:val="en-IN"/>
        </w:rPr>
        <w:t>Admin Functions</w:t>
      </w:r>
    </w:p>
    <w:p w14:paraId="33B01A9C" w14:textId="77777777" w:rsidR="00787CC7" w:rsidRPr="00787CC7" w:rsidRDefault="00787CC7" w:rsidP="00D5704C">
      <w:pPr>
        <w:pStyle w:val="ListParagraph"/>
        <w:widowControl w:val="0"/>
        <w:numPr>
          <w:ilvl w:val="0"/>
          <w:numId w:val="19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User management</w:t>
      </w:r>
    </w:p>
    <w:p w14:paraId="05F9AC5E" w14:textId="77777777" w:rsidR="00787CC7" w:rsidRPr="00787CC7" w:rsidRDefault="00787CC7" w:rsidP="00D5704C">
      <w:pPr>
        <w:pStyle w:val="ListParagraph"/>
        <w:widowControl w:val="0"/>
        <w:numPr>
          <w:ilvl w:val="0"/>
          <w:numId w:val="19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Milk collection entry</w:t>
      </w:r>
    </w:p>
    <w:p w14:paraId="56564686" w14:textId="77777777" w:rsidR="00787CC7" w:rsidRPr="00787CC7" w:rsidRDefault="00787CC7" w:rsidP="00D5704C">
      <w:pPr>
        <w:pStyle w:val="ListParagraph"/>
        <w:widowControl w:val="0"/>
        <w:numPr>
          <w:ilvl w:val="0"/>
          <w:numId w:val="19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Rate management</w:t>
      </w:r>
    </w:p>
    <w:p w14:paraId="46DC5B3F" w14:textId="77777777" w:rsidR="00787CC7" w:rsidRPr="00787CC7" w:rsidRDefault="00787CC7" w:rsidP="00D5704C">
      <w:pPr>
        <w:pStyle w:val="ListParagraph"/>
        <w:widowControl w:val="0"/>
        <w:numPr>
          <w:ilvl w:val="0"/>
          <w:numId w:val="19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Report generation</w:t>
      </w:r>
    </w:p>
    <w:p w14:paraId="0EA54E31" w14:textId="77777777" w:rsidR="00787CC7" w:rsidRDefault="00787CC7" w:rsidP="00D5704C">
      <w:pPr>
        <w:pStyle w:val="ListParagraph"/>
        <w:widowControl w:val="0"/>
        <w:numPr>
          <w:ilvl w:val="0"/>
          <w:numId w:val="198"/>
        </w:numPr>
        <w:overflowPunct w:val="0"/>
        <w:autoSpaceDE w:val="0"/>
        <w:autoSpaceDN w:val="0"/>
        <w:adjustRightInd w:val="0"/>
        <w:spacing w:after="0" w:line="360" w:lineRule="auto"/>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Dashboard monitoring</w:t>
      </w:r>
    </w:p>
    <w:p w14:paraId="56BFC0F6" w14:textId="77777777" w:rsidR="00D5704C" w:rsidRDefault="00D5704C"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6C6326B3" w14:textId="77777777" w:rsidR="002C4CAF" w:rsidRDefault="002C4CAF"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4D4AFF04" w14:textId="77777777" w:rsidR="00D5704C" w:rsidRPr="00787CC7" w:rsidRDefault="00D5704C"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76B55A28" w14:textId="77777777" w:rsidR="00787CC7" w:rsidRPr="00787CC7" w:rsidRDefault="00787CC7" w:rsidP="00D5704C">
      <w:pPr>
        <w:pStyle w:val="ListParagraph"/>
        <w:widowControl w:val="0"/>
        <w:numPr>
          <w:ilvl w:val="0"/>
          <w:numId w:val="199"/>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b/>
          <w:bCs/>
          <w:sz w:val="24"/>
          <w:szCs w:val="24"/>
          <w:lang w:val="en-IN"/>
        </w:rPr>
      </w:pPr>
      <w:r w:rsidRPr="00787CC7">
        <w:rPr>
          <w:rFonts w:ascii="Times New Roman" w:hAnsi="Times New Roman" w:cs="Times New Roman"/>
          <w:b/>
          <w:bCs/>
          <w:sz w:val="24"/>
          <w:szCs w:val="24"/>
          <w:lang w:val="en-IN"/>
        </w:rPr>
        <w:lastRenderedPageBreak/>
        <w:t>User Functions</w:t>
      </w:r>
    </w:p>
    <w:p w14:paraId="26509EC1" w14:textId="77777777" w:rsidR="00787CC7" w:rsidRPr="00787CC7" w:rsidRDefault="00787CC7" w:rsidP="00D5704C">
      <w:pPr>
        <w:pStyle w:val="ListParagraph"/>
        <w:widowControl w:val="0"/>
        <w:numPr>
          <w:ilvl w:val="0"/>
          <w:numId w:val="20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View collection history</w:t>
      </w:r>
    </w:p>
    <w:p w14:paraId="7DE70D14" w14:textId="77777777" w:rsidR="00787CC7" w:rsidRPr="00787CC7" w:rsidRDefault="00787CC7" w:rsidP="00D5704C">
      <w:pPr>
        <w:pStyle w:val="ListParagraph"/>
        <w:widowControl w:val="0"/>
        <w:numPr>
          <w:ilvl w:val="0"/>
          <w:numId w:val="20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Check current rates</w:t>
      </w:r>
    </w:p>
    <w:p w14:paraId="23EDB699" w14:textId="77777777" w:rsidR="00787CC7" w:rsidRPr="00787CC7" w:rsidRDefault="00787CC7" w:rsidP="00D5704C">
      <w:pPr>
        <w:pStyle w:val="ListParagraph"/>
        <w:widowControl w:val="0"/>
        <w:numPr>
          <w:ilvl w:val="0"/>
          <w:numId w:val="202"/>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Generate personal reports</w:t>
      </w:r>
    </w:p>
    <w:p w14:paraId="7182C8A5" w14:textId="77777777" w:rsidR="00787CC7" w:rsidRDefault="00787CC7" w:rsidP="00D5704C">
      <w:pPr>
        <w:pStyle w:val="ListParagraph"/>
        <w:widowControl w:val="0"/>
        <w:numPr>
          <w:ilvl w:val="0"/>
          <w:numId w:val="20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Profile management</w:t>
      </w:r>
    </w:p>
    <w:p w14:paraId="5A876C14" w14:textId="77777777" w:rsidR="00C1242A" w:rsidRPr="00787CC7" w:rsidRDefault="00C1242A"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41586391" w14:textId="77777777" w:rsidR="00787CC7" w:rsidRPr="00787CC7" w:rsidRDefault="00787CC7"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787CC7">
        <w:rPr>
          <w:rFonts w:ascii="Times New Roman" w:hAnsi="Times New Roman" w:cs="Times New Roman"/>
          <w:b/>
          <w:bCs/>
          <w:sz w:val="24"/>
          <w:szCs w:val="24"/>
          <w:lang w:val="en-IN"/>
        </w:rPr>
        <w:t>Non-Functional Requirements</w:t>
      </w:r>
    </w:p>
    <w:p w14:paraId="76F094CE" w14:textId="77777777" w:rsidR="00787CC7" w:rsidRPr="00787CC7" w:rsidRDefault="00787CC7" w:rsidP="00D5704C">
      <w:pPr>
        <w:pStyle w:val="ListParagraph"/>
        <w:widowControl w:val="0"/>
        <w:numPr>
          <w:ilvl w:val="0"/>
          <w:numId w:val="204"/>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b/>
          <w:bCs/>
          <w:sz w:val="24"/>
          <w:szCs w:val="24"/>
          <w:lang w:val="en-IN"/>
        </w:rPr>
      </w:pPr>
      <w:r w:rsidRPr="00787CC7">
        <w:rPr>
          <w:rFonts w:ascii="Times New Roman" w:hAnsi="Times New Roman" w:cs="Times New Roman"/>
          <w:b/>
          <w:bCs/>
          <w:sz w:val="24"/>
          <w:szCs w:val="24"/>
          <w:lang w:val="en-IN"/>
        </w:rPr>
        <w:t>Performance</w:t>
      </w:r>
    </w:p>
    <w:p w14:paraId="06898898" w14:textId="77777777" w:rsidR="00787CC7" w:rsidRPr="00787CC7" w:rsidRDefault="00787CC7" w:rsidP="00D5704C">
      <w:pPr>
        <w:pStyle w:val="ListParagraph"/>
        <w:widowControl w:val="0"/>
        <w:numPr>
          <w:ilvl w:val="0"/>
          <w:numId w:val="20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Fast response time (&lt; 3 seconds)</w:t>
      </w:r>
    </w:p>
    <w:p w14:paraId="6549D61B" w14:textId="77777777" w:rsidR="00787CC7" w:rsidRPr="00787CC7" w:rsidRDefault="00787CC7" w:rsidP="00D5704C">
      <w:pPr>
        <w:pStyle w:val="ListParagraph"/>
        <w:widowControl w:val="0"/>
        <w:numPr>
          <w:ilvl w:val="0"/>
          <w:numId w:val="20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Real-time data updates</w:t>
      </w:r>
    </w:p>
    <w:p w14:paraId="5CA7AE10" w14:textId="77777777" w:rsidR="00787CC7" w:rsidRPr="00787CC7" w:rsidRDefault="00787CC7" w:rsidP="00D5704C">
      <w:pPr>
        <w:pStyle w:val="ListParagraph"/>
        <w:widowControl w:val="0"/>
        <w:numPr>
          <w:ilvl w:val="0"/>
          <w:numId w:val="20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Support multiple concurrent users</w:t>
      </w:r>
    </w:p>
    <w:p w14:paraId="27CD7701" w14:textId="77777777" w:rsidR="00787CC7" w:rsidRPr="00787CC7" w:rsidRDefault="00787CC7" w:rsidP="00D5704C">
      <w:pPr>
        <w:pStyle w:val="ListParagraph"/>
        <w:widowControl w:val="0"/>
        <w:numPr>
          <w:ilvl w:val="0"/>
          <w:numId w:val="20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Efficient data retrieval</w:t>
      </w:r>
    </w:p>
    <w:p w14:paraId="105B1704" w14:textId="77777777" w:rsidR="00787CC7" w:rsidRPr="00787CC7" w:rsidRDefault="00787CC7" w:rsidP="00D5704C">
      <w:pPr>
        <w:pStyle w:val="ListParagraph"/>
        <w:widowControl w:val="0"/>
        <w:numPr>
          <w:ilvl w:val="0"/>
          <w:numId w:val="209"/>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b/>
          <w:bCs/>
          <w:sz w:val="24"/>
          <w:szCs w:val="24"/>
          <w:lang w:val="en-IN"/>
        </w:rPr>
      </w:pPr>
      <w:r w:rsidRPr="00787CC7">
        <w:rPr>
          <w:rFonts w:ascii="Times New Roman" w:hAnsi="Times New Roman" w:cs="Times New Roman"/>
          <w:b/>
          <w:bCs/>
          <w:sz w:val="24"/>
          <w:szCs w:val="24"/>
          <w:lang w:val="en-IN"/>
        </w:rPr>
        <w:t>Security</w:t>
      </w:r>
    </w:p>
    <w:p w14:paraId="118EAA08" w14:textId="77777777" w:rsidR="00787CC7" w:rsidRPr="00787CC7" w:rsidRDefault="00787CC7" w:rsidP="00D5704C">
      <w:pPr>
        <w:pStyle w:val="ListParagraph"/>
        <w:widowControl w:val="0"/>
        <w:numPr>
          <w:ilvl w:val="0"/>
          <w:numId w:val="21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Encrypted passwords</w:t>
      </w:r>
    </w:p>
    <w:p w14:paraId="291DA383" w14:textId="77777777" w:rsidR="00787CC7" w:rsidRPr="00787CC7" w:rsidRDefault="00787CC7" w:rsidP="00D5704C">
      <w:pPr>
        <w:pStyle w:val="ListParagraph"/>
        <w:widowControl w:val="0"/>
        <w:numPr>
          <w:ilvl w:val="0"/>
          <w:numId w:val="211"/>
        </w:numPr>
        <w:tabs>
          <w:tab w:val="clear" w:pos="720"/>
          <w:tab w:val="num" w:pos="108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Secure sessions</w:t>
      </w:r>
    </w:p>
    <w:p w14:paraId="7116B1AD" w14:textId="77777777" w:rsidR="00787CC7" w:rsidRPr="00787CC7" w:rsidRDefault="00787CC7" w:rsidP="00D5704C">
      <w:pPr>
        <w:pStyle w:val="ListParagraph"/>
        <w:widowControl w:val="0"/>
        <w:numPr>
          <w:ilvl w:val="0"/>
          <w:numId w:val="212"/>
        </w:numPr>
        <w:tabs>
          <w:tab w:val="clear" w:pos="720"/>
          <w:tab w:val="num" w:pos="108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Data protection</w:t>
      </w:r>
    </w:p>
    <w:p w14:paraId="0EAB38EE" w14:textId="77777777" w:rsidR="00787CC7" w:rsidRDefault="00787CC7" w:rsidP="00D5704C">
      <w:pPr>
        <w:pStyle w:val="ListParagraph"/>
        <w:widowControl w:val="0"/>
        <w:numPr>
          <w:ilvl w:val="0"/>
          <w:numId w:val="213"/>
        </w:numPr>
        <w:tabs>
          <w:tab w:val="clear" w:pos="720"/>
          <w:tab w:val="num" w:pos="108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Access control</w:t>
      </w:r>
    </w:p>
    <w:p w14:paraId="3E74B119" w14:textId="77777777" w:rsidR="00D5704C" w:rsidRPr="00787CC7" w:rsidRDefault="00D5704C"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59B3B855" w14:textId="77777777" w:rsidR="00787CC7" w:rsidRPr="00787CC7" w:rsidRDefault="00787CC7" w:rsidP="00D5704C">
      <w:pPr>
        <w:pStyle w:val="ListParagraph"/>
        <w:widowControl w:val="0"/>
        <w:numPr>
          <w:ilvl w:val="0"/>
          <w:numId w:val="214"/>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b/>
          <w:bCs/>
          <w:sz w:val="24"/>
          <w:szCs w:val="24"/>
          <w:lang w:val="en-IN"/>
        </w:rPr>
      </w:pPr>
      <w:r w:rsidRPr="00787CC7">
        <w:rPr>
          <w:rFonts w:ascii="Times New Roman" w:hAnsi="Times New Roman" w:cs="Times New Roman"/>
          <w:b/>
          <w:bCs/>
          <w:sz w:val="24"/>
          <w:szCs w:val="24"/>
          <w:lang w:val="en-IN"/>
        </w:rPr>
        <w:t>Usability</w:t>
      </w:r>
    </w:p>
    <w:p w14:paraId="5EB385B8" w14:textId="77777777" w:rsidR="00787CC7" w:rsidRPr="00787CC7" w:rsidRDefault="00787CC7" w:rsidP="00D5704C">
      <w:pPr>
        <w:pStyle w:val="ListParagraph"/>
        <w:widowControl w:val="0"/>
        <w:numPr>
          <w:ilvl w:val="0"/>
          <w:numId w:val="215"/>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Intuitive interface</w:t>
      </w:r>
    </w:p>
    <w:p w14:paraId="281DD2D0" w14:textId="77777777" w:rsidR="00787CC7" w:rsidRPr="00787CC7" w:rsidRDefault="00787CC7" w:rsidP="00D5704C">
      <w:pPr>
        <w:pStyle w:val="ListParagraph"/>
        <w:widowControl w:val="0"/>
        <w:numPr>
          <w:ilvl w:val="0"/>
          <w:numId w:val="21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Responsive design</w:t>
      </w:r>
    </w:p>
    <w:p w14:paraId="1B2D4FC7" w14:textId="77777777" w:rsidR="00787CC7" w:rsidRPr="00787CC7" w:rsidRDefault="00787CC7" w:rsidP="00D5704C">
      <w:pPr>
        <w:pStyle w:val="ListParagraph"/>
        <w:widowControl w:val="0"/>
        <w:numPr>
          <w:ilvl w:val="0"/>
          <w:numId w:val="21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Cross-browser compatibility</w:t>
      </w:r>
    </w:p>
    <w:p w14:paraId="345A5372" w14:textId="77777777" w:rsidR="00787CC7" w:rsidRPr="00787CC7" w:rsidRDefault="00787CC7" w:rsidP="00D5704C">
      <w:pPr>
        <w:pStyle w:val="ListParagraph"/>
        <w:widowControl w:val="0"/>
        <w:numPr>
          <w:ilvl w:val="0"/>
          <w:numId w:val="21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787CC7">
        <w:rPr>
          <w:rFonts w:ascii="Times New Roman" w:hAnsi="Times New Roman" w:cs="Times New Roman"/>
          <w:sz w:val="24"/>
          <w:szCs w:val="24"/>
          <w:lang w:val="en-IN"/>
        </w:rPr>
        <w:t>Error handling</w:t>
      </w:r>
    </w:p>
    <w:p w14:paraId="5A0F9280" w14:textId="1FC2EEDB" w:rsidR="002A0DFA" w:rsidRPr="00787CC7" w:rsidRDefault="002A0DFA"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8"/>
          <w:szCs w:val="28"/>
        </w:rPr>
      </w:pPr>
      <w:r w:rsidRPr="00787CC7">
        <w:rPr>
          <w:rFonts w:ascii="Times New Roman" w:hAnsi="Times New Roman" w:cs="Times New Roman"/>
          <w:b/>
          <w:bCs/>
          <w:sz w:val="28"/>
          <w:szCs w:val="28"/>
        </w:rPr>
        <w:tab/>
      </w:r>
      <w:r w:rsidRPr="00787CC7">
        <w:rPr>
          <w:rFonts w:ascii="Times New Roman" w:hAnsi="Times New Roman" w:cs="Times New Roman"/>
          <w:b/>
          <w:bCs/>
          <w:sz w:val="28"/>
          <w:szCs w:val="28"/>
        </w:rPr>
        <w:tab/>
      </w:r>
      <w:r w:rsidRPr="00787CC7">
        <w:rPr>
          <w:rFonts w:ascii="Times New Roman" w:hAnsi="Times New Roman" w:cs="Times New Roman"/>
          <w:b/>
          <w:bCs/>
          <w:sz w:val="28"/>
          <w:szCs w:val="28"/>
        </w:rPr>
        <w:tab/>
      </w:r>
      <w:r w:rsidRPr="00787CC7">
        <w:rPr>
          <w:rFonts w:ascii="Times New Roman" w:hAnsi="Times New Roman" w:cs="Times New Roman"/>
          <w:b/>
          <w:bCs/>
          <w:sz w:val="28"/>
          <w:szCs w:val="28"/>
        </w:rPr>
        <w:tab/>
      </w:r>
      <w:r w:rsidRPr="00787CC7">
        <w:rPr>
          <w:rFonts w:ascii="Times New Roman" w:hAnsi="Times New Roman" w:cs="Times New Roman"/>
          <w:b/>
          <w:bCs/>
          <w:sz w:val="28"/>
          <w:szCs w:val="28"/>
        </w:rPr>
        <w:tab/>
      </w:r>
    </w:p>
    <w:p w14:paraId="03E4F790" w14:textId="77777777" w:rsidR="00D5704C" w:rsidRDefault="002A0DFA" w:rsidP="00D5704C">
      <w:pPr>
        <w:pStyle w:val="ListParagraph"/>
        <w:widowControl w:val="0"/>
        <w:numPr>
          <w:ilvl w:val="0"/>
          <w:numId w:val="3"/>
        </w:numPr>
        <w:overflowPunct w:val="0"/>
        <w:autoSpaceDE w:val="0"/>
        <w:autoSpaceDN w:val="0"/>
        <w:adjustRightInd w:val="0"/>
        <w:spacing w:after="0" w:line="360" w:lineRule="auto"/>
        <w:jc w:val="both"/>
        <w:rPr>
          <w:rFonts w:ascii="Times New Roman" w:hAnsi="Times New Roman" w:cs="Times New Roman"/>
          <w:b/>
          <w:bCs/>
          <w:sz w:val="28"/>
          <w:szCs w:val="28"/>
        </w:rPr>
      </w:pPr>
      <w:r w:rsidRPr="00D5704C">
        <w:rPr>
          <w:rFonts w:ascii="Times New Roman" w:hAnsi="Times New Roman" w:cs="Times New Roman"/>
          <w:b/>
          <w:bCs/>
          <w:sz w:val="28"/>
          <w:szCs w:val="28"/>
        </w:rPr>
        <w:t>Requirement Specification</w:t>
      </w:r>
    </w:p>
    <w:p w14:paraId="6F04D428" w14:textId="77777777" w:rsidR="00D5704C" w:rsidRDefault="00D5704C"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8"/>
          <w:szCs w:val="28"/>
        </w:rPr>
      </w:pPr>
    </w:p>
    <w:p w14:paraId="4A2F937E" w14:textId="77777777" w:rsidR="00D5704C" w:rsidRPr="00D5704C" w:rsidRDefault="00D5704C"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D5704C">
        <w:rPr>
          <w:rFonts w:ascii="Times New Roman" w:hAnsi="Times New Roman" w:cs="Times New Roman"/>
          <w:b/>
          <w:bCs/>
          <w:sz w:val="28"/>
          <w:szCs w:val="28"/>
          <w:lang w:val="en-IN"/>
        </w:rPr>
        <w:t>1</w:t>
      </w:r>
      <w:r w:rsidRPr="00D5704C">
        <w:rPr>
          <w:rFonts w:ascii="Times New Roman" w:hAnsi="Times New Roman" w:cs="Times New Roman"/>
          <w:b/>
          <w:bCs/>
          <w:sz w:val="24"/>
          <w:szCs w:val="24"/>
          <w:lang w:val="en-IN"/>
        </w:rPr>
        <w:t>. Software Requirements</w:t>
      </w:r>
    </w:p>
    <w:p w14:paraId="1E3A1D72" w14:textId="77777777" w:rsidR="00D5704C" w:rsidRPr="00D5704C" w:rsidRDefault="00D5704C" w:rsidP="00D5704C">
      <w:pPr>
        <w:pStyle w:val="ListParagraph"/>
        <w:widowControl w:val="0"/>
        <w:numPr>
          <w:ilvl w:val="0"/>
          <w:numId w:val="219"/>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Frontend</w:t>
      </w:r>
    </w:p>
    <w:p w14:paraId="36885BA2" w14:textId="77777777" w:rsidR="00D5704C" w:rsidRPr="00D5704C" w:rsidRDefault="00D5704C" w:rsidP="00D5704C">
      <w:pPr>
        <w:pStyle w:val="ListParagraph"/>
        <w:widowControl w:val="0"/>
        <w:numPr>
          <w:ilvl w:val="0"/>
          <w:numId w:val="220"/>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HTML5</w:t>
      </w:r>
    </w:p>
    <w:p w14:paraId="283018B0" w14:textId="77777777" w:rsidR="00D5704C" w:rsidRPr="00D5704C" w:rsidRDefault="00D5704C" w:rsidP="00D5704C">
      <w:pPr>
        <w:pStyle w:val="ListParagraph"/>
        <w:widowControl w:val="0"/>
        <w:numPr>
          <w:ilvl w:val="0"/>
          <w:numId w:val="22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CSS3</w:t>
      </w:r>
    </w:p>
    <w:p w14:paraId="582FF2AD" w14:textId="77777777" w:rsidR="00D5704C" w:rsidRPr="00D5704C" w:rsidRDefault="00D5704C" w:rsidP="00D5704C">
      <w:pPr>
        <w:pStyle w:val="ListParagraph"/>
        <w:widowControl w:val="0"/>
        <w:numPr>
          <w:ilvl w:val="0"/>
          <w:numId w:val="222"/>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JavaScript</w:t>
      </w:r>
    </w:p>
    <w:p w14:paraId="427DAF6A" w14:textId="77777777" w:rsidR="00D5704C" w:rsidRPr="00D5704C" w:rsidRDefault="00D5704C" w:rsidP="00D5704C">
      <w:pPr>
        <w:pStyle w:val="ListParagraph"/>
        <w:widowControl w:val="0"/>
        <w:numPr>
          <w:ilvl w:val="0"/>
          <w:numId w:val="22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Bootstrap 5</w:t>
      </w:r>
    </w:p>
    <w:p w14:paraId="6ABF43CE" w14:textId="77777777" w:rsidR="00D5704C" w:rsidRDefault="00D5704C" w:rsidP="00D5704C">
      <w:pPr>
        <w:pStyle w:val="ListParagraph"/>
        <w:widowControl w:val="0"/>
        <w:numPr>
          <w:ilvl w:val="0"/>
          <w:numId w:val="22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Font Awesome</w:t>
      </w:r>
    </w:p>
    <w:p w14:paraId="255B68AF" w14:textId="77777777" w:rsidR="00D5704C" w:rsidRPr="00D5704C" w:rsidRDefault="00D5704C"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46992EEC" w14:textId="77777777" w:rsidR="00D5704C" w:rsidRPr="00D5704C" w:rsidRDefault="00D5704C" w:rsidP="00D5704C">
      <w:pPr>
        <w:pStyle w:val="ListParagraph"/>
        <w:widowControl w:val="0"/>
        <w:numPr>
          <w:ilvl w:val="0"/>
          <w:numId w:val="225"/>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Backend</w:t>
      </w:r>
    </w:p>
    <w:p w14:paraId="7DA9DB96" w14:textId="77777777" w:rsidR="00D5704C" w:rsidRPr="00D5704C" w:rsidRDefault="00D5704C" w:rsidP="00D5704C">
      <w:pPr>
        <w:pStyle w:val="ListParagraph"/>
        <w:widowControl w:val="0"/>
        <w:numPr>
          <w:ilvl w:val="0"/>
          <w:numId w:val="22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Node.js</w:t>
      </w:r>
    </w:p>
    <w:p w14:paraId="785A111C" w14:textId="77777777" w:rsidR="00D5704C" w:rsidRPr="00D5704C" w:rsidRDefault="00D5704C" w:rsidP="00D5704C">
      <w:pPr>
        <w:pStyle w:val="ListParagraph"/>
        <w:widowControl w:val="0"/>
        <w:numPr>
          <w:ilvl w:val="0"/>
          <w:numId w:val="22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Express.js</w:t>
      </w:r>
    </w:p>
    <w:p w14:paraId="324F56AF" w14:textId="77777777" w:rsidR="00D5704C" w:rsidRPr="00D5704C" w:rsidRDefault="00D5704C" w:rsidP="00D5704C">
      <w:pPr>
        <w:pStyle w:val="ListParagraph"/>
        <w:widowControl w:val="0"/>
        <w:numPr>
          <w:ilvl w:val="0"/>
          <w:numId w:val="22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MySQL Database</w:t>
      </w:r>
    </w:p>
    <w:p w14:paraId="28BD46A0" w14:textId="77777777" w:rsidR="00D5704C" w:rsidRDefault="00D5704C" w:rsidP="00D5704C">
      <w:pPr>
        <w:pStyle w:val="ListParagraph"/>
        <w:widowControl w:val="0"/>
        <w:numPr>
          <w:ilvl w:val="0"/>
          <w:numId w:val="22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Express Session</w:t>
      </w:r>
    </w:p>
    <w:p w14:paraId="1FC196A6" w14:textId="77777777" w:rsidR="00D5704C" w:rsidRPr="00D5704C" w:rsidRDefault="00D5704C"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b/>
          <w:bCs/>
          <w:sz w:val="24"/>
          <w:szCs w:val="24"/>
          <w:lang w:val="en-IN"/>
        </w:rPr>
      </w:pPr>
    </w:p>
    <w:p w14:paraId="004B33CF" w14:textId="77777777" w:rsidR="00D5704C" w:rsidRPr="00D5704C" w:rsidRDefault="00D5704C" w:rsidP="00D5704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lang w:val="en-IN"/>
        </w:rPr>
      </w:pPr>
      <w:r w:rsidRPr="00D5704C">
        <w:rPr>
          <w:rFonts w:ascii="Times New Roman" w:hAnsi="Times New Roman" w:cs="Times New Roman"/>
          <w:b/>
          <w:bCs/>
          <w:sz w:val="24"/>
          <w:szCs w:val="24"/>
          <w:lang w:val="en-IN"/>
        </w:rPr>
        <w:t>2. Hardware Requirements</w:t>
      </w:r>
    </w:p>
    <w:p w14:paraId="600F2AD8" w14:textId="77777777" w:rsidR="00D5704C" w:rsidRPr="00D5704C" w:rsidRDefault="00D5704C" w:rsidP="00D5704C">
      <w:pPr>
        <w:pStyle w:val="ListParagraph"/>
        <w:widowControl w:val="0"/>
        <w:numPr>
          <w:ilvl w:val="0"/>
          <w:numId w:val="230"/>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Server</w:t>
      </w:r>
    </w:p>
    <w:p w14:paraId="40EB8579" w14:textId="77777777" w:rsidR="00D5704C" w:rsidRPr="00D5704C" w:rsidRDefault="00D5704C" w:rsidP="00D5704C">
      <w:pPr>
        <w:pStyle w:val="ListParagraph"/>
        <w:widowControl w:val="0"/>
        <w:numPr>
          <w:ilvl w:val="0"/>
          <w:numId w:val="231"/>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Processor: Intel Core i3 or higher</w:t>
      </w:r>
    </w:p>
    <w:p w14:paraId="266C557D" w14:textId="77777777" w:rsidR="00D5704C" w:rsidRPr="00D5704C" w:rsidRDefault="00D5704C" w:rsidP="00D5704C">
      <w:pPr>
        <w:pStyle w:val="ListParagraph"/>
        <w:widowControl w:val="0"/>
        <w:numPr>
          <w:ilvl w:val="0"/>
          <w:numId w:val="232"/>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RAM: 4GB minimum</w:t>
      </w:r>
    </w:p>
    <w:p w14:paraId="251870C8" w14:textId="77777777" w:rsidR="00D5704C" w:rsidRPr="00D5704C" w:rsidRDefault="00D5704C" w:rsidP="00D5704C">
      <w:pPr>
        <w:pStyle w:val="ListParagraph"/>
        <w:widowControl w:val="0"/>
        <w:numPr>
          <w:ilvl w:val="0"/>
          <w:numId w:val="233"/>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Storage: 50GB minimum</w:t>
      </w:r>
    </w:p>
    <w:p w14:paraId="35AB705D" w14:textId="77777777" w:rsidR="00D5704C" w:rsidRDefault="00D5704C" w:rsidP="00D5704C">
      <w:pPr>
        <w:pStyle w:val="ListParagraph"/>
        <w:widowControl w:val="0"/>
        <w:numPr>
          <w:ilvl w:val="0"/>
          <w:numId w:val="234"/>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Internet connectivity</w:t>
      </w:r>
    </w:p>
    <w:p w14:paraId="2CE40C3C" w14:textId="77777777" w:rsidR="00D5704C" w:rsidRPr="00D5704C" w:rsidRDefault="00D5704C" w:rsidP="00D5704C">
      <w:pPr>
        <w:pStyle w:val="ListParagraph"/>
        <w:widowControl w:val="0"/>
        <w:overflowPunct w:val="0"/>
        <w:autoSpaceDE w:val="0"/>
        <w:autoSpaceDN w:val="0"/>
        <w:adjustRightInd w:val="0"/>
        <w:spacing w:after="0" w:line="360" w:lineRule="auto"/>
        <w:ind w:left="1440"/>
        <w:jc w:val="both"/>
        <w:rPr>
          <w:rFonts w:ascii="Times New Roman" w:hAnsi="Times New Roman" w:cs="Times New Roman"/>
          <w:sz w:val="24"/>
          <w:szCs w:val="24"/>
          <w:lang w:val="en-IN"/>
        </w:rPr>
      </w:pPr>
    </w:p>
    <w:p w14:paraId="0D02731C" w14:textId="77777777" w:rsidR="00D5704C" w:rsidRPr="00D5704C" w:rsidRDefault="00D5704C" w:rsidP="00D5704C">
      <w:pPr>
        <w:pStyle w:val="ListParagraph"/>
        <w:widowControl w:val="0"/>
        <w:numPr>
          <w:ilvl w:val="0"/>
          <w:numId w:val="235"/>
        </w:numPr>
        <w:tabs>
          <w:tab w:val="clear" w:pos="720"/>
          <w:tab w:val="num" w:pos="1080"/>
        </w:tabs>
        <w:overflowPunct w:val="0"/>
        <w:autoSpaceDE w:val="0"/>
        <w:autoSpaceDN w:val="0"/>
        <w:adjustRightInd w:val="0"/>
        <w:spacing w:after="0" w:line="360" w:lineRule="auto"/>
        <w:ind w:left="108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Client</w:t>
      </w:r>
    </w:p>
    <w:p w14:paraId="3206AC0D" w14:textId="77777777" w:rsidR="00D5704C" w:rsidRPr="00D5704C" w:rsidRDefault="00D5704C" w:rsidP="00D5704C">
      <w:pPr>
        <w:pStyle w:val="ListParagraph"/>
        <w:widowControl w:val="0"/>
        <w:numPr>
          <w:ilvl w:val="0"/>
          <w:numId w:val="236"/>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Any device with web browser</w:t>
      </w:r>
    </w:p>
    <w:p w14:paraId="45032F03" w14:textId="77777777" w:rsidR="00D5704C" w:rsidRPr="00D5704C" w:rsidRDefault="00D5704C" w:rsidP="00D5704C">
      <w:pPr>
        <w:pStyle w:val="ListParagraph"/>
        <w:widowControl w:val="0"/>
        <w:numPr>
          <w:ilvl w:val="0"/>
          <w:numId w:val="237"/>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Internet connection</w:t>
      </w:r>
    </w:p>
    <w:p w14:paraId="262F5A16" w14:textId="77777777" w:rsidR="00D5704C" w:rsidRPr="00D5704C" w:rsidRDefault="00D5704C" w:rsidP="00D5704C">
      <w:pPr>
        <w:pStyle w:val="ListParagraph"/>
        <w:widowControl w:val="0"/>
        <w:numPr>
          <w:ilvl w:val="0"/>
          <w:numId w:val="238"/>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Minimum 2GB RAM</w:t>
      </w:r>
    </w:p>
    <w:p w14:paraId="60CBEFC4" w14:textId="5B87263B" w:rsidR="00D5704C" w:rsidRPr="00F46402" w:rsidRDefault="00D5704C" w:rsidP="00D5704C">
      <w:pPr>
        <w:pStyle w:val="ListParagraph"/>
        <w:widowControl w:val="0"/>
        <w:numPr>
          <w:ilvl w:val="0"/>
          <w:numId w:val="239"/>
        </w:numPr>
        <w:tabs>
          <w:tab w:val="clear" w:pos="720"/>
          <w:tab w:val="num" w:pos="1440"/>
        </w:tabs>
        <w:overflowPunct w:val="0"/>
        <w:autoSpaceDE w:val="0"/>
        <w:autoSpaceDN w:val="0"/>
        <w:adjustRightInd w:val="0"/>
        <w:spacing w:after="0" w:line="360" w:lineRule="auto"/>
        <w:ind w:left="1440"/>
        <w:jc w:val="both"/>
        <w:rPr>
          <w:rFonts w:ascii="Times New Roman" w:hAnsi="Times New Roman" w:cs="Times New Roman"/>
          <w:sz w:val="24"/>
          <w:szCs w:val="24"/>
          <w:lang w:val="en-IN"/>
        </w:rPr>
      </w:pPr>
      <w:r w:rsidRPr="00D5704C">
        <w:rPr>
          <w:rFonts w:ascii="Times New Roman" w:hAnsi="Times New Roman" w:cs="Times New Roman"/>
          <w:sz w:val="24"/>
          <w:szCs w:val="24"/>
          <w:lang w:val="en-IN"/>
        </w:rPr>
        <w:t>Screen resolution: 1024x768 or higher</w:t>
      </w:r>
    </w:p>
    <w:p w14:paraId="1EA345AB" w14:textId="77777777" w:rsidR="00D5704C" w:rsidRDefault="00D5704C" w:rsidP="00D5704C">
      <w:pPr>
        <w:widowControl w:val="0"/>
        <w:tabs>
          <w:tab w:val="num" w:pos="1440"/>
        </w:tabs>
        <w:overflowPunct w:val="0"/>
        <w:autoSpaceDE w:val="0"/>
        <w:autoSpaceDN w:val="0"/>
        <w:adjustRightInd w:val="0"/>
        <w:spacing w:after="0"/>
        <w:jc w:val="both"/>
        <w:rPr>
          <w:rFonts w:ascii="Times New Roman" w:hAnsi="Times New Roman" w:cs="Times New Roman"/>
          <w:sz w:val="24"/>
          <w:szCs w:val="24"/>
          <w:lang w:val="en-IN"/>
        </w:rPr>
      </w:pPr>
    </w:p>
    <w:p w14:paraId="22741B55" w14:textId="77B7E115" w:rsidR="002A0DFA" w:rsidRPr="00D5704C" w:rsidRDefault="002A0DFA" w:rsidP="00D5704C">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D5704C">
        <w:rPr>
          <w:rFonts w:ascii="Times New Roman" w:hAnsi="Times New Roman" w:cs="Times New Roman"/>
          <w:b/>
          <w:bCs/>
          <w:sz w:val="28"/>
          <w:szCs w:val="28"/>
        </w:rPr>
        <w:tab/>
      </w:r>
      <w:r w:rsidRPr="00D5704C">
        <w:rPr>
          <w:rFonts w:ascii="Times New Roman" w:hAnsi="Times New Roman" w:cs="Times New Roman"/>
          <w:b/>
          <w:bCs/>
          <w:sz w:val="28"/>
          <w:szCs w:val="28"/>
        </w:rPr>
        <w:tab/>
      </w:r>
      <w:r w:rsidRPr="00D5704C">
        <w:rPr>
          <w:rFonts w:ascii="Times New Roman" w:hAnsi="Times New Roman" w:cs="Times New Roman"/>
          <w:b/>
          <w:bCs/>
          <w:sz w:val="28"/>
          <w:szCs w:val="28"/>
        </w:rPr>
        <w:tab/>
      </w:r>
      <w:r w:rsidRPr="00D5704C">
        <w:rPr>
          <w:rFonts w:ascii="Times New Roman" w:hAnsi="Times New Roman" w:cs="Times New Roman"/>
          <w:b/>
          <w:bCs/>
          <w:sz w:val="28"/>
          <w:szCs w:val="28"/>
        </w:rPr>
        <w:tab/>
      </w:r>
    </w:p>
    <w:p w14:paraId="058EECF1" w14:textId="77777777" w:rsidR="00F46402" w:rsidRDefault="002A0DFA" w:rsidP="00C92EB2">
      <w:pPr>
        <w:pStyle w:val="ListParagraph"/>
        <w:widowControl w:val="0"/>
        <w:numPr>
          <w:ilvl w:val="0"/>
          <w:numId w:val="3"/>
        </w:numPr>
        <w:overflowPunct w:val="0"/>
        <w:autoSpaceDE w:val="0"/>
        <w:autoSpaceDN w:val="0"/>
        <w:adjustRightInd w:val="0"/>
        <w:spacing w:after="0" w:line="240" w:lineRule="auto"/>
        <w:jc w:val="both"/>
        <w:rPr>
          <w:rFonts w:ascii="Times New Roman" w:hAnsi="Times New Roman" w:cs="Times New Roman"/>
          <w:b/>
          <w:bCs/>
          <w:sz w:val="28"/>
          <w:szCs w:val="28"/>
        </w:rPr>
      </w:pPr>
      <w:r w:rsidRPr="00D5704C">
        <w:rPr>
          <w:rFonts w:ascii="Times New Roman" w:hAnsi="Times New Roman" w:cs="Times New Roman"/>
          <w:b/>
          <w:bCs/>
          <w:sz w:val="28"/>
          <w:szCs w:val="28"/>
        </w:rPr>
        <w:t>Use case Diagram</w:t>
      </w:r>
    </w:p>
    <w:p w14:paraId="2E910ABF" w14:textId="77777777" w:rsidR="00F46402" w:rsidRDefault="00F46402" w:rsidP="00F46402">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p>
    <w:p w14:paraId="1350FA94" w14:textId="4F0022FA" w:rsidR="00C751DD" w:rsidRPr="007954A3" w:rsidRDefault="00A113FD" w:rsidP="00AF0728">
      <w:pPr>
        <w:widowControl w:val="0"/>
        <w:overflowPunct w:val="0"/>
        <w:autoSpaceDE w:val="0"/>
        <w:autoSpaceDN w:val="0"/>
        <w:adjustRightInd w:val="0"/>
        <w:spacing w:after="0" w:line="240" w:lineRule="auto"/>
        <w:jc w:val="both"/>
        <w:rPr>
          <w:rFonts w:ascii="Times New Roman" w:hAnsi="Times New Roman" w:cs="Times New Roman"/>
          <w:b/>
          <w:bCs/>
          <w:sz w:val="28"/>
          <w:szCs w:val="28"/>
        </w:rPr>
      </w:pPr>
      <w:r>
        <w:rPr>
          <w:noProof/>
        </w:rPr>
        <w:drawing>
          <wp:inline distT="0" distB="0" distL="0" distR="0" wp14:anchorId="2B02437E" wp14:editId="000113BA">
            <wp:extent cx="5977154" cy="3044477"/>
            <wp:effectExtent l="0" t="0" r="5080" b="3810"/>
            <wp:docPr id="1146915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77154" cy="3044477"/>
                    </a:xfrm>
                    <a:prstGeom prst="rect">
                      <a:avLst/>
                    </a:prstGeom>
                    <a:noFill/>
                    <a:ln>
                      <a:noFill/>
                    </a:ln>
                  </pic:spPr>
                </pic:pic>
              </a:graphicData>
            </a:graphic>
          </wp:inline>
        </w:drawing>
      </w:r>
    </w:p>
    <w:p w14:paraId="1E56974D" w14:textId="7AF71C7E" w:rsidR="00C751DD" w:rsidRDefault="00C751DD" w:rsidP="00AF0728">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537BD30" w14:textId="2D2BC5D3" w:rsidR="00C751DD" w:rsidRDefault="00EF23F8" w:rsidP="00EF23F8">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EF23F8">
        <w:rPr>
          <w:rFonts w:ascii="Times New Roman" w:hAnsi="Times New Roman" w:cs="Times New Roman"/>
          <w:b/>
          <w:bCs/>
          <w:sz w:val="36"/>
          <w:szCs w:val="36"/>
        </w:rPr>
        <w:t xml:space="preserve">4. </w:t>
      </w:r>
      <w:r w:rsidR="00C751DD" w:rsidRPr="00EF23F8">
        <w:rPr>
          <w:rFonts w:ascii="Times New Roman" w:hAnsi="Times New Roman" w:cs="Times New Roman"/>
          <w:b/>
          <w:bCs/>
          <w:sz w:val="36"/>
          <w:szCs w:val="36"/>
        </w:rPr>
        <w:t>System design</w:t>
      </w:r>
    </w:p>
    <w:p w14:paraId="60EADCF6" w14:textId="77777777" w:rsidR="005C2D49" w:rsidRPr="00C751DD" w:rsidRDefault="005C2D49" w:rsidP="00C751DD">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75B2BE5" w14:textId="77777777" w:rsidR="007954A3"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8"/>
          <w:szCs w:val="28"/>
        </w:rPr>
      </w:pPr>
      <w:r w:rsidRPr="007954A3">
        <w:rPr>
          <w:rFonts w:ascii="Times New Roman" w:hAnsi="Times New Roman" w:cs="Times New Roman"/>
          <w:b/>
          <w:bCs/>
          <w:sz w:val="28"/>
          <w:szCs w:val="28"/>
        </w:rPr>
        <w:t>Architectural Design</w:t>
      </w:r>
      <w:r w:rsidRPr="007954A3">
        <w:rPr>
          <w:rFonts w:ascii="Times New Roman" w:hAnsi="Times New Roman" w:cs="Times New Roman"/>
          <w:b/>
          <w:bCs/>
          <w:sz w:val="28"/>
          <w:szCs w:val="28"/>
        </w:rPr>
        <w:tab/>
      </w:r>
      <w:r w:rsidRPr="007954A3">
        <w:rPr>
          <w:rFonts w:ascii="Times New Roman" w:hAnsi="Times New Roman" w:cs="Times New Roman"/>
          <w:b/>
          <w:bCs/>
          <w:sz w:val="28"/>
          <w:szCs w:val="28"/>
        </w:rPr>
        <w:tab/>
      </w:r>
    </w:p>
    <w:p w14:paraId="20DEA085" w14:textId="47A63CC6" w:rsidR="007954A3" w:rsidRDefault="007954A3" w:rsidP="007954A3">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r>
        <w:rPr>
          <w:noProof/>
          <w:sz w:val="20"/>
        </w:rPr>
        <w:drawing>
          <wp:anchor distT="0" distB="0" distL="0" distR="0" simplePos="0" relativeHeight="251663872" behindDoc="1" locked="0" layoutInCell="1" allowOverlap="1" wp14:anchorId="5924B95B" wp14:editId="056F63B8">
            <wp:simplePos x="0" y="0"/>
            <wp:positionH relativeFrom="margin">
              <wp:align>right</wp:align>
            </wp:positionH>
            <wp:positionV relativeFrom="paragraph">
              <wp:posOffset>407670</wp:posOffset>
            </wp:positionV>
            <wp:extent cx="5778500" cy="2559050"/>
            <wp:effectExtent l="0" t="0" r="0" b="0"/>
            <wp:wrapTopAndBottom/>
            <wp:docPr id="83" name="Image 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3" name="Image 83"/>
                    <pic:cNvPicPr/>
                  </pic:nvPicPr>
                  <pic:blipFill>
                    <a:blip r:embed="rId11" cstate="print"/>
                    <a:stretch>
                      <a:fillRect/>
                    </a:stretch>
                  </pic:blipFill>
                  <pic:spPr>
                    <a:xfrm>
                      <a:off x="0" y="0"/>
                      <a:ext cx="5778500" cy="2559050"/>
                    </a:xfrm>
                    <a:prstGeom prst="rect">
                      <a:avLst/>
                    </a:prstGeom>
                  </pic:spPr>
                </pic:pic>
              </a:graphicData>
            </a:graphic>
            <wp14:sizeRelH relativeFrom="margin">
              <wp14:pctWidth>0</wp14:pctWidth>
            </wp14:sizeRelH>
            <wp14:sizeRelV relativeFrom="margin">
              <wp14:pctHeight>0</wp14:pctHeight>
            </wp14:sizeRelV>
          </wp:anchor>
        </w:drawing>
      </w:r>
    </w:p>
    <w:p w14:paraId="532B479F" w14:textId="77777777" w:rsidR="007954A3" w:rsidRDefault="00C751DD" w:rsidP="007954A3">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7954A3">
        <w:rPr>
          <w:rFonts w:ascii="Times New Roman" w:hAnsi="Times New Roman" w:cs="Times New Roman"/>
          <w:b/>
          <w:bCs/>
          <w:sz w:val="28"/>
          <w:szCs w:val="28"/>
        </w:rPr>
        <w:tab/>
      </w:r>
      <w:r w:rsidRPr="007954A3">
        <w:rPr>
          <w:rFonts w:ascii="Times New Roman" w:hAnsi="Times New Roman" w:cs="Times New Roman"/>
          <w:b/>
          <w:bCs/>
          <w:sz w:val="28"/>
          <w:szCs w:val="28"/>
        </w:rPr>
        <w:tab/>
      </w:r>
      <w:r w:rsidRPr="007954A3">
        <w:rPr>
          <w:rFonts w:ascii="Times New Roman" w:hAnsi="Times New Roman" w:cs="Times New Roman"/>
          <w:b/>
          <w:bCs/>
          <w:sz w:val="28"/>
          <w:szCs w:val="28"/>
        </w:rPr>
        <w:tab/>
      </w:r>
      <w:r w:rsidRPr="007954A3">
        <w:rPr>
          <w:rFonts w:ascii="Times New Roman" w:hAnsi="Times New Roman" w:cs="Times New Roman"/>
          <w:b/>
          <w:bCs/>
          <w:sz w:val="28"/>
          <w:szCs w:val="28"/>
        </w:rPr>
        <w:tab/>
      </w:r>
    </w:p>
    <w:p w14:paraId="6CC99F69" w14:textId="1D514E08" w:rsidR="00C751DD" w:rsidRPr="007954A3" w:rsidRDefault="00C751DD" w:rsidP="007954A3">
      <w:pPr>
        <w:pStyle w:val="ListParagraph"/>
        <w:widowControl w:val="0"/>
        <w:overflowPunct w:val="0"/>
        <w:autoSpaceDE w:val="0"/>
        <w:autoSpaceDN w:val="0"/>
        <w:adjustRightInd w:val="0"/>
        <w:spacing w:after="0" w:line="240" w:lineRule="auto"/>
        <w:jc w:val="both"/>
        <w:rPr>
          <w:rFonts w:ascii="Times New Roman" w:hAnsi="Times New Roman" w:cs="Times New Roman"/>
          <w:b/>
          <w:bCs/>
          <w:sz w:val="28"/>
          <w:szCs w:val="28"/>
        </w:rPr>
      </w:pPr>
      <w:r w:rsidRPr="007954A3">
        <w:rPr>
          <w:rFonts w:ascii="Times New Roman" w:hAnsi="Times New Roman" w:cs="Times New Roman"/>
          <w:b/>
          <w:bCs/>
          <w:sz w:val="28"/>
          <w:szCs w:val="28"/>
        </w:rPr>
        <w:tab/>
      </w:r>
    </w:p>
    <w:p w14:paraId="491D3A8F" w14:textId="0334B01B" w:rsidR="00C751DD" w:rsidRDefault="004A2B3B"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4"/>
          <w:szCs w:val="24"/>
        </w:rPr>
      </w:pPr>
      <w:r w:rsidRPr="007954A3">
        <w:rPr>
          <w:rFonts w:ascii="Times New Roman" w:hAnsi="Times New Roman" w:cs="Times New Roman"/>
          <w:b/>
          <w:bCs/>
          <w:sz w:val="24"/>
          <w:szCs w:val="24"/>
        </w:rPr>
        <w:t>Flow Chart</w:t>
      </w:r>
    </w:p>
    <w:p w14:paraId="422EFE0C" w14:textId="77777777" w:rsidR="00A113FD" w:rsidRDefault="00A113FD" w:rsidP="00A113FD">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45008303" w14:textId="2C0A893E" w:rsidR="00A113FD" w:rsidRPr="007954A3" w:rsidRDefault="00A113FD" w:rsidP="00A113FD">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r>
        <w:rPr>
          <w:noProof/>
        </w:rPr>
        <w:drawing>
          <wp:inline distT="0" distB="0" distL="0" distR="0" wp14:anchorId="6CAC1A61" wp14:editId="3B3BCBAA">
            <wp:extent cx="5586730" cy="4212582"/>
            <wp:effectExtent l="0" t="0" r="0" b="0"/>
            <wp:docPr id="1679799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97488" cy="4220694"/>
                    </a:xfrm>
                    <a:prstGeom prst="rect">
                      <a:avLst/>
                    </a:prstGeom>
                    <a:noFill/>
                    <a:ln>
                      <a:noFill/>
                    </a:ln>
                  </pic:spPr>
                </pic:pic>
              </a:graphicData>
            </a:graphic>
          </wp:inline>
        </w:drawing>
      </w:r>
    </w:p>
    <w:p w14:paraId="504C1C47" w14:textId="7E802F06" w:rsidR="00C751DD" w:rsidRPr="001521A2" w:rsidRDefault="00C751DD" w:rsidP="00C92EB2">
      <w:pPr>
        <w:pStyle w:val="ListParagraph"/>
        <w:widowControl w:val="0"/>
        <w:numPr>
          <w:ilvl w:val="0"/>
          <w:numId w:val="5"/>
        </w:numPr>
        <w:overflowPunct w:val="0"/>
        <w:autoSpaceDE w:val="0"/>
        <w:autoSpaceDN w:val="0"/>
        <w:adjustRightInd w:val="0"/>
        <w:spacing w:after="0" w:line="240" w:lineRule="auto"/>
        <w:jc w:val="both"/>
        <w:rPr>
          <w:rFonts w:ascii="Times New Roman" w:hAnsi="Times New Roman" w:cs="Times New Roman"/>
          <w:b/>
          <w:bCs/>
          <w:sz w:val="24"/>
          <w:szCs w:val="24"/>
        </w:rPr>
      </w:pPr>
      <w:r w:rsidRPr="001521A2">
        <w:rPr>
          <w:rFonts w:ascii="Times New Roman" w:hAnsi="Times New Roman" w:cs="Times New Roman"/>
          <w:b/>
          <w:bCs/>
          <w:sz w:val="24"/>
          <w:szCs w:val="24"/>
        </w:rPr>
        <w:lastRenderedPageBreak/>
        <w:t>System Modeling</w:t>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p>
    <w:p w14:paraId="012270D7" w14:textId="3B2D80BF" w:rsidR="001521A2" w:rsidRDefault="00C751DD" w:rsidP="001521A2">
      <w:pPr>
        <w:widowControl w:val="0"/>
        <w:overflowPunct w:val="0"/>
        <w:autoSpaceDE w:val="0"/>
        <w:autoSpaceDN w:val="0"/>
        <w:adjustRightInd w:val="0"/>
        <w:spacing w:after="0" w:line="240" w:lineRule="auto"/>
        <w:ind w:firstLine="720"/>
        <w:jc w:val="both"/>
        <w:rPr>
          <w:rFonts w:ascii="Times New Roman" w:hAnsi="Times New Roman" w:cs="Times New Roman"/>
          <w:b/>
          <w:bCs/>
          <w:sz w:val="24"/>
          <w:szCs w:val="24"/>
        </w:rPr>
      </w:pPr>
      <w:r w:rsidRPr="001521A2">
        <w:rPr>
          <w:rFonts w:ascii="Times New Roman" w:hAnsi="Times New Roman" w:cs="Times New Roman"/>
          <w:b/>
          <w:bCs/>
          <w:sz w:val="24"/>
          <w:szCs w:val="24"/>
        </w:rPr>
        <w:t>Dataflow Diagram</w:t>
      </w:r>
      <w:r w:rsidR="001521A2">
        <w:rPr>
          <w:rFonts w:ascii="Times New Roman" w:hAnsi="Times New Roman" w:cs="Times New Roman"/>
          <w:b/>
          <w:bCs/>
          <w:sz w:val="24"/>
          <w:szCs w:val="24"/>
        </w:rPr>
        <w:t xml:space="preserve">: </w:t>
      </w:r>
    </w:p>
    <w:p w14:paraId="05DCB722" w14:textId="45387BE1" w:rsidR="001521A2" w:rsidRDefault="001521A2" w:rsidP="001521A2">
      <w:pPr>
        <w:widowControl w:val="0"/>
        <w:overflowPunct w:val="0"/>
        <w:autoSpaceDE w:val="0"/>
        <w:autoSpaceDN w:val="0"/>
        <w:adjustRightInd w:val="0"/>
        <w:spacing w:after="0" w:line="240" w:lineRule="auto"/>
        <w:ind w:firstLine="720"/>
        <w:jc w:val="both"/>
        <w:rPr>
          <w:rFonts w:ascii="Times New Roman" w:hAnsi="Times New Roman" w:cs="Times New Roman"/>
          <w:b/>
          <w:bCs/>
          <w:sz w:val="24"/>
          <w:szCs w:val="24"/>
        </w:rPr>
      </w:pPr>
      <w:r>
        <w:rPr>
          <w:noProof/>
          <w:sz w:val="14"/>
        </w:rPr>
        <w:drawing>
          <wp:anchor distT="0" distB="0" distL="0" distR="0" simplePos="0" relativeHeight="251665920" behindDoc="1" locked="0" layoutInCell="1" allowOverlap="1" wp14:anchorId="61A93CB0" wp14:editId="13B65E46">
            <wp:simplePos x="0" y="0"/>
            <wp:positionH relativeFrom="page">
              <wp:posOffset>1622135</wp:posOffset>
            </wp:positionH>
            <wp:positionV relativeFrom="paragraph">
              <wp:posOffset>281375</wp:posOffset>
            </wp:positionV>
            <wp:extent cx="4384785" cy="3358324"/>
            <wp:effectExtent l="0" t="0" r="0" b="0"/>
            <wp:wrapTopAndBottom/>
            <wp:docPr id="86" name="Image 8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6" name="Image 86"/>
                    <pic:cNvPicPr/>
                  </pic:nvPicPr>
                  <pic:blipFill>
                    <a:blip r:embed="rId13" cstate="print"/>
                    <a:stretch>
                      <a:fillRect/>
                    </a:stretch>
                  </pic:blipFill>
                  <pic:spPr>
                    <a:xfrm>
                      <a:off x="0" y="0"/>
                      <a:ext cx="4384785" cy="3358324"/>
                    </a:xfrm>
                    <a:prstGeom prst="rect">
                      <a:avLst/>
                    </a:prstGeom>
                  </pic:spPr>
                </pic:pic>
              </a:graphicData>
            </a:graphic>
          </wp:anchor>
        </w:drawing>
      </w:r>
    </w:p>
    <w:p w14:paraId="2C724603" w14:textId="65BD3352" w:rsidR="001521A2" w:rsidRDefault="001521A2" w:rsidP="001521A2">
      <w:pPr>
        <w:widowControl w:val="0"/>
        <w:overflowPunct w:val="0"/>
        <w:autoSpaceDE w:val="0"/>
        <w:autoSpaceDN w:val="0"/>
        <w:adjustRightInd w:val="0"/>
        <w:spacing w:after="0" w:line="240" w:lineRule="auto"/>
        <w:ind w:firstLine="720"/>
        <w:jc w:val="both"/>
        <w:rPr>
          <w:rFonts w:ascii="Times New Roman" w:hAnsi="Times New Roman" w:cs="Times New Roman"/>
          <w:b/>
          <w:bCs/>
          <w:sz w:val="24"/>
          <w:szCs w:val="24"/>
        </w:rPr>
      </w:pPr>
    </w:p>
    <w:p w14:paraId="0EFD10C0" w14:textId="4495E329" w:rsidR="00C751DD" w:rsidRPr="001521A2" w:rsidRDefault="00C751DD" w:rsidP="001521A2">
      <w:pPr>
        <w:widowControl w:val="0"/>
        <w:overflowPunct w:val="0"/>
        <w:autoSpaceDE w:val="0"/>
        <w:autoSpaceDN w:val="0"/>
        <w:adjustRightInd w:val="0"/>
        <w:spacing w:after="0" w:line="240" w:lineRule="auto"/>
        <w:ind w:firstLine="720"/>
        <w:jc w:val="both"/>
        <w:rPr>
          <w:rFonts w:ascii="Times New Roman" w:hAnsi="Times New Roman" w:cs="Times New Roman"/>
          <w:b/>
          <w:bCs/>
          <w:sz w:val="24"/>
          <w:szCs w:val="24"/>
        </w:rPr>
      </w:pP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r w:rsidRPr="001521A2">
        <w:rPr>
          <w:rFonts w:ascii="Times New Roman" w:hAnsi="Times New Roman" w:cs="Times New Roman"/>
          <w:b/>
          <w:bCs/>
          <w:sz w:val="24"/>
          <w:szCs w:val="24"/>
        </w:rPr>
        <w:tab/>
      </w:r>
    </w:p>
    <w:p w14:paraId="4B075186" w14:textId="3FD89C6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3F5115A" w14:textId="1BA7A627"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99DF4C5" w14:textId="0BC3F1CD"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71FFCD7" w14:textId="2133CD3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54ED21" w14:textId="6419FAA1"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3B0E50E" w14:textId="4450198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FEF7EBF" w14:textId="31DE3C2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5B68B0C" w14:textId="37010DE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E7EEF6C" w14:textId="26B3C4EC"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9965E89" w14:textId="78B58E9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82B9150" w14:textId="6A72AA4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4BFAC460" w14:textId="6E4C7043"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57BAEEF" w14:textId="74F2AC3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CC585F6" w14:textId="60B0E909"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DE8E0B9" w14:textId="6A020CF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BB8785B" w14:textId="1EEE3B57"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34672AE2" w14:textId="74E4F55E"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EA60C1D" w14:textId="132B7CD8"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066128D0" w14:textId="58676BD5"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2A0B408" w14:textId="3A274EB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11041BC7" w14:textId="65AA4B7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11E6B46" w14:textId="1706421C"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6622F24E" w14:textId="65B674C6"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517A37B" w14:textId="06E77C01"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98CEF6D" w14:textId="2ECA2A3A" w:rsid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7CB610EE" w14:textId="39566157" w:rsidR="009F79A5" w:rsidRDefault="009F79A5" w:rsidP="009F79A5">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sidRPr="009F79A5">
        <w:rPr>
          <w:rFonts w:ascii="Times New Roman" w:hAnsi="Times New Roman" w:cs="Times New Roman"/>
          <w:b/>
          <w:bCs/>
          <w:sz w:val="36"/>
          <w:szCs w:val="36"/>
        </w:rPr>
        <w:lastRenderedPageBreak/>
        <w:t>5. Implementation</w:t>
      </w:r>
    </w:p>
    <w:p w14:paraId="6FB476D4" w14:textId="77777777" w:rsidR="009F79A5" w:rsidRPr="009F79A5" w:rsidRDefault="009F79A5"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670382" w14:textId="7F5C1098" w:rsidR="009F79A5" w:rsidRDefault="0093049F" w:rsidP="00963AF0">
      <w:pPr>
        <w:pStyle w:val="ListParagraph"/>
        <w:widowControl w:val="0"/>
        <w:numPr>
          <w:ilvl w:val="0"/>
          <w:numId w:val="7"/>
        </w:numPr>
        <w:overflowPunct w:val="0"/>
        <w:autoSpaceDE w:val="0"/>
        <w:autoSpaceDN w:val="0"/>
        <w:adjustRightInd w:val="0"/>
        <w:spacing w:after="0" w:line="240" w:lineRule="auto"/>
        <w:jc w:val="both"/>
        <w:rPr>
          <w:rFonts w:ascii="Times New Roman" w:hAnsi="Times New Roman" w:cs="Times New Roman"/>
          <w:b/>
          <w:bCs/>
          <w:sz w:val="24"/>
          <w:szCs w:val="24"/>
        </w:rPr>
      </w:pPr>
      <w:r w:rsidRPr="001521A2">
        <w:rPr>
          <w:rFonts w:ascii="Times New Roman" w:hAnsi="Times New Roman" w:cs="Times New Roman"/>
          <w:b/>
          <w:bCs/>
          <w:sz w:val="24"/>
          <w:szCs w:val="24"/>
        </w:rPr>
        <w:t>Agile Methodologies</w:t>
      </w:r>
      <w:r w:rsidR="001521A2">
        <w:rPr>
          <w:rFonts w:ascii="Times New Roman" w:hAnsi="Times New Roman" w:cs="Times New Roman"/>
          <w:b/>
          <w:bCs/>
          <w:sz w:val="24"/>
          <w:szCs w:val="24"/>
        </w:rPr>
        <w:t>:</w:t>
      </w:r>
    </w:p>
    <w:p w14:paraId="2CEFE54B" w14:textId="77777777" w:rsidR="001521A2" w:rsidRDefault="001521A2" w:rsidP="001521A2">
      <w:pPr>
        <w:pStyle w:val="ListParagraph"/>
        <w:widowControl w:val="0"/>
        <w:overflowPunct w:val="0"/>
        <w:autoSpaceDE w:val="0"/>
        <w:autoSpaceDN w:val="0"/>
        <w:adjustRightInd w:val="0"/>
        <w:spacing w:after="0" w:line="240" w:lineRule="auto"/>
        <w:jc w:val="both"/>
        <w:rPr>
          <w:rFonts w:ascii="Times New Roman" w:hAnsi="Times New Roman" w:cs="Times New Roman"/>
          <w:b/>
          <w:bCs/>
          <w:sz w:val="24"/>
          <w:szCs w:val="24"/>
        </w:rPr>
      </w:pPr>
    </w:p>
    <w:p w14:paraId="337F7CB9" w14:textId="715C93E4"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The Dairy</w:t>
      </w:r>
      <w:r>
        <w:rPr>
          <w:rFonts w:ascii="Times New Roman" w:hAnsi="Times New Roman" w:cs="Times New Roman"/>
          <w:sz w:val="24"/>
          <w:szCs w:val="24"/>
          <w:lang w:val="en-IN"/>
        </w:rPr>
        <w:t xml:space="preserve"> </w:t>
      </w:r>
      <w:r w:rsidRPr="001521A2">
        <w:rPr>
          <w:rFonts w:ascii="Times New Roman" w:hAnsi="Times New Roman" w:cs="Times New Roman"/>
          <w:sz w:val="24"/>
          <w:szCs w:val="24"/>
          <w:lang w:val="en-IN"/>
        </w:rPr>
        <w:t>Mate project follows several key Agile principles and practices:</w:t>
      </w:r>
    </w:p>
    <w:p w14:paraId="3CE08CFD"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0D8DA034" w14:textId="4D0C711F"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1521A2">
        <w:rPr>
          <w:rFonts w:ascii="Times New Roman" w:hAnsi="Times New Roman" w:cs="Times New Roman"/>
          <w:b/>
          <w:bCs/>
          <w:sz w:val="24"/>
          <w:szCs w:val="24"/>
          <w:lang w:val="en-IN"/>
        </w:rPr>
        <w:t>1. Iterative Development</w:t>
      </w:r>
    </w:p>
    <w:p w14:paraId="0D4799A6"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Modular architecture with separate components for views, routes, and public assets</w:t>
      </w:r>
    </w:p>
    <w:p w14:paraId="0EDE35F9"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Incremental feature development and testing</w:t>
      </w:r>
    </w:p>
    <w:p w14:paraId="7DC93B90"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Regular updates and improvements based on user feedback</w:t>
      </w:r>
    </w:p>
    <w:p w14:paraId="2BFF06AA"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71AF6B44" w14:textId="380A7F75"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1521A2">
        <w:rPr>
          <w:rFonts w:ascii="Times New Roman" w:hAnsi="Times New Roman" w:cs="Times New Roman"/>
          <w:b/>
          <w:bCs/>
          <w:sz w:val="24"/>
          <w:szCs w:val="24"/>
          <w:lang w:val="en-IN"/>
        </w:rPr>
        <w:t>2. User-Centric Design</w:t>
      </w:r>
    </w:p>
    <w:p w14:paraId="71B302CA"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Real-time dashboard updates (3-second intervals)</w:t>
      </w:r>
    </w:p>
    <w:p w14:paraId="7B7EFF95"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Responsive design using Bootstrap 5</w:t>
      </w:r>
    </w:p>
    <w:p w14:paraId="521FEF3D"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Interactive features including:</w:t>
      </w:r>
    </w:p>
    <w:p w14:paraId="2E29D798" w14:textId="0BDBFC32"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Real-time milk collection tracking</w:t>
      </w:r>
    </w:p>
    <w:p w14:paraId="1640B34B" w14:textId="2E38463C"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Dynamic reports generation</w:t>
      </w:r>
    </w:p>
    <w:p w14:paraId="4B2B0C40" w14:textId="3BFE7C60"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Profile management system</w:t>
      </w:r>
    </w:p>
    <w:p w14:paraId="4D81E271" w14:textId="7EFA2A0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Financial calculations</w:t>
      </w:r>
    </w:p>
    <w:p w14:paraId="0AD8F82C"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40B571C6" w14:textId="67633ED8"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1521A2">
        <w:rPr>
          <w:rFonts w:ascii="Times New Roman" w:hAnsi="Times New Roman" w:cs="Times New Roman"/>
          <w:b/>
          <w:bCs/>
          <w:sz w:val="24"/>
          <w:szCs w:val="24"/>
          <w:lang w:val="en-IN"/>
        </w:rPr>
        <w:t>3. Continuous Integration Elements</w:t>
      </w:r>
    </w:p>
    <w:p w14:paraId="0BDA7ED7"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Modern web technology stack (Node.js, Express)</w:t>
      </w:r>
    </w:p>
    <w:p w14:paraId="5840C3A3"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Modular code structure</w:t>
      </w:r>
    </w:p>
    <w:p w14:paraId="479E33A2"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Clear separation of concerns</w:t>
      </w:r>
    </w:p>
    <w:p w14:paraId="1B2FAB84"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Automated data updates</w:t>
      </w:r>
    </w:p>
    <w:p w14:paraId="0ED39C61"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RESTful API architecture</w:t>
      </w:r>
    </w:p>
    <w:p w14:paraId="6722FC45"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4434C466" w14:textId="73437D5E"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1521A2">
        <w:rPr>
          <w:rFonts w:ascii="Times New Roman" w:hAnsi="Times New Roman" w:cs="Times New Roman"/>
          <w:b/>
          <w:bCs/>
          <w:sz w:val="24"/>
          <w:szCs w:val="24"/>
          <w:lang w:val="en-IN"/>
        </w:rPr>
        <w:t>4. Agile Features Implementation</w:t>
      </w:r>
    </w:p>
    <w:p w14:paraId="375F5505"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Real-time data synchronization</w:t>
      </w:r>
    </w:p>
    <w:p w14:paraId="5F4D8418"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Interactive user interface components</w:t>
      </w:r>
    </w:p>
    <w:p w14:paraId="3BD18069"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Modular component design</w:t>
      </w:r>
    </w:p>
    <w:p w14:paraId="6F380100" w14:textId="77777777" w:rsidR="001521A2" w:rsidRP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RESTful API endpoints for data handling</w:t>
      </w:r>
    </w:p>
    <w:p w14:paraId="528B5A6E" w14:textId="77777777" w:rsidR="001521A2" w:rsidRDefault="001521A2"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1521A2">
        <w:rPr>
          <w:rFonts w:ascii="Times New Roman" w:hAnsi="Times New Roman" w:cs="Times New Roman"/>
          <w:sz w:val="24"/>
          <w:szCs w:val="24"/>
          <w:lang w:val="en-IN"/>
        </w:rPr>
        <w:t>   - Efficient error handling and user feedback</w:t>
      </w:r>
    </w:p>
    <w:p w14:paraId="6E1E2CDC" w14:textId="77777777" w:rsidR="006A0CFC" w:rsidRPr="001521A2" w:rsidRDefault="006A0CFC" w:rsidP="001521A2">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79C199EF" w14:textId="77777777" w:rsidR="001521A2" w:rsidRPr="001521A2" w:rsidRDefault="001521A2" w:rsidP="006A0CFC">
      <w:pPr>
        <w:pStyle w:val="ListParagraph"/>
        <w:widowControl w:val="0"/>
        <w:overflowPunct w:val="0"/>
        <w:autoSpaceDE w:val="0"/>
        <w:autoSpaceDN w:val="0"/>
        <w:adjustRightInd w:val="0"/>
        <w:spacing w:after="0" w:line="360" w:lineRule="auto"/>
        <w:jc w:val="both"/>
        <w:rPr>
          <w:rFonts w:ascii="Times New Roman" w:hAnsi="Times New Roman" w:cs="Times New Roman"/>
          <w:b/>
          <w:bCs/>
          <w:sz w:val="24"/>
          <w:szCs w:val="24"/>
        </w:rPr>
      </w:pPr>
    </w:p>
    <w:p w14:paraId="31C04447" w14:textId="5363F270" w:rsidR="006A0CFC" w:rsidRPr="006A0CFC" w:rsidRDefault="0093049F" w:rsidP="006A0CFC">
      <w:pPr>
        <w:pStyle w:val="ListParagraph"/>
        <w:widowControl w:val="0"/>
        <w:numPr>
          <w:ilvl w:val="0"/>
          <w:numId w:val="7"/>
        </w:numPr>
        <w:overflowPunct w:val="0"/>
        <w:autoSpaceDE w:val="0"/>
        <w:autoSpaceDN w:val="0"/>
        <w:adjustRightInd w:val="0"/>
        <w:spacing w:after="0" w:line="360" w:lineRule="auto"/>
        <w:jc w:val="both"/>
        <w:rPr>
          <w:rFonts w:ascii="Times New Roman" w:hAnsi="Times New Roman" w:cs="Times New Roman"/>
          <w:b/>
          <w:bCs/>
          <w:sz w:val="24"/>
          <w:szCs w:val="24"/>
        </w:rPr>
      </w:pPr>
      <w:r w:rsidRPr="006A0CFC">
        <w:rPr>
          <w:rFonts w:ascii="Times New Roman" w:hAnsi="Times New Roman" w:cs="Times New Roman"/>
          <w:b/>
          <w:bCs/>
          <w:sz w:val="24"/>
          <w:szCs w:val="24"/>
        </w:rPr>
        <w:t>Development Mode</w:t>
      </w:r>
      <w:r w:rsidR="006A0CFC">
        <w:rPr>
          <w:rFonts w:ascii="Times New Roman" w:hAnsi="Times New Roman" w:cs="Times New Roman"/>
          <w:b/>
          <w:bCs/>
          <w:sz w:val="24"/>
          <w:szCs w:val="24"/>
        </w:rPr>
        <w:t>l:</w:t>
      </w:r>
    </w:p>
    <w:p w14:paraId="7F59C07C"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The project follows a Full-Stack Web Development Model with the following characteristics:</w:t>
      </w:r>
    </w:p>
    <w:p w14:paraId="313A443E"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2358C748" w14:textId="5C7AF0F9"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6A0CFC">
        <w:rPr>
          <w:rFonts w:ascii="Times New Roman" w:hAnsi="Times New Roman" w:cs="Times New Roman"/>
          <w:b/>
          <w:bCs/>
          <w:sz w:val="24"/>
          <w:szCs w:val="24"/>
          <w:lang w:val="en-IN"/>
        </w:rPr>
        <w:t>1. Frontend Development</w:t>
      </w:r>
    </w:p>
    <w:p w14:paraId="1FE1D6F2"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EJS templating engine for server-side rendering</w:t>
      </w:r>
    </w:p>
    <w:p w14:paraId="35FFC7D3"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Bootstrap 5 framework for responsive UI</w:t>
      </w:r>
    </w:p>
    <w:p w14:paraId="30A1AF30"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JavaScript for client-side interactivity</w:t>
      </w:r>
    </w:p>
    <w:p w14:paraId="45CA8D7E"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AJAX for asynchronous data fetching</w:t>
      </w:r>
    </w:p>
    <w:p w14:paraId="06A2F870"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Real-time dashboard updates</w:t>
      </w:r>
    </w:p>
    <w:p w14:paraId="3521961D"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Interactive data visualization</w:t>
      </w:r>
    </w:p>
    <w:p w14:paraId="64889D91"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6811A501" w14:textId="36BF188B"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6A0CFC">
        <w:rPr>
          <w:rFonts w:ascii="Times New Roman" w:hAnsi="Times New Roman" w:cs="Times New Roman"/>
          <w:b/>
          <w:bCs/>
          <w:sz w:val="24"/>
          <w:szCs w:val="24"/>
          <w:lang w:val="en-IN"/>
        </w:rPr>
        <w:t>2. Backend Development</w:t>
      </w:r>
    </w:p>
    <w:p w14:paraId="07F415B2"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Node.js runtime environment</w:t>
      </w:r>
    </w:p>
    <w:p w14:paraId="39F10A95"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Express.js framework</w:t>
      </w:r>
    </w:p>
    <w:p w14:paraId="6F2FC374"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RESTful API architecture</w:t>
      </w:r>
    </w:p>
    <w:p w14:paraId="166A245E"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Database integration</w:t>
      </w:r>
    </w:p>
    <w:p w14:paraId="0101DAEE"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Secure authentication system</w:t>
      </w:r>
    </w:p>
    <w:p w14:paraId="3F389974"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Data validation and sanitization</w:t>
      </w:r>
    </w:p>
    <w:p w14:paraId="7963CB6F"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048053E5" w14:textId="0E7BBDC4"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6A0CFC">
        <w:rPr>
          <w:rFonts w:ascii="Times New Roman" w:hAnsi="Times New Roman" w:cs="Times New Roman"/>
          <w:b/>
          <w:bCs/>
          <w:sz w:val="24"/>
          <w:szCs w:val="24"/>
          <w:lang w:val="en-IN"/>
        </w:rPr>
        <w:t>3. Architecture Pattern</w:t>
      </w:r>
    </w:p>
    <w:p w14:paraId="4A1F2154"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MVC (Model-View-Controller) pattern implementation:</w:t>
      </w:r>
    </w:p>
    <w:p w14:paraId="274E62A4" w14:textId="2FF0BC3A"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Models: Data structures and database interactions</w:t>
      </w:r>
    </w:p>
    <w:p w14:paraId="052B003A" w14:textId="478237FD"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xml:space="preserve">   - Views: EJS templates in the </w:t>
      </w:r>
      <w:proofErr w:type="gramStart"/>
      <w:r w:rsidRPr="006A0CFC">
        <w:rPr>
          <w:rFonts w:ascii="Times New Roman" w:hAnsi="Times New Roman" w:cs="Times New Roman"/>
          <w:sz w:val="24"/>
          <w:szCs w:val="24"/>
          <w:lang w:val="en-IN"/>
        </w:rPr>
        <w:t>views</w:t>
      </w:r>
      <w:proofErr w:type="gramEnd"/>
      <w:r w:rsidRPr="006A0CFC">
        <w:rPr>
          <w:rFonts w:ascii="Times New Roman" w:hAnsi="Times New Roman" w:cs="Times New Roman"/>
          <w:sz w:val="24"/>
          <w:szCs w:val="24"/>
          <w:lang w:val="en-IN"/>
        </w:rPr>
        <w:t xml:space="preserve"> directory</w:t>
      </w:r>
    </w:p>
    <w:p w14:paraId="5DB471F5" w14:textId="56B519CD"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Controllers: Server-side logic in server.js</w:t>
      </w:r>
    </w:p>
    <w:p w14:paraId="6E84A961"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Clear separation of concerns</w:t>
      </w:r>
    </w:p>
    <w:p w14:paraId="7262E539"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Modular component design</w:t>
      </w:r>
    </w:p>
    <w:p w14:paraId="5700A6A1"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4F05501F" w14:textId="63141EDB"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6A0CFC">
        <w:rPr>
          <w:rFonts w:ascii="Times New Roman" w:hAnsi="Times New Roman" w:cs="Times New Roman"/>
          <w:b/>
          <w:bCs/>
          <w:sz w:val="24"/>
          <w:szCs w:val="24"/>
          <w:lang w:val="en-IN"/>
        </w:rPr>
        <w:t>4. Development Stack</w:t>
      </w:r>
    </w:p>
    <w:p w14:paraId="19DF82BD"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Frontend Technologies:</w:t>
      </w:r>
    </w:p>
    <w:p w14:paraId="2EA75F75"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HTML5</w:t>
      </w:r>
    </w:p>
    <w:p w14:paraId="6605DA54"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CSS3</w:t>
      </w:r>
    </w:p>
    <w:p w14:paraId="0995A5A8"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JavaScript</w:t>
      </w:r>
    </w:p>
    <w:p w14:paraId="4D00C90A"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lastRenderedPageBreak/>
        <w:t>     - Bootstrap 5</w:t>
      </w:r>
    </w:p>
    <w:p w14:paraId="322D6883" w14:textId="77777777" w:rsid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Font Awesome icons</w:t>
      </w:r>
    </w:p>
    <w:p w14:paraId="6021BB07"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130F484D"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Backend Technologies:</w:t>
      </w:r>
    </w:p>
    <w:p w14:paraId="4C557C3A"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Node.js</w:t>
      </w:r>
    </w:p>
    <w:p w14:paraId="068B9723"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Express.js</w:t>
      </w:r>
    </w:p>
    <w:p w14:paraId="3431D9EE"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RESTful APIs</w:t>
      </w:r>
    </w:p>
    <w:p w14:paraId="77824C7C"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Database management system</w:t>
      </w:r>
    </w:p>
    <w:p w14:paraId="5CBD26C2"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5F84C81A" w14:textId="2BC98348"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6A0CFC">
        <w:rPr>
          <w:rFonts w:ascii="Times New Roman" w:hAnsi="Times New Roman" w:cs="Times New Roman"/>
          <w:b/>
          <w:bCs/>
          <w:sz w:val="24"/>
          <w:szCs w:val="24"/>
          <w:lang w:val="en-IN"/>
        </w:rPr>
        <w:t>5. Security Implementation</w:t>
      </w:r>
    </w:p>
    <w:p w14:paraId="03FD6F4E"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User authentication system</w:t>
      </w:r>
    </w:p>
    <w:p w14:paraId="2CA3BF5B"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Password protection for profile updates</w:t>
      </w:r>
    </w:p>
    <w:p w14:paraId="20F0CC7E"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Session management</w:t>
      </w:r>
    </w:p>
    <w:p w14:paraId="50E1CDB9"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Input validation</w:t>
      </w:r>
    </w:p>
    <w:p w14:paraId="019E04C8"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Secure data transmission</w:t>
      </w:r>
    </w:p>
    <w:p w14:paraId="262A2694"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3A16BEE7" w14:textId="42C203C3"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6A0CFC">
        <w:rPr>
          <w:rFonts w:ascii="Times New Roman" w:hAnsi="Times New Roman" w:cs="Times New Roman"/>
          <w:b/>
          <w:bCs/>
          <w:sz w:val="24"/>
          <w:szCs w:val="24"/>
          <w:lang w:val="en-IN"/>
        </w:rPr>
        <w:t>6. Performance Optimization</w:t>
      </w:r>
    </w:p>
    <w:p w14:paraId="15A67FAC"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Real-time data updates</w:t>
      </w:r>
    </w:p>
    <w:p w14:paraId="2F7C99E4"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Efficient data fetching</w:t>
      </w:r>
    </w:p>
    <w:p w14:paraId="5A288057"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Responsive design implementation</w:t>
      </w:r>
    </w:p>
    <w:p w14:paraId="5ED07281"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Modular code structure</w:t>
      </w:r>
    </w:p>
    <w:p w14:paraId="7DC5A417"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Optimized database queries</w:t>
      </w:r>
    </w:p>
    <w:p w14:paraId="2234EF68"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p>
    <w:p w14:paraId="63D135BB" w14:textId="2BC1A395"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b/>
          <w:bCs/>
          <w:sz w:val="24"/>
          <w:szCs w:val="24"/>
          <w:lang w:val="en-IN"/>
        </w:rPr>
      </w:pPr>
      <w:r w:rsidRPr="006A0CFC">
        <w:rPr>
          <w:rFonts w:ascii="Times New Roman" w:hAnsi="Times New Roman" w:cs="Times New Roman"/>
          <w:b/>
          <w:bCs/>
          <w:sz w:val="24"/>
          <w:szCs w:val="24"/>
          <w:lang w:val="en-IN"/>
        </w:rPr>
        <w:t>7. Key Features Implementation</w:t>
      </w:r>
    </w:p>
    <w:p w14:paraId="6C0735AD"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User authentication and profile management</w:t>
      </w:r>
    </w:p>
    <w:p w14:paraId="6BA31984"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Milk collection tracking system</w:t>
      </w:r>
    </w:p>
    <w:p w14:paraId="6B16DDE7"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Financial reporting system</w:t>
      </w:r>
    </w:p>
    <w:p w14:paraId="674BD7FC"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Data analytics and visualization</w:t>
      </w:r>
    </w:p>
    <w:p w14:paraId="63A9BC21"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Real-time dashboard updates</w:t>
      </w:r>
    </w:p>
    <w:p w14:paraId="01A3392D"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Report generation with date filtering</w:t>
      </w:r>
    </w:p>
    <w:p w14:paraId="6DD51823" w14:textId="77777777" w:rsidR="006A0CFC" w:rsidRPr="006A0CFC" w:rsidRDefault="006A0CFC" w:rsidP="006A0CFC">
      <w:pPr>
        <w:pStyle w:val="ListParagraph"/>
        <w:widowControl w:val="0"/>
        <w:overflowPunct w:val="0"/>
        <w:autoSpaceDE w:val="0"/>
        <w:autoSpaceDN w:val="0"/>
        <w:adjustRightInd w:val="0"/>
        <w:spacing w:line="360" w:lineRule="auto"/>
        <w:jc w:val="both"/>
        <w:rPr>
          <w:rFonts w:ascii="Times New Roman" w:hAnsi="Times New Roman" w:cs="Times New Roman"/>
          <w:sz w:val="24"/>
          <w:szCs w:val="24"/>
          <w:lang w:val="en-IN"/>
        </w:rPr>
      </w:pPr>
      <w:r w:rsidRPr="006A0CFC">
        <w:rPr>
          <w:rFonts w:ascii="Times New Roman" w:hAnsi="Times New Roman" w:cs="Times New Roman"/>
          <w:sz w:val="24"/>
          <w:szCs w:val="24"/>
          <w:lang w:val="en-IN"/>
        </w:rPr>
        <w:t>   - Profile management with security measures</w:t>
      </w:r>
    </w:p>
    <w:p w14:paraId="2B3CFE5B" w14:textId="77777777" w:rsidR="006A0CFC" w:rsidRPr="000D3D09" w:rsidRDefault="006A0CFC" w:rsidP="006A0CFC">
      <w:pPr>
        <w:pStyle w:val="ListParagraph"/>
        <w:widowControl w:val="0"/>
        <w:overflowPunct w:val="0"/>
        <w:autoSpaceDE w:val="0"/>
        <w:autoSpaceDN w:val="0"/>
        <w:adjustRightInd w:val="0"/>
        <w:spacing w:after="0" w:line="360" w:lineRule="auto"/>
        <w:jc w:val="both"/>
        <w:rPr>
          <w:rFonts w:ascii="Times New Roman" w:hAnsi="Times New Roman" w:cs="Times New Roman"/>
          <w:sz w:val="24"/>
          <w:szCs w:val="24"/>
        </w:rPr>
      </w:pPr>
    </w:p>
    <w:p w14:paraId="4880F52F" w14:textId="164AE6F7"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28B51DE" w14:textId="45D09E12" w:rsidR="00F45790" w:rsidRDefault="00F45790" w:rsidP="009F79A5">
      <w:pPr>
        <w:widowControl w:val="0"/>
        <w:overflowPunct w:val="0"/>
        <w:autoSpaceDE w:val="0"/>
        <w:autoSpaceDN w:val="0"/>
        <w:adjustRightInd w:val="0"/>
        <w:spacing w:after="0" w:line="240" w:lineRule="auto"/>
        <w:jc w:val="both"/>
        <w:rPr>
          <w:rFonts w:ascii="Times New Roman" w:hAnsi="Times New Roman" w:cs="Times New Roman"/>
          <w:sz w:val="24"/>
          <w:szCs w:val="24"/>
        </w:rPr>
      </w:pPr>
    </w:p>
    <w:p w14:paraId="5BF38C97" w14:textId="303AC413" w:rsidR="00564B98"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6</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Future Scope</w:t>
      </w:r>
    </w:p>
    <w:p w14:paraId="4D4F7455" w14:textId="77777777" w:rsidR="000438D4" w:rsidRPr="008D640F" w:rsidRDefault="000438D4"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129BA3EC" w14:textId="77777777" w:rsidR="0045190C" w:rsidRPr="0045190C" w:rsidRDefault="0045190C" w:rsidP="0045190C">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77EC49A1" w14:textId="79776A6A"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b/>
          <w:bCs/>
          <w:sz w:val="24"/>
          <w:szCs w:val="24"/>
        </w:rPr>
      </w:pPr>
      <w:r w:rsidRPr="0045190C">
        <w:rPr>
          <w:rFonts w:ascii="Times New Roman" w:hAnsi="Times New Roman" w:cs="Times New Roman"/>
          <w:b/>
          <w:bCs/>
          <w:sz w:val="24"/>
          <w:szCs w:val="24"/>
        </w:rPr>
        <w:t xml:space="preserve"> 6.1 Core Enhancements</w:t>
      </w:r>
    </w:p>
    <w:p w14:paraId="3ED1AED5"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Mobile app development for Android and iOS</w:t>
      </w:r>
    </w:p>
    <w:p w14:paraId="0D2CF946"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Advanced analytics with predictive features</w:t>
      </w:r>
    </w:p>
    <w:p w14:paraId="1163A862"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Integrated payment gateway system</w:t>
      </w:r>
    </w:p>
    <w:p w14:paraId="373F62B0"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Supply chain management module</w:t>
      </w:r>
    </w:p>
    <w:p w14:paraId="15B9BE6D"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Cloud infrastructure migration</w:t>
      </w:r>
    </w:p>
    <w:p w14:paraId="11CB0FD3"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b/>
          <w:bCs/>
          <w:sz w:val="24"/>
          <w:szCs w:val="24"/>
        </w:rPr>
      </w:pPr>
    </w:p>
    <w:p w14:paraId="362ADC48" w14:textId="1856C143"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b/>
          <w:bCs/>
          <w:sz w:val="24"/>
          <w:szCs w:val="24"/>
        </w:rPr>
      </w:pPr>
      <w:r w:rsidRPr="0045190C">
        <w:rPr>
          <w:rFonts w:ascii="Times New Roman" w:hAnsi="Times New Roman" w:cs="Times New Roman"/>
          <w:b/>
          <w:bCs/>
          <w:sz w:val="24"/>
          <w:szCs w:val="24"/>
        </w:rPr>
        <w:t>6.2 Technical Improvements</w:t>
      </w:r>
    </w:p>
    <w:p w14:paraId="25518CB3"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Two-factor authentication</w:t>
      </w:r>
    </w:p>
    <w:p w14:paraId="448F8100"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API development for third-party integration</w:t>
      </w:r>
    </w:p>
    <w:p w14:paraId="5B537AA8"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Multi-language support</w:t>
      </w:r>
    </w:p>
    <w:p w14:paraId="2C9572A6"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IoT device integration for milk quality monitoring</w:t>
      </w:r>
    </w:p>
    <w:p w14:paraId="7C5C0831"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b/>
          <w:bCs/>
          <w:sz w:val="24"/>
          <w:szCs w:val="24"/>
        </w:rPr>
      </w:pPr>
    </w:p>
    <w:p w14:paraId="71B34159" w14:textId="3A7688F2"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b/>
          <w:bCs/>
          <w:sz w:val="24"/>
          <w:szCs w:val="24"/>
        </w:rPr>
      </w:pPr>
      <w:r w:rsidRPr="0045190C">
        <w:rPr>
          <w:rFonts w:ascii="Times New Roman" w:hAnsi="Times New Roman" w:cs="Times New Roman"/>
          <w:b/>
          <w:bCs/>
          <w:sz w:val="24"/>
          <w:szCs w:val="24"/>
        </w:rPr>
        <w:t>6.3 Business Expansion</w:t>
      </w:r>
    </w:p>
    <w:p w14:paraId="04DEF5C9"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Multi-location management system</w:t>
      </w:r>
    </w:p>
    <w:p w14:paraId="7887DCA2"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ERP and accounting software integration</w:t>
      </w:r>
    </w:p>
    <w:p w14:paraId="13EDD541"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Automated compliance reporting</w:t>
      </w:r>
    </w:p>
    <w:p w14:paraId="261ACDD2"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Industry standard integration</w:t>
      </w:r>
    </w:p>
    <w:p w14:paraId="6D56B565"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b/>
          <w:bCs/>
          <w:sz w:val="24"/>
          <w:szCs w:val="24"/>
        </w:rPr>
      </w:pPr>
    </w:p>
    <w:p w14:paraId="3279E82A" w14:textId="52622342"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b/>
          <w:bCs/>
          <w:sz w:val="24"/>
          <w:szCs w:val="24"/>
        </w:rPr>
      </w:pPr>
      <w:r w:rsidRPr="0045190C">
        <w:rPr>
          <w:rFonts w:ascii="Times New Roman" w:hAnsi="Times New Roman" w:cs="Times New Roman"/>
          <w:b/>
          <w:bCs/>
          <w:sz w:val="24"/>
          <w:szCs w:val="24"/>
        </w:rPr>
        <w:t>6.4 Innovation</w:t>
      </w:r>
    </w:p>
    <w:p w14:paraId="09CC727F"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IoT-based milk quality monitoring</w:t>
      </w:r>
    </w:p>
    <w:p w14:paraId="03512072"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Automated milk collection systems</w:t>
      </w:r>
    </w:p>
    <w:p w14:paraId="5A5672A1"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Smart dairy farm management</w:t>
      </w:r>
    </w:p>
    <w:p w14:paraId="44FB18AE"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Advanced data analytics</w:t>
      </w:r>
    </w:p>
    <w:p w14:paraId="6FEE9AB5"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b/>
          <w:bCs/>
          <w:sz w:val="24"/>
          <w:szCs w:val="24"/>
        </w:rPr>
      </w:pPr>
    </w:p>
    <w:p w14:paraId="2FB2073E" w14:textId="19EF6DB3"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b/>
          <w:bCs/>
          <w:sz w:val="24"/>
          <w:szCs w:val="24"/>
        </w:rPr>
      </w:pPr>
      <w:r w:rsidRPr="0045190C">
        <w:rPr>
          <w:rFonts w:ascii="Times New Roman" w:hAnsi="Times New Roman" w:cs="Times New Roman"/>
          <w:b/>
          <w:bCs/>
          <w:sz w:val="24"/>
          <w:szCs w:val="24"/>
        </w:rPr>
        <w:t>6.5 User Experience</w:t>
      </w:r>
    </w:p>
    <w:p w14:paraId="5BCCA82B"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Dark mode support</w:t>
      </w:r>
    </w:p>
    <w:p w14:paraId="555C60DF"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Voice command features</w:t>
      </w:r>
    </w:p>
    <w:p w14:paraId="53FD3064"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Automated report generation</w:t>
      </w:r>
    </w:p>
    <w:p w14:paraId="33363CF4" w14:textId="77777777" w:rsidR="0045190C" w:rsidRPr="0045190C" w:rsidRDefault="0045190C" w:rsidP="00517803">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Integrated help desk</w:t>
      </w:r>
    </w:p>
    <w:p w14:paraId="5AD16CCA" w14:textId="5F8442FB" w:rsidR="008D640F" w:rsidRPr="00636D3C" w:rsidRDefault="0045190C" w:rsidP="00636D3C">
      <w:pPr>
        <w:widowControl w:val="0"/>
        <w:overflowPunct w:val="0"/>
        <w:autoSpaceDE w:val="0"/>
        <w:autoSpaceDN w:val="0"/>
        <w:adjustRightInd w:val="0"/>
        <w:spacing w:after="0" w:line="360" w:lineRule="auto"/>
        <w:rPr>
          <w:rFonts w:ascii="Times New Roman" w:hAnsi="Times New Roman" w:cs="Times New Roman"/>
          <w:sz w:val="24"/>
          <w:szCs w:val="24"/>
        </w:rPr>
      </w:pPr>
      <w:r w:rsidRPr="0045190C">
        <w:rPr>
          <w:rFonts w:ascii="Times New Roman" w:hAnsi="Times New Roman" w:cs="Times New Roman"/>
          <w:sz w:val="24"/>
          <w:szCs w:val="24"/>
        </w:rPr>
        <w:t xml:space="preserve">- Video tutorials and </w:t>
      </w:r>
      <w:proofErr w:type="spellStart"/>
      <w:r w:rsidRPr="0045190C">
        <w:rPr>
          <w:rFonts w:ascii="Times New Roman" w:hAnsi="Times New Roman" w:cs="Times New Roman"/>
          <w:sz w:val="24"/>
          <w:szCs w:val="24"/>
        </w:rPr>
        <w:t>guid</w:t>
      </w:r>
      <w:proofErr w:type="spellEnd"/>
    </w:p>
    <w:p w14:paraId="5C77E736" w14:textId="03E3D44D" w:rsidR="000D3287" w:rsidRPr="00C8625A" w:rsidRDefault="00963AF0" w:rsidP="00C8625A">
      <w:pPr>
        <w:widowControl w:val="0"/>
        <w:pBdr>
          <w:bottom w:val="single" w:sz="12" w:space="1" w:color="auto"/>
        </w:pBdr>
        <w:overflowPunct w:val="0"/>
        <w:autoSpaceDE w:val="0"/>
        <w:autoSpaceDN w:val="0"/>
        <w:adjustRightInd w:val="0"/>
        <w:spacing w:after="0" w:line="240" w:lineRule="auto"/>
        <w:jc w:val="center"/>
        <w:rPr>
          <w:rFonts w:ascii="Times New Roman" w:hAnsi="Times New Roman" w:cs="Times New Roman"/>
          <w:b/>
          <w:bCs/>
          <w:sz w:val="36"/>
          <w:szCs w:val="36"/>
        </w:rPr>
      </w:pPr>
      <w:r>
        <w:rPr>
          <w:rFonts w:ascii="Times New Roman" w:hAnsi="Times New Roman" w:cs="Times New Roman"/>
          <w:b/>
          <w:bCs/>
          <w:sz w:val="36"/>
          <w:szCs w:val="36"/>
        </w:rPr>
        <w:lastRenderedPageBreak/>
        <w:t>7</w:t>
      </w:r>
      <w:r w:rsidR="000D3287" w:rsidRPr="00C8625A">
        <w:rPr>
          <w:rFonts w:ascii="Times New Roman" w:hAnsi="Times New Roman" w:cs="Times New Roman"/>
          <w:b/>
          <w:bCs/>
          <w:sz w:val="36"/>
          <w:szCs w:val="36"/>
        </w:rPr>
        <w:t xml:space="preserve">. </w:t>
      </w:r>
      <w:r w:rsidR="00564B98" w:rsidRPr="00C8625A">
        <w:rPr>
          <w:rFonts w:ascii="Times New Roman" w:hAnsi="Times New Roman" w:cs="Times New Roman"/>
          <w:b/>
          <w:bCs/>
          <w:sz w:val="36"/>
          <w:szCs w:val="36"/>
        </w:rPr>
        <w:t>References (</w:t>
      </w:r>
      <w:r w:rsidR="00515FD3" w:rsidRPr="00C8625A">
        <w:rPr>
          <w:rFonts w:ascii="Times New Roman" w:hAnsi="Times New Roman" w:cs="Times New Roman"/>
          <w:b/>
          <w:bCs/>
          <w:sz w:val="36"/>
          <w:szCs w:val="36"/>
        </w:rPr>
        <w:t>p</w:t>
      </w:r>
      <w:r w:rsidR="00564B98" w:rsidRPr="00C8625A">
        <w:rPr>
          <w:rFonts w:ascii="Times New Roman" w:hAnsi="Times New Roman" w:cs="Times New Roman"/>
          <w:b/>
          <w:bCs/>
          <w:sz w:val="36"/>
          <w:szCs w:val="36"/>
        </w:rPr>
        <w:t>ublic repository GitHub source code links)</w:t>
      </w:r>
    </w:p>
    <w:p w14:paraId="2054D12B" w14:textId="77777777" w:rsidR="00735865" w:rsidRPr="008D640F" w:rsidRDefault="00735865" w:rsidP="008D640F">
      <w:pPr>
        <w:widowControl w:val="0"/>
        <w:overflowPunct w:val="0"/>
        <w:autoSpaceDE w:val="0"/>
        <w:autoSpaceDN w:val="0"/>
        <w:adjustRightInd w:val="0"/>
        <w:spacing w:after="0" w:line="240" w:lineRule="auto"/>
        <w:rPr>
          <w:rFonts w:ascii="Times New Roman" w:hAnsi="Times New Roman" w:cs="Times New Roman"/>
          <w:b/>
          <w:bCs/>
          <w:sz w:val="24"/>
          <w:szCs w:val="24"/>
        </w:rPr>
      </w:pPr>
    </w:p>
    <w:p w14:paraId="06A39BF8"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0C2839E" w14:textId="77777777"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p>
    <w:p w14:paraId="71402C06" w14:textId="65441BF8"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7.1 Source Code Repository</w:t>
      </w:r>
    </w:p>
    <w:p w14:paraId="45E5C41C" w14:textId="76BFA3C5"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Project Repository: </w:t>
      </w:r>
      <w:hyperlink r:id="rId14" w:history="1">
        <w:r w:rsidR="00F9668D" w:rsidRPr="00F9668D">
          <w:rPr>
            <w:rStyle w:val="Hyperlink"/>
            <w:rFonts w:ascii="Times New Roman" w:hAnsi="Times New Roman" w:cs="Times New Roman"/>
            <w:sz w:val="24"/>
            <w:szCs w:val="24"/>
          </w:rPr>
          <w:t>https://github.com/NamitPatil/DairyMate</w:t>
        </w:r>
      </w:hyperlink>
    </w:p>
    <w:p w14:paraId="1AA14F99" w14:textId="77777777"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p>
    <w:p w14:paraId="397769DD" w14:textId="00F1E8AB"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7.2 Technical Documentation</w:t>
      </w:r>
    </w:p>
    <w:p w14:paraId="35250F7D" w14:textId="6D1DF9A5"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Node.js Documentation: </w:t>
      </w:r>
      <w:hyperlink r:id="rId15" w:history="1">
        <w:r w:rsidR="00F9668D" w:rsidRPr="00F9668D">
          <w:rPr>
            <w:rStyle w:val="Hyperlink"/>
            <w:rFonts w:ascii="Times New Roman" w:hAnsi="Times New Roman" w:cs="Times New Roman"/>
            <w:sz w:val="24"/>
            <w:szCs w:val="24"/>
          </w:rPr>
          <w:t>https://nodejs.org/en/docs/</w:t>
        </w:r>
      </w:hyperlink>
    </w:p>
    <w:p w14:paraId="69CFFDD5" w14:textId="1695B4AF"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Express.js Documentation: </w:t>
      </w:r>
      <w:hyperlink r:id="rId16" w:history="1">
        <w:r w:rsidR="00F9668D" w:rsidRPr="00F9668D">
          <w:rPr>
            <w:rStyle w:val="Hyperlink"/>
            <w:rFonts w:ascii="Times New Roman" w:hAnsi="Times New Roman" w:cs="Times New Roman"/>
            <w:sz w:val="24"/>
            <w:szCs w:val="24"/>
          </w:rPr>
          <w:t>https://expressjs.com/</w:t>
        </w:r>
      </w:hyperlink>
    </w:p>
    <w:p w14:paraId="6B49C2E5" w14:textId="46FB29F4"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Bootstrap Documentation: </w:t>
      </w:r>
      <w:hyperlink r:id="rId17" w:history="1">
        <w:r w:rsidR="00F9668D" w:rsidRPr="00F9668D">
          <w:rPr>
            <w:rStyle w:val="Hyperlink"/>
            <w:rFonts w:ascii="Times New Roman" w:hAnsi="Times New Roman" w:cs="Times New Roman"/>
            <w:sz w:val="24"/>
            <w:szCs w:val="24"/>
          </w:rPr>
          <w:t>https://getbootstrap.com/docs/</w:t>
        </w:r>
      </w:hyperlink>
    </w:p>
    <w:p w14:paraId="07C6C853" w14:textId="398D86AA"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EJS Documentation: </w:t>
      </w:r>
      <w:hyperlink r:id="rId18" w:history="1">
        <w:r w:rsidR="00F9668D" w:rsidRPr="00F9668D">
          <w:rPr>
            <w:rStyle w:val="Hyperlink"/>
            <w:rFonts w:ascii="Times New Roman" w:hAnsi="Times New Roman" w:cs="Times New Roman"/>
            <w:sz w:val="24"/>
            <w:szCs w:val="24"/>
          </w:rPr>
          <w:t>https://ejs.co/</w:t>
        </w:r>
      </w:hyperlink>
    </w:p>
    <w:p w14:paraId="6FFFD8D0" w14:textId="77777777"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p>
    <w:p w14:paraId="452D9A66" w14:textId="5B7786FD"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7.3 Development Tools</w:t>
      </w:r>
    </w:p>
    <w:p w14:paraId="01891832" w14:textId="578AE16A"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Visual Studio Code: </w:t>
      </w:r>
      <w:hyperlink r:id="rId19" w:history="1">
        <w:r w:rsidR="009E60D4" w:rsidRPr="009E60D4">
          <w:rPr>
            <w:rStyle w:val="Hyperlink"/>
            <w:rFonts w:ascii="Times New Roman" w:hAnsi="Times New Roman" w:cs="Times New Roman"/>
            <w:sz w:val="24"/>
            <w:szCs w:val="24"/>
          </w:rPr>
          <w:t>https://code.visualstudio.com/</w:t>
        </w:r>
      </w:hyperlink>
    </w:p>
    <w:p w14:paraId="0371E12D" w14:textId="74A82AD8"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Git: </w:t>
      </w:r>
      <w:hyperlink r:id="rId20" w:history="1">
        <w:r w:rsidR="00FA533E" w:rsidRPr="00FA533E">
          <w:rPr>
            <w:rStyle w:val="Hyperlink"/>
            <w:rFonts w:ascii="Times New Roman" w:hAnsi="Times New Roman" w:cs="Times New Roman"/>
            <w:sz w:val="24"/>
            <w:szCs w:val="24"/>
          </w:rPr>
          <w:t>https://git-scm.com/</w:t>
        </w:r>
      </w:hyperlink>
    </w:p>
    <w:p w14:paraId="42D838DD" w14:textId="42B42359"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w:t>
      </w:r>
      <w:proofErr w:type="spellStart"/>
      <w:r w:rsidRPr="00D65765">
        <w:rPr>
          <w:rFonts w:ascii="Times New Roman" w:hAnsi="Times New Roman" w:cs="Times New Roman"/>
          <w:sz w:val="24"/>
          <w:szCs w:val="24"/>
        </w:rPr>
        <w:t>npm</w:t>
      </w:r>
      <w:proofErr w:type="spellEnd"/>
      <w:r w:rsidRPr="00D65765">
        <w:rPr>
          <w:rFonts w:ascii="Times New Roman" w:hAnsi="Times New Roman" w:cs="Times New Roman"/>
          <w:sz w:val="24"/>
          <w:szCs w:val="24"/>
        </w:rPr>
        <w:t xml:space="preserve">: </w:t>
      </w:r>
      <w:hyperlink r:id="rId21" w:history="1">
        <w:r w:rsidR="00FA533E" w:rsidRPr="00FA533E">
          <w:rPr>
            <w:rStyle w:val="Hyperlink"/>
            <w:rFonts w:ascii="Times New Roman" w:hAnsi="Times New Roman" w:cs="Times New Roman"/>
            <w:sz w:val="24"/>
            <w:szCs w:val="24"/>
          </w:rPr>
          <w:t>https://www.npmjs.com/</w:t>
        </w:r>
      </w:hyperlink>
    </w:p>
    <w:p w14:paraId="7C0A607D" w14:textId="77777777"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p>
    <w:p w14:paraId="35249312" w14:textId="138291D3"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7.4 Learning Resources</w:t>
      </w:r>
    </w:p>
    <w:p w14:paraId="572AF686" w14:textId="69535E85"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MDN Web Docs: </w:t>
      </w:r>
      <w:hyperlink r:id="rId22" w:history="1">
        <w:r w:rsidR="00FA533E" w:rsidRPr="00FA533E">
          <w:rPr>
            <w:rStyle w:val="Hyperlink"/>
            <w:rFonts w:ascii="Times New Roman" w:hAnsi="Times New Roman" w:cs="Times New Roman"/>
            <w:sz w:val="24"/>
            <w:szCs w:val="24"/>
          </w:rPr>
          <w:t>https://developer.mozilla.org/</w:t>
        </w:r>
      </w:hyperlink>
    </w:p>
    <w:p w14:paraId="26405C7B" w14:textId="169AFCD1"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W3Schools: </w:t>
      </w:r>
      <w:hyperlink r:id="rId23" w:history="1">
        <w:r w:rsidR="00FA533E" w:rsidRPr="00FA533E">
          <w:rPr>
            <w:rStyle w:val="Hyperlink"/>
            <w:rFonts w:ascii="Times New Roman" w:hAnsi="Times New Roman" w:cs="Times New Roman"/>
            <w:sz w:val="24"/>
            <w:szCs w:val="24"/>
          </w:rPr>
          <w:t>https://www.w3schools.com/</w:t>
        </w:r>
      </w:hyperlink>
    </w:p>
    <w:p w14:paraId="0E28A072" w14:textId="362997EF"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Stack Overflow: </w:t>
      </w:r>
      <w:hyperlink r:id="rId24" w:history="1">
        <w:r w:rsidR="00FA533E" w:rsidRPr="00FA533E">
          <w:rPr>
            <w:rStyle w:val="Hyperlink"/>
            <w:rFonts w:ascii="Times New Roman" w:hAnsi="Times New Roman" w:cs="Times New Roman"/>
            <w:sz w:val="24"/>
            <w:szCs w:val="24"/>
          </w:rPr>
          <w:t>https://stackoverflow.com/</w:t>
        </w:r>
      </w:hyperlink>
    </w:p>
    <w:p w14:paraId="479FED03" w14:textId="77777777"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p>
    <w:p w14:paraId="5D545D63" w14:textId="1320F88A"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7.5 Additional Resources</w:t>
      </w:r>
    </w:p>
    <w:p w14:paraId="088F7BE1" w14:textId="172FBB7F"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Font Awesome: </w:t>
      </w:r>
      <w:hyperlink r:id="rId25" w:history="1">
        <w:r w:rsidR="00FA533E" w:rsidRPr="00FA533E">
          <w:rPr>
            <w:rStyle w:val="Hyperlink"/>
            <w:rFonts w:ascii="Times New Roman" w:hAnsi="Times New Roman" w:cs="Times New Roman"/>
            <w:sz w:val="24"/>
            <w:szCs w:val="24"/>
          </w:rPr>
          <w:t>https://fontawesome.com/</w:t>
        </w:r>
      </w:hyperlink>
    </w:p>
    <w:p w14:paraId="03902336" w14:textId="04F58146" w:rsidR="00D65765"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jQuery Documentation: </w:t>
      </w:r>
      <w:hyperlink r:id="rId26" w:history="1">
        <w:r w:rsidR="00FA533E" w:rsidRPr="00FA533E">
          <w:rPr>
            <w:rStyle w:val="Hyperlink"/>
            <w:rFonts w:ascii="Times New Roman" w:hAnsi="Times New Roman" w:cs="Times New Roman"/>
            <w:sz w:val="24"/>
            <w:szCs w:val="24"/>
          </w:rPr>
          <w:t>https://api.jquery.com/</w:t>
        </w:r>
      </w:hyperlink>
    </w:p>
    <w:p w14:paraId="7092CA19" w14:textId="5CD6508D" w:rsidR="00C8625A" w:rsidRPr="00D65765" w:rsidRDefault="00D65765" w:rsidP="00D65765">
      <w:pPr>
        <w:widowControl w:val="0"/>
        <w:overflowPunct w:val="0"/>
        <w:autoSpaceDE w:val="0"/>
        <w:autoSpaceDN w:val="0"/>
        <w:adjustRightInd w:val="0"/>
        <w:spacing w:after="0" w:line="360" w:lineRule="auto"/>
        <w:rPr>
          <w:rFonts w:ascii="Times New Roman" w:hAnsi="Times New Roman" w:cs="Times New Roman"/>
          <w:sz w:val="24"/>
          <w:szCs w:val="24"/>
        </w:rPr>
      </w:pPr>
      <w:r w:rsidRPr="00D65765">
        <w:rPr>
          <w:rFonts w:ascii="Times New Roman" w:hAnsi="Times New Roman" w:cs="Times New Roman"/>
          <w:sz w:val="24"/>
          <w:szCs w:val="24"/>
        </w:rPr>
        <w:t xml:space="preserve">- Bootstrap Icons: </w:t>
      </w:r>
      <w:hyperlink r:id="rId27" w:history="1">
        <w:r w:rsidR="00FA533E" w:rsidRPr="00FA533E">
          <w:rPr>
            <w:rStyle w:val="Hyperlink"/>
            <w:rFonts w:ascii="Times New Roman" w:hAnsi="Times New Roman" w:cs="Times New Roman"/>
            <w:sz w:val="24"/>
            <w:szCs w:val="24"/>
          </w:rPr>
          <w:t>https://icons.getbootstrap.com/</w:t>
        </w:r>
      </w:hyperlink>
    </w:p>
    <w:p w14:paraId="6542DB55"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2047419"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4B0E2A6D"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41A589F"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590A9E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7A631C0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9BD096A"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3F5660A0"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0BC45CDE"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p w14:paraId="2667F467" w14:textId="77777777" w:rsidR="00C8625A" w:rsidRPr="008D640F" w:rsidRDefault="00C8625A" w:rsidP="00C8625A">
      <w:pPr>
        <w:widowControl w:val="0"/>
        <w:overflowPunct w:val="0"/>
        <w:autoSpaceDE w:val="0"/>
        <w:autoSpaceDN w:val="0"/>
        <w:adjustRightInd w:val="0"/>
        <w:spacing w:after="0" w:line="240" w:lineRule="auto"/>
        <w:jc w:val="center"/>
        <w:rPr>
          <w:rFonts w:ascii="Times New Roman" w:hAnsi="Times New Roman" w:cs="Times New Roman"/>
          <w:b/>
          <w:bCs/>
          <w:sz w:val="24"/>
          <w:szCs w:val="24"/>
        </w:rPr>
      </w:pPr>
    </w:p>
    <w:sectPr w:rsidR="00C8625A" w:rsidRPr="008D640F" w:rsidSect="00A43DB9">
      <w:footerReference w:type="default" r:id="rId28"/>
      <w:pgSz w:w="11907" w:h="16839" w:code="9"/>
      <w:pgMar w:top="1440" w:right="1008" w:bottom="1440" w:left="187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983688" w14:textId="77777777" w:rsidR="00EC716A" w:rsidRDefault="00EC716A" w:rsidP="004D62BD">
      <w:pPr>
        <w:spacing w:after="0" w:line="240" w:lineRule="auto"/>
      </w:pPr>
      <w:r>
        <w:separator/>
      </w:r>
    </w:p>
  </w:endnote>
  <w:endnote w:type="continuationSeparator" w:id="0">
    <w:p w14:paraId="7F284216" w14:textId="77777777" w:rsidR="00EC716A" w:rsidRDefault="00EC716A" w:rsidP="004D62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483FDA" w14:textId="66E7A7F9" w:rsidR="00330F7E" w:rsidRDefault="00330F7E">
    <w:pPr>
      <w:pStyle w:val="Footer"/>
      <w:jc w:val="center"/>
    </w:pPr>
  </w:p>
  <w:p w14:paraId="0DA77820" w14:textId="77777777" w:rsidR="00330F7E" w:rsidRDefault="00330F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2152637"/>
      <w:docPartObj>
        <w:docPartGallery w:val="Page Numbers (Bottom of Page)"/>
        <w:docPartUnique/>
      </w:docPartObj>
    </w:sdtPr>
    <w:sdtEndPr>
      <w:rPr>
        <w:b/>
        <w:bCs/>
        <w:noProof/>
      </w:rPr>
    </w:sdtEndPr>
    <w:sdtContent>
      <w:p w14:paraId="7407B050" w14:textId="65E9E3E9" w:rsidR="00BD035E" w:rsidRPr="002F6FEA" w:rsidRDefault="002F6FEA">
        <w:pPr>
          <w:pStyle w:val="Footer"/>
          <w:jc w:val="center"/>
          <w:rPr>
            <w:b/>
            <w:bCs/>
          </w:rPr>
        </w:pPr>
        <w:r w:rsidRPr="002F6FEA">
          <w:rPr>
            <w:b/>
            <w:bCs/>
          </w:rPr>
          <w:t xml:space="preserve">Page </w:t>
        </w:r>
        <w:r w:rsidR="00BD035E" w:rsidRPr="002F6FEA">
          <w:rPr>
            <w:b/>
            <w:bCs/>
          </w:rPr>
          <w:fldChar w:fldCharType="begin"/>
        </w:r>
        <w:r w:rsidR="00BD035E" w:rsidRPr="002F6FEA">
          <w:rPr>
            <w:b/>
            <w:bCs/>
          </w:rPr>
          <w:instrText xml:space="preserve"> PAGE   \* MERGEFORMAT </w:instrText>
        </w:r>
        <w:r w:rsidR="00BD035E" w:rsidRPr="002F6FEA">
          <w:rPr>
            <w:b/>
            <w:bCs/>
          </w:rPr>
          <w:fldChar w:fldCharType="separate"/>
        </w:r>
        <w:r w:rsidR="00BD035E" w:rsidRPr="002F6FEA">
          <w:rPr>
            <w:b/>
            <w:bCs/>
            <w:noProof/>
          </w:rPr>
          <w:t>2</w:t>
        </w:r>
        <w:r w:rsidR="00BD035E" w:rsidRPr="002F6FEA">
          <w:rPr>
            <w:b/>
            <w:bCs/>
            <w:noProof/>
          </w:rPr>
          <w:fldChar w:fldCharType="end"/>
        </w:r>
      </w:p>
    </w:sdtContent>
  </w:sdt>
  <w:p w14:paraId="594E10DD" w14:textId="77777777" w:rsidR="007024BD" w:rsidRDefault="00702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A8AEE" w14:textId="77777777" w:rsidR="00EC716A" w:rsidRDefault="00EC716A" w:rsidP="004D62BD">
      <w:pPr>
        <w:spacing w:after="0" w:line="240" w:lineRule="auto"/>
      </w:pPr>
      <w:r>
        <w:separator/>
      </w:r>
    </w:p>
  </w:footnote>
  <w:footnote w:type="continuationSeparator" w:id="0">
    <w:p w14:paraId="45C671AA" w14:textId="77777777" w:rsidR="00EC716A" w:rsidRDefault="00EC716A" w:rsidP="004D62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29"/>
    <w:multiLevelType w:val="hybridMultilevel"/>
    <w:tmpl w:val="29A88C44"/>
    <w:lvl w:ilvl="0" w:tplc="000018BE">
      <w:start w:val="1"/>
      <w:numFmt w:val="decimal"/>
      <w:lvlText w:val="%1."/>
      <w:lvlJc w:val="left"/>
      <w:pPr>
        <w:tabs>
          <w:tab w:val="num" w:pos="720"/>
        </w:tabs>
        <w:ind w:left="720" w:hanging="360"/>
      </w:pPr>
      <w:rPr>
        <w:rFonts w:cs="Times New Roman"/>
      </w:rPr>
    </w:lvl>
    <w:lvl w:ilvl="1" w:tplc="9976B422">
      <w:start w:val="1"/>
      <w:numFmt w:val="lowerLetter"/>
      <w:lvlText w:val="%2."/>
      <w:lvlJc w:val="left"/>
      <w:pPr>
        <w:tabs>
          <w:tab w:val="num" w:pos="1440"/>
        </w:tabs>
        <w:ind w:left="1440" w:hanging="360"/>
      </w:pPr>
      <w:rPr>
        <w:rFonts w:cs="Times New Roman"/>
        <w:b w:val="0"/>
      </w:rPr>
    </w:lvl>
    <w:lvl w:ilvl="2" w:tplc="00004AE1">
      <w:start w:val="1"/>
      <w:numFmt w:val="decimal"/>
      <w:lvlText w:val="%3."/>
      <w:lvlJc w:val="left"/>
      <w:pPr>
        <w:tabs>
          <w:tab w:val="num" w:pos="2160"/>
        </w:tabs>
        <w:ind w:left="2160" w:hanging="360"/>
      </w:pPr>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57316C"/>
    <w:multiLevelType w:val="multilevel"/>
    <w:tmpl w:val="54162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A30E6E"/>
    <w:multiLevelType w:val="multilevel"/>
    <w:tmpl w:val="8F72A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0C611C"/>
    <w:multiLevelType w:val="multilevel"/>
    <w:tmpl w:val="65F4C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AB28FC"/>
    <w:multiLevelType w:val="multilevel"/>
    <w:tmpl w:val="0BFAC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D74BE6"/>
    <w:multiLevelType w:val="multilevel"/>
    <w:tmpl w:val="F8F0C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DD0988"/>
    <w:multiLevelType w:val="multilevel"/>
    <w:tmpl w:val="C854E3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02E00622"/>
    <w:multiLevelType w:val="multilevel"/>
    <w:tmpl w:val="F5067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5B577F"/>
    <w:multiLevelType w:val="multilevel"/>
    <w:tmpl w:val="D64EE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4E72F4D"/>
    <w:multiLevelType w:val="multilevel"/>
    <w:tmpl w:val="D1C64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5900D39"/>
    <w:multiLevelType w:val="multilevel"/>
    <w:tmpl w:val="EE389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5BE6CDD"/>
    <w:multiLevelType w:val="multilevel"/>
    <w:tmpl w:val="682AA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5F40222"/>
    <w:multiLevelType w:val="multilevel"/>
    <w:tmpl w:val="04604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703204B"/>
    <w:multiLevelType w:val="multilevel"/>
    <w:tmpl w:val="2BB41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7503F54"/>
    <w:multiLevelType w:val="multilevel"/>
    <w:tmpl w:val="83DC0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799197C"/>
    <w:multiLevelType w:val="multilevel"/>
    <w:tmpl w:val="B85E6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7AC704E"/>
    <w:multiLevelType w:val="multilevel"/>
    <w:tmpl w:val="4F140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84F6774"/>
    <w:multiLevelType w:val="multilevel"/>
    <w:tmpl w:val="1C646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93C0418"/>
    <w:multiLevelType w:val="multilevel"/>
    <w:tmpl w:val="5F906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9B22084"/>
    <w:multiLevelType w:val="multilevel"/>
    <w:tmpl w:val="418C0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9EC5357"/>
    <w:multiLevelType w:val="multilevel"/>
    <w:tmpl w:val="D9D2D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A5458B1"/>
    <w:multiLevelType w:val="multilevel"/>
    <w:tmpl w:val="81CAA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AC436DA"/>
    <w:multiLevelType w:val="multilevel"/>
    <w:tmpl w:val="191C8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C0843F6"/>
    <w:multiLevelType w:val="multilevel"/>
    <w:tmpl w:val="0360D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C63615A"/>
    <w:multiLevelType w:val="multilevel"/>
    <w:tmpl w:val="F43AD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CE7C6C"/>
    <w:multiLevelType w:val="multilevel"/>
    <w:tmpl w:val="17101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CD4607B"/>
    <w:multiLevelType w:val="multilevel"/>
    <w:tmpl w:val="1DFC9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CDA309C"/>
    <w:multiLevelType w:val="multilevel"/>
    <w:tmpl w:val="FD08B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E546608"/>
    <w:multiLevelType w:val="multilevel"/>
    <w:tmpl w:val="33D61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F154A24"/>
    <w:multiLevelType w:val="multilevel"/>
    <w:tmpl w:val="FB76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0816967"/>
    <w:multiLevelType w:val="multilevel"/>
    <w:tmpl w:val="9E2EB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1715EEA"/>
    <w:multiLevelType w:val="multilevel"/>
    <w:tmpl w:val="F8F20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1947D10"/>
    <w:multiLevelType w:val="multilevel"/>
    <w:tmpl w:val="221E5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331022B"/>
    <w:multiLevelType w:val="multilevel"/>
    <w:tmpl w:val="CCB84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34D35E4"/>
    <w:multiLevelType w:val="multilevel"/>
    <w:tmpl w:val="4CF85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3537D72"/>
    <w:multiLevelType w:val="multilevel"/>
    <w:tmpl w:val="A922F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3C638C3"/>
    <w:multiLevelType w:val="multilevel"/>
    <w:tmpl w:val="869CA9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3EE3450"/>
    <w:multiLevelType w:val="multilevel"/>
    <w:tmpl w:val="2FBA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43D2BFF"/>
    <w:multiLevelType w:val="multilevel"/>
    <w:tmpl w:val="3B187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5A80D4A"/>
    <w:multiLevelType w:val="multilevel"/>
    <w:tmpl w:val="F0941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5D831DD"/>
    <w:multiLevelType w:val="multilevel"/>
    <w:tmpl w:val="3C7A8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6277A8E"/>
    <w:multiLevelType w:val="multilevel"/>
    <w:tmpl w:val="BACEE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6771994"/>
    <w:multiLevelType w:val="multilevel"/>
    <w:tmpl w:val="0E983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6A903BB"/>
    <w:multiLevelType w:val="multilevel"/>
    <w:tmpl w:val="B606A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83D1047"/>
    <w:multiLevelType w:val="multilevel"/>
    <w:tmpl w:val="30A4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8B178A0"/>
    <w:multiLevelType w:val="multilevel"/>
    <w:tmpl w:val="A5A07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8BF0393"/>
    <w:multiLevelType w:val="hybridMultilevel"/>
    <w:tmpl w:val="78ACBE2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1B246F9C"/>
    <w:multiLevelType w:val="multilevel"/>
    <w:tmpl w:val="FCDE9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CD53FAD"/>
    <w:multiLevelType w:val="multilevel"/>
    <w:tmpl w:val="31587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D1A1F9C"/>
    <w:multiLevelType w:val="multilevel"/>
    <w:tmpl w:val="A404E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D766D59"/>
    <w:multiLevelType w:val="multilevel"/>
    <w:tmpl w:val="92E25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DEE6EF1"/>
    <w:multiLevelType w:val="multilevel"/>
    <w:tmpl w:val="DEAC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E263E95"/>
    <w:multiLevelType w:val="hybridMultilevel"/>
    <w:tmpl w:val="4F422F4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1E345897"/>
    <w:multiLevelType w:val="multilevel"/>
    <w:tmpl w:val="C8E0E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E432DAF"/>
    <w:multiLevelType w:val="multilevel"/>
    <w:tmpl w:val="A184B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E8D3E3C"/>
    <w:multiLevelType w:val="multilevel"/>
    <w:tmpl w:val="6C00D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EE27EF3"/>
    <w:multiLevelType w:val="multilevel"/>
    <w:tmpl w:val="E3CEE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06F00F2"/>
    <w:multiLevelType w:val="multilevel"/>
    <w:tmpl w:val="F2B6E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15277C6"/>
    <w:multiLevelType w:val="hybridMultilevel"/>
    <w:tmpl w:val="90DEF9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9" w15:restartNumberingAfterBreak="0">
    <w:nsid w:val="216A0626"/>
    <w:multiLevelType w:val="multilevel"/>
    <w:tmpl w:val="15DAB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203733E"/>
    <w:multiLevelType w:val="multilevel"/>
    <w:tmpl w:val="AEA47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22219B1"/>
    <w:multiLevelType w:val="multilevel"/>
    <w:tmpl w:val="B5AE5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37F74CB"/>
    <w:multiLevelType w:val="hybridMultilevel"/>
    <w:tmpl w:val="A2AC367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241E3CC4"/>
    <w:multiLevelType w:val="multilevel"/>
    <w:tmpl w:val="F5182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24766967"/>
    <w:multiLevelType w:val="multilevel"/>
    <w:tmpl w:val="AD3A2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249B7488"/>
    <w:multiLevelType w:val="multilevel"/>
    <w:tmpl w:val="A9F47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5C94A75"/>
    <w:multiLevelType w:val="multilevel"/>
    <w:tmpl w:val="69CC5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8B859C8"/>
    <w:multiLevelType w:val="multilevel"/>
    <w:tmpl w:val="0DAAB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28F16F52"/>
    <w:multiLevelType w:val="multilevel"/>
    <w:tmpl w:val="F29AB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9530BAA"/>
    <w:multiLevelType w:val="multilevel"/>
    <w:tmpl w:val="3D600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9C533FD"/>
    <w:multiLevelType w:val="multilevel"/>
    <w:tmpl w:val="55727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A0C38CF"/>
    <w:multiLevelType w:val="multilevel"/>
    <w:tmpl w:val="2DF0C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A5126BA"/>
    <w:multiLevelType w:val="multilevel"/>
    <w:tmpl w:val="D610C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2A8A3C4B"/>
    <w:multiLevelType w:val="multilevel"/>
    <w:tmpl w:val="924AB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AB05716"/>
    <w:multiLevelType w:val="multilevel"/>
    <w:tmpl w:val="5AB67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B116CC3"/>
    <w:multiLevelType w:val="multilevel"/>
    <w:tmpl w:val="A43AE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D164EE4"/>
    <w:multiLevelType w:val="multilevel"/>
    <w:tmpl w:val="AD762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2D26485A"/>
    <w:multiLevelType w:val="multilevel"/>
    <w:tmpl w:val="BF8E2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D530BA5"/>
    <w:multiLevelType w:val="multilevel"/>
    <w:tmpl w:val="B2DE7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D8164A0"/>
    <w:multiLevelType w:val="multilevel"/>
    <w:tmpl w:val="23E2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DC76C90"/>
    <w:multiLevelType w:val="multilevel"/>
    <w:tmpl w:val="3788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E273961"/>
    <w:multiLevelType w:val="multilevel"/>
    <w:tmpl w:val="E1B46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EE1341F"/>
    <w:multiLevelType w:val="multilevel"/>
    <w:tmpl w:val="A47CD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F8C40A0"/>
    <w:multiLevelType w:val="multilevel"/>
    <w:tmpl w:val="087CE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307C38BD"/>
    <w:multiLevelType w:val="multilevel"/>
    <w:tmpl w:val="D890C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1D4497C"/>
    <w:multiLevelType w:val="multilevel"/>
    <w:tmpl w:val="A8C28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3963621"/>
    <w:multiLevelType w:val="multilevel"/>
    <w:tmpl w:val="AF863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3976E57"/>
    <w:multiLevelType w:val="multilevel"/>
    <w:tmpl w:val="C296A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4BE196F"/>
    <w:multiLevelType w:val="multilevel"/>
    <w:tmpl w:val="DD3C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5855F3C"/>
    <w:multiLevelType w:val="multilevel"/>
    <w:tmpl w:val="A4E21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35873F5A"/>
    <w:multiLevelType w:val="multilevel"/>
    <w:tmpl w:val="50DA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59D7722"/>
    <w:multiLevelType w:val="multilevel"/>
    <w:tmpl w:val="3BCED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5F41082"/>
    <w:multiLevelType w:val="multilevel"/>
    <w:tmpl w:val="17940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38AA06F6"/>
    <w:multiLevelType w:val="multilevel"/>
    <w:tmpl w:val="981C009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4" w15:restartNumberingAfterBreak="0">
    <w:nsid w:val="38D502AC"/>
    <w:multiLevelType w:val="multilevel"/>
    <w:tmpl w:val="65340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9C57958"/>
    <w:multiLevelType w:val="multilevel"/>
    <w:tmpl w:val="EBE8D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39CC0216"/>
    <w:multiLevelType w:val="multilevel"/>
    <w:tmpl w:val="732CC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3A162030"/>
    <w:multiLevelType w:val="multilevel"/>
    <w:tmpl w:val="0D609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A200BCE"/>
    <w:multiLevelType w:val="multilevel"/>
    <w:tmpl w:val="2758D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A354EE7"/>
    <w:multiLevelType w:val="multilevel"/>
    <w:tmpl w:val="93C8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3A934D89"/>
    <w:multiLevelType w:val="multilevel"/>
    <w:tmpl w:val="8DCC4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3B7541D9"/>
    <w:multiLevelType w:val="multilevel"/>
    <w:tmpl w:val="C6CAC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3B850F87"/>
    <w:multiLevelType w:val="multilevel"/>
    <w:tmpl w:val="D4B27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3BED25D5"/>
    <w:multiLevelType w:val="multilevel"/>
    <w:tmpl w:val="2F368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D0400FE"/>
    <w:multiLevelType w:val="multilevel"/>
    <w:tmpl w:val="6D1C4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ED83094"/>
    <w:multiLevelType w:val="multilevel"/>
    <w:tmpl w:val="AAD89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3F5C7E5F"/>
    <w:multiLevelType w:val="multilevel"/>
    <w:tmpl w:val="B09E4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FED356E"/>
    <w:multiLevelType w:val="multilevel"/>
    <w:tmpl w:val="E304D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3FF7343E"/>
    <w:multiLevelType w:val="multilevel"/>
    <w:tmpl w:val="FDEE2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4005403E"/>
    <w:multiLevelType w:val="multilevel"/>
    <w:tmpl w:val="ACBAE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07E7385"/>
    <w:multiLevelType w:val="multilevel"/>
    <w:tmpl w:val="0A129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40E02559"/>
    <w:multiLevelType w:val="multilevel"/>
    <w:tmpl w:val="18E08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41854F5E"/>
    <w:multiLevelType w:val="multilevel"/>
    <w:tmpl w:val="3CAA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420E4521"/>
    <w:multiLevelType w:val="multilevel"/>
    <w:tmpl w:val="AA84F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2602A65"/>
    <w:multiLevelType w:val="multilevel"/>
    <w:tmpl w:val="650E4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36E1AEB"/>
    <w:multiLevelType w:val="multilevel"/>
    <w:tmpl w:val="C562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43DD2DA0"/>
    <w:multiLevelType w:val="multilevel"/>
    <w:tmpl w:val="2BC2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44E3719F"/>
    <w:multiLevelType w:val="multilevel"/>
    <w:tmpl w:val="840EB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44EE33FC"/>
    <w:multiLevelType w:val="multilevel"/>
    <w:tmpl w:val="16E6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450520C7"/>
    <w:multiLevelType w:val="multilevel"/>
    <w:tmpl w:val="6AE07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454413BC"/>
    <w:multiLevelType w:val="multilevel"/>
    <w:tmpl w:val="9C1A0E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458E242B"/>
    <w:multiLevelType w:val="multilevel"/>
    <w:tmpl w:val="60760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4591011C"/>
    <w:multiLevelType w:val="multilevel"/>
    <w:tmpl w:val="56D20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45C72A44"/>
    <w:multiLevelType w:val="multilevel"/>
    <w:tmpl w:val="5C30F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45CD00B0"/>
    <w:multiLevelType w:val="multilevel"/>
    <w:tmpl w:val="042C4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46E04B55"/>
    <w:multiLevelType w:val="multilevel"/>
    <w:tmpl w:val="73A86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46FB550A"/>
    <w:multiLevelType w:val="multilevel"/>
    <w:tmpl w:val="37425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473200AD"/>
    <w:multiLevelType w:val="multilevel"/>
    <w:tmpl w:val="3080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47D921D6"/>
    <w:multiLevelType w:val="multilevel"/>
    <w:tmpl w:val="6C022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484839A0"/>
    <w:multiLevelType w:val="multilevel"/>
    <w:tmpl w:val="DFEE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488F6183"/>
    <w:multiLevelType w:val="multilevel"/>
    <w:tmpl w:val="376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8A816AD"/>
    <w:multiLevelType w:val="multilevel"/>
    <w:tmpl w:val="418A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93E1EB9"/>
    <w:multiLevelType w:val="multilevel"/>
    <w:tmpl w:val="9330F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49C07EE4"/>
    <w:multiLevelType w:val="multilevel"/>
    <w:tmpl w:val="7A42D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BDF7C78"/>
    <w:multiLevelType w:val="multilevel"/>
    <w:tmpl w:val="91701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4D0F0041"/>
    <w:multiLevelType w:val="multilevel"/>
    <w:tmpl w:val="DCB8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D96416F"/>
    <w:multiLevelType w:val="hybridMultilevel"/>
    <w:tmpl w:val="10CE0D3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15:restartNumberingAfterBreak="0">
    <w:nsid w:val="4DA45447"/>
    <w:multiLevelType w:val="multilevel"/>
    <w:tmpl w:val="C84EC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4EE91107"/>
    <w:multiLevelType w:val="multilevel"/>
    <w:tmpl w:val="C99CF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FC75493"/>
    <w:multiLevelType w:val="multilevel"/>
    <w:tmpl w:val="A96E6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0650B90"/>
    <w:multiLevelType w:val="multilevel"/>
    <w:tmpl w:val="78F6E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50836B66"/>
    <w:multiLevelType w:val="multilevel"/>
    <w:tmpl w:val="FE607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50D127C9"/>
    <w:multiLevelType w:val="multilevel"/>
    <w:tmpl w:val="10866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50F9330C"/>
    <w:multiLevelType w:val="multilevel"/>
    <w:tmpl w:val="28E08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1282B8C"/>
    <w:multiLevelType w:val="multilevel"/>
    <w:tmpl w:val="881E839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51EB5C56"/>
    <w:multiLevelType w:val="multilevel"/>
    <w:tmpl w:val="2DE4E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525D7CE9"/>
    <w:multiLevelType w:val="multilevel"/>
    <w:tmpl w:val="AEFEB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52665504"/>
    <w:multiLevelType w:val="hybridMultilevel"/>
    <w:tmpl w:val="83CE1D2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8" w15:restartNumberingAfterBreak="0">
    <w:nsid w:val="53593C0E"/>
    <w:multiLevelType w:val="multilevel"/>
    <w:tmpl w:val="2DDCD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536D36F5"/>
    <w:multiLevelType w:val="multilevel"/>
    <w:tmpl w:val="24E48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543B3610"/>
    <w:multiLevelType w:val="multilevel"/>
    <w:tmpl w:val="A3EE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545761A0"/>
    <w:multiLevelType w:val="multilevel"/>
    <w:tmpl w:val="20908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547545E2"/>
    <w:multiLevelType w:val="multilevel"/>
    <w:tmpl w:val="513CF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5499358A"/>
    <w:multiLevelType w:val="multilevel"/>
    <w:tmpl w:val="7E0AB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554B77B3"/>
    <w:multiLevelType w:val="multilevel"/>
    <w:tmpl w:val="A8C4F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55515561"/>
    <w:multiLevelType w:val="multilevel"/>
    <w:tmpl w:val="48625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55876C70"/>
    <w:multiLevelType w:val="multilevel"/>
    <w:tmpl w:val="C0D40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55F02FEE"/>
    <w:multiLevelType w:val="multilevel"/>
    <w:tmpl w:val="0E60D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560B3810"/>
    <w:multiLevelType w:val="multilevel"/>
    <w:tmpl w:val="D6643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56275AE5"/>
    <w:multiLevelType w:val="multilevel"/>
    <w:tmpl w:val="82907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566C3500"/>
    <w:multiLevelType w:val="multilevel"/>
    <w:tmpl w:val="188A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56E43EC5"/>
    <w:multiLevelType w:val="multilevel"/>
    <w:tmpl w:val="73DAD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57151841"/>
    <w:multiLevelType w:val="multilevel"/>
    <w:tmpl w:val="4478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572B4CB9"/>
    <w:multiLevelType w:val="multilevel"/>
    <w:tmpl w:val="118C6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572D2F43"/>
    <w:multiLevelType w:val="multilevel"/>
    <w:tmpl w:val="A8EAB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57D139BF"/>
    <w:multiLevelType w:val="multilevel"/>
    <w:tmpl w:val="4960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59D17A6D"/>
    <w:multiLevelType w:val="multilevel"/>
    <w:tmpl w:val="E99A6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5A1811AF"/>
    <w:multiLevelType w:val="multilevel"/>
    <w:tmpl w:val="2006F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5A330DEC"/>
    <w:multiLevelType w:val="multilevel"/>
    <w:tmpl w:val="8730E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5AD867A9"/>
    <w:multiLevelType w:val="multilevel"/>
    <w:tmpl w:val="14D6C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5B505329"/>
    <w:multiLevelType w:val="multilevel"/>
    <w:tmpl w:val="34506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5B6744AF"/>
    <w:multiLevelType w:val="multilevel"/>
    <w:tmpl w:val="3DDE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5B9A6365"/>
    <w:multiLevelType w:val="multilevel"/>
    <w:tmpl w:val="AD6ED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5D611063"/>
    <w:multiLevelType w:val="multilevel"/>
    <w:tmpl w:val="A4A4B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5D80463E"/>
    <w:multiLevelType w:val="multilevel"/>
    <w:tmpl w:val="F3A22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5F1E5622"/>
    <w:multiLevelType w:val="multilevel"/>
    <w:tmpl w:val="39F6E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5F7A1F5C"/>
    <w:multiLevelType w:val="multilevel"/>
    <w:tmpl w:val="9FA64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5F7D0869"/>
    <w:multiLevelType w:val="multilevel"/>
    <w:tmpl w:val="BE3A5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5FA86EDD"/>
    <w:multiLevelType w:val="multilevel"/>
    <w:tmpl w:val="C6FC5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5FC5494B"/>
    <w:multiLevelType w:val="multilevel"/>
    <w:tmpl w:val="04E89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60821823"/>
    <w:multiLevelType w:val="multilevel"/>
    <w:tmpl w:val="52E8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60DC2FEB"/>
    <w:multiLevelType w:val="multilevel"/>
    <w:tmpl w:val="02889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61304200"/>
    <w:multiLevelType w:val="multilevel"/>
    <w:tmpl w:val="8918F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61A82923"/>
    <w:multiLevelType w:val="multilevel"/>
    <w:tmpl w:val="AF025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61C212FE"/>
    <w:multiLevelType w:val="multilevel"/>
    <w:tmpl w:val="8D3EE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61CA3CA7"/>
    <w:multiLevelType w:val="multilevel"/>
    <w:tmpl w:val="412ED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63B606AF"/>
    <w:multiLevelType w:val="multilevel"/>
    <w:tmpl w:val="3F62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63B74191"/>
    <w:multiLevelType w:val="multilevel"/>
    <w:tmpl w:val="0ED2C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649C0AEE"/>
    <w:multiLevelType w:val="multilevel"/>
    <w:tmpl w:val="F58ED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64D1717D"/>
    <w:multiLevelType w:val="multilevel"/>
    <w:tmpl w:val="4FBE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65651BEA"/>
    <w:multiLevelType w:val="multilevel"/>
    <w:tmpl w:val="3FD8B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65694564"/>
    <w:multiLevelType w:val="multilevel"/>
    <w:tmpl w:val="9DC40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659C5957"/>
    <w:multiLevelType w:val="multilevel"/>
    <w:tmpl w:val="6014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65F64C0A"/>
    <w:multiLevelType w:val="multilevel"/>
    <w:tmpl w:val="A85EC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68F54E74"/>
    <w:multiLevelType w:val="multilevel"/>
    <w:tmpl w:val="0B228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69E54202"/>
    <w:multiLevelType w:val="multilevel"/>
    <w:tmpl w:val="36EE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69E66E3C"/>
    <w:multiLevelType w:val="multilevel"/>
    <w:tmpl w:val="AB184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6ACB3CD0"/>
    <w:multiLevelType w:val="multilevel"/>
    <w:tmpl w:val="53ECD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6C136B95"/>
    <w:multiLevelType w:val="multilevel"/>
    <w:tmpl w:val="26A83F3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9" w15:restartNumberingAfterBreak="0">
    <w:nsid w:val="6C217370"/>
    <w:multiLevelType w:val="multilevel"/>
    <w:tmpl w:val="E43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6C251D20"/>
    <w:multiLevelType w:val="multilevel"/>
    <w:tmpl w:val="3604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6D6D2D0E"/>
    <w:multiLevelType w:val="multilevel"/>
    <w:tmpl w:val="3668B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6DA23647"/>
    <w:multiLevelType w:val="multilevel"/>
    <w:tmpl w:val="FB48A2F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03" w15:restartNumberingAfterBreak="0">
    <w:nsid w:val="6DA403B7"/>
    <w:multiLevelType w:val="multilevel"/>
    <w:tmpl w:val="48565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6DB041EC"/>
    <w:multiLevelType w:val="multilevel"/>
    <w:tmpl w:val="760E8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6E091E10"/>
    <w:multiLevelType w:val="multilevel"/>
    <w:tmpl w:val="EF74F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6EA45441"/>
    <w:multiLevelType w:val="multilevel"/>
    <w:tmpl w:val="35F2C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70117F16"/>
    <w:multiLevelType w:val="multilevel"/>
    <w:tmpl w:val="72861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701359F5"/>
    <w:multiLevelType w:val="multilevel"/>
    <w:tmpl w:val="920E9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703B5A1B"/>
    <w:multiLevelType w:val="multilevel"/>
    <w:tmpl w:val="08228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70B06F31"/>
    <w:multiLevelType w:val="multilevel"/>
    <w:tmpl w:val="F0A0E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71701562"/>
    <w:multiLevelType w:val="multilevel"/>
    <w:tmpl w:val="E974C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718F5607"/>
    <w:multiLevelType w:val="multilevel"/>
    <w:tmpl w:val="17129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75034DB1"/>
    <w:multiLevelType w:val="multilevel"/>
    <w:tmpl w:val="6F964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750460CA"/>
    <w:multiLevelType w:val="multilevel"/>
    <w:tmpl w:val="F5427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7582493F"/>
    <w:multiLevelType w:val="multilevel"/>
    <w:tmpl w:val="93080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75FF03FB"/>
    <w:multiLevelType w:val="multilevel"/>
    <w:tmpl w:val="C7EAD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765B4B3A"/>
    <w:multiLevelType w:val="multilevel"/>
    <w:tmpl w:val="4FE44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76740B84"/>
    <w:multiLevelType w:val="multilevel"/>
    <w:tmpl w:val="082E1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768934D2"/>
    <w:multiLevelType w:val="hybridMultilevel"/>
    <w:tmpl w:val="5324111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0" w15:restartNumberingAfterBreak="0">
    <w:nsid w:val="76D22B2E"/>
    <w:multiLevelType w:val="multilevel"/>
    <w:tmpl w:val="64FC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7755558A"/>
    <w:multiLevelType w:val="multilevel"/>
    <w:tmpl w:val="A07AF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77C50A4A"/>
    <w:multiLevelType w:val="multilevel"/>
    <w:tmpl w:val="DA326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78592EEC"/>
    <w:multiLevelType w:val="multilevel"/>
    <w:tmpl w:val="90467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78663A74"/>
    <w:multiLevelType w:val="multilevel"/>
    <w:tmpl w:val="7056F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788B2D3D"/>
    <w:multiLevelType w:val="multilevel"/>
    <w:tmpl w:val="815E8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78F47789"/>
    <w:multiLevelType w:val="multilevel"/>
    <w:tmpl w:val="40489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9632277"/>
    <w:multiLevelType w:val="multilevel"/>
    <w:tmpl w:val="DB6EC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798523DD"/>
    <w:multiLevelType w:val="multilevel"/>
    <w:tmpl w:val="06DEB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7B720CA9"/>
    <w:multiLevelType w:val="multilevel"/>
    <w:tmpl w:val="A7A0356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30" w15:restartNumberingAfterBreak="0">
    <w:nsid w:val="7C9E13A0"/>
    <w:multiLevelType w:val="multilevel"/>
    <w:tmpl w:val="144AB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1" w15:restartNumberingAfterBreak="0">
    <w:nsid w:val="7D685E80"/>
    <w:multiLevelType w:val="multilevel"/>
    <w:tmpl w:val="267E0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E217BF3"/>
    <w:multiLevelType w:val="multilevel"/>
    <w:tmpl w:val="B6C2B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7E764623"/>
    <w:multiLevelType w:val="multilevel"/>
    <w:tmpl w:val="D63C5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7E99151A"/>
    <w:multiLevelType w:val="multilevel"/>
    <w:tmpl w:val="8C8A1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7ECD4F2C"/>
    <w:multiLevelType w:val="multilevel"/>
    <w:tmpl w:val="2B6E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7F6D4240"/>
    <w:multiLevelType w:val="multilevel"/>
    <w:tmpl w:val="A55C6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7F8A27F9"/>
    <w:multiLevelType w:val="multilevel"/>
    <w:tmpl w:val="8490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7FAF27F3"/>
    <w:multiLevelType w:val="multilevel"/>
    <w:tmpl w:val="B2005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1087962">
    <w:abstractNumId w:val="0"/>
  </w:num>
  <w:num w:numId="2" w16cid:durableId="1635136817">
    <w:abstractNumId w:val="219"/>
  </w:num>
  <w:num w:numId="3" w16cid:durableId="710032465">
    <w:abstractNumId w:val="136"/>
  </w:num>
  <w:num w:numId="4" w16cid:durableId="1956018103">
    <w:abstractNumId w:val="46"/>
  </w:num>
  <w:num w:numId="5" w16cid:durableId="1133790749">
    <w:abstractNumId w:val="147"/>
  </w:num>
  <w:num w:numId="6" w16cid:durableId="494414987">
    <w:abstractNumId w:val="58"/>
  </w:num>
  <w:num w:numId="7" w16cid:durableId="1127166945">
    <w:abstractNumId w:val="62"/>
  </w:num>
  <w:num w:numId="8" w16cid:durableId="1711614112">
    <w:abstractNumId w:val="52"/>
  </w:num>
  <w:num w:numId="9" w16cid:durableId="981229052">
    <w:abstractNumId w:val="104"/>
    <w:lvlOverride w:ilvl="0">
      <w:startOverride w:val="1"/>
    </w:lvlOverride>
  </w:num>
  <w:num w:numId="10" w16cid:durableId="1916234649">
    <w:abstractNumId w:val="91"/>
  </w:num>
  <w:num w:numId="11" w16cid:durableId="558248370">
    <w:abstractNumId w:val="59"/>
  </w:num>
  <w:num w:numId="12" w16cid:durableId="1415319655">
    <w:abstractNumId w:val="77"/>
  </w:num>
  <w:num w:numId="13" w16cid:durableId="673262482">
    <w:abstractNumId w:val="211"/>
  </w:num>
  <w:num w:numId="14" w16cid:durableId="1534267237">
    <w:abstractNumId w:val="76"/>
    <w:lvlOverride w:ilvl="0">
      <w:startOverride w:val="2"/>
    </w:lvlOverride>
  </w:num>
  <w:num w:numId="15" w16cid:durableId="1450776466">
    <w:abstractNumId w:val="188"/>
  </w:num>
  <w:num w:numId="16" w16cid:durableId="1107312852">
    <w:abstractNumId w:val="217"/>
  </w:num>
  <w:num w:numId="17" w16cid:durableId="889878471">
    <w:abstractNumId w:val="139"/>
  </w:num>
  <w:num w:numId="18" w16cid:durableId="1276671394">
    <w:abstractNumId w:val="161"/>
  </w:num>
  <w:num w:numId="19" w16cid:durableId="1516267109">
    <w:abstractNumId w:val="17"/>
    <w:lvlOverride w:ilvl="0">
      <w:startOverride w:val="3"/>
    </w:lvlOverride>
  </w:num>
  <w:num w:numId="20" w16cid:durableId="363290052">
    <w:abstractNumId w:val="31"/>
  </w:num>
  <w:num w:numId="21" w16cid:durableId="1154031564">
    <w:abstractNumId w:val="8"/>
  </w:num>
  <w:num w:numId="22" w16cid:durableId="80756724">
    <w:abstractNumId w:val="32"/>
  </w:num>
  <w:num w:numId="23" w16cid:durableId="2050258421">
    <w:abstractNumId w:val="70"/>
  </w:num>
  <w:num w:numId="24" w16cid:durableId="596059121">
    <w:abstractNumId w:val="2"/>
    <w:lvlOverride w:ilvl="0">
      <w:startOverride w:val="4"/>
    </w:lvlOverride>
  </w:num>
  <w:num w:numId="25" w16cid:durableId="2037658935">
    <w:abstractNumId w:val="22"/>
  </w:num>
  <w:num w:numId="26" w16cid:durableId="51201929">
    <w:abstractNumId w:val="106"/>
  </w:num>
  <w:num w:numId="27" w16cid:durableId="1104499421">
    <w:abstractNumId w:val="35"/>
  </w:num>
  <w:num w:numId="28" w16cid:durableId="2043355864">
    <w:abstractNumId w:val="94"/>
  </w:num>
  <w:num w:numId="29" w16cid:durableId="1014959884">
    <w:abstractNumId w:val="47"/>
    <w:lvlOverride w:ilvl="0">
      <w:startOverride w:val="1"/>
    </w:lvlOverride>
  </w:num>
  <w:num w:numId="30" w16cid:durableId="7416549">
    <w:abstractNumId w:val="112"/>
  </w:num>
  <w:num w:numId="31" w16cid:durableId="1696997855">
    <w:abstractNumId w:val="159"/>
  </w:num>
  <w:num w:numId="32" w16cid:durableId="1828547974">
    <w:abstractNumId w:val="84"/>
  </w:num>
  <w:num w:numId="33" w16cid:durableId="1151671886">
    <w:abstractNumId w:val="221"/>
  </w:num>
  <w:num w:numId="34" w16cid:durableId="950747058">
    <w:abstractNumId w:val="174"/>
    <w:lvlOverride w:ilvl="0">
      <w:startOverride w:val="2"/>
    </w:lvlOverride>
  </w:num>
  <w:num w:numId="35" w16cid:durableId="288441555">
    <w:abstractNumId w:val="191"/>
  </w:num>
  <w:num w:numId="36" w16cid:durableId="953905858">
    <w:abstractNumId w:val="44"/>
  </w:num>
  <w:num w:numId="37" w16cid:durableId="2026053303">
    <w:abstractNumId w:val="166"/>
  </w:num>
  <w:num w:numId="38" w16cid:durableId="1437675197">
    <w:abstractNumId w:val="232"/>
  </w:num>
  <w:num w:numId="39" w16cid:durableId="1731149589">
    <w:abstractNumId w:val="119"/>
    <w:lvlOverride w:ilvl="0">
      <w:startOverride w:val="3"/>
    </w:lvlOverride>
  </w:num>
  <w:num w:numId="40" w16cid:durableId="1559590939">
    <w:abstractNumId w:val="39"/>
  </w:num>
  <w:num w:numId="41" w16cid:durableId="322663933">
    <w:abstractNumId w:val="205"/>
  </w:num>
  <w:num w:numId="42" w16cid:durableId="2093621602">
    <w:abstractNumId w:val="71"/>
  </w:num>
  <w:num w:numId="43" w16cid:durableId="479493511">
    <w:abstractNumId w:val="199"/>
  </w:num>
  <w:num w:numId="44" w16cid:durableId="357707975">
    <w:abstractNumId w:val="1"/>
    <w:lvlOverride w:ilvl="0">
      <w:startOverride w:val="4"/>
    </w:lvlOverride>
  </w:num>
  <w:num w:numId="45" w16cid:durableId="1644382518">
    <w:abstractNumId w:val="189"/>
  </w:num>
  <w:num w:numId="46" w16cid:durableId="126510346">
    <w:abstractNumId w:val="143"/>
  </w:num>
  <w:num w:numId="47" w16cid:durableId="101071409">
    <w:abstractNumId w:val="210"/>
  </w:num>
  <w:num w:numId="48" w16cid:durableId="2066293669">
    <w:abstractNumId w:val="65"/>
  </w:num>
  <w:num w:numId="49" w16cid:durableId="1569459090">
    <w:abstractNumId w:val="38"/>
    <w:lvlOverride w:ilvl="0">
      <w:startOverride w:val="1"/>
    </w:lvlOverride>
  </w:num>
  <w:num w:numId="50" w16cid:durableId="1799906521">
    <w:abstractNumId w:val="192"/>
  </w:num>
  <w:num w:numId="51" w16cid:durableId="591281674">
    <w:abstractNumId w:val="72"/>
  </w:num>
  <w:num w:numId="52" w16cid:durableId="1590042833">
    <w:abstractNumId w:val="105"/>
  </w:num>
  <w:num w:numId="53" w16cid:durableId="576133054">
    <w:abstractNumId w:val="98"/>
  </w:num>
  <w:num w:numId="54" w16cid:durableId="522088140">
    <w:abstractNumId w:val="223"/>
  </w:num>
  <w:num w:numId="55" w16cid:durableId="1673797555">
    <w:abstractNumId w:val="162"/>
  </w:num>
  <w:num w:numId="56" w16cid:durableId="728923008">
    <w:abstractNumId w:val="178"/>
    <w:lvlOverride w:ilvl="0">
      <w:startOverride w:val="2"/>
    </w:lvlOverride>
  </w:num>
  <w:num w:numId="57" w16cid:durableId="1262757170">
    <w:abstractNumId w:val="155"/>
  </w:num>
  <w:num w:numId="58" w16cid:durableId="1334868912">
    <w:abstractNumId w:val="68"/>
  </w:num>
  <w:num w:numId="59" w16cid:durableId="489296810">
    <w:abstractNumId w:val="203"/>
    <w:lvlOverride w:ilvl="0">
      <w:startOverride w:val="3"/>
    </w:lvlOverride>
  </w:num>
  <w:num w:numId="60" w16cid:durableId="1601986205">
    <w:abstractNumId w:val="111"/>
  </w:num>
  <w:num w:numId="61" w16cid:durableId="37904368">
    <w:abstractNumId w:val="214"/>
  </w:num>
  <w:num w:numId="62" w16cid:durableId="227305870">
    <w:abstractNumId w:val="160"/>
  </w:num>
  <w:num w:numId="63" w16cid:durableId="955023318">
    <w:abstractNumId w:val="75"/>
  </w:num>
  <w:num w:numId="64" w16cid:durableId="449053357">
    <w:abstractNumId w:val="218"/>
  </w:num>
  <w:num w:numId="65" w16cid:durableId="578907597">
    <w:abstractNumId w:val="190"/>
  </w:num>
  <w:num w:numId="66" w16cid:durableId="1118335009">
    <w:abstractNumId w:val="67"/>
    <w:lvlOverride w:ilvl="0">
      <w:startOverride w:val="1"/>
    </w:lvlOverride>
  </w:num>
  <w:num w:numId="67" w16cid:durableId="2076120459">
    <w:abstractNumId w:val="231"/>
  </w:num>
  <w:num w:numId="68" w16cid:durableId="755323332">
    <w:abstractNumId w:val="79"/>
  </w:num>
  <w:num w:numId="69" w16cid:durableId="1588222366">
    <w:abstractNumId w:val="18"/>
  </w:num>
  <w:num w:numId="70" w16cid:durableId="2007516859">
    <w:abstractNumId w:val="163"/>
  </w:num>
  <w:num w:numId="71" w16cid:durableId="2138647602">
    <w:abstractNumId w:val="118"/>
    <w:lvlOverride w:ilvl="0">
      <w:startOverride w:val="2"/>
    </w:lvlOverride>
  </w:num>
  <w:num w:numId="72" w16cid:durableId="2048407808">
    <w:abstractNumId w:val="100"/>
  </w:num>
  <w:num w:numId="73" w16cid:durableId="80491414">
    <w:abstractNumId w:val="197"/>
  </w:num>
  <w:num w:numId="74" w16cid:durableId="2143881196">
    <w:abstractNumId w:val="142"/>
  </w:num>
  <w:num w:numId="75" w16cid:durableId="665978064">
    <w:abstractNumId w:val="41"/>
  </w:num>
  <w:num w:numId="76" w16cid:durableId="1542014543">
    <w:abstractNumId w:val="185"/>
  </w:num>
  <w:num w:numId="77" w16cid:durableId="951205885">
    <w:abstractNumId w:val="3"/>
    <w:lvlOverride w:ilvl="0">
      <w:startOverride w:val="3"/>
    </w:lvlOverride>
  </w:num>
  <w:num w:numId="78" w16cid:durableId="1359044374">
    <w:abstractNumId w:val="181"/>
  </w:num>
  <w:num w:numId="79" w16cid:durableId="683482546">
    <w:abstractNumId w:val="21"/>
  </w:num>
  <w:num w:numId="80" w16cid:durableId="1822426157">
    <w:abstractNumId w:val="207"/>
  </w:num>
  <w:num w:numId="81" w16cid:durableId="348801836">
    <w:abstractNumId w:val="146"/>
  </w:num>
  <w:num w:numId="82" w16cid:durableId="773131401">
    <w:abstractNumId w:val="24"/>
    <w:lvlOverride w:ilvl="0">
      <w:startOverride w:val="1"/>
    </w:lvlOverride>
  </w:num>
  <w:num w:numId="83" w16cid:durableId="1680693961">
    <w:abstractNumId w:val="134"/>
  </w:num>
  <w:num w:numId="84" w16cid:durableId="310717329">
    <w:abstractNumId w:val="43"/>
  </w:num>
  <w:num w:numId="85" w16cid:durableId="932783493">
    <w:abstractNumId w:val="14"/>
  </w:num>
  <w:num w:numId="86" w16cid:durableId="1698509448">
    <w:abstractNumId w:val="37"/>
  </w:num>
  <w:num w:numId="87" w16cid:durableId="555549162">
    <w:abstractNumId w:val="121"/>
    <w:lvlOverride w:ilvl="0">
      <w:startOverride w:val="2"/>
    </w:lvlOverride>
  </w:num>
  <w:num w:numId="88" w16cid:durableId="209000303">
    <w:abstractNumId w:val="90"/>
  </w:num>
  <w:num w:numId="89" w16cid:durableId="1695233113">
    <w:abstractNumId w:val="69"/>
  </w:num>
  <w:num w:numId="90" w16cid:durableId="383527885">
    <w:abstractNumId w:val="13"/>
  </w:num>
  <w:num w:numId="91" w16cid:durableId="1597053030">
    <w:abstractNumId w:val="238"/>
  </w:num>
  <w:num w:numId="92" w16cid:durableId="1711756889">
    <w:abstractNumId w:val="120"/>
    <w:lvlOverride w:ilvl="0">
      <w:startOverride w:val="3"/>
    </w:lvlOverride>
  </w:num>
  <w:num w:numId="93" w16cid:durableId="137377903">
    <w:abstractNumId w:val="54"/>
  </w:num>
  <w:num w:numId="94" w16cid:durableId="373428156">
    <w:abstractNumId w:val="73"/>
  </w:num>
  <w:num w:numId="95" w16cid:durableId="195195011">
    <w:abstractNumId w:val="113"/>
  </w:num>
  <w:num w:numId="96" w16cid:durableId="487936886">
    <w:abstractNumId w:val="33"/>
  </w:num>
  <w:num w:numId="97" w16cid:durableId="1247030407">
    <w:abstractNumId w:val="173"/>
    <w:lvlOverride w:ilvl="0">
      <w:startOverride w:val="1"/>
    </w:lvlOverride>
  </w:num>
  <w:num w:numId="98" w16cid:durableId="1628002746">
    <w:abstractNumId w:val="175"/>
  </w:num>
  <w:num w:numId="99" w16cid:durableId="1416197373">
    <w:abstractNumId w:val="209"/>
  </w:num>
  <w:num w:numId="100" w16cid:durableId="1344933706">
    <w:abstractNumId w:val="183"/>
  </w:num>
  <w:num w:numId="101" w16cid:durableId="1978760165">
    <w:abstractNumId w:val="123"/>
  </w:num>
  <w:num w:numId="102" w16cid:durableId="2132942981">
    <w:abstractNumId w:val="133"/>
    <w:lvlOverride w:ilvl="0">
      <w:startOverride w:val="2"/>
    </w:lvlOverride>
  </w:num>
  <w:num w:numId="103" w16cid:durableId="81296964">
    <w:abstractNumId w:val="154"/>
  </w:num>
  <w:num w:numId="104" w16cid:durableId="815025121">
    <w:abstractNumId w:val="149"/>
  </w:num>
  <w:num w:numId="105" w16cid:durableId="1527982632">
    <w:abstractNumId w:val="80"/>
  </w:num>
  <w:num w:numId="106" w16cid:durableId="826822297">
    <w:abstractNumId w:val="200"/>
  </w:num>
  <w:num w:numId="107" w16cid:durableId="1144467535">
    <w:abstractNumId w:val="27"/>
    <w:lvlOverride w:ilvl="0">
      <w:startOverride w:val="3"/>
    </w:lvlOverride>
  </w:num>
  <w:num w:numId="108" w16cid:durableId="55279319">
    <w:abstractNumId w:val="208"/>
  </w:num>
  <w:num w:numId="109" w16cid:durableId="1072194860">
    <w:abstractNumId w:val="117"/>
  </w:num>
  <w:num w:numId="110" w16cid:durableId="605308568">
    <w:abstractNumId w:val="19"/>
  </w:num>
  <w:num w:numId="111" w16cid:durableId="1816408548">
    <w:abstractNumId w:val="15"/>
  </w:num>
  <w:num w:numId="112" w16cid:durableId="17585626">
    <w:abstractNumId w:val="107"/>
    <w:lvlOverride w:ilvl="0">
      <w:startOverride w:val="1"/>
    </w:lvlOverride>
  </w:num>
  <w:num w:numId="113" w16cid:durableId="1198471263">
    <w:abstractNumId w:val="198"/>
  </w:num>
  <w:num w:numId="114" w16cid:durableId="25326892">
    <w:abstractNumId w:val="167"/>
  </w:num>
  <w:num w:numId="115" w16cid:durableId="395207364">
    <w:abstractNumId w:val="201"/>
  </w:num>
  <w:num w:numId="116" w16cid:durableId="1235820365">
    <w:abstractNumId w:val="103"/>
  </w:num>
  <w:num w:numId="117" w16cid:durableId="1268267388">
    <w:abstractNumId w:val="12"/>
  </w:num>
  <w:num w:numId="118" w16cid:durableId="1321347120">
    <w:abstractNumId w:val="6"/>
  </w:num>
  <w:num w:numId="119" w16cid:durableId="696350134">
    <w:abstractNumId w:val="236"/>
  </w:num>
  <w:num w:numId="120" w16cid:durableId="1032802389">
    <w:abstractNumId w:val="28"/>
  </w:num>
  <w:num w:numId="121" w16cid:durableId="755437256">
    <w:abstractNumId w:val="45"/>
  </w:num>
  <w:num w:numId="122" w16cid:durableId="1233077427">
    <w:abstractNumId w:val="141"/>
  </w:num>
  <w:num w:numId="123" w16cid:durableId="70275363">
    <w:abstractNumId w:val="93"/>
  </w:num>
  <w:num w:numId="124" w16cid:durableId="1545827814">
    <w:abstractNumId w:val="195"/>
  </w:num>
  <w:num w:numId="125" w16cid:durableId="56251866">
    <w:abstractNumId w:val="95"/>
  </w:num>
  <w:num w:numId="126" w16cid:durableId="720440601">
    <w:abstractNumId w:val="145"/>
  </w:num>
  <w:num w:numId="127" w16cid:durableId="914902133">
    <w:abstractNumId w:val="49"/>
  </w:num>
  <w:num w:numId="128" w16cid:durableId="1887600190">
    <w:abstractNumId w:val="229"/>
    <w:lvlOverride w:ilvl="0">
      <w:startOverride w:val="1"/>
    </w:lvlOverride>
  </w:num>
  <w:num w:numId="129" w16cid:durableId="787894252">
    <w:abstractNumId w:val="97"/>
  </w:num>
  <w:num w:numId="130" w16cid:durableId="1854151704">
    <w:abstractNumId w:val="182"/>
  </w:num>
  <w:num w:numId="131" w16cid:durableId="1607343351">
    <w:abstractNumId w:val="16"/>
  </w:num>
  <w:num w:numId="132" w16cid:durableId="143201176">
    <w:abstractNumId w:val="220"/>
  </w:num>
  <w:num w:numId="133" w16cid:durableId="1791902049">
    <w:abstractNumId w:val="186"/>
  </w:num>
  <w:num w:numId="134" w16cid:durableId="1760977314">
    <w:abstractNumId w:val="216"/>
  </w:num>
  <w:num w:numId="135" w16cid:durableId="1550416232">
    <w:abstractNumId w:val="144"/>
    <w:lvlOverride w:ilvl="0">
      <w:startOverride w:val="2"/>
    </w:lvlOverride>
  </w:num>
  <w:num w:numId="136" w16cid:durableId="216625194">
    <w:abstractNumId w:val="30"/>
  </w:num>
  <w:num w:numId="137" w16cid:durableId="1506479875">
    <w:abstractNumId w:val="151"/>
  </w:num>
  <w:num w:numId="138" w16cid:durableId="1959338445">
    <w:abstractNumId w:val="42"/>
  </w:num>
  <w:num w:numId="139" w16cid:durableId="935551954">
    <w:abstractNumId w:val="184"/>
  </w:num>
  <w:num w:numId="140" w16cid:durableId="291861525">
    <w:abstractNumId w:val="127"/>
  </w:num>
  <w:num w:numId="141" w16cid:durableId="1287467645">
    <w:abstractNumId w:val="40"/>
  </w:num>
  <w:num w:numId="142" w16cid:durableId="146283647">
    <w:abstractNumId w:val="56"/>
    <w:lvlOverride w:ilvl="0">
      <w:startOverride w:val="1"/>
    </w:lvlOverride>
  </w:num>
  <w:num w:numId="143" w16cid:durableId="112873639">
    <w:abstractNumId w:val="86"/>
  </w:num>
  <w:num w:numId="144" w16cid:durableId="2029595485">
    <w:abstractNumId w:val="180"/>
  </w:num>
  <w:num w:numId="145" w16cid:durableId="325986702">
    <w:abstractNumId w:val="128"/>
  </w:num>
  <w:num w:numId="146" w16cid:durableId="579558710">
    <w:abstractNumId w:val="179"/>
  </w:num>
  <w:num w:numId="147" w16cid:durableId="1940410670">
    <w:abstractNumId w:val="83"/>
    <w:lvlOverride w:ilvl="0">
      <w:startOverride w:val="2"/>
    </w:lvlOverride>
  </w:num>
  <w:num w:numId="148" w16cid:durableId="107167506">
    <w:abstractNumId w:val="109"/>
  </w:num>
  <w:num w:numId="149" w16cid:durableId="660617840">
    <w:abstractNumId w:val="176"/>
  </w:num>
  <w:num w:numId="150" w16cid:durableId="1230269134">
    <w:abstractNumId w:val="29"/>
  </w:num>
  <w:num w:numId="151" w16cid:durableId="1132594628">
    <w:abstractNumId w:val="78"/>
  </w:num>
  <w:num w:numId="152" w16cid:durableId="64184523">
    <w:abstractNumId w:val="187"/>
    <w:lvlOverride w:ilvl="0">
      <w:startOverride w:val="1"/>
    </w:lvlOverride>
  </w:num>
  <w:num w:numId="153" w16cid:durableId="1777290172">
    <w:abstractNumId w:val="132"/>
  </w:num>
  <w:num w:numId="154" w16cid:durableId="1274439625">
    <w:abstractNumId w:val="74"/>
  </w:num>
  <w:num w:numId="155" w16cid:durableId="1515606795">
    <w:abstractNumId w:val="170"/>
  </w:num>
  <w:num w:numId="156" w16cid:durableId="715086210">
    <w:abstractNumId w:val="25"/>
  </w:num>
  <w:num w:numId="157" w16cid:durableId="638996331">
    <w:abstractNumId w:val="63"/>
  </w:num>
  <w:num w:numId="158" w16cid:durableId="1087576819">
    <w:abstractNumId w:val="23"/>
  </w:num>
  <w:num w:numId="159" w16cid:durableId="235210760">
    <w:abstractNumId w:val="26"/>
    <w:lvlOverride w:ilvl="0">
      <w:startOverride w:val="2"/>
    </w:lvlOverride>
  </w:num>
  <w:num w:numId="160" w16cid:durableId="85268672">
    <w:abstractNumId w:val="34"/>
  </w:num>
  <w:num w:numId="161" w16cid:durableId="1988434554">
    <w:abstractNumId w:val="114"/>
  </w:num>
  <w:num w:numId="162" w16cid:durableId="1120680767">
    <w:abstractNumId w:val="225"/>
  </w:num>
  <w:num w:numId="163" w16cid:durableId="178155199">
    <w:abstractNumId w:val="51"/>
  </w:num>
  <w:num w:numId="164" w16cid:durableId="848251373">
    <w:abstractNumId w:val="150"/>
  </w:num>
  <w:num w:numId="165" w16cid:durableId="630208932">
    <w:abstractNumId w:val="153"/>
  </w:num>
  <w:num w:numId="166" w16cid:durableId="1715426851">
    <w:abstractNumId w:val="36"/>
    <w:lvlOverride w:ilvl="0">
      <w:startOverride w:val="1"/>
    </w:lvlOverride>
  </w:num>
  <w:num w:numId="167" w16cid:durableId="627128358">
    <w:abstractNumId w:val="66"/>
  </w:num>
  <w:num w:numId="168" w16cid:durableId="213661001">
    <w:abstractNumId w:val="156"/>
  </w:num>
  <w:num w:numId="169" w16cid:durableId="747575724">
    <w:abstractNumId w:val="227"/>
  </w:num>
  <w:num w:numId="170" w16cid:durableId="912279671">
    <w:abstractNumId w:val="235"/>
  </w:num>
  <w:num w:numId="171" w16cid:durableId="479690445">
    <w:abstractNumId w:val="102"/>
  </w:num>
  <w:num w:numId="172" w16cid:durableId="1345400214">
    <w:abstractNumId w:val="110"/>
    <w:lvlOverride w:ilvl="0">
      <w:startOverride w:val="2"/>
    </w:lvlOverride>
  </w:num>
  <w:num w:numId="173" w16cid:durableId="383678303">
    <w:abstractNumId w:val="169"/>
  </w:num>
  <w:num w:numId="174" w16cid:durableId="1440763183">
    <w:abstractNumId w:val="164"/>
  </w:num>
  <w:num w:numId="175" w16cid:durableId="664475806">
    <w:abstractNumId w:val="122"/>
  </w:num>
  <w:num w:numId="176" w16cid:durableId="2105413457">
    <w:abstractNumId w:val="50"/>
  </w:num>
  <w:num w:numId="177" w16cid:durableId="2108304688">
    <w:abstractNumId w:val="116"/>
  </w:num>
  <w:num w:numId="178" w16cid:durableId="655186876">
    <w:abstractNumId w:val="87"/>
  </w:num>
  <w:num w:numId="179" w16cid:durableId="1381051687">
    <w:abstractNumId w:val="215"/>
  </w:num>
  <w:num w:numId="180" w16cid:durableId="409737460">
    <w:abstractNumId w:val="233"/>
  </w:num>
  <w:num w:numId="181" w16cid:durableId="1446343637">
    <w:abstractNumId w:val="4"/>
  </w:num>
  <w:num w:numId="182" w16cid:durableId="433940021">
    <w:abstractNumId w:val="9"/>
  </w:num>
  <w:num w:numId="183" w16cid:durableId="1939098775">
    <w:abstractNumId w:val="171"/>
  </w:num>
  <w:num w:numId="184" w16cid:durableId="252512690">
    <w:abstractNumId w:val="234"/>
  </w:num>
  <w:num w:numId="185" w16cid:durableId="1954702106">
    <w:abstractNumId w:val="57"/>
  </w:num>
  <w:num w:numId="186" w16cid:durableId="692534030">
    <w:abstractNumId w:val="55"/>
  </w:num>
  <w:num w:numId="187" w16cid:durableId="342821298">
    <w:abstractNumId w:val="115"/>
  </w:num>
  <w:num w:numId="188" w16cid:durableId="479805089">
    <w:abstractNumId w:val="64"/>
    <w:lvlOverride w:ilvl="0">
      <w:startOverride w:val="1"/>
    </w:lvlOverride>
  </w:num>
  <w:num w:numId="189" w16cid:durableId="1132165125">
    <w:abstractNumId w:val="165"/>
  </w:num>
  <w:num w:numId="190" w16cid:durableId="1273561226">
    <w:abstractNumId w:val="82"/>
  </w:num>
  <w:num w:numId="191" w16cid:durableId="1850484357">
    <w:abstractNumId w:val="137"/>
  </w:num>
  <w:num w:numId="192" w16cid:durableId="811292230">
    <w:abstractNumId w:val="5"/>
  </w:num>
  <w:num w:numId="193" w16cid:durableId="192882161">
    <w:abstractNumId w:val="228"/>
    <w:lvlOverride w:ilvl="0">
      <w:startOverride w:val="2"/>
    </w:lvlOverride>
  </w:num>
  <w:num w:numId="194" w16cid:durableId="1882085756">
    <w:abstractNumId w:val="212"/>
  </w:num>
  <w:num w:numId="195" w16cid:durableId="1489515421">
    <w:abstractNumId w:val="92"/>
  </w:num>
  <w:num w:numId="196" w16cid:durableId="318926321">
    <w:abstractNumId w:val="101"/>
  </w:num>
  <w:num w:numId="197" w16cid:durableId="933437107">
    <w:abstractNumId w:val="226"/>
  </w:num>
  <w:num w:numId="198" w16cid:durableId="1270770830">
    <w:abstractNumId w:val="202"/>
  </w:num>
  <w:num w:numId="199" w16cid:durableId="443043055">
    <w:abstractNumId w:val="157"/>
    <w:lvlOverride w:ilvl="0">
      <w:startOverride w:val="3"/>
    </w:lvlOverride>
  </w:num>
  <w:num w:numId="200" w16cid:durableId="1148789783">
    <w:abstractNumId w:val="126"/>
  </w:num>
  <w:num w:numId="201" w16cid:durableId="983659911">
    <w:abstractNumId w:val="131"/>
  </w:num>
  <w:num w:numId="202" w16cid:durableId="763260963">
    <w:abstractNumId w:val="20"/>
  </w:num>
  <w:num w:numId="203" w16cid:durableId="1113935291">
    <w:abstractNumId w:val="81"/>
  </w:num>
  <w:num w:numId="204" w16cid:durableId="849417882">
    <w:abstractNumId w:val="130"/>
    <w:lvlOverride w:ilvl="0">
      <w:startOverride w:val="1"/>
    </w:lvlOverride>
  </w:num>
  <w:num w:numId="205" w16cid:durableId="2129855474">
    <w:abstractNumId w:val="140"/>
  </w:num>
  <w:num w:numId="206" w16cid:durableId="548764795">
    <w:abstractNumId w:val="10"/>
  </w:num>
  <w:num w:numId="207" w16cid:durableId="1251426590">
    <w:abstractNumId w:val="129"/>
  </w:num>
  <w:num w:numId="208" w16cid:durableId="898983261">
    <w:abstractNumId w:val="194"/>
  </w:num>
  <w:num w:numId="209" w16cid:durableId="833378244">
    <w:abstractNumId w:val="230"/>
    <w:lvlOverride w:ilvl="0">
      <w:startOverride w:val="2"/>
    </w:lvlOverride>
  </w:num>
  <w:num w:numId="210" w16cid:durableId="2039550017">
    <w:abstractNumId w:val="148"/>
  </w:num>
  <w:num w:numId="211" w16cid:durableId="1589189321">
    <w:abstractNumId w:val="89"/>
  </w:num>
  <w:num w:numId="212" w16cid:durableId="612593336">
    <w:abstractNumId w:val="158"/>
  </w:num>
  <w:num w:numId="213" w16cid:durableId="1385449003">
    <w:abstractNumId w:val="196"/>
  </w:num>
  <w:num w:numId="214" w16cid:durableId="1691226734">
    <w:abstractNumId w:val="53"/>
    <w:lvlOverride w:ilvl="0">
      <w:startOverride w:val="3"/>
    </w:lvlOverride>
  </w:num>
  <w:num w:numId="215" w16cid:durableId="743454862">
    <w:abstractNumId w:val="61"/>
  </w:num>
  <w:num w:numId="216" w16cid:durableId="1805389017">
    <w:abstractNumId w:val="138"/>
  </w:num>
  <w:num w:numId="217" w16cid:durableId="1174803049">
    <w:abstractNumId w:val="7"/>
  </w:num>
  <w:num w:numId="218" w16cid:durableId="831724802">
    <w:abstractNumId w:val="237"/>
  </w:num>
  <w:num w:numId="219" w16cid:durableId="573902110">
    <w:abstractNumId w:val="224"/>
  </w:num>
  <w:num w:numId="220" w16cid:durableId="1967347376">
    <w:abstractNumId w:val="222"/>
  </w:num>
  <w:num w:numId="221" w16cid:durableId="395398795">
    <w:abstractNumId w:val="172"/>
  </w:num>
  <w:num w:numId="222" w16cid:durableId="1820226645">
    <w:abstractNumId w:val="206"/>
  </w:num>
  <w:num w:numId="223" w16cid:durableId="2012028598">
    <w:abstractNumId w:val="88"/>
  </w:num>
  <w:num w:numId="224" w16cid:durableId="744300656">
    <w:abstractNumId w:val="213"/>
  </w:num>
  <w:num w:numId="225" w16cid:durableId="1068268306">
    <w:abstractNumId w:val="85"/>
  </w:num>
  <w:num w:numId="226" w16cid:durableId="913928397">
    <w:abstractNumId w:val="125"/>
  </w:num>
  <w:num w:numId="227" w16cid:durableId="890001910">
    <w:abstractNumId w:val="108"/>
  </w:num>
  <w:num w:numId="228" w16cid:durableId="448401102">
    <w:abstractNumId w:val="11"/>
  </w:num>
  <w:num w:numId="229" w16cid:durableId="514149776">
    <w:abstractNumId w:val="48"/>
  </w:num>
  <w:num w:numId="230" w16cid:durableId="678316512">
    <w:abstractNumId w:val="168"/>
  </w:num>
  <w:num w:numId="231" w16cid:durableId="143350468">
    <w:abstractNumId w:val="193"/>
  </w:num>
  <w:num w:numId="232" w16cid:durableId="979069604">
    <w:abstractNumId w:val="135"/>
  </w:num>
  <w:num w:numId="233" w16cid:durableId="207761265">
    <w:abstractNumId w:val="152"/>
  </w:num>
  <w:num w:numId="234" w16cid:durableId="1447696806">
    <w:abstractNumId w:val="96"/>
  </w:num>
  <w:num w:numId="235" w16cid:durableId="837768976">
    <w:abstractNumId w:val="60"/>
  </w:num>
  <w:num w:numId="236" w16cid:durableId="1717505486">
    <w:abstractNumId w:val="124"/>
  </w:num>
  <w:num w:numId="237" w16cid:durableId="1331367174">
    <w:abstractNumId w:val="99"/>
  </w:num>
  <w:num w:numId="238" w16cid:durableId="736056157">
    <w:abstractNumId w:val="177"/>
  </w:num>
  <w:num w:numId="239" w16cid:durableId="2015766769">
    <w:abstractNumId w:val="20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NzWzNDM2NTc3MrFQ0lEKTi0uzszPAykwrAUAUEec7CwAAAA="/>
  </w:docVars>
  <w:rsids>
    <w:rsidRoot w:val="004D62BD"/>
    <w:rsid w:val="0000368E"/>
    <w:rsid w:val="00007A72"/>
    <w:rsid w:val="00010591"/>
    <w:rsid w:val="0001207E"/>
    <w:rsid w:val="0002317C"/>
    <w:rsid w:val="000237B2"/>
    <w:rsid w:val="00024B14"/>
    <w:rsid w:val="00024B2A"/>
    <w:rsid w:val="00024C89"/>
    <w:rsid w:val="00030C5F"/>
    <w:rsid w:val="00032CC6"/>
    <w:rsid w:val="0003399E"/>
    <w:rsid w:val="000352E5"/>
    <w:rsid w:val="00036449"/>
    <w:rsid w:val="0004063C"/>
    <w:rsid w:val="000438D4"/>
    <w:rsid w:val="00045DE6"/>
    <w:rsid w:val="000523BA"/>
    <w:rsid w:val="00055D91"/>
    <w:rsid w:val="0006163A"/>
    <w:rsid w:val="00063A6B"/>
    <w:rsid w:val="00066228"/>
    <w:rsid w:val="00066240"/>
    <w:rsid w:val="00073CFE"/>
    <w:rsid w:val="00081332"/>
    <w:rsid w:val="00082470"/>
    <w:rsid w:val="0008256C"/>
    <w:rsid w:val="00084DF9"/>
    <w:rsid w:val="0009011A"/>
    <w:rsid w:val="000947D9"/>
    <w:rsid w:val="00096954"/>
    <w:rsid w:val="0009770A"/>
    <w:rsid w:val="000A00B4"/>
    <w:rsid w:val="000A30A5"/>
    <w:rsid w:val="000A7DD4"/>
    <w:rsid w:val="000B4ED2"/>
    <w:rsid w:val="000C0534"/>
    <w:rsid w:val="000C1DAD"/>
    <w:rsid w:val="000C69CC"/>
    <w:rsid w:val="000D12FA"/>
    <w:rsid w:val="000D3287"/>
    <w:rsid w:val="000D3D09"/>
    <w:rsid w:val="000E014B"/>
    <w:rsid w:val="000E03C3"/>
    <w:rsid w:val="000E1EB2"/>
    <w:rsid w:val="000E3DF3"/>
    <w:rsid w:val="000E4D41"/>
    <w:rsid w:val="000F1A2E"/>
    <w:rsid w:val="000F1F9D"/>
    <w:rsid w:val="000F25AF"/>
    <w:rsid w:val="000F36B4"/>
    <w:rsid w:val="000F47A7"/>
    <w:rsid w:val="00101F28"/>
    <w:rsid w:val="0010453E"/>
    <w:rsid w:val="00105E9F"/>
    <w:rsid w:val="00123CB4"/>
    <w:rsid w:val="001310B9"/>
    <w:rsid w:val="0013656F"/>
    <w:rsid w:val="00136E5F"/>
    <w:rsid w:val="001379BE"/>
    <w:rsid w:val="001403D3"/>
    <w:rsid w:val="00141EF0"/>
    <w:rsid w:val="0014220B"/>
    <w:rsid w:val="0014337C"/>
    <w:rsid w:val="001441AA"/>
    <w:rsid w:val="001461FD"/>
    <w:rsid w:val="00146201"/>
    <w:rsid w:val="0014775B"/>
    <w:rsid w:val="00150229"/>
    <w:rsid w:val="001521A2"/>
    <w:rsid w:val="00160836"/>
    <w:rsid w:val="0016287C"/>
    <w:rsid w:val="00163E9A"/>
    <w:rsid w:val="00165231"/>
    <w:rsid w:val="00165F59"/>
    <w:rsid w:val="001670A4"/>
    <w:rsid w:val="00173DB8"/>
    <w:rsid w:val="001746C2"/>
    <w:rsid w:val="00181ED7"/>
    <w:rsid w:val="00183AAB"/>
    <w:rsid w:val="001912C6"/>
    <w:rsid w:val="00193CA0"/>
    <w:rsid w:val="00194ED9"/>
    <w:rsid w:val="001A2B4B"/>
    <w:rsid w:val="001B0F12"/>
    <w:rsid w:val="001B2E0A"/>
    <w:rsid w:val="001D0749"/>
    <w:rsid w:val="001E7757"/>
    <w:rsid w:val="001F0644"/>
    <w:rsid w:val="001F2A35"/>
    <w:rsid w:val="001F7B77"/>
    <w:rsid w:val="002006C4"/>
    <w:rsid w:val="0020625C"/>
    <w:rsid w:val="002078C8"/>
    <w:rsid w:val="00214E25"/>
    <w:rsid w:val="002207D6"/>
    <w:rsid w:val="002248E4"/>
    <w:rsid w:val="00225338"/>
    <w:rsid w:val="00225D26"/>
    <w:rsid w:val="00230057"/>
    <w:rsid w:val="00234BC2"/>
    <w:rsid w:val="00234F48"/>
    <w:rsid w:val="002360FE"/>
    <w:rsid w:val="002577BC"/>
    <w:rsid w:val="00261894"/>
    <w:rsid w:val="00264993"/>
    <w:rsid w:val="00271962"/>
    <w:rsid w:val="00274CA3"/>
    <w:rsid w:val="00280C7D"/>
    <w:rsid w:val="00280DB9"/>
    <w:rsid w:val="00281A67"/>
    <w:rsid w:val="00285874"/>
    <w:rsid w:val="002867E4"/>
    <w:rsid w:val="002A0DFA"/>
    <w:rsid w:val="002B2524"/>
    <w:rsid w:val="002C0C16"/>
    <w:rsid w:val="002C24F7"/>
    <w:rsid w:val="002C3366"/>
    <w:rsid w:val="002C4CAF"/>
    <w:rsid w:val="002C61F9"/>
    <w:rsid w:val="002C7FDF"/>
    <w:rsid w:val="002D1B3B"/>
    <w:rsid w:val="002D3995"/>
    <w:rsid w:val="002D428F"/>
    <w:rsid w:val="002D42E1"/>
    <w:rsid w:val="002E4CFE"/>
    <w:rsid w:val="002E50A7"/>
    <w:rsid w:val="002F5F65"/>
    <w:rsid w:val="002F6DBF"/>
    <w:rsid w:val="002F6FEA"/>
    <w:rsid w:val="003023C6"/>
    <w:rsid w:val="00317C8D"/>
    <w:rsid w:val="00325F42"/>
    <w:rsid w:val="00326853"/>
    <w:rsid w:val="00330F7E"/>
    <w:rsid w:val="0033161A"/>
    <w:rsid w:val="00342C86"/>
    <w:rsid w:val="003435A9"/>
    <w:rsid w:val="00345403"/>
    <w:rsid w:val="00353038"/>
    <w:rsid w:val="00361082"/>
    <w:rsid w:val="003615C1"/>
    <w:rsid w:val="003628A8"/>
    <w:rsid w:val="00364297"/>
    <w:rsid w:val="00366CE4"/>
    <w:rsid w:val="00367619"/>
    <w:rsid w:val="003755F2"/>
    <w:rsid w:val="00380EE6"/>
    <w:rsid w:val="00393028"/>
    <w:rsid w:val="003A145C"/>
    <w:rsid w:val="003A3292"/>
    <w:rsid w:val="003A4F35"/>
    <w:rsid w:val="003A7CEE"/>
    <w:rsid w:val="003B17F6"/>
    <w:rsid w:val="003B397B"/>
    <w:rsid w:val="003C12AD"/>
    <w:rsid w:val="003C1756"/>
    <w:rsid w:val="003C5E1E"/>
    <w:rsid w:val="003D16B1"/>
    <w:rsid w:val="003E0FA0"/>
    <w:rsid w:val="003F2DDF"/>
    <w:rsid w:val="004026EB"/>
    <w:rsid w:val="00403246"/>
    <w:rsid w:val="0040560B"/>
    <w:rsid w:val="00406E35"/>
    <w:rsid w:val="004077C5"/>
    <w:rsid w:val="00416DE3"/>
    <w:rsid w:val="00417F67"/>
    <w:rsid w:val="00420284"/>
    <w:rsid w:val="0042381F"/>
    <w:rsid w:val="00426969"/>
    <w:rsid w:val="004325EA"/>
    <w:rsid w:val="0045190C"/>
    <w:rsid w:val="00454F6C"/>
    <w:rsid w:val="0045558C"/>
    <w:rsid w:val="00457C59"/>
    <w:rsid w:val="00461C13"/>
    <w:rsid w:val="004730A7"/>
    <w:rsid w:val="0047398B"/>
    <w:rsid w:val="004763F3"/>
    <w:rsid w:val="00481BB8"/>
    <w:rsid w:val="004859E4"/>
    <w:rsid w:val="00486DCD"/>
    <w:rsid w:val="0048779F"/>
    <w:rsid w:val="004900FA"/>
    <w:rsid w:val="00494848"/>
    <w:rsid w:val="004A2B3B"/>
    <w:rsid w:val="004A325B"/>
    <w:rsid w:val="004A3C99"/>
    <w:rsid w:val="004A4A31"/>
    <w:rsid w:val="004A5A42"/>
    <w:rsid w:val="004A7ED8"/>
    <w:rsid w:val="004B43F7"/>
    <w:rsid w:val="004B76D8"/>
    <w:rsid w:val="004C2D55"/>
    <w:rsid w:val="004C5877"/>
    <w:rsid w:val="004C5B2B"/>
    <w:rsid w:val="004D178C"/>
    <w:rsid w:val="004D5B8B"/>
    <w:rsid w:val="004D5C83"/>
    <w:rsid w:val="004D62BD"/>
    <w:rsid w:val="004E10B5"/>
    <w:rsid w:val="004E23FC"/>
    <w:rsid w:val="004E64A1"/>
    <w:rsid w:val="004F025B"/>
    <w:rsid w:val="004F3E68"/>
    <w:rsid w:val="004F488B"/>
    <w:rsid w:val="004F53D1"/>
    <w:rsid w:val="004F5CDB"/>
    <w:rsid w:val="004F6A0C"/>
    <w:rsid w:val="004F79A4"/>
    <w:rsid w:val="005001D2"/>
    <w:rsid w:val="00502EF3"/>
    <w:rsid w:val="00510B7A"/>
    <w:rsid w:val="0051137D"/>
    <w:rsid w:val="00515C9F"/>
    <w:rsid w:val="00515FD3"/>
    <w:rsid w:val="00517803"/>
    <w:rsid w:val="00526784"/>
    <w:rsid w:val="00541A4B"/>
    <w:rsid w:val="005420BE"/>
    <w:rsid w:val="005437B1"/>
    <w:rsid w:val="005440DC"/>
    <w:rsid w:val="00544158"/>
    <w:rsid w:val="005454D3"/>
    <w:rsid w:val="00546FE9"/>
    <w:rsid w:val="005509ED"/>
    <w:rsid w:val="0055510F"/>
    <w:rsid w:val="0056368F"/>
    <w:rsid w:val="00564B98"/>
    <w:rsid w:val="00574BD2"/>
    <w:rsid w:val="00577F4D"/>
    <w:rsid w:val="00582355"/>
    <w:rsid w:val="005838B4"/>
    <w:rsid w:val="00585F84"/>
    <w:rsid w:val="0058670A"/>
    <w:rsid w:val="00592825"/>
    <w:rsid w:val="00592F44"/>
    <w:rsid w:val="00595B64"/>
    <w:rsid w:val="00597F97"/>
    <w:rsid w:val="005A4874"/>
    <w:rsid w:val="005A533B"/>
    <w:rsid w:val="005A61C8"/>
    <w:rsid w:val="005B075A"/>
    <w:rsid w:val="005B0F5D"/>
    <w:rsid w:val="005B1F70"/>
    <w:rsid w:val="005B26FF"/>
    <w:rsid w:val="005B3A76"/>
    <w:rsid w:val="005C2D49"/>
    <w:rsid w:val="005C3FA5"/>
    <w:rsid w:val="005C584E"/>
    <w:rsid w:val="005D263F"/>
    <w:rsid w:val="005D3C2A"/>
    <w:rsid w:val="005D498C"/>
    <w:rsid w:val="005D66EB"/>
    <w:rsid w:val="005E2760"/>
    <w:rsid w:val="005E3BEE"/>
    <w:rsid w:val="005E5099"/>
    <w:rsid w:val="005E58F2"/>
    <w:rsid w:val="005E6330"/>
    <w:rsid w:val="005F5385"/>
    <w:rsid w:val="00603BC1"/>
    <w:rsid w:val="0060587C"/>
    <w:rsid w:val="00607967"/>
    <w:rsid w:val="00611C80"/>
    <w:rsid w:val="00612E59"/>
    <w:rsid w:val="006223BB"/>
    <w:rsid w:val="00624315"/>
    <w:rsid w:val="00626BFA"/>
    <w:rsid w:val="00627751"/>
    <w:rsid w:val="00627B4C"/>
    <w:rsid w:val="00631D8E"/>
    <w:rsid w:val="006332B7"/>
    <w:rsid w:val="00633FF1"/>
    <w:rsid w:val="00636D3C"/>
    <w:rsid w:val="00640E2D"/>
    <w:rsid w:val="00643348"/>
    <w:rsid w:val="00662F42"/>
    <w:rsid w:val="00664C64"/>
    <w:rsid w:val="0067477C"/>
    <w:rsid w:val="00674D2C"/>
    <w:rsid w:val="006750A1"/>
    <w:rsid w:val="0067691A"/>
    <w:rsid w:val="00681BD1"/>
    <w:rsid w:val="00682DBB"/>
    <w:rsid w:val="00686B5F"/>
    <w:rsid w:val="00690876"/>
    <w:rsid w:val="006A0CFC"/>
    <w:rsid w:val="006A16A2"/>
    <w:rsid w:val="006A27C7"/>
    <w:rsid w:val="006A630D"/>
    <w:rsid w:val="006B76AC"/>
    <w:rsid w:val="006C2A8A"/>
    <w:rsid w:val="006C5324"/>
    <w:rsid w:val="006C688A"/>
    <w:rsid w:val="006D4EDA"/>
    <w:rsid w:val="006D572B"/>
    <w:rsid w:val="006D79FB"/>
    <w:rsid w:val="006E1BA3"/>
    <w:rsid w:val="006E7C7F"/>
    <w:rsid w:val="006F2CEC"/>
    <w:rsid w:val="006F40DE"/>
    <w:rsid w:val="006F6AC3"/>
    <w:rsid w:val="006F74C5"/>
    <w:rsid w:val="007024BD"/>
    <w:rsid w:val="00710F63"/>
    <w:rsid w:val="00713560"/>
    <w:rsid w:val="00713A72"/>
    <w:rsid w:val="007154F2"/>
    <w:rsid w:val="00720895"/>
    <w:rsid w:val="00726186"/>
    <w:rsid w:val="007271C2"/>
    <w:rsid w:val="00734D3A"/>
    <w:rsid w:val="00735865"/>
    <w:rsid w:val="007360A5"/>
    <w:rsid w:val="0074137A"/>
    <w:rsid w:val="00742F51"/>
    <w:rsid w:val="007529AD"/>
    <w:rsid w:val="007562CA"/>
    <w:rsid w:val="007649C9"/>
    <w:rsid w:val="00767DCD"/>
    <w:rsid w:val="00771136"/>
    <w:rsid w:val="007827D2"/>
    <w:rsid w:val="00787CC7"/>
    <w:rsid w:val="0079503D"/>
    <w:rsid w:val="007954A3"/>
    <w:rsid w:val="00796806"/>
    <w:rsid w:val="007A5D73"/>
    <w:rsid w:val="007A7332"/>
    <w:rsid w:val="007B03E3"/>
    <w:rsid w:val="007B6BE9"/>
    <w:rsid w:val="007C59EB"/>
    <w:rsid w:val="007C5A91"/>
    <w:rsid w:val="007C6AEF"/>
    <w:rsid w:val="007D0047"/>
    <w:rsid w:val="007D20E4"/>
    <w:rsid w:val="007D38F3"/>
    <w:rsid w:val="007D6E6F"/>
    <w:rsid w:val="007E05FD"/>
    <w:rsid w:val="007E0D2E"/>
    <w:rsid w:val="007E1D4F"/>
    <w:rsid w:val="007E3C3E"/>
    <w:rsid w:val="007E6030"/>
    <w:rsid w:val="00803987"/>
    <w:rsid w:val="00810220"/>
    <w:rsid w:val="008104E5"/>
    <w:rsid w:val="008116FB"/>
    <w:rsid w:val="008225AF"/>
    <w:rsid w:val="008227C5"/>
    <w:rsid w:val="00825C02"/>
    <w:rsid w:val="008409D1"/>
    <w:rsid w:val="008423E6"/>
    <w:rsid w:val="008436EE"/>
    <w:rsid w:val="008459E5"/>
    <w:rsid w:val="008551AF"/>
    <w:rsid w:val="008554FE"/>
    <w:rsid w:val="0085577B"/>
    <w:rsid w:val="0085629A"/>
    <w:rsid w:val="00871428"/>
    <w:rsid w:val="008804B6"/>
    <w:rsid w:val="00880845"/>
    <w:rsid w:val="00882EB7"/>
    <w:rsid w:val="00884BBD"/>
    <w:rsid w:val="00892245"/>
    <w:rsid w:val="008B1871"/>
    <w:rsid w:val="008C3C2B"/>
    <w:rsid w:val="008D0492"/>
    <w:rsid w:val="008D11F3"/>
    <w:rsid w:val="008D2F28"/>
    <w:rsid w:val="008D346C"/>
    <w:rsid w:val="008D3573"/>
    <w:rsid w:val="008D640F"/>
    <w:rsid w:val="008E0495"/>
    <w:rsid w:val="008E37D7"/>
    <w:rsid w:val="008E3C42"/>
    <w:rsid w:val="008E432F"/>
    <w:rsid w:val="008F0A4D"/>
    <w:rsid w:val="008F49B2"/>
    <w:rsid w:val="008F4B67"/>
    <w:rsid w:val="009042AB"/>
    <w:rsid w:val="0090591C"/>
    <w:rsid w:val="00913379"/>
    <w:rsid w:val="00914012"/>
    <w:rsid w:val="009151B8"/>
    <w:rsid w:val="00927495"/>
    <w:rsid w:val="0093049F"/>
    <w:rsid w:val="00933AF2"/>
    <w:rsid w:val="00937196"/>
    <w:rsid w:val="0094422A"/>
    <w:rsid w:val="00947EA0"/>
    <w:rsid w:val="00950828"/>
    <w:rsid w:val="0095248E"/>
    <w:rsid w:val="009524C5"/>
    <w:rsid w:val="00953E59"/>
    <w:rsid w:val="009558C6"/>
    <w:rsid w:val="00961487"/>
    <w:rsid w:val="00962872"/>
    <w:rsid w:val="00963AF0"/>
    <w:rsid w:val="009655A6"/>
    <w:rsid w:val="00965B58"/>
    <w:rsid w:val="0096605C"/>
    <w:rsid w:val="00966375"/>
    <w:rsid w:val="00977228"/>
    <w:rsid w:val="00980361"/>
    <w:rsid w:val="00981192"/>
    <w:rsid w:val="00981333"/>
    <w:rsid w:val="00984608"/>
    <w:rsid w:val="00990B7F"/>
    <w:rsid w:val="009A03CF"/>
    <w:rsid w:val="009A3B89"/>
    <w:rsid w:val="009A4CC5"/>
    <w:rsid w:val="009A693D"/>
    <w:rsid w:val="009B3AAF"/>
    <w:rsid w:val="009B6EC5"/>
    <w:rsid w:val="009B7FD7"/>
    <w:rsid w:val="009D242F"/>
    <w:rsid w:val="009D6BE6"/>
    <w:rsid w:val="009E59C7"/>
    <w:rsid w:val="009E5ED2"/>
    <w:rsid w:val="009E60D4"/>
    <w:rsid w:val="009F0782"/>
    <w:rsid w:val="009F4F89"/>
    <w:rsid w:val="009F79A5"/>
    <w:rsid w:val="00A107A2"/>
    <w:rsid w:val="00A10EA3"/>
    <w:rsid w:val="00A113FD"/>
    <w:rsid w:val="00A12342"/>
    <w:rsid w:val="00A16D6C"/>
    <w:rsid w:val="00A22E58"/>
    <w:rsid w:val="00A26090"/>
    <w:rsid w:val="00A2622B"/>
    <w:rsid w:val="00A33CFA"/>
    <w:rsid w:val="00A356B1"/>
    <w:rsid w:val="00A417CE"/>
    <w:rsid w:val="00A43DB9"/>
    <w:rsid w:val="00A560F5"/>
    <w:rsid w:val="00A63859"/>
    <w:rsid w:val="00A646FB"/>
    <w:rsid w:val="00A66B69"/>
    <w:rsid w:val="00A7753F"/>
    <w:rsid w:val="00A85E29"/>
    <w:rsid w:val="00A91C32"/>
    <w:rsid w:val="00A964C8"/>
    <w:rsid w:val="00AA2002"/>
    <w:rsid w:val="00AA2EF4"/>
    <w:rsid w:val="00AA5AF0"/>
    <w:rsid w:val="00AB2772"/>
    <w:rsid w:val="00AB2F44"/>
    <w:rsid w:val="00AB38EE"/>
    <w:rsid w:val="00AB46B2"/>
    <w:rsid w:val="00AB5153"/>
    <w:rsid w:val="00AB6E3B"/>
    <w:rsid w:val="00AB7230"/>
    <w:rsid w:val="00AC1EC2"/>
    <w:rsid w:val="00AD14C4"/>
    <w:rsid w:val="00AE20EA"/>
    <w:rsid w:val="00AE7557"/>
    <w:rsid w:val="00AF0590"/>
    <w:rsid w:val="00AF0728"/>
    <w:rsid w:val="00B02386"/>
    <w:rsid w:val="00B06E46"/>
    <w:rsid w:val="00B1156C"/>
    <w:rsid w:val="00B169B0"/>
    <w:rsid w:val="00B16A04"/>
    <w:rsid w:val="00B2252A"/>
    <w:rsid w:val="00B32C0D"/>
    <w:rsid w:val="00B37DBE"/>
    <w:rsid w:val="00B60A74"/>
    <w:rsid w:val="00B65880"/>
    <w:rsid w:val="00B66AB8"/>
    <w:rsid w:val="00B72880"/>
    <w:rsid w:val="00B73345"/>
    <w:rsid w:val="00B8682A"/>
    <w:rsid w:val="00B8756F"/>
    <w:rsid w:val="00B87FCD"/>
    <w:rsid w:val="00B92573"/>
    <w:rsid w:val="00B94D68"/>
    <w:rsid w:val="00B95240"/>
    <w:rsid w:val="00B97A95"/>
    <w:rsid w:val="00BA23B4"/>
    <w:rsid w:val="00BA27F1"/>
    <w:rsid w:val="00BA60E3"/>
    <w:rsid w:val="00BB1897"/>
    <w:rsid w:val="00BC166D"/>
    <w:rsid w:val="00BC1B29"/>
    <w:rsid w:val="00BC2A3E"/>
    <w:rsid w:val="00BC6C0B"/>
    <w:rsid w:val="00BD035E"/>
    <w:rsid w:val="00BD077B"/>
    <w:rsid w:val="00BE2958"/>
    <w:rsid w:val="00BE3A18"/>
    <w:rsid w:val="00BE76BF"/>
    <w:rsid w:val="00BF12F9"/>
    <w:rsid w:val="00BF1E93"/>
    <w:rsid w:val="00BF2306"/>
    <w:rsid w:val="00BF65BF"/>
    <w:rsid w:val="00C00634"/>
    <w:rsid w:val="00C00D71"/>
    <w:rsid w:val="00C016C1"/>
    <w:rsid w:val="00C0424D"/>
    <w:rsid w:val="00C06ADF"/>
    <w:rsid w:val="00C1011B"/>
    <w:rsid w:val="00C1242A"/>
    <w:rsid w:val="00C14C8E"/>
    <w:rsid w:val="00C236B0"/>
    <w:rsid w:val="00C25299"/>
    <w:rsid w:val="00C26ED3"/>
    <w:rsid w:val="00C27381"/>
    <w:rsid w:val="00C375C8"/>
    <w:rsid w:val="00C40127"/>
    <w:rsid w:val="00C450BF"/>
    <w:rsid w:val="00C50362"/>
    <w:rsid w:val="00C51BE8"/>
    <w:rsid w:val="00C55B28"/>
    <w:rsid w:val="00C55CCB"/>
    <w:rsid w:val="00C55DD4"/>
    <w:rsid w:val="00C60BE6"/>
    <w:rsid w:val="00C648C7"/>
    <w:rsid w:val="00C65F74"/>
    <w:rsid w:val="00C72F86"/>
    <w:rsid w:val="00C751DD"/>
    <w:rsid w:val="00C80467"/>
    <w:rsid w:val="00C81C9C"/>
    <w:rsid w:val="00C859BD"/>
    <w:rsid w:val="00C8625A"/>
    <w:rsid w:val="00C92EB2"/>
    <w:rsid w:val="00C933F7"/>
    <w:rsid w:val="00CA0EDB"/>
    <w:rsid w:val="00CB031C"/>
    <w:rsid w:val="00CB0612"/>
    <w:rsid w:val="00CB25F5"/>
    <w:rsid w:val="00CB3F01"/>
    <w:rsid w:val="00CB499E"/>
    <w:rsid w:val="00CB7CC8"/>
    <w:rsid w:val="00CC5239"/>
    <w:rsid w:val="00CC57C2"/>
    <w:rsid w:val="00CD7230"/>
    <w:rsid w:val="00CE7845"/>
    <w:rsid w:val="00CF5B4C"/>
    <w:rsid w:val="00CF6BF5"/>
    <w:rsid w:val="00D01E36"/>
    <w:rsid w:val="00D03AD3"/>
    <w:rsid w:val="00D049AF"/>
    <w:rsid w:val="00D06020"/>
    <w:rsid w:val="00D113AA"/>
    <w:rsid w:val="00D265CC"/>
    <w:rsid w:val="00D26E51"/>
    <w:rsid w:val="00D3028C"/>
    <w:rsid w:val="00D3041D"/>
    <w:rsid w:val="00D311BB"/>
    <w:rsid w:val="00D312EC"/>
    <w:rsid w:val="00D32F4E"/>
    <w:rsid w:val="00D416FD"/>
    <w:rsid w:val="00D4302D"/>
    <w:rsid w:val="00D4522E"/>
    <w:rsid w:val="00D501AD"/>
    <w:rsid w:val="00D50DC2"/>
    <w:rsid w:val="00D545E3"/>
    <w:rsid w:val="00D5704C"/>
    <w:rsid w:val="00D575FF"/>
    <w:rsid w:val="00D61237"/>
    <w:rsid w:val="00D61BBB"/>
    <w:rsid w:val="00D633AD"/>
    <w:rsid w:val="00D64407"/>
    <w:rsid w:val="00D65729"/>
    <w:rsid w:val="00D65765"/>
    <w:rsid w:val="00D67477"/>
    <w:rsid w:val="00D840EF"/>
    <w:rsid w:val="00D84364"/>
    <w:rsid w:val="00D86CEE"/>
    <w:rsid w:val="00D872AC"/>
    <w:rsid w:val="00D91557"/>
    <w:rsid w:val="00D928DA"/>
    <w:rsid w:val="00D94BFE"/>
    <w:rsid w:val="00DA0908"/>
    <w:rsid w:val="00DA2B59"/>
    <w:rsid w:val="00DA2D65"/>
    <w:rsid w:val="00DA3341"/>
    <w:rsid w:val="00DA4B8F"/>
    <w:rsid w:val="00DA658A"/>
    <w:rsid w:val="00DC0BA3"/>
    <w:rsid w:val="00DC153C"/>
    <w:rsid w:val="00DC3FAA"/>
    <w:rsid w:val="00DC4231"/>
    <w:rsid w:val="00DC74AD"/>
    <w:rsid w:val="00DD0A29"/>
    <w:rsid w:val="00DD66D3"/>
    <w:rsid w:val="00DE6C38"/>
    <w:rsid w:val="00DE78DE"/>
    <w:rsid w:val="00DF29B6"/>
    <w:rsid w:val="00DF3F20"/>
    <w:rsid w:val="00DF7E05"/>
    <w:rsid w:val="00E03A21"/>
    <w:rsid w:val="00E10E21"/>
    <w:rsid w:val="00E1200A"/>
    <w:rsid w:val="00E15F56"/>
    <w:rsid w:val="00E25291"/>
    <w:rsid w:val="00E25943"/>
    <w:rsid w:val="00E30EC8"/>
    <w:rsid w:val="00E31FCE"/>
    <w:rsid w:val="00E3759B"/>
    <w:rsid w:val="00E37F4F"/>
    <w:rsid w:val="00E41E41"/>
    <w:rsid w:val="00E45EE1"/>
    <w:rsid w:val="00E471B3"/>
    <w:rsid w:val="00E47676"/>
    <w:rsid w:val="00E5099C"/>
    <w:rsid w:val="00E649CD"/>
    <w:rsid w:val="00E740A1"/>
    <w:rsid w:val="00E7510A"/>
    <w:rsid w:val="00E77001"/>
    <w:rsid w:val="00E86565"/>
    <w:rsid w:val="00E91666"/>
    <w:rsid w:val="00E927E1"/>
    <w:rsid w:val="00E9385B"/>
    <w:rsid w:val="00E972F2"/>
    <w:rsid w:val="00EA6D23"/>
    <w:rsid w:val="00EB117C"/>
    <w:rsid w:val="00EB7ABF"/>
    <w:rsid w:val="00EC716A"/>
    <w:rsid w:val="00ED76BB"/>
    <w:rsid w:val="00ED7E09"/>
    <w:rsid w:val="00EF23F8"/>
    <w:rsid w:val="00EF3303"/>
    <w:rsid w:val="00EF530A"/>
    <w:rsid w:val="00F016D5"/>
    <w:rsid w:val="00F03871"/>
    <w:rsid w:val="00F1572B"/>
    <w:rsid w:val="00F162B7"/>
    <w:rsid w:val="00F21F34"/>
    <w:rsid w:val="00F23756"/>
    <w:rsid w:val="00F26FBD"/>
    <w:rsid w:val="00F27CF5"/>
    <w:rsid w:val="00F322E6"/>
    <w:rsid w:val="00F36237"/>
    <w:rsid w:val="00F368C6"/>
    <w:rsid w:val="00F412FD"/>
    <w:rsid w:val="00F42BE7"/>
    <w:rsid w:val="00F42E2C"/>
    <w:rsid w:val="00F430CA"/>
    <w:rsid w:val="00F43EFD"/>
    <w:rsid w:val="00F45752"/>
    <w:rsid w:val="00F45790"/>
    <w:rsid w:val="00F46402"/>
    <w:rsid w:val="00F50234"/>
    <w:rsid w:val="00F52DA0"/>
    <w:rsid w:val="00F53C98"/>
    <w:rsid w:val="00F54302"/>
    <w:rsid w:val="00F609F2"/>
    <w:rsid w:val="00F621DF"/>
    <w:rsid w:val="00F73B33"/>
    <w:rsid w:val="00F80F6D"/>
    <w:rsid w:val="00F817B4"/>
    <w:rsid w:val="00F86080"/>
    <w:rsid w:val="00F90CC6"/>
    <w:rsid w:val="00F9668D"/>
    <w:rsid w:val="00FA1512"/>
    <w:rsid w:val="00FA533E"/>
    <w:rsid w:val="00FA6833"/>
    <w:rsid w:val="00FB59B3"/>
    <w:rsid w:val="00FC27A7"/>
    <w:rsid w:val="00FC43FF"/>
    <w:rsid w:val="00FC5C36"/>
    <w:rsid w:val="00FC6B66"/>
    <w:rsid w:val="00FD0A00"/>
    <w:rsid w:val="00FD2C8D"/>
    <w:rsid w:val="00FE06CF"/>
    <w:rsid w:val="00FE4600"/>
    <w:rsid w:val="00FE4A2F"/>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7AF8C8"/>
  <w15:docId w15:val="{AA139C54-5EBB-4CF1-8D35-A1CC8346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2BD"/>
    <w:rPr>
      <w:rFonts w:eastAsiaTheme="minorEastAsia"/>
    </w:rPr>
  </w:style>
  <w:style w:type="paragraph" w:styleId="Heading3">
    <w:name w:val="heading 3"/>
    <w:basedOn w:val="Normal"/>
    <w:link w:val="Heading3Char"/>
    <w:qFormat/>
    <w:rsid w:val="00457C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87CC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2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2BD"/>
  </w:style>
  <w:style w:type="paragraph" w:styleId="Footer">
    <w:name w:val="footer"/>
    <w:basedOn w:val="Normal"/>
    <w:link w:val="FooterChar"/>
    <w:uiPriority w:val="99"/>
    <w:unhideWhenUsed/>
    <w:rsid w:val="004D62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2BD"/>
  </w:style>
  <w:style w:type="paragraph" w:styleId="BalloonText">
    <w:name w:val="Balloon Text"/>
    <w:basedOn w:val="Normal"/>
    <w:link w:val="BalloonTextChar"/>
    <w:uiPriority w:val="99"/>
    <w:semiHidden/>
    <w:unhideWhenUsed/>
    <w:rsid w:val="004D62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62BD"/>
    <w:rPr>
      <w:rFonts w:ascii="Tahoma" w:hAnsi="Tahoma" w:cs="Tahoma"/>
      <w:sz w:val="16"/>
      <w:szCs w:val="16"/>
    </w:rPr>
  </w:style>
  <w:style w:type="paragraph" w:styleId="ListParagraph">
    <w:name w:val="List Paragraph"/>
    <w:basedOn w:val="Normal"/>
    <w:uiPriority w:val="34"/>
    <w:qFormat/>
    <w:rsid w:val="005437B1"/>
    <w:pPr>
      <w:ind w:left="720"/>
      <w:contextualSpacing/>
    </w:pPr>
  </w:style>
  <w:style w:type="character" w:styleId="IntenseReference">
    <w:name w:val="Intense Reference"/>
    <w:basedOn w:val="DefaultParagraphFont"/>
    <w:uiPriority w:val="32"/>
    <w:qFormat/>
    <w:rsid w:val="003C1756"/>
    <w:rPr>
      <w:b/>
      <w:bCs/>
      <w:smallCaps/>
      <w:color w:val="C0504D"/>
      <w:spacing w:val="5"/>
      <w:u w:val="single"/>
    </w:rPr>
  </w:style>
  <w:style w:type="paragraph" w:customStyle="1" w:styleId="Style1">
    <w:name w:val="Style1"/>
    <w:basedOn w:val="Normal"/>
    <w:link w:val="Style1Char"/>
    <w:qFormat/>
    <w:rsid w:val="003C1756"/>
    <w:pPr>
      <w:tabs>
        <w:tab w:val="left" w:pos="2932"/>
      </w:tabs>
      <w:spacing w:line="360" w:lineRule="auto"/>
    </w:pPr>
    <w:rPr>
      <w:rFonts w:ascii="Times New Roman" w:eastAsia="Calibri" w:hAnsi="Times New Roman" w:cs="Mangal"/>
      <w:b/>
      <w:bCs/>
      <w:spacing w:val="5"/>
      <w:sz w:val="24"/>
      <w:szCs w:val="24"/>
    </w:rPr>
  </w:style>
  <w:style w:type="character" w:customStyle="1" w:styleId="Style1Char">
    <w:name w:val="Style1 Char"/>
    <w:basedOn w:val="DefaultParagraphFont"/>
    <w:link w:val="Style1"/>
    <w:rsid w:val="003C1756"/>
    <w:rPr>
      <w:rFonts w:ascii="Times New Roman" w:eastAsia="Calibri" w:hAnsi="Times New Roman" w:cs="Mangal"/>
      <w:b/>
      <w:bCs/>
      <w:spacing w:val="5"/>
      <w:sz w:val="24"/>
      <w:szCs w:val="24"/>
    </w:rPr>
  </w:style>
  <w:style w:type="character" w:customStyle="1" w:styleId="apple-converted-space">
    <w:name w:val="apple-converted-space"/>
    <w:basedOn w:val="DefaultParagraphFont"/>
    <w:rsid w:val="00024B2A"/>
  </w:style>
  <w:style w:type="paragraph" w:customStyle="1" w:styleId="becse">
    <w:name w:val="becse"/>
    <w:basedOn w:val="Normal"/>
    <w:link w:val="becseChar"/>
    <w:qFormat/>
    <w:rsid w:val="0042381F"/>
    <w:pPr>
      <w:tabs>
        <w:tab w:val="left" w:pos="2932"/>
      </w:tabs>
      <w:spacing w:line="360" w:lineRule="auto"/>
    </w:pPr>
    <w:rPr>
      <w:rFonts w:ascii="Times New Roman" w:eastAsia="Calibri" w:hAnsi="Times New Roman" w:cs="Mangal"/>
      <w:spacing w:val="5"/>
      <w:sz w:val="24"/>
      <w:szCs w:val="24"/>
    </w:rPr>
  </w:style>
  <w:style w:type="character" w:customStyle="1" w:styleId="becseChar">
    <w:name w:val="becse Char"/>
    <w:basedOn w:val="DefaultParagraphFont"/>
    <w:link w:val="becse"/>
    <w:rsid w:val="0042381F"/>
    <w:rPr>
      <w:rFonts w:ascii="Times New Roman" w:eastAsia="Calibri" w:hAnsi="Times New Roman" w:cs="Mangal"/>
      <w:spacing w:val="5"/>
      <w:sz w:val="24"/>
      <w:szCs w:val="24"/>
    </w:rPr>
  </w:style>
  <w:style w:type="character" w:styleId="Hyperlink">
    <w:name w:val="Hyperlink"/>
    <w:basedOn w:val="DefaultParagraphFont"/>
    <w:uiPriority w:val="99"/>
    <w:unhideWhenUsed/>
    <w:rsid w:val="0085577B"/>
    <w:rPr>
      <w:color w:val="0000FF" w:themeColor="hyperlink"/>
      <w:u w:val="single"/>
    </w:rPr>
  </w:style>
  <w:style w:type="table" w:styleId="TableGrid">
    <w:name w:val="Table Grid"/>
    <w:basedOn w:val="TableNormal"/>
    <w:uiPriority w:val="59"/>
    <w:rsid w:val="00280D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457C59"/>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787CC7"/>
    <w:rPr>
      <w:rFonts w:asciiTheme="majorHAnsi" w:eastAsiaTheme="majorEastAsia" w:hAnsiTheme="majorHAnsi" w:cstheme="majorBidi"/>
      <w:i/>
      <w:iCs/>
      <w:color w:val="365F91" w:themeColor="accent1" w:themeShade="BF"/>
    </w:rPr>
  </w:style>
  <w:style w:type="character" w:styleId="UnresolvedMention">
    <w:name w:val="Unresolved Mention"/>
    <w:basedOn w:val="DefaultParagraphFont"/>
    <w:uiPriority w:val="99"/>
    <w:semiHidden/>
    <w:unhideWhenUsed/>
    <w:rsid w:val="00F966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890557">
      <w:bodyDiv w:val="1"/>
      <w:marLeft w:val="0"/>
      <w:marRight w:val="0"/>
      <w:marTop w:val="0"/>
      <w:marBottom w:val="0"/>
      <w:divBdr>
        <w:top w:val="none" w:sz="0" w:space="0" w:color="auto"/>
        <w:left w:val="none" w:sz="0" w:space="0" w:color="auto"/>
        <w:bottom w:val="none" w:sz="0" w:space="0" w:color="auto"/>
        <w:right w:val="none" w:sz="0" w:space="0" w:color="auto"/>
      </w:divBdr>
    </w:div>
    <w:div w:id="127670012">
      <w:bodyDiv w:val="1"/>
      <w:marLeft w:val="0"/>
      <w:marRight w:val="0"/>
      <w:marTop w:val="0"/>
      <w:marBottom w:val="0"/>
      <w:divBdr>
        <w:top w:val="none" w:sz="0" w:space="0" w:color="auto"/>
        <w:left w:val="none" w:sz="0" w:space="0" w:color="auto"/>
        <w:bottom w:val="none" w:sz="0" w:space="0" w:color="auto"/>
        <w:right w:val="none" w:sz="0" w:space="0" w:color="auto"/>
      </w:divBdr>
      <w:divsChild>
        <w:div w:id="1816490243">
          <w:marLeft w:val="720"/>
          <w:marRight w:val="0"/>
          <w:marTop w:val="0"/>
          <w:marBottom w:val="0"/>
          <w:divBdr>
            <w:top w:val="none" w:sz="0" w:space="0" w:color="auto"/>
            <w:left w:val="none" w:sz="0" w:space="0" w:color="auto"/>
            <w:bottom w:val="none" w:sz="0" w:space="0" w:color="auto"/>
            <w:right w:val="none" w:sz="0" w:space="0" w:color="auto"/>
          </w:divBdr>
        </w:div>
        <w:div w:id="989676167">
          <w:marLeft w:val="720"/>
          <w:marRight w:val="0"/>
          <w:marTop w:val="0"/>
          <w:marBottom w:val="0"/>
          <w:divBdr>
            <w:top w:val="none" w:sz="0" w:space="0" w:color="auto"/>
            <w:left w:val="none" w:sz="0" w:space="0" w:color="auto"/>
            <w:bottom w:val="none" w:sz="0" w:space="0" w:color="auto"/>
            <w:right w:val="none" w:sz="0" w:space="0" w:color="auto"/>
          </w:divBdr>
        </w:div>
        <w:div w:id="1416591043">
          <w:marLeft w:val="720"/>
          <w:marRight w:val="0"/>
          <w:marTop w:val="0"/>
          <w:marBottom w:val="0"/>
          <w:divBdr>
            <w:top w:val="none" w:sz="0" w:space="0" w:color="auto"/>
            <w:left w:val="none" w:sz="0" w:space="0" w:color="auto"/>
            <w:bottom w:val="none" w:sz="0" w:space="0" w:color="auto"/>
            <w:right w:val="none" w:sz="0" w:space="0" w:color="auto"/>
          </w:divBdr>
        </w:div>
        <w:div w:id="1001198454">
          <w:marLeft w:val="720"/>
          <w:marRight w:val="0"/>
          <w:marTop w:val="0"/>
          <w:marBottom w:val="0"/>
          <w:divBdr>
            <w:top w:val="none" w:sz="0" w:space="0" w:color="auto"/>
            <w:left w:val="none" w:sz="0" w:space="0" w:color="auto"/>
            <w:bottom w:val="none" w:sz="0" w:space="0" w:color="auto"/>
            <w:right w:val="none" w:sz="0" w:space="0" w:color="auto"/>
          </w:divBdr>
        </w:div>
        <w:div w:id="1626959813">
          <w:marLeft w:val="720"/>
          <w:marRight w:val="0"/>
          <w:marTop w:val="0"/>
          <w:marBottom w:val="0"/>
          <w:divBdr>
            <w:top w:val="none" w:sz="0" w:space="0" w:color="auto"/>
            <w:left w:val="none" w:sz="0" w:space="0" w:color="auto"/>
            <w:bottom w:val="none" w:sz="0" w:space="0" w:color="auto"/>
            <w:right w:val="none" w:sz="0" w:space="0" w:color="auto"/>
          </w:divBdr>
        </w:div>
      </w:divsChild>
    </w:div>
    <w:div w:id="192764729">
      <w:bodyDiv w:val="1"/>
      <w:marLeft w:val="0"/>
      <w:marRight w:val="0"/>
      <w:marTop w:val="0"/>
      <w:marBottom w:val="0"/>
      <w:divBdr>
        <w:top w:val="none" w:sz="0" w:space="0" w:color="auto"/>
        <w:left w:val="none" w:sz="0" w:space="0" w:color="auto"/>
        <w:bottom w:val="none" w:sz="0" w:space="0" w:color="auto"/>
        <w:right w:val="none" w:sz="0" w:space="0" w:color="auto"/>
      </w:divBdr>
    </w:div>
    <w:div w:id="306595514">
      <w:bodyDiv w:val="1"/>
      <w:marLeft w:val="0"/>
      <w:marRight w:val="0"/>
      <w:marTop w:val="0"/>
      <w:marBottom w:val="0"/>
      <w:divBdr>
        <w:top w:val="none" w:sz="0" w:space="0" w:color="auto"/>
        <w:left w:val="none" w:sz="0" w:space="0" w:color="auto"/>
        <w:bottom w:val="none" w:sz="0" w:space="0" w:color="auto"/>
        <w:right w:val="none" w:sz="0" w:space="0" w:color="auto"/>
      </w:divBdr>
      <w:divsChild>
        <w:div w:id="1964655551">
          <w:marLeft w:val="0"/>
          <w:marRight w:val="0"/>
          <w:marTop w:val="0"/>
          <w:marBottom w:val="0"/>
          <w:divBdr>
            <w:top w:val="none" w:sz="0" w:space="0" w:color="auto"/>
            <w:left w:val="none" w:sz="0" w:space="0" w:color="auto"/>
            <w:bottom w:val="none" w:sz="0" w:space="0" w:color="auto"/>
            <w:right w:val="none" w:sz="0" w:space="0" w:color="auto"/>
          </w:divBdr>
          <w:divsChild>
            <w:div w:id="773789302">
              <w:marLeft w:val="0"/>
              <w:marRight w:val="0"/>
              <w:marTop w:val="0"/>
              <w:marBottom w:val="0"/>
              <w:divBdr>
                <w:top w:val="none" w:sz="0" w:space="0" w:color="auto"/>
                <w:left w:val="none" w:sz="0" w:space="0" w:color="auto"/>
                <w:bottom w:val="none" w:sz="0" w:space="0" w:color="auto"/>
                <w:right w:val="none" w:sz="0" w:space="0" w:color="auto"/>
              </w:divBdr>
            </w:div>
            <w:div w:id="1244756241">
              <w:marLeft w:val="0"/>
              <w:marRight w:val="0"/>
              <w:marTop w:val="0"/>
              <w:marBottom w:val="0"/>
              <w:divBdr>
                <w:top w:val="none" w:sz="0" w:space="0" w:color="auto"/>
                <w:left w:val="none" w:sz="0" w:space="0" w:color="auto"/>
                <w:bottom w:val="none" w:sz="0" w:space="0" w:color="auto"/>
                <w:right w:val="none" w:sz="0" w:space="0" w:color="auto"/>
              </w:divBdr>
            </w:div>
            <w:div w:id="444085092">
              <w:marLeft w:val="0"/>
              <w:marRight w:val="0"/>
              <w:marTop w:val="0"/>
              <w:marBottom w:val="0"/>
              <w:divBdr>
                <w:top w:val="none" w:sz="0" w:space="0" w:color="auto"/>
                <w:left w:val="none" w:sz="0" w:space="0" w:color="auto"/>
                <w:bottom w:val="none" w:sz="0" w:space="0" w:color="auto"/>
                <w:right w:val="none" w:sz="0" w:space="0" w:color="auto"/>
              </w:divBdr>
            </w:div>
            <w:div w:id="276641437">
              <w:marLeft w:val="0"/>
              <w:marRight w:val="0"/>
              <w:marTop w:val="0"/>
              <w:marBottom w:val="0"/>
              <w:divBdr>
                <w:top w:val="none" w:sz="0" w:space="0" w:color="auto"/>
                <w:left w:val="none" w:sz="0" w:space="0" w:color="auto"/>
                <w:bottom w:val="none" w:sz="0" w:space="0" w:color="auto"/>
                <w:right w:val="none" w:sz="0" w:space="0" w:color="auto"/>
              </w:divBdr>
            </w:div>
            <w:div w:id="1011108196">
              <w:marLeft w:val="0"/>
              <w:marRight w:val="0"/>
              <w:marTop w:val="0"/>
              <w:marBottom w:val="0"/>
              <w:divBdr>
                <w:top w:val="none" w:sz="0" w:space="0" w:color="auto"/>
                <w:left w:val="none" w:sz="0" w:space="0" w:color="auto"/>
                <w:bottom w:val="none" w:sz="0" w:space="0" w:color="auto"/>
                <w:right w:val="none" w:sz="0" w:space="0" w:color="auto"/>
              </w:divBdr>
            </w:div>
            <w:div w:id="815951327">
              <w:marLeft w:val="0"/>
              <w:marRight w:val="0"/>
              <w:marTop w:val="0"/>
              <w:marBottom w:val="0"/>
              <w:divBdr>
                <w:top w:val="none" w:sz="0" w:space="0" w:color="auto"/>
                <w:left w:val="none" w:sz="0" w:space="0" w:color="auto"/>
                <w:bottom w:val="none" w:sz="0" w:space="0" w:color="auto"/>
                <w:right w:val="none" w:sz="0" w:space="0" w:color="auto"/>
              </w:divBdr>
            </w:div>
            <w:div w:id="484975030">
              <w:marLeft w:val="0"/>
              <w:marRight w:val="0"/>
              <w:marTop w:val="0"/>
              <w:marBottom w:val="0"/>
              <w:divBdr>
                <w:top w:val="none" w:sz="0" w:space="0" w:color="auto"/>
                <w:left w:val="none" w:sz="0" w:space="0" w:color="auto"/>
                <w:bottom w:val="none" w:sz="0" w:space="0" w:color="auto"/>
                <w:right w:val="none" w:sz="0" w:space="0" w:color="auto"/>
              </w:divBdr>
            </w:div>
            <w:div w:id="1567641593">
              <w:marLeft w:val="0"/>
              <w:marRight w:val="0"/>
              <w:marTop w:val="0"/>
              <w:marBottom w:val="0"/>
              <w:divBdr>
                <w:top w:val="none" w:sz="0" w:space="0" w:color="auto"/>
                <w:left w:val="none" w:sz="0" w:space="0" w:color="auto"/>
                <w:bottom w:val="none" w:sz="0" w:space="0" w:color="auto"/>
                <w:right w:val="none" w:sz="0" w:space="0" w:color="auto"/>
              </w:divBdr>
            </w:div>
            <w:div w:id="456336144">
              <w:marLeft w:val="0"/>
              <w:marRight w:val="0"/>
              <w:marTop w:val="0"/>
              <w:marBottom w:val="0"/>
              <w:divBdr>
                <w:top w:val="none" w:sz="0" w:space="0" w:color="auto"/>
                <w:left w:val="none" w:sz="0" w:space="0" w:color="auto"/>
                <w:bottom w:val="none" w:sz="0" w:space="0" w:color="auto"/>
                <w:right w:val="none" w:sz="0" w:space="0" w:color="auto"/>
              </w:divBdr>
            </w:div>
            <w:div w:id="605381475">
              <w:marLeft w:val="0"/>
              <w:marRight w:val="0"/>
              <w:marTop w:val="0"/>
              <w:marBottom w:val="0"/>
              <w:divBdr>
                <w:top w:val="none" w:sz="0" w:space="0" w:color="auto"/>
                <w:left w:val="none" w:sz="0" w:space="0" w:color="auto"/>
                <w:bottom w:val="none" w:sz="0" w:space="0" w:color="auto"/>
                <w:right w:val="none" w:sz="0" w:space="0" w:color="auto"/>
              </w:divBdr>
            </w:div>
            <w:div w:id="1755660774">
              <w:marLeft w:val="0"/>
              <w:marRight w:val="0"/>
              <w:marTop w:val="0"/>
              <w:marBottom w:val="0"/>
              <w:divBdr>
                <w:top w:val="none" w:sz="0" w:space="0" w:color="auto"/>
                <w:left w:val="none" w:sz="0" w:space="0" w:color="auto"/>
                <w:bottom w:val="none" w:sz="0" w:space="0" w:color="auto"/>
                <w:right w:val="none" w:sz="0" w:space="0" w:color="auto"/>
              </w:divBdr>
            </w:div>
            <w:div w:id="1083186005">
              <w:marLeft w:val="0"/>
              <w:marRight w:val="0"/>
              <w:marTop w:val="0"/>
              <w:marBottom w:val="0"/>
              <w:divBdr>
                <w:top w:val="none" w:sz="0" w:space="0" w:color="auto"/>
                <w:left w:val="none" w:sz="0" w:space="0" w:color="auto"/>
                <w:bottom w:val="none" w:sz="0" w:space="0" w:color="auto"/>
                <w:right w:val="none" w:sz="0" w:space="0" w:color="auto"/>
              </w:divBdr>
            </w:div>
            <w:div w:id="147327914">
              <w:marLeft w:val="0"/>
              <w:marRight w:val="0"/>
              <w:marTop w:val="0"/>
              <w:marBottom w:val="0"/>
              <w:divBdr>
                <w:top w:val="none" w:sz="0" w:space="0" w:color="auto"/>
                <w:left w:val="none" w:sz="0" w:space="0" w:color="auto"/>
                <w:bottom w:val="none" w:sz="0" w:space="0" w:color="auto"/>
                <w:right w:val="none" w:sz="0" w:space="0" w:color="auto"/>
              </w:divBdr>
            </w:div>
            <w:div w:id="333461165">
              <w:marLeft w:val="0"/>
              <w:marRight w:val="0"/>
              <w:marTop w:val="0"/>
              <w:marBottom w:val="0"/>
              <w:divBdr>
                <w:top w:val="none" w:sz="0" w:space="0" w:color="auto"/>
                <w:left w:val="none" w:sz="0" w:space="0" w:color="auto"/>
                <w:bottom w:val="none" w:sz="0" w:space="0" w:color="auto"/>
                <w:right w:val="none" w:sz="0" w:space="0" w:color="auto"/>
              </w:divBdr>
            </w:div>
            <w:div w:id="835337868">
              <w:marLeft w:val="0"/>
              <w:marRight w:val="0"/>
              <w:marTop w:val="0"/>
              <w:marBottom w:val="0"/>
              <w:divBdr>
                <w:top w:val="none" w:sz="0" w:space="0" w:color="auto"/>
                <w:left w:val="none" w:sz="0" w:space="0" w:color="auto"/>
                <w:bottom w:val="none" w:sz="0" w:space="0" w:color="auto"/>
                <w:right w:val="none" w:sz="0" w:space="0" w:color="auto"/>
              </w:divBdr>
            </w:div>
            <w:div w:id="653684207">
              <w:marLeft w:val="0"/>
              <w:marRight w:val="0"/>
              <w:marTop w:val="0"/>
              <w:marBottom w:val="0"/>
              <w:divBdr>
                <w:top w:val="none" w:sz="0" w:space="0" w:color="auto"/>
                <w:left w:val="none" w:sz="0" w:space="0" w:color="auto"/>
                <w:bottom w:val="none" w:sz="0" w:space="0" w:color="auto"/>
                <w:right w:val="none" w:sz="0" w:space="0" w:color="auto"/>
              </w:divBdr>
            </w:div>
            <w:div w:id="158543505">
              <w:marLeft w:val="0"/>
              <w:marRight w:val="0"/>
              <w:marTop w:val="0"/>
              <w:marBottom w:val="0"/>
              <w:divBdr>
                <w:top w:val="none" w:sz="0" w:space="0" w:color="auto"/>
                <w:left w:val="none" w:sz="0" w:space="0" w:color="auto"/>
                <w:bottom w:val="none" w:sz="0" w:space="0" w:color="auto"/>
                <w:right w:val="none" w:sz="0" w:space="0" w:color="auto"/>
              </w:divBdr>
            </w:div>
            <w:div w:id="2025134719">
              <w:marLeft w:val="0"/>
              <w:marRight w:val="0"/>
              <w:marTop w:val="0"/>
              <w:marBottom w:val="0"/>
              <w:divBdr>
                <w:top w:val="none" w:sz="0" w:space="0" w:color="auto"/>
                <w:left w:val="none" w:sz="0" w:space="0" w:color="auto"/>
                <w:bottom w:val="none" w:sz="0" w:space="0" w:color="auto"/>
                <w:right w:val="none" w:sz="0" w:space="0" w:color="auto"/>
              </w:divBdr>
            </w:div>
            <w:div w:id="280572551">
              <w:marLeft w:val="0"/>
              <w:marRight w:val="0"/>
              <w:marTop w:val="0"/>
              <w:marBottom w:val="0"/>
              <w:divBdr>
                <w:top w:val="none" w:sz="0" w:space="0" w:color="auto"/>
                <w:left w:val="none" w:sz="0" w:space="0" w:color="auto"/>
                <w:bottom w:val="none" w:sz="0" w:space="0" w:color="auto"/>
                <w:right w:val="none" w:sz="0" w:space="0" w:color="auto"/>
              </w:divBdr>
            </w:div>
            <w:div w:id="23138164">
              <w:marLeft w:val="0"/>
              <w:marRight w:val="0"/>
              <w:marTop w:val="0"/>
              <w:marBottom w:val="0"/>
              <w:divBdr>
                <w:top w:val="none" w:sz="0" w:space="0" w:color="auto"/>
                <w:left w:val="none" w:sz="0" w:space="0" w:color="auto"/>
                <w:bottom w:val="none" w:sz="0" w:space="0" w:color="auto"/>
                <w:right w:val="none" w:sz="0" w:space="0" w:color="auto"/>
              </w:divBdr>
            </w:div>
            <w:div w:id="1317956147">
              <w:marLeft w:val="0"/>
              <w:marRight w:val="0"/>
              <w:marTop w:val="0"/>
              <w:marBottom w:val="0"/>
              <w:divBdr>
                <w:top w:val="none" w:sz="0" w:space="0" w:color="auto"/>
                <w:left w:val="none" w:sz="0" w:space="0" w:color="auto"/>
                <w:bottom w:val="none" w:sz="0" w:space="0" w:color="auto"/>
                <w:right w:val="none" w:sz="0" w:space="0" w:color="auto"/>
              </w:divBdr>
            </w:div>
            <w:div w:id="1565800660">
              <w:marLeft w:val="0"/>
              <w:marRight w:val="0"/>
              <w:marTop w:val="0"/>
              <w:marBottom w:val="0"/>
              <w:divBdr>
                <w:top w:val="none" w:sz="0" w:space="0" w:color="auto"/>
                <w:left w:val="none" w:sz="0" w:space="0" w:color="auto"/>
                <w:bottom w:val="none" w:sz="0" w:space="0" w:color="auto"/>
                <w:right w:val="none" w:sz="0" w:space="0" w:color="auto"/>
              </w:divBdr>
            </w:div>
            <w:div w:id="596913088">
              <w:marLeft w:val="0"/>
              <w:marRight w:val="0"/>
              <w:marTop w:val="0"/>
              <w:marBottom w:val="0"/>
              <w:divBdr>
                <w:top w:val="none" w:sz="0" w:space="0" w:color="auto"/>
                <w:left w:val="none" w:sz="0" w:space="0" w:color="auto"/>
                <w:bottom w:val="none" w:sz="0" w:space="0" w:color="auto"/>
                <w:right w:val="none" w:sz="0" w:space="0" w:color="auto"/>
              </w:divBdr>
            </w:div>
            <w:div w:id="1730110228">
              <w:marLeft w:val="0"/>
              <w:marRight w:val="0"/>
              <w:marTop w:val="0"/>
              <w:marBottom w:val="0"/>
              <w:divBdr>
                <w:top w:val="none" w:sz="0" w:space="0" w:color="auto"/>
                <w:left w:val="none" w:sz="0" w:space="0" w:color="auto"/>
                <w:bottom w:val="none" w:sz="0" w:space="0" w:color="auto"/>
                <w:right w:val="none" w:sz="0" w:space="0" w:color="auto"/>
              </w:divBdr>
            </w:div>
            <w:div w:id="655575086">
              <w:marLeft w:val="0"/>
              <w:marRight w:val="0"/>
              <w:marTop w:val="0"/>
              <w:marBottom w:val="0"/>
              <w:divBdr>
                <w:top w:val="none" w:sz="0" w:space="0" w:color="auto"/>
                <w:left w:val="none" w:sz="0" w:space="0" w:color="auto"/>
                <w:bottom w:val="none" w:sz="0" w:space="0" w:color="auto"/>
                <w:right w:val="none" w:sz="0" w:space="0" w:color="auto"/>
              </w:divBdr>
            </w:div>
            <w:div w:id="885265134">
              <w:marLeft w:val="0"/>
              <w:marRight w:val="0"/>
              <w:marTop w:val="0"/>
              <w:marBottom w:val="0"/>
              <w:divBdr>
                <w:top w:val="none" w:sz="0" w:space="0" w:color="auto"/>
                <w:left w:val="none" w:sz="0" w:space="0" w:color="auto"/>
                <w:bottom w:val="none" w:sz="0" w:space="0" w:color="auto"/>
                <w:right w:val="none" w:sz="0" w:space="0" w:color="auto"/>
              </w:divBdr>
            </w:div>
            <w:div w:id="1031221599">
              <w:marLeft w:val="0"/>
              <w:marRight w:val="0"/>
              <w:marTop w:val="0"/>
              <w:marBottom w:val="0"/>
              <w:divBdr>
                <w:top w:val="none" w:sz="0" w:space="0" w:color="auto"/>
                <w:left w:val="none" w:sz="0" w:space="0" w:color="auto"/>
                <w:bottom w:val="none" w:sz="0" w:space="0" w:color="auto"/>
                <w:right w:val="none" w:sz="0" w:space="0" w:color="auto"/>
              </w:divBdr>
            </w:div>
            <w:div w:id="293214793">
              <w:marLeft w:val="0"/>
              <w:marRight w:val="0"/>
              <w:marTop w:val="0"/>
              <w:marBottom w:val="0"/>
              <w:divBdr>
                <w:top w:val="none" w:sz="0" w:space="0" w:color="auto"/>
                <w:left w:val="none" w:sz="0" w:space="0" w:color="auto"/>
                <w:bottom w:val="none" w:sz="0" w:space="0" w:color="auto"/>
                <w:right w:val="none" w:sz="0" w:space="0" w:color="auto"/>
              </w:divBdr>
            </w:div>
            <w:div w:id="2109813858">
              <w:marLeft w:val="0"/>
              <w:marRight w:val="0"/>
              <w:marTop w:val="0"/>
              <w:marBottom w:val="0"/>
              <w:divBdr>
                <w:top w:val="none" w:sz="0" w:space="0" w:color="auto"/>
                <w:left w:val="none" w:sz="0" w:space="0" w:color="auto"/>
                <w:bottom w:val="none" w:sz="0" w:space="0" w:color="auto"/>
                <w:right w:val="none" w:sz="0" w:space="0" w:color="auto"/>
              </w:divBdr>
            </w:div>
            <w:div w:id="651983645">
              <w:marLeft w:val="0"/>
              <w:marRight w:val="0"/>
              <w:marTop w:val="0"/>
              <w:marBottom w:val="0"/>
              <w:divBdr>
                <w:top w:val="none" w:sz="0" w:space="0" w:color="auto"/>
                <w:left w:val="none" w:sz="0" w:space="0" w:color="auto"/>
                <w:bottom w:val="none" w:sz="0" w:space="0" w:color="auto"/>
                <w:right w:val="none" w:sz="0" w:space="0" w:color="auto"/>
              </w:divBdr>
            </w:div>
            <w:div w:id="1093362498">
              <w:marLeft w:val="0"/>
              <w:marRight w:val="0"/>
              <w:marTop w:val="0"/>
              <w:marBottom w:val="0"/>
              <w:divBdr>
                <w:top w:val="none" w:sz="0" w:space="0" w:color="auto"/>
                <w:left w:val="none" w:sz="0" w:space="0" w:color="auto"/>
                <w:bottom w:val="none" w:sz="0" w:space="0" w:color="auto"/>
                <w:right w:val="none" w:sz="0" w:space="0" w:color="auto"/>
              </w:divBdr>
            </w:div>
            <w:div w:id="1951159605">
              <w:marLeft w:val="0"/>
              <w:marRight w:val="0"/>
              <w:marTop w:val="0"/>
              <w:marBottom w:val="0"/>
              <w:divBdr>
                <w:top w:val="none" w:sz="0" w:space="0" w:color="auto"/>
                <w:left w:val="none" w:sz="0" w:space="0" w:color="auto"/>
                <w:bottom w:val="none" w:sz="0" w:space="0" w:color="auto"/>
                <w:right w:val="none" w:sz="0" w:space="0" w:color="auto"/>
              </w:divBdr>
            </w:div>
            <w:div w:id="1724138205">
              <w:marLeft w:val="0"/>
              <w:marRight w:val="0"/>
              <w:marTop w:val="0"/>
              <w:marBottom w:val="0"/>
              <w:divBdr>
                <w:top w:val="none" w:sz="0" w:space="0" w:color="auto"/>
                <w:left w:val="none" w:sz="0" w:space="0" w:color="auto"/>
                <w:bottom w:val="none" w:sz="0" w:space="0" w:color="auto"/>
                <w:right w:val="none" w:sz="0" w:space="0" w:color="auto"/>
              </w:divBdr>
            </w:div>
            <w:div w:id="727462891">
              <w:marLeft w:val="0"/>
              <w:marRight w:val="0"/>
              <w:marTop w:val="0"/>
              <w:marBottom w:val="0"/>
              <w:divBdr>
                <w:top w:val="none" w:sz="0" w:space="0" w:color="auto"/>
                <w:left w:val="none" w:sz="0" w:space="0" w:color="auto"/>
                <w:bottom w:val="none" w:sz="0" w:space="0" w:color="auto"/>
                <w:right w:val="none" w:sz="0" w:space="0" w:color="auto"/>
              </w:divBdr>
            </w:div>
            <w:div w:id="1606844414">
              <w:marLeft w:val="0"/>
              <w:marRight w:val="0"/>
              <w:marTop w:val="0"/>
              <w:marBottom w:val="0"/>
              <w:divBdr>
                <w:top w:val="none" w:sz="0" w:space="0" w:color="auto"/>
                <w:left w:val="none" w:sz="0" w:space="0" w:color="auto"/>
                <w:bottom w:val="none" w:sz="0" w:space="0" w:color="auto"/>
                <w:right w:val="none" w:sz="0" w:space="0" w:color="auto"/>
              </w:divBdr>
            </w:div>
            <w:div w:id="1773746492">
              <w:marLeft w:val="0"/>
              <w:marRight w:val="0"/>
              <w:marTop w:val="0"/>
              <w:marBottom w:val="0"/>
              <w:divBdr>
                <w:top w:val="none" w:sz="0" w:space="0" w:color="auto"/>
                <w:left w:val="none" w:sz="0" w:space="0" w:color="auto"/>
                <w:bottom w:val="none" w:sz="0" w:space="0" w:color="auto"/>
                <w:right w:val="none" w:sz="0" w:space="0" w:color="auto"/>
              </w:divBdr>
            </w:div>
            <w:div w:id="1533610182">
              <w:marLeft w:val="0"/>
              <w:marRight w:val="0"/>
              <w:marTop w:val="0"/>
              <w:marBottom w:val="0"/>
              <w:divBdr>
                <w:top w:val="none" w:sz="0" w:space="0" w:color="auto"/>
                <w:left w:val="none" w:sz="0" w:space="0" w:color="auto"/>
                <w:bottom w:val="none" w:sz="0" w:space="0" w:color="auto"/>
                <w:right w:val="none" w:sz="0" w:space="0" w:color="auto"/>
              </w:divBdr>
            </w:div>
            <w:div w:id="322584726">
              <w:marLeft w:val="0"/>
              <w:marRight w:val="0"/>
              <w:marTop w:val="0"/>
              <w:marBottom w:val="0"/>
              <w:divBdr>
                <w:top w:val="none" w:sz="0" w:space="0" w:color="auto"/>
                <w:left w:val="none" w:sz="0" w:space="0" w:color="auto"/>
                <w:bottom w:val="none" w:sz="0" w:space="0" w:color="auto"/>
                <w:right w:val="none" w:sz="0" w:space="0" w:color="auto"/>
              </w:divBdr>
            </w:div>
            <w:div w:id="1324969400">
              <w:marLeft w:val="0"/>
              <w:marRight w:val="0"/>
              <w:marTop w:val="0"/>
              <w:marBottom w:val="0"/>
              <w:divBdr>
                <w:top w:val="none" w:sz="0" w:space="0" w:color="auto"/>
                <w:left w:val="none" w:sz="0" w:space="0" w:color="auto"/>
                <w:bottom w:val="none" w:sz="0" w:space="0" w:color="auto"/>
                <w:right w:val="none" w:sz="0" w:space="0" w:color="auto"/>
              </w:divBdr>
            </w:div>
            <w:div w:id="1268465155">
              <w:marLeft w:val="0"/>
              <w:marRight w:val="0"/>
              <w:marTop w:val="0"/>
              <w:marBottom w:val="0"/>
              <w:divBdr>
                <w:top w:val="none" w:sz="0" w:space="0" w:color="auto"/>
                <w:left w:val="none" w:sz="0" w:space="0" w:color="auto"/>
                <w:bottom w:val="none" w:sz="0" w:space="0" w:color="auto"/>
                <w:right w:val="none" w:sz="0" w:space="0" w:color="auto"/>
              </w:divBdr>
            </w:div>
            <w:div w:id="540019332">
              <w:marLeft w:val="0"/>
              <w:marRight w:val="0"/>
              <w:marTop w:val="0"/>
              <w:marBottom w:val="0"/>
              <w:divBdr>
                <w:top w:val="none" w:sz="0" w:space="0" w:color="auto"/>
                <w:left w:val="none" w:sz="0" w:space="0" w:color="auto"/>
                <w:bottom w:val="none" w:sz="0" w:space="0" w:color="auto"/>
                <w:right w:val="none" w:sz="0" w:space="0" w:color="auto"/>
              </w:divBdr>
            </w:div>
            <w:div w:id="30736726">
              <w:marLeft w:val="0"/>
              <w:marRight w:val="0"/>
              <w:marTop w:val="0"/>
              <w:marBottom w:val="0"/>
              <w:divBdr>
                <w:top w:val="none" w:sz="0" w:space="0" w:color="auto"/>
                <w:left w:val="none" w:sz="0" w:space="0" w:color="auto"/>
                <w:bottom w:val="none" w:sz="0" w:space="0" w:color="auto"/>
                <w:right w:val="none" w:sz="0" w:space="0" w:color="auto"/>
              </w:divBdr>
            </w:div>
            <w:div w:id="984940781">
              <w:marLeft w:val="0"/>
              <w:marRight w:val="0"/>
              <w:marTop w:val="0"/>
              <w:marBottom w:val="0"/>
              <w:divBdr>
                <w:top w:val="none" w:sz="0" w:space="0" w:color="auto"/>
                <w:left w:val="none" w:sz="0" w:space="0" w:color="auto"/>
                <w:bottom w:val="none" w:sz="0" w:space="0" w:color="auto"/>
                <w:right w:val="none" w:sz="0" w:space="0" w:color="auto"/>
              </w:divBdr>
            </w:div>
            <w:div w:id="352462358">
              <w:marLeft w:val="0"/>
              <w:marRight w:val="0"/>
              <w:marTop w:val="0"/>
              <w:marBottom w:val="0"/>
              <w:divBdr>
                <w:top w:val="none" w:sz="0" w:space="0" w:color="auto"/>
                <w:left w:val="none" w:sz="0" w:space="0" w:color="auto"/>
                <w:bottom w:val="none" w:sz="0" w:space="0" w:color="auto"/>
                <w:right w:val="none" w:sz="0" w:space="0" w:color="auto"/>
              </w:divBdr>
            </w:div>
            <w:div w:id="795369808">
              <w:marLeft w:val="0"/>
              <w:marRight w:val="0"/>
              <w:marTop w:val="0"/>
              <w:marBottom w:val="0"/>
              <w:divBdr>
                <w:top w:val="none" w:sz="0" w:space="0" w:color="auto"/>
                <w:left w:val="none" w:sz="0" w:space="0" w:color="auto"/>
                <w:bottom w:val="none" w:sz="0" w:space="0" w:color="auto"/>
                <w:right w:val="none" w:sz="0" w:space="0" w:color="auto"/>
              </w:divBdr>
            </w:div>
            <w:div w:id="1321956530">
              <w:marLeft w:val="0"/>
              <w:marRight w:val="0"/>
              <w:marTop w:val="0"/>
              <w:marBottom w:val="0"/>
              <w:divBdr>
                <w:top w:val="none" w:sz="0" w:space="0" w:color="auto"/>
                <w:left w:val="none" w:sz="0" w:space="0" w:color="auto"/>
                <w:bottom w:val="none" w:sz="0" w:space="0" w:color="auto"/>
                <w:right w:val="none" w:sz="0" w:space="0" w:color="auto"/>
              </w:divBdr>
            </w:div>
            <w:div w:id="2055084287">
              <w:marLeft w:val="0"/>
              <w:marRight w:val="0"/>
              <w:marTop w:val="0"/>
              <w:marBottom w:val="0"/>
              <w:divBdr>
                <w:top w:val="none" w:sz="0" w:space="0" w:color="auto"/>
                <w:left w:val="none" w:sz="0" w:space="0" w:color="auto"/>
                <w:bottom w:val="none" w:sz="0" w:space="0" w:color="auto"/>
                <w:right w:val="none" w:sz="0" w:space="0" w:color="auto"/>
              </w:divBdr>
            </w:div>
            <w:div w:id="2043434766">
              <w:marLeft w:val="0"/>
              <w:marRight w:val="0"/>
              <w:marTop w:val="0"/>
              <w:marBottom w:val="0"/>
              <w:divBdr>
                <w:top w:val="none" w:sz="0" w:space="0" w:color="auto"/>
                <w:left w:val="none" w:sz="0" w:space="0" w:color="auto"/>
                <w:bottom w:val="none" w:sz="0" w:space="0" w:color="auto"/>
                <w:right w:val="none" w:sz="0" w:space="0" w:color="auto"/>
              </w:divBdr>
            </w:div>
            <w:div w:id="1541288035">
              <w:marLeft w:val="0"/>
              <w:marRight w:val="0"/>
              <w:marTop w:val="0"/>
              <w:marBottom w:val="0"/>
              <w:divBdr>
                <w:top w:val="none" w:sz="0" w:space="0" w:color="auto"/>
                <w:left w:val="none" w:sz="0" w:space="0" w:color="auto"/>
                <w:bottom w:val="none" w:sz="0" w:space="0" w:color="auto"/>
                <w:right w:val="none" w:sz="0" w:space="0" w:color="auto"/>
              </w:divBdr>
            </w:div>
            <w:div w:id="1716926678">
              <w:marLeft w:val="0"/>
              <w:marRight w:val="0"/>
              <w:marTop w:val="0"/>
              <w:marBottom w:val="0"/>
              <w:divBdr>
                <w:top w:val="none" w:sz="0" w:space="0" w:color="auto"/>
                <w:left w:val="none" w:sz="0" w:space="0" w:color="auto"/>
                <w:bottom w:val="none" w:sz="0" w:space="0" w:color="auto"/>
                <w:right w:val="none" w:sz="0" w:space="0" w:color="auto"/>
              </w:divBdr>
            </w:div>
            <w:div w:id="114644444">
              <w:marLeft w:val="0"/>
              <w:marRight w:val="0"/>
              <w:marTop w:val="0"/>
              <w:marBottom w:val="0"/>
              <w:divBdr>
                <w:top w:val="none" w:sz="0" w:space="0" w:color="auto"/>
                <w:left w:val="none" w:sz="0" w:space="0" w:color="auto"/>
                <w:bottom w:val="none" w:sz="0" w:space="0" w:color="auto"/>
                <w:right w:val="none" w:sz="0" w:space="0" w:color="auto"/>
              </w:divBdr>
            </w:div>
            <w:div w:id="2035232966">
              <w:marLeft w:val="0"/>
              <w:marRight w:val="0"/>
              <w:marTop w:val="0"/>
              <w:marBottom w:val="0"/>
              <w:divBdr>
                <w:top w:val="none" w:sz="0" w:space="0" w:color="auto"/>
                <w:left w:val="none" w:sz="0" w:space="0" w:color="auto"/>
                <w:bottom w:val="none" w:sz="0" w:space="0" w:color="auto"/>
                <w:right w:val="none" w:sz="0" w:space="0" w:color="auto"/>
              </w:divBdr>
            </w:div>
            <w:div w:id="1130168646">
              <w:marLeft w:val="0"/>
              <w:marRight w:val="0"/>
              <w:marTop w:val="0"/>
              <w:marBottom w:val="0"/>
              <w:divBdr>
                <w:top w:val="none" w:sz="0" w:space="0" w:color="auto"/>
                <w:left w:val="none" w:sz="0" w:space="0" w:color="auto"/>
                <w:bottom w:val="none" w:sz="0" w:space="0" w:color="auto"/>
                <w:right w:val="none" w:sz="0" w:space="0" w:color="auto"/>
              </w:divBdr>
            </w:div>
            <w:div w:id="1516189073">
              <w:marLeft w:val="0"/>
              <w:marRight w:val="0"/>
              <w:marTop w:val="0"/>
              <w:marBottom w:val="0"/>
              <w:divBdr>
                <w:top w:val="none" w:sz="0" w:space="0" w:color="auto"/>
                <w:left w:val="none" w:sz="0" w:space="0" w:color="auto"/>
                <w:bottom w:val="none" w:sz="0" w:space="0" w:color="auto"/>
                <w:right w:val="none" w:sz="0" w:space="0" w:color="auto"/>
              </w:divBdr>
            </w:div>
            <w:div w:id="568270255">
              <w:marLeft w:val="0"/>
              <w:marRight w:val="0"/>
              <w:marTop w:val="0"/>
              <w:marBottom w:val="0"/>
              <w:divBdr>
                <w:top w:val="none" w:sz="0" w:space="0" w:color="auto"/>
                <w:left w:val="none" w:sz="0" w:space="0" w:color="auto"/>
                <w:bottom w:val="none" w:sz="0" w:space="0" w:color="auto"/>
                <w:right w:val="none" w:sz="0" w:space="0" w:color="auto"/>
              </w:divBdr>
            </w:div>
            <w:div w:id="1587181551">
              <w:marLeft w:val="0"/>
              <w:marRight w:val="0"/>
              <w:marTop w:val="0"/>
              <w:marBottom w:val="0"/>
              <w:divBdr>
                <w:top w:val="none" w:sz="0" w:space="0" w:color="auto"/>
                <w:left w:val="none" w:sz="0" w:space="0" w:color="auto"/>
                <w:bottom w:val="none" w:sz="0" w:space="0" w:color="auto"/>
                <w:right w:val="none" w:sz="0" w:space="0" w:color="auto"/>
              </w:divBdr>
            </w:div>
            <w:div w:id="759759411">
              <w:marLeft w:val="0"/>
              <w:marRight w:val="0"/>
              <w:marTop w:val="0"/>
              <w:marBottom w:val="0"/>
              <w:divBdr>
                <w:top w:val="none" w:sz="0" w:space="0" w:color="auto"/>
                <w:left w:val="none" w:sz="0" w:space="0" w:color="auto"/>
                <w:bottom w:val="none" w:sz="0" w:space="0" w:color="auto"/>
                <w:right w:val="none" w:sz="0" w:space="0" w:color="auto"/>
              </w:divBdr>
            </w:div>
            <w:div w:id="1586962764">
              <w:marLeft w:val="0"/>
              <w:marRight w:val="0"/>
              <w:marTop w:val="0"/>
              <w:marBottom w:val="0"/>
              <w:divBdr>
                <w:top w:val="none" w:sz="0" w:space="0" w:color="auto"/>
                <w:left w:val="none" w:sz="0" w:space="0" w:color="auto"/>
                <w:bottom w:val="none" w:sz="0" w:space="0" w:color="auto"/>
                <w:right w:val="none" w:sz="0" w:space="0" w:color="auto"/>
              </w:divBdr>
            </w:div>
            <w:div w:id="1937866381">
              <w:marLeft w:val="0"/>
              <w:marRight w:val="0"/>
              <w:marTop w:val="0"/>
              <w:marBottom w:val="0"/>
              <w:divBdr>
                <w:top w:val="none" w:sz="0" w:space="0" w:color="auto"/>
                <w:left w:val="none" w:sz="0" w:space="0" w:color="auto"/>
                <w:bottom w:val="none" w:sz="0" w:space="0" w:color="auto"/>
                <w:right w:val="none" w:sz="0" w:space="0" w:color="auto"/>
              </w:divBdr>
            </w:div>
            <w:div w:id="53242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964282">
      <w:bodyDiv w:val="1"/>
      <w:marLeft w:val="0"/>
      <w:marRight w:val="0"/>
      <w:marTop w:val="0"/>
      <w:marBottom w:val="0"/>
      <w:divBdr>
        <w:top w:val="none" w:sz="0" w:space="0" w:color="auto"/>
        <w:left w:val="none" w:sz="0" w:space="0" w:color="auto"/>
        <w:bottom w:val="none" w:sz="0" w:space="0" w:color="auto"/>
        <w:right w:val="none" w:sz="0" w:space="0" w:color="auto"/>
      </w:divBdr>
    </w:div>
    <w:div w:id="589697302">
      <w:bodyDiv w:val="1"/>
      <w:marLeft w:val="0"/>
      <w:marRight w:val="0"/>
      <w:marTop w:val="0"/>
      <w:marBottom w:val="0"/>
      <w:divBdr>
        <w:top w:val="none" w:sz="0" w:space="0" w:color="auto"/>
        <w:left w:val="none" w:sz="0" w:space="0" w:color="auto"/>
        <w:bottom w:val="none" w:sz="0" w:space="0" w:color="auto"/>
        <w:right w:val="none" w:sz="0" w:space="0" w:color="auto"/>
      </w:divBdr>
      <w:divsChild>
        <w:div w:id="1879849245">
          <w:marLeft w:val="576"/>
          <w:marRight w:val="0"/>
          <w:marTop w:val="80"/>
          <w:marBottom w:val="0"/>
          <w:divBdr>
            <w:top w:val="none" w:sz="0" w:space="0" w:color="auto"/>
            <w:left w:val="none" w:sz="0" w:space="0" w:color="auto"/>
            <w:bottom w:val="none" w:sz="0" w:space="0" w:color="auto"/>
            <w:right w:val="none" w:sz="0" w:space="0" w:color="auto"/>
          </w:divBdr>
        </w:div>
      </w:divsChild>
    </w:div>
    <w:div w:id="600064062">
      <w:bodyDiv w:val="1"/>
      <w:marLeft w:val="0"/>
      <w:marRight w:val="0"/>
      <w:marTop w:val="0"/>
      <w:marBottom w:val="0"/>
      <w:divBdr>
        <w:top w:val="none" w:sz="0" w:space="0" w:color="auto"/>
        <w:left w:val="none" w:sz="0" w:space="0" w:color="auto"/>
        <w:bottom w:val="none" w:sz="0" w:space="0" w:color="auto"/>
        <w:right w:val="none" w:sz="0" w:space="0" w:color="auto"/>
      </w:divBdr>
    </w:div>
    <w:div w:id="622535946">
      <w:bodyDiv w:val="1"/>
      <w:marLeft w:val="0"/>
      <w:marRight w:val="0"/>
      <w:marTop w:val="0"/>
      <w:marBottom w:val="0"/>
      <w:divBdr>
        <w:top w:val="none" w:sz="0" w:space="0" w:color="auto"/>
        <w:left w:val="none" w:sz="0" w:space="0" w:color="auto"/>
        <w:bottom w:val="none" w:sz="0" w:space="0" w:color="auto"/>
        <w:right w:val="none" w:sz="0" w:space="0" w:color="auto"/>
      </w:divBdr>
      <w:divsChild>
        <w:div w:id="2051226993">
          <w:marLeft w:val="576"/>
          <w:marRight w:val="0"/>
          <w:marTop w:val="80"/>
          <w:marBottom w:val="0"/>
          <w:divBdr>
            <w:top w:val="none" w:sz="0" w:space="0" w:color="auto"/>
            <w:left w:val="none" w:sz="0" w:space="0" w:color="auto"/>
            <w:bottom w:val="none" w:sz="0" w:space="0" w:color="auto"/>
            <w:right w:val="none" w:sz="0" w:space="0" w:color="auto"/>
          </w:divBdr>
        </w:div>
      </w:divsChild>
    </w:div>
    <w:div w:id="646393810">
      <w:bodyDiv w:val="1"/>
      <w:marLeft w:val="0"/>
      <w:marRight w:val="0"/>
      <w:marTop w:val="0"/>
      <w:marBottom w:val="0"/>
      <w:divBdr>
        <w:top w:val="none" w:sz="0" w:space="0" w:color="auto"/>
        <w:left w:val="none" w:sz="0" w:space="0" w:color="auto"/>
        <w:bottom w:val="none" w:sz="0" w:space="0" w:color="auto"/>
        <w:right w:val="none" w:sz="0" w:space="0" w:color="auto"/>
      </w:divBdr>
    </w:div>
    <w:div w:id="665060678">
      <w:bodyDiv w:val="1"/>
      <w:marLeft w:val="0"/>
      <w:marRight w:val="0"/>
      <w:marTop w:val="0"/>
      <w:marBottom w:val="0"/>
      <w:divBdr>
        <w:top w:val="none" w:sz="0" w:space="0" w:color="auto"/>
        <w:left w:val="none" w:sz="0" w:space="0" w:color="auto"/>
        <w:bottom w:val="none" w:sz="0" w:space="0" w:color="auto"/>
        <w:right w:val="none" w:sz="0" w:space="0" w:color="auto"/>
      </w:divBdr>
      <w:divsChild>
        <w:div w:id="1479762959">
          <w:marLeft w:val="576"/>
          <w:marRight w:val="0"/>
          <w:marTop w:val="80"/>
          <w:marBottom w:val="0"/>
          <w:divBdr>
            <w:top w:val="none" w:sz="0" w:space="0" w:color="auto"/>
            <w:left w:val="none" w:sz="0" w:space="0" w:color="auto"/>
            <w:bottom w:val="none" w:sz="0" w:space="0" w:color="auto"/>
            <w:right w:val="none" w:sz="0" w:space="0" w:color="auto"/>
          </w:divBdr>
        </w:div>
      </w:divsChild>
    </w:div>
    <w:div w:id="702243502">
      <w:bodyDiv w:val="1"/>
      <w:marLeft w:val="0"/>
      <w:marRight w:val="0"/>
      <w:marTop w:val="0"/>
      <w:marBottom w:val="0"/>
      <w:divBdr>
        <w:top w:val="none" w:sz="0" w:space="0" w:color="auto"/>
        <w:left w:val="none" w:sz="0" w:space="0" w:color="auto"/>
        <w:bottom w:val="none" w:sz="0" w:space="0" w:color="auto"/>
        <w:right w:val="none" w:sz="0" w:space="0" w:color="auto"/>
      </w:divBdr>
      <w:divsChild>
        <w:div w:id="594635801">
          <w:marLeft w:val="0"/>
          <w:marRight w:val="0"/>
          <w:marTop w:val="0"/>
          <w:marBottom w:val="0"/>
          <w:divBdr>
            <w:top w:val="none" w:sz="0" w:space="0" w:color="auto"/>
            <w:left w:val="none" w:sz="0" w:space="0" w:color="auto"/>
            <w:bottom w:val="none" w:sz="0" w:space="0" w:color="auto"/>
            <w:right w:val="none" w:sz="0" w:space="0" w:color="auto"/>
          </w:divBdr>
          <w:divsChild>
            <w:div w:id="1738166991">
              <w:marLeft w:val="0"/>
              <w:marRight w:val="0"/>
              <w:marTop w:val="0"/>
              <w:marBottom w:val="0"/>
              <w:divBdr>
                <w:top w:val="none" w:sz="0" w:space="0" w:color="auto"/>
                <w:left w:val="none" w:sz="0" w:space="0" w:color="auto"/>
                <w:bottom w:val="none" w:sz="0" w:space="0" w:color="auto"/>
                <w:right w:val="none" w:sz="0" w:space="0" w:color="auto"/>
              </w:divBdr>
            </w:div>
            <w:div w:id="1586262315">
              <w:marLeft w:val="0"/>
              <w:marRight w:val="0"/>
              <w:marTop w:val="0"/>
              <w:marBottom w:val="0"/>
              <w:divBdr>
                <w:top w:val="none" w:sz="0" w:space="0" w:color="auto"/>
                <w:left w:val="none" w:sz="0" w:space="0" w:color="auto"/>
                <w:bottom w:val="none" w:sz="0" w:space="0" w:color="auto"/>
                <w:right w:val="none" w:sz="0" w:space="0" w:color="auto"/>
              </w:divBdr>
            </w:div>
            <w:div w:id="783773747">
              <w:marLeft w:val="0"/>
              <w:marRight w:val="0"/>
              <w:marTop w:val="0"/>
              <w:marBottom w:val="0"/>
              <w:divBdr>
                <w:top w:val="none" w:sz="0" w:space="0" w:color="auto"/>
                <w:left w:val="none" w:sz="0" w:space="0" w:color="auto"/>
                <w:bottom w:val="none" w:sz="0" w:space="0" w:color="auto"/>
                <w:right w:val="none" w:sz="0" w:space="0" w:color="auto"/>
              </w:divBdr>
            </w:div>
            <w:div w:id="2127235069">
              <w:marLeft w:val="0"/>
              <w:marRight w:val="0"/>
              <w:marTop w:val="0"/>
              <w:marBottom w:val="0"/>
              <w:divBdr>
                <w:top w:val="none" w:sz="0" w:space="0" w:color="auto"/>
                <w:left w:val="none" w:sz="0" w:space="0" w:color="auto"/>
                <w:bottom w:val="none" w:sz="0" w:space="0" w:color="auto"/>
                <w:right w:val="none" w:sz="0" w:space="0" w:color="auto"/>
              </w:divBdr>
            </w:div>
            <w:div w:id="1979920428">
              <w:marLeft w:val="0"/>
              <w:marRight w:val="0"/>
              <w:marTop w:val="0"/>
              <w:marBottom w:val="0"/>
              <w:divBdr>
                <w:top w:val="none" w:sz="0" w:space="0" w:color="auto"/>
                <w:left w:val="none" w:sz="0" w:space="0" w:color="auto"/>
                <w:bottom w:val="none" w:sz="0" w:space="0" w:color="auto"/>
                <w:right w:val="none" w:sz="0" w:space="0" w:color="auto"/>
              </w:divBdr>
            </w:div>
            <w:div w:id="484131357">
              <w:marLeft w:val="0"/>
              <w:marRight w:val="0"/>
              <w:marTop w:val="0"/>
              <w:marBottom w:val="0"/>
              <w:divBdr>
                <w:top w:val="none" w:sz="0" w:space="0" w:color="auto"/>
                <w:left w:val="none" w:sz="0" w:space="0" w:color="auto"/>
                <w:bottom w:val="none" w:sz="0" w:space="0" w:color="auto"/>
                <w:right w:val="none" w:sz="0" w:space="0" w:color="auto"/>
              </w:divBdr>
            </w:div>
            <w:div w:id="2012365585">
              <w:marLeft w:val="0"/>
              <w:marRight w:val="0"/>
              <w:marTop w:val="0"/>
              <w:marBottom w:val="0"/>
              <w:divBdr>
                <w:top w:val="none" w:sz="0" w:space="0" w:color="auto"/>
                <w:left w:val="none" w:sz="0" w:space="0" w:color="auto"/>
                <w:bottom w:val="none" w:sz="0" w:space="0" w:color="auto"/>
                <w:right w:val="none" w:sz="0" w:space="0" w:color="auto"/>
              </w:divBdr>
            </w:div>
            <w:div w:id="82266702">
              <w:marLeft w:val="0"/>
              <w:marRight w:val="0"/>
              <w:marTop w:val="0"/>
              <w:marBottom w:val="0"/>
              <w:divBdr>
                <w:top w:val="none" w:sz="0" w:space="0" w:color="auto"/>
                <w:left w:val="none" w:sz="0" w:space="0" w:color="auto"/>
                <w:bottom w:val="none" w:sz="0" w:space="0" w:color="auto"/>
                <w:right w:val="none" w:sz="0" w:space="0" w:color="auto"/>
              </w:divBdr>
            </w:div>
            <w:div w:id="804615244">
              <w:marLeft w:val="0"/>
              <w:marRight w:val="0"/>
              <w:marTop w:val="0"/>
              <w:marBottom w:val="0"/>
              <w:divBdr>
                <w:top w:val="none" w:sz="0" w:space="0" w:color="auto"/>
                <w:left w:val="none" w:sz="0" w:space="0" w:color="auto"/>
                <w:bottom w:val="none" w:sz="0" w:space="0" w:color="auto"/>
                <w:right w:val="none" w:sz="0" w:space="0" w:color="auto"/>
              </w:divBdr>
            </w:div>
            <w:div w:id="885335249">
              <w:marLeft w:val="0"/>
              <w:marRight w:val="0"/>
              <w:marTop w:val="0"/>
              <w:marBottom w:val="0"/>
              <w:divBdr>
                <w:top w:val="none" w:sz="0" w:space="0" w:color="auto"/>
                <w:left w:val="none" w:sz="0" w:space="0" w:color="auto"/>
                <w:bottom w:val="none" w:sz="0" w:space="0" w:color="auto"/>
                <w:right w:val="none" w:sz="0" w:space="0" w:color="auto"/>
              </w:divBdr>
            </w:div>
            <w:div w:id="1809979569">
              <w:marLeft w:val="0"/>
              <w:marRight w:val="0"/>
              <w:marTop w:val="0"/>
              <w:marBottom w:val="0"/>
              <w:divBdr>
                <w:top w:val="none" w:sz="0" w:space="0" w:color="auto"/>
                <w:left w:val="none" w:sz="0" w:space="0" w:color="auto"/>
                <w:bottom w:val="none" w:sz="0" w:space="0" w:color="auto"/>
                <w:right w:val="none" w:sz="0" w:space="0" w:color="auto"/>
              </w:divBdr>
            </w:div>
            <w:div w:id="989946772">
              <w:marLeft w:val="0"/>
              <w:marRight w:val="0"/>
              <w:marTop w:val="0"/>
              <w:marBottom w:val="0"/>
              <w:divBdr>
                <w:top w:val="none" w:sz="0" w:space="0" w:color="auto"/>
                <w:left w:val="none" w:sz="0" w:space="0" w:color="auto"/>
                <w:bottom w:val="none" w:sz="0" w:space="0" w:color="auto"/>
                <w:right w:val="none" w:sz="0" w:space="0" w:color="auto"/>
              </w:divBdr>
            </w:div>
            <w:div w:id="1275600334">
              <w:marLeft w:val="0"/>
              <w:marRight w:val="0"/>
              <w:marTop w:val="0"/>
              <w:marBottom w:val="0"/>
              <w:divBdr>
                <w:top w:val="none" w:sz="0" w:space="0" w:color="auto"/>
                <w:left w:val="none" w:sz="0" w:space="0" w:color="auto"/>
                <w:bottom w:val="none" w:sz="0" w:space="0" w:color="auto"/>
                <w:right w:val="none" w:sz="0" w:space="0" w:color="auto"/>
              </w:divBdr>
            </w:div>
            <w:div w:id="1933853902">
              <w:marLeft w:val="0"/>
              <w:marRight w:val="0"/>
              <w:marTop w:val="0"/>
              <w:marBottom w:val="0"/>
              <w:divBdr>
                <w:top w:val="none" w:sz="0" w:space="0" w:color="auto"/>
                <w:left w:val="none" w:sz="0" w:space="0" w:color="auto"/>
                <w:bottom w:val="none" w:sz="0" w:space="0" w:color="auto"/>
                <w:right w:val="none" w:sz="0" w:space="0" w:color="auto"/>
              </w:divBdr>
            </w:div>
            <w:div w:id="683821636">
              <w:marLeft w:val="0"/>
              <w:marRight w:val="0"/>
              <w:marTop w:val="0"/>
              <w:marBottom w:val="0"/>
              <w:divBdr>
                <w:top w:val="none" w:sz="0" w:space="0" w:color="auto"/>
                <w:left w:val="none" w:sz="0" w:space="0" w:color="auto"/>
                <w:bottom w:val="none" w:sz="0" w:space="0" w:color="auto"/>
                <w:right w:val="none" w:sz="0" w:space="0" w:color="auto"/>
              </w:divBdr>
            </w:div>
            <w:div w:id="710768207">
              <w:marLeft w:val="0"/>
              <w:marRight w:val="0"/>
              <w:marTop w:val="0"/>
              <w:marBottom w:val="0"/>
              <w:divBdr>
                <w:top w:val="none" w:sz="0" w:space="0" w:color="auto"/>
                <w:left w:val="none" w:sz="0" w:space="0" w:color="auto"/>
                <w:bottom w:val="none" w:sz="0" w:space="0" w:color="auto"/>
                <w:right w:val="none" w:sz="0" w:space="0" w:color="auto"/>
              </w:divBdr>
            </w:div>
            <w:div w:id="1763255238">
              <w:marLeft w:val="0"/>
              <w:marRight w:val="0"/>
              <w:marTop w:val="0"/>
              <w:marBottom w:val="0"/>
              <w:divBdr>
                <w:top w:val="none" w:sz="0" w:space="0" w:color="auto"/>
                <w:left w:val="none" w:sz="0" w:space="0" w:color="auto"/>
                <w:bottom w:val="none" w:sz="0" w:space="0" w:color="auto"/>
                <w:right w:val="none" w:sz="0" w:space="0" w:color="auto"/>
              </w:divBdr>
            </w:div>
            <w:div w:id="1779568575">
              <w:marLeft w:val="0"/>
              <w:marRight w:val="0"/>
              <w:marTop w:val="0"/>
              <w:marBottom w:val="0"/>
              <w:divBdr>
                <w:top w:val="none" w:sz="0" w:space="0" w:color="auto"/>
                <w:left w:val="none" w:sz="0" w:space="0" w:color="auto"/>
                <w:bottom w:val="none" w:sz="0" w:space="0" w:color="auto"/>
                <w:right w:val="none" w:sz="0" w:space="0" w:color="auto"/>
              </w:divBdr>
            </w:div>
            <w:div w:id="601112389">
              <w:marLeft w:val="0"/>
              <w:marRight w:val="0"/>
              <w:marTop w:val="0"/>
              <w:marBottom w:val="0"/>
              <w:divBdr>
                <w:top w:val="none" w:sz="0" w:space="0" w:color="auto"/>
                <w:left w:val="none" w:sz="0" w:space="0" w:color="auto"/>
                <w:bottom w:val="none" w:sz="0" w:space="0" w:color="auto"/>
                <w:right w:val="none" w:sz="0" w:space="0" w:color="auto"/>
              </w:divBdr>
            </w:div>
            <w:div w:id="1510096430">
              <w:marLeft w:val="0"/>
              <w:marRight w:val="0"/>
              <w:marTop w:val="0"/>
              <w:marBottom w:val="0"/>
              <w:divBdr>
                <w:top w:val="none" w:sz="0" w:space="0" w:color="auto"/>
                <w:left w:val="none" w:sz="0" w:space="0" w:color="auto"/>
                <w:bottom w:val="none" w:sz="0" w:space="0" w:color="auto"/>
                <w:right w:val="none" w:sz="0" w:space="0" w:color="auto"/>
              </w:divBdr>
            </w:div>
            <w:div w:id="195705848">
              <w:marLeft w:val="0"/>
              <w:marRight w:val="0"/>
              <w:marTop w:val="0"/>
              <w:marBottom w:val="0"/>
              <w:divBdr>
                <w:top w:val="none" w:sz="0" w:space="0" w:color="auto"/>
                <w:left w:val="none" w:sz="0" w:space="0" w:color="auto"/>
                <w:bottom w:val="none" w:sz="0" w:space="0" w:color="auto"/>
                <w:right w:val="none" w:sz="0" w:space="0" w:color="auto"/>
              </w:divBdr>
            </w:div>
            <w:div w:id="683097186">
              <w:marLeft w:val="0"/>
              <w:marRight w:val="0"/>
              <w:marTop w:val="0"/>
              <w:marBottom w:val="0"/>
              <w:divBdr>
                <w:top w:val="none" w:sz="0" w:space="0" w:color="auto"/>
                <w:left w:val="none" w:sz="0" w:space="0" w:color="auto"/>
                <w:bottom w:val="none" w:sz="0" w:space="0" w:color="auto"/>
                <w:right w:val="none" w:sz="0" w:space="0" w:color="auto"/>
              </w:divBdr>
            </w:div>
            <w:div w:id="46878541">
              <w:marLeft w:val="0"/>
              <w:marRight w:val="0"/>
              <w:marTop w:val="0"/>
              <w:marBottom w:val="0"/>
              <w:divBdr>
                <w:top w:val="none" w:sz="0" w:space="0" w:color="auto"/>
                <w:left w:val="none" w:sz="0" w:space="0" w:color="auto"/>
                <w:bottom w:val="none" w:sz="0" w:space="0" w:color="auto"/>
                <w:right w:val="none" w:sz="0" w:space="0" w:color="auto"/>
              </w:divBdr>
            </w:div>
            <w:div w:id="1666931403">
              <w:marLeft w:val="0"/>
              <w:marRight w:val="0"/>
              <w:marTop w:val="0"/>
              <w:marBottom w:val="0"/>
              <w:divBdr>
                <w:top w:val="none" w:sz="0" w:space="0" w:color="auto"/>
                <w:left w:val="none" w:sz="0" w:space="0" w:color="auto"/>
                <w:bottom w:val="none" w:sz="0" w:space="0" w:color="auto"/>
                <w:right w:val="none" w:sz="0" w:space="0" w:color="auto"/>
              </w:divBdr>
            </w:div>
            <w:div w:id="965696459">
              <w:marLeft w:val="0"/>
              <w:marRight w:val="0"/>
              <w:marTop w:val="0"/>
              <w:marBottom w:val="0"/>
              <w:divBdr>
                <w:top w:val="none" w:sz="0" w:space="0" w:color="auto"/>
                <w:left w:val="none" w:sz="0" w:space="0" w:color="auto"/>
                <w:bottom w:val="none" w:sz="0" w:space="0" w:color="auto"/>
                <w:right w:val="none" w:sz="0" w:space="0" w:color="auto"/>
              </w:divBdr>
            </w:div>
            <w:div w:id="818304995">
              <w:marLeft w:val="0"/>
              <w:marRight w:val="0"/>
              <w:marTop w:val="0"/>
              <w:marBottom w:val="0"/>
              <w:divBdr>
                <w:top w:val="none" w:sz="0" w:space="0" w:color="auto"/>
                <w:left w:val="none" w:sz="0" w:space="0" w:color="auto"/>
                <w:bottom w:val="none" w:sz="0" w:space="0" w:color="auto"/>
                <w:right w:val="none" w:sz="0" w:space="0" w:color="auto"/>
              </w:divBdr>
            </w:div>
            <w:div w:id="1083839143">
              <w:marLeft w:val="0"/>
              <w:marRight w:val="0"/>
              <w:marTop w:val="0"/>
              <w:marBottom w:val="0"/>
              <w:divBdr>
                <w:top w:val="none" w:sz="0" w:space="0" w:color="auto"/>
                <w:left w:val="none" w:sz="0" w:space="0" w:color="auto"/>
                <w:bottom w:val="none" w:sz="0" w:space="0" w:color="auto"/>
                <w:right w:val="none" w:sz="0" w:space="0" w:color="auto"/>
              </w:divBdr>
            </w:div>
            <w:div w:id="352463441">
              <w:marLeft w:val="0"/>
              <w:marRight w:val="0"/>
              <w:marTop w:val="0"/>
              <w:marBottom w:val="0"/>
              <w:divBdr>
                <w:top w:val="none" w:sz="0" w:space="0" w:color="auto"/>
                <w:left w:val="none" w:sz="0" w:space="0" w:color="auto"/>
                <w:bottom w:val="none" w:sz="0" w:space="0" w:color="auto"/>
                <w:right w:val="none" w:sz="0" w:space="0" w:color="auto"/>
              </w:divBdr>
            </w:div>
            <w:div w:id="195046100">
              <w:marLeft w:val="0"/>
              <w:marRight w:val="0"/>
              <w:marTop w:val="0"/>
              <w:marBottom w:val="0"/>
              <w:divBdr>
                <w:top w:val="none" w:sz="0" w:space="0" w:color="auto"/>
                <w:left w:val="none" w:sz="0" w:space="0" w:color="auto"/>
                <w:bottom w:val="none" w:sz="0" w:space="0" w:color="auto"/>
                <w:right w:val="none" w:sz="0" w:space="0" w:color="auto"/>
              </w:divBdr>
            </w:div>
            <w:div w:id="316112578">
              <w:marLeft w:val="0"/>
              <w:marRight w:val="0"/>
              <w:marTop w:val="0"/>
              <w:marBottom w:val="0"/>
              <w:divBdr>
                <w:top w:val="none" w:sz="0" w:space="0" w:color="auto"/>
                <w:left w:val="none" w:sz="0" w:space="0" w:color="auto"/>
                <w:bottom w:val="none" w:sz="0" w:space="0" w:color="auto"/>
                <w:right w:val="none" w:sz="0" w:space="0" w:color="auto"/>
              </w:divBdr>
            </w:div>
            <w:div w:id="293218429">
              <w:marLeft w:val="0"/>
              <w:marRight w:val="0"/>
              <w:marTop w:val="0"/>
              <w:marBottom w:val="0"/>
              <w:divBdr>
                <w:top w:val="none" w:sz="0" w:space="0" w:color="auto"/>
                <w:left w:val="none" w:sz="0" w:space="0" w:color="auto"/>
                <w:bottom w:val="none" w:sz="0" w:space="0" w:color="auto"/>
                <w:right w:val="none" w:sz="0" w:space="0" w:color="auto"/>
              </w:divBdr>
            </w:div>
            <w:div w:id="1470174433">
              <w:marLeft w:val="0"/>
              <w:marRight w:val="0"/>
              <w:marTop w:val="0"/>
              <w:marBottom w:val="0"/>
              <w:divBdr>
                <w:top w:val="none" w:sz="0" w:space="0" w:color="auto"/>
                <w:left w:val="none" w:sz="0" w:space="0" w:color="auto"/>
                <w:bottom w:val="none" w:sz="0" w:space="0" w:color="auto"/>
                <w:right w:val="none" w:sz="0" w:space="0" w:color="auto"/>
              </w:divBdr>
            </w:div>
            <w:div w:id="2014261080">
              <w:marLeft w:val="0"/>
              <w:marRight w:val="0"/>
              <w:marTop w:val="0"/>
              <w:marBottom w:val="0"/>
              <w:divBdr>
                <w:top w:val="none" w:sz="0" w:space="0" w:color="auto"/>
                <w:left w:val="none" w:sz="0" w:space="0" w:color="auto"/>
                <w:bottom w:val="none" w:sz="0" w:space="0" w:color="auto"/>
                <w:right w:val="none" w:sz="0" w:space="0" w:color="auto"/>
              </w:divBdr>
            </w:div>
            <w:div w:id="1355695984">
              <w:marLeft w:val="0"/>
              <w:marRight w:val="0"/>
              <w:marTop w:val="0"/>
              <w:marBottom w:val="0"/>
              <w:divBdr>
                <w:top w:val="none" w:sz="0" w:space="0" w:color="auto"/>
                <w:left w:val="none" w:sz="0" w:space="0" w:color="auto"/>
                <w:bottom w:val="none" w:sz="0" w:space="0" w:color="auto"/>
                <w:right w:val="none" w:sz="0" w:space="0" w:color="auto"/>
              </w:divBdr>
            </w:div>
            <w:div w:id="710615978">
              <w:marLeft w:val="0"/>
              <w:marRight w:val="0"/>
              <w:marTop w:val="0"/>
              <w:marBottom w:val="0"/>
              <w:divBdr>
                <w:top w:val="none" w:sz="0" w:space="0" w:color="auto"/>
                <w:left w:val="none" w:sz="0" w:space="0" w:color="auto"/>
                <w:bottom w:val="none" w:sz="0" w:space="0" w:color="auto"/>
                <w:right w:val="none" w:sz="0" w:space="0" w:color="auto"/>
              </w:divBdr>
            </w:div>
            <w:div w:id="840662116">
              <w:marLeft w:val="0"/>
              <w:marRight w:val="0"/>
              <w:marTop w:val="0"/>
              <w:marBottom w:val="0"/>
              <w:divBdr>
                <w:top w:val="none" w:sz="0" w:space="0" w:color="auto"/>
                <w:left w:val="none" w:sz="0" w:space="0" w:color="auto"/>
                <w:bottom w:val="none" w:sz="0" w:space="0" w:color="auto"/>
                <w:right w:val="none" w:sz="0" w:space="0" w:color="auto"/>
              </w:divBdr>
            </w:div>
            <w:div w:id="724526963">
              <w:marLeft w:val="0"/>
              <w:marRight w:val="0"/>
              <w:marTop w:val="0"/>
              <w:marBottom w:val="0"/>
              <w:divBdr>
                <w:top w:val="none" w:sz="0" w:space="0" w:color="auto"/>
                <w:left w:val="none" w:sz="0" w:space="0" w:color="auto"/>
                <w:bottom w:val="none" w:sz="0" w:space="0" w:color="auto"/>
                <w:right w:val="none" w:sz="0" w:space="0" w:color="auto"/>
              </w:divBdr>
            </w:div>
            <w:div w:id="1606427865">
              <w:marLeft w:val="0"/>
              <w:marRight w:val="0"/>
              <w:marTop w:val="0"/>
              <w:marBottom w:val="0"/>
              <w:divBdr>
                <w:top w:val="none" w:sz="0" w:space="0" w:color="auto"/>
                <w:left w:val="none" w:sz="0" w:space="0" w:color="auto"/>
                <w:bottom w:val="none" w:sz="0" w:space="0" w:color="auto"/>
                <w:right w:val="none" w:sz="0" w:space="0" w:color="auto"/>
              </w:divBdr>
            </w:div>
            <w:div w:id="830025304">
              <w:marLeft w:val="0"/>
              <w:marRight w:val="0"/>
              <w:marTop w:val="0"/>
              <w:marBottom w:val="0"/>
              <w:divBdr>
                <w:top w:val="none" w:sz="0" w:space="0" w:color="auto"/>
                <w:left w:val="none" w:sz="0" w:space="0" w:color="auto"/>
                <w:bottom w:val="none" w:sz="0" w:space="0" w:color="auto"/>
                <w:right w:val="none" w:sz="0" w:space="0" w:color="auto"/>
              </w:divBdr>
            </w:div>
            <w:div w:id="44259476">
              <w:marLeft w:val="0"/>
              <w:marRight w:val="0"/>
              <w:marTop w:val="0"/>
              <w:marBottom w:val="0"/>
              <w:divBdr>
                <w:top w:val="none" w:sz="0" w:space="0" w:color="auto"/>
                <w:left w:val="none" w:sz="0" w:space="0" w:color="auto"/>
                <w:bottom w:val="none" w:sz="0" w:space="0" w:color="auto"/>
                <w:right w:val="none" w:sz="0" w:space="0" w:color="auto"/>
              </w:divBdr>
            </w:div>
            <w:div w:id="1037196651">
              <w:marLeft w:val="0"/>
              <w:marRight w:val="0"/>
              <w:marTop w:val="0"/>
              <w:marBottom w:val="0"/>
              <w:divBdr>
                <w:top w:val="none" w:sz="0" w:space="0" w:color="auto"/>
                <w:left w:val="none" w:sz="0" w:space="0" w:color="auto"/>
                <w:bottom w:val="none" w:sz="0" w:space="0" w:color="auto"/>
                <w:right w:val="none" w:sz="0" w:space="0" w:color="auto"/>
              </w:divBdr>
            </w:div>
            <w:div w:id="116215958">
              <w:marLeft w:val="0"/>
              <w:marRight w:val="0"/>
              <w:marTop w:val="0"/>
              <w:marBottom w:val="0"/>
              <w:divBdr>
                <w:top w:val="none" w:sz="0" w:space="0" w:color="auto"/>
                <w:left w:val="none" w:sz="0" w:space="0" w:color="auto"/>
                <w:bottom w:val="none" w:sz="0" w:space="0" w:color="auto"/>
                <w:right w:val="none" w:sz="0" w:space="0" w:color="auto"/>
              </w:divBdr>
            </w:div>
            <w:div w:id="634604360">
              <w:marLeft w:val="0"/>
              <w:marRight w:val="0"/>
              <w:marTop w:val="0"/>
              <w:marBottom w:val="0"/>
              <w:divBdr>
                <w:top w:val="none" w:sz="0" w:space="0" w:color="auto"/>
                <w:left w:val="none" w:sz="0" w:space="0" w:color="auto"/>
                <w:bottom w:val="none" w:sz="0" w:space="0" w:color="auto"/>
                <w:right w:val="none" w:sz="0" w:space="0" w:color="auto"/>
              </w:divBdr>
            </w:div>
            <w:div w:id="688214505">
              <w:marLeft w:val="0"/>
              <w:marRight w:val="0"/>
              <w:marTop w:val="0"/>
              <w:marBottom w:val="0"/>
              <w:divBdr>
                <w:top w:val="none" w:sz="0" w:space="0" w:color="auto"/>
                <w:left w:val="none" w:sz="0" w:space="0" w:color="auto"/>
                <w:bottom w:val="none" w:sz="0" w:space="0" w:color="auto"/>
                <w:right w:val="none" w:sz="0" w:space="0" w:color="auto"/>
              </w:divBdr>
            </w:div>
            <w:div w:id="18045270">
              <w:marLeft w:val="0"/>
              <w:marRight w:val="0"/>
              <w:marTop w:val="0"/>
              <w:marBottom w:val="0"/>
              <w:divBdr>
                <w:top w:val="none" w:sz="0" w:space="0" w:color="auto"/>
                <w:left w:val="none" w:sz="0" w:space="0" w:color="auto"/>
                <w:bottom w:val="none" w:sz="0" w:space="0" w:color="auto"/>
                <w:right w:val="none" w:sz="0" w:space="0" w:color="auto"/>
              </w:divBdr>
            </w:div>
            <w:div w:id="1781560260">
              <w:marLeft w:val="0"/>
              <w:marRight w:val="0"/>
              <w:marTop w:val="0"/>
              <w:marBottom w:val="0"/>
              <w:divBdr>
                <w:top w:val="none" w:sz="0" w:space="0" w:color="auto"/>
                <w:left w:val="none" w:sz="0" w:space="0" w:color="auto"/>
                <w:bottom w:val="none" w:sz="0" w:space="0" w:color="auto"/>
                <w:right w:val="none" w:sz="0" w:space="0" w:color="auto"/>
              </w:divBdr>
            </w:div>
            <w:div w:id="1366322183">
              <w:marLeft w:val="0"/>
              <w:marRight w:val="0"/>
              <w:marTop w:val="0"/>
              <w:marBottom w:val="0"/>
              <w:divBdr>
                <w:top w:val="none" w:sz="0" w:space="0" w:color="auto"/>
                <w:left w:val="none" w:sz="0" w:space="0" w:color="auto"/>
                <w:bottom w:val="none" w:sz="0" w:space="0" w:color="auto"/>
                <w:right w:val="none" w:sz="0" w:space="0" w:color="auto"/>
              </w:divBdr>
            </w:div>
            <w:div w:id="1807384017">
              <w:marLeft w:val="0"/>
              <w:marRight w:val="0"/>
              <w:marTop w:val="0"/>
              <w:marBottom w:val="0"/>
              <w:divBdr>
                <w:top w:val="none" w:sz="0" w:space="0" w:color="auto"/>
                <w:left w:val="none" w:sz="0" w:space="0" w:color="auto"/>
                <w:bottom w:val="none" w:sz="0" w:space="0" w:color="auto"/>
                <w:right w:val="none" w:sz="0" w:space="0" w:color="auto"/>
              </w:divBdr>
            </w:div>
            <w:div w:id="1820613006">
              <w:marLeft w:val="0"/>
              <w:marRight w:val="0"/>
              <w:marTop w:val="0"/>
              <w:marBottom w:val="0"/>
              <w:divBdr>
                <w:top w:val="none" w:sz="0" w:space="0" w:color="auto"/>
                <w:left w:val="none" w:sz="0" w:space="0" w:color="auto"/>
                <w:bottom w:val="none" w:sz="0" w:space="0" w:color="auto"/>
                <w:right w:val="none" w:sz="0" w:space="0" w:color="auto"/>
              </w:divBdr>
            </w:div>
            <w:div w:id="1246108250">
              <w:marLeft w:val="0"/>
              <w:marRight w:val="0"/>
              <w:marTop w:val="0"/>
              <w:marBottom w:val="0"/>
              <w:divBdr>
                <w:top w:val="none" w:sz="0" w:space="0" w:color="auto"/>
                <w:left w:val="none" w:sz="0" w:space="0" w:color="auto"/>
                <w:bottom w:val="none" w:sz="0" w:space="0" w:color="auto"/>
                <w:right w:val="none" w:sz="0" w:space="0" w:color="auto"/>
              </w:divBdr>
            </w:div>
            <w:div w:id="134759946">
              <w:marLeft w:val="0"/>
              <w:marRight w:val="0"/>
              <w:marTop w:val="0"/>
              <w:marBottom w:val="0"/>
              <w:divBdr>
                <w:top w:val="none" w:sz="0" w:space="0" w:color="auto"/>
                <w:left w:val="none" w:sz="0" w:space="0" w:color="auto"/>
                <w:bottom w:val="none" w:sz="0" w:space="0" w:color="auto"/>
                <w:right w:val="none" w:sz="0" w:space="0" w:color="auto"/>
              </w:divBdr>
            </w:div>
            <w:div w:id="49965926">
              <w:marLeft w:val="0"/>
              <w:marRight w:val="0"/>
              <w:marTop w:val="0"/>
              <w:marBottom w:val="0"/>
              <w:divBdr>
                <w:top w:val="none" w:sz="0" w:space="0" w:color="auto"/>
                <w:left w:val="none" w:sz="0" w:space="0" w:color="auto"/>
                <w:bottom w:val="none" w:sz="0" w:space="0" w:color="auto"/>
                <w:right w:val="none" w:sz="0" w:space="0" w:color="auto"/>
              </w:divBdr>
            </w:div>
            <w:div w:id="1044448007">
              <w:marLeft w:val="0"/>
              <w:marRight w:val="0"/>
              <w:marTop w:val="0"/>
              <w:marBottom w:val="0"/>
              <w:divBdr>
                <w:top w:val="none" w:sz="0" w:space="0" w:color="auto"/>
                <w:left w:val="none" w:sz="0" w:space="0" w:color="auto"/>
                <w:bottom w:val="none" w:sz="0" w:space="0" w:color="auto"/>
                <w:right w:val="none" w:sz="0" w:space="0" w:color="auto"/>
              </w:divBdr>
            </w:div>
            <w:div w:id="730233858">
              <w:marLeft w:val="0"/>
              <w:marRight w:val="0"/>
              <w:marTop w:val="0"/>
              <w:marBottom w:val="0"/>
              <w:divBdr>
                <w:top w:val="none" w:sz="0" w:space="0" w:color="auto"/>
                <w:left w:val="none" w:sz="0" w:space="0" w:color="auto"/>
                <w:bottom w:val="none" w:sz="0" w:space="0" w:color="auto"/>
                <w:right w:val="none" w:sz="0" w:space="0" w:color="auto"/>
              </w:divBdr>
            </w:div>
            <w:div w:id="123084497">
              <w:marLeft w:val="0"/>
              <w:marRight w:val="0"/>
              <w:marTop w:val="0"/>
              <w:marBottom w:val="0"/>
              <w:divBdr>
                <w:top w:val="none" w:sz="0" w:space="0" w:color="auto"/>
                <w:left w:val="none" w:sz="0" w:space="0" w:color="auto"/>
                <w:bottom w:val="none" w:sz="0" w:space="0" w:color="auto"/>
                <w:right w:val="none" w:sz="0" w:space="0" w:color="auto"/>
              </w:divBdr>
            </w:div>
            <w:div w:id="1125848217">
              <w:marLeft w:val="0"/>
              <w:marRight w:val="0"/>
              <w:marTop w:val="0"/>
              <w:marBottom w:val="0"/>
              <w:divBdr>
                <w:top w:val="none" w:sz="0" w:space="0" w:color="auto"/>
                <w:left w:val="none" w:sz="0" w:space="0" w:color="auto"/>
                <w:bottom w:val="none" w:sz="0" w:space="0" w:color="auto"/>
                <w:right w:val="none" w:sz="0" w:space="0" w:color="auto"/>
              </w:divBdr>
            </w:div>
            <w:div w:id="921332111">
              <w:marLeft w:val="0"/>
              <w:marRight w:val="0"/>
              <w:marTop w:val="0"/>
              <w:marBottom w:val="0"/>
              <w:divBdr>
                <w:top w:val="none" w:sz="0" w:space="0" w:color="auto"/>
                <w:left w:val="none" w:sz="0" w:space="0" w:color="auto"/>
                <w:bottom w:val="none" w:sz="0" w:space="0" w:color="auto"/>
                <w:right w:val="none" w:sz="0" w:space="0" w:color="auto"/>
              </w:divBdr>
            </w:div>
            <w:div w:id="1160776025">
              <w:marLeft w:val="0"/>
              <w:marRight w:val="0"/>
              <w:marTop w:val="0"/>
              <w:marBottom w:val="0"/>
              <w:divBdr>
                <w:top w:val="none" w:sz="0" w:space="0" w:color="auto"/>
                <w:left w:val="none" w:sz="0" w:space="0" w:color="auto"/>
                <w:bottom w:val="none" w:sz="0" w:space="0" w:color="auto"/>
                <w:right w:val="none" w:sz="0" w:space="0" w:color="auto"/>
              </w:divBdr>
            </w:div>
            <w:div w:id="755597182">
              <w:marLeft w:val="0"/>
              <w:marRight w:val="0"/>
              <w:marTop w:val="0"/>
              <w:marBottom w:val="0"/>
              <w:divBdr>
                <w:top w:val="none" w:sz="0" w:space="0" w:color="auto"/>
                <w:left w:val="none" w:sz="0" w:space="0" w:color="auto"/>
                <w:bottom w:val="none" w:sz="0" w:space="0" w:color="auto"/>
                <w:right w:val="none" w:sz="0" w:space="0" w:color="auto"/>
              </w:divBdr>
            </w:div>
            <w:div w:id="55797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3395">
      <w:bodyDiv w:val="1"/>
      <w:marLeft w:val="0"/>
      <w:marRight w:val="0"/>
      <w:marTop w:val="0"/>
      <w:marBottom w:val="0"/>
      <w:divBdr>
        <w:top w:val="none" w:sz="0" w:space="0" w:color="auto"/>
        <w:left w:val="none" w:sz="0" w:space="0" w:color="auto"/>
        <w:bottom w:val="none" w:sz="0" w:space="0" w:color="auto"/>
        <w:right w:val="none" w:sz="0" w:space="0" w:color="auto"/>
      </w:divBdr>
      <w:divsChild>
        <w:div w:id="157615586">
          <w:marLeft w:val="576"/>
          <w:marRight w:val="0"/>
          <w:marTop w:val="80"/>
          <w:marBottom w:val="0"/>
          <w:divBdr>
            <w:top w:val="none" w:sz="0" w:space="0" w:color="auto"/>
            <w:left w:val="none" w:sz="0" w:space="0" w:color="auto"/>
            <w:bottom w:val="none" w:sz="0" w:space="0" w:color="auto"/>
            <w:right w:val="none" w:sz="0" w:space="0" w:color="auto"/>
          </w:divBdr>
        </w:div>
      </w:divsChild>
    </w:div>
    <w:div w:id="1027216052">
      <w:bodyDiv w:val="1"/>
      <w:marLeft w:val="0"/>
      <w:marRight w:val="0"/>
      <w:marTop w:val="0"/>
      <w:marBottom w:val="0"/>
      <w:divBdr>
        <w:top w:val="none" w:sz="0" w:space="0" w:color="auto"/>
        <w:left w:val="none" w:sz="0" w:space="0" w:color="auto"/>
        <w:bottom w:val="none" w:sz="0" w:space="0" w:color="auto"/>
        <w:right w:val="none" w:sz="0" w:space="0" w:color="auto"/>
      </w:divBdr>
    </w:div>
    <w:div w:id="1032534866">
      <w:bodyDiv w:val="1"/>
      <w:marLeft w:val="0"/>
      <w:marRight w:val="0"/>
      <w:marTop w:val="0"/>
      <w:marBottom w:val="0"/>
      <w:divBdr>
        <w:top w:val="none" w:sz="0" w:space="0" w:color="auto"/>
        <w:left w:val="none" w:sz="0" w:space="0" w:color="auto"/>
        <w:bottom w:val="none" w:sz="0" w:space="0" w:color="auto"/>
        <w:right w:val="none" w:sz="0" w:space="0" w:color="auto"/>
      </w:divBdr>
      <w:divsChild>
        <w:div w:id="1345093602">
          <w:marLeft w:val="576"/>
          <w:marRight w:val="0"/>
          <w:marTop w:val="80"/>
          <w:marBottom w:val="0"/>
          <w:divBdr>
            <w:top w:val="none" w:sz="0" w:space="0" w:color="auto"/>
            <w:left w:val="none" w:sz="0" w:space="0" w:color="auto"/>
            <w:bottom w:val="none" w:sz="0" w:space="0" w:color="auto"/>
            <w:right w:val="none" w:sz="0" w:space="0" w:color="auto"/>
          </w:divBdr>
        </w:div>
      </w:divsChild>
    </w:div>
    <w:div w:id="1040084857">
      <w:bodyDiv w:val="1"/>
      <w:marLeft w:val="0"/>
      <w:marRight w:val="0"/>
      <w:marTop w:val="0"/>
      <w:marBottom w:val="0"/>
      <w:divBdr>
        <w:top w:val="none" w:sz="0" w:space="0" w:color="auto"/>
        <w:left w:val="none" w:sz="0" w:space="0" w:color="auto"/>
        <w:bottom w:val="none" w:sz="0" w:space="0" w:color="auto"/>
        <w:right w:val="none" w:sz="0" w:space="0" w:color="auto"/>
      </w:divBdr>
    </w:div>
    <w:div w:id="1099135849">
      <w:bodyDiv w:val="1"/>
      <w:marLeft w:val="0"/>
      <w:marRight w:val="0"/>
      <w:marTop w:val="0"/>
      <w:marBottom w:val="0"/>
      <w:divBdr>
        <w:top w:val="none" w:sz="0" w:space="0" w:color="auto"/>
        <w:left w:val="none" w:sz="0" w:space="0" w:color="auto"/>
        <w:bottom w:val="none" w:sz="0" w:space="0" w:color="auto"/>
        <w:right w:val="none" w:sz="0" w:space="0" w:color="auto"/>
      </w:divBdr>
    </w:div>
    <w:div w:id="1167984993">
      <w:bodyDiv w:val="1"/>
      <w:marLeft w:val="0"/>
      <w:marRight w:val="0"/>
      <w:marTop w:val="0"/>
      <w:marBottom w:val="0"/>
      <w:divBdr>
        <w:top w:val="none" w:sz="0" w:space="0" w:color="auto"/>
        <w:left w:val="none" w:sz="0" w:space="0" w:color="auto"/>
        <w:bottom w:val="none" w:sz="0" w:space="0" w:color="auto"/>
        <w:right w:val="none" w:sz="0" w:space="0" w:color="auto"/>
      </w:divBdr>
      <w:divsChild>
        <w:div w:id="713114881">
          <w:marLeft w:val="576"/>
          <w:marRight w:val="0"/>
          <w:marTop w:val="80"/>
          <w:marBottom w:val="0"/>
          <w:divBdr>
            <w:top w:val="none" w:sz="0" w:space="0" w:color="auto"/>
            <w:left w:val="none" w:sz="0" w:space="0" w:color="auto"/>
            <w:bottom w:val="none" w:sz="0" w:space="0" w:color="auto"/>
            <w:right w:val="none" w:sz="0" w:space="0" w:color="auto"/>
          </w:divBdr>
        </w:div>
      </w:divsChild>
    </w:div>
    <w:div w:id="1337269554">
      <w:bodyDiv w:val="1"/>
      <w:marLeft w:val="0"/>
      <w:marRight w:val="0"/>
      <w:marTop w:val="0"/>
      <w:marBottom w:val="0"/>
      <w:divBdr>
        <w:top w:val="none" w:sz="0" w:space="0" w:color="auto"/>
        <w:left w:val="none" w:sz="0" w:space="0" w:color="auto"/>
        <w:bottom w:val="none" w:sz="0" w:space="0" w:color="auto"/>
        <w:right w:val="none" w:sz="0" w:space="0" w:color="auto"/>
      </w:divBdr>
      <w:divsChild>
        <w:div w:id="796027877">
          <w:marLeft w:val="576"/>
          <w:marRight w:val="0"/>
          <w:marTop w:val="80"/>
          <w:marBottom w:val="0"/>
          <w:divBdr>
            <w:top w:val="none" w:sz="0" w:space="0" w:color="auto"/>
            <w:left w:val="none" w:sz="0" w:space="0" w:color="auto"/>
            <w:bottom w:val="none" w:sz="0" w:space="0" w:color="auto"/>
            <w:right w:val="none" w:sz="0" w:space="0" w:color="auto"/>
          </w:divBdr>
        </w:div>
      </w:divsChild>
    </w:div>
    <w:div w:id="1465351598">
      <w:bodyDiv w:val="1"/>
      <w:marLeft w:val="0"/>
      <w:marRight w:val="0"/>
      <w:marTop w:val="0"/>
      <w:marBottom w:val="0"/>
      <w:divBdr>
        <w:top w:val="none" w:sz="0" w:space="0" w:color="auto"/>
        <w:left w:val="none" w:sz="0" w:space="0" w:color="auto"/>
        <w:bottom w:val="none" w:sz="0" w:space="0" w:color="auto"/>
        <w:right w:val="none" w:sz="0" w:space="0" w:color="auto"/>
      </w:divBdr>
    </w:div>
    <w:div w:id="1466001905">
      <w:bodyDiv w:val="1"/>
      <w:marLeft w:val="0"/>
      <w:marRight w:val="0"/>
      <w:marTop w:val="0"/>
      <w:marBottom w:val="0"/>
      <w:divBdr>
        <w:top w:val="none" w:sz="0" w:space="0" w:color="auto"/>
        <w:left w:val="none" w:sz="0" w:space="0" w:color="auto"/>
        <w:bottom w:val="none" w:sz="0" w:space="0" w:color="auto"/>
        <w:right w:val="none" w:sz="0" w:space="0" w:color="auto"/>
      </w:divBdr>
      <w:divsChild>
        <w:div w:id="2059426181">
          <w:marLeft w:val="576"/>
          <w:marRight w:val="0"/>
          <w:marTop w:val="80"/>
          <w:marBottom w:val="0"/>
          <w:divBdr>
            <w:top w:val="none" w:sz="0" w:space="0" w:color="auto"/>
            <w:left w:val="none" w:sz="0" w:space="0" w:color="auto"/>
            <w:bottom w:val="none" w:sz="0" w:space="0" w:color="auto"/>
            <w:right w:val="none" w:sz="0" w:space="0" w:color="auto"/>
          </w:divBdr>
        </w:div>
      </w:divsChild>
    </w:div>
    <w:div w:id="1529293495">
      <w:bodyDiv w:val="1"/>
      <w:marLeft w:val="0"/>
      <w:marRight w:val="0"/>
      <w:marTop w:val="0"/>
      <w:marBottom w:val="0"/>
      <w:divBdr>
        <w:top w:val="none" w:sz="0" w:space="0" w:color="auto"/>
        <w:left w:val="none" w:sz="0" w:space="0" w:color="auto"/>
        <w:bottom w:val="none" w:sz="0" w:space="0" w:color="auto"/>
        <w:right w:val="none" w:sz="0" w:space="0" w:color="auto"/>
      </w:divBdr>
    </w:div>
    <w:div w:id="1562135122">
      <w:bodyDiv w:val="1"/>
      <w:marLeft w:val="0"/>
      <w:marRight w:val="0"/>
      <w:marTop w:val="0"/>
      <w:marBottom w:val="0"/>
      <w:divBdr>
        <w:top w:val="none" w:sz="0" w:space="0" w:color="auto"/>
        <w:left w:val="none" w:sz="0" w:space="0" w:color="auto"/>
        <w:bottom w:val="none" w:sz="0" w:space="0" w:color="auto"/>
        <w:right w:val="none" w:sz="0" w:space="0" w:color="auto"/>
      </w:divBdr>
      <w:divsChild>
        <w:div w:id="1384332328">
          <w:marLeft w:val="0"/>
          <w:marRight w:val="0"/>
          <w:marTop w:val="0"/>
          <w:marBottom w:val="0"/>
          <w:divBdr>
            <w:top w:val="none" w:sz="0" w:space="0" w:color="auto"/>
            <w:left w:val="none" w:sz="0" w:space="0" w:color="auto"/>
            <w:bottom w:val="none" w:sz="0" w:space="0" w:color="auto"/>
            <w:right w:val="none" w:sz="0" w:space="0" w:color="auto"/>
          </w:divBdr>
          <w:divsChild>
            <w:div w:id="333921198">
              <w:marLeft w:val="0"/>
              <w:marRight w:val="0"/>
              <w:marTop w:val="0"/>
              <w:marBottom w:val="0"/>
              <w:divBdr>
                <w:top w:val="none" w:sz="0" w:space="0" w:color="auto"/>
                <w:left w:val="none" w:sz="0" w:space="0" w:color="auto"/>
                <w:bottom w:val="none" w:sz="0" w:space="0" w:color="auto"/>
                <w:right w:val="none" w:sz="0" w:space="0" w:color="auto"/>
              </w:divBdr>
            </w:div>
            <w:div w:id="293222637">
              <w:marLeft w:val="0"/>
              <w:marRight w:val="0"/>
              <w:marTop w:val="0"/>
              <w:marBottom w:val="0"/>
              <w:divBdr>
                <w:top w:val="none" w:sz="0" w:space="0" w:color="auto"/>
                <w:left w:val="none" w:sz="0" w:space="0" w:color="auto"/>
                <w:bottom w:val="none" w:sz="0" w:space="0" w:color="auto"/>
                <w:right w:val="none" w:sz="0" w:space="0" w:color="auto"/>
              </w:divBdr>
            </w:div>
            <w:div w:id="87120337">
              <w:marLeft w:val="0"/>
              <w:marRight w:val="0"/>
              <w:marTop w:val="0"/>
              <w:marBottom w:val="0"/>
              <w:divBdr>
                <w:top w:val="none" w:sz="0" w:space="0" w:color="auto"/>
                <w:left w:val="none" w:sz="0" w:space="0" w:color="auto"/>
                <w:bottom w:val="none" w:sz="0" w:space="0" w:color="auto"/>
                <w:right w:val="none" w:sz="0" w:space="0" w:color="auto"/>
              </w:divBdr>
            </w:div>
            <w:div w:id="1539002101">
              <w:marLeft w:val="0"/>
              <w:marRight w:val="0"/>
              <w:marTop w:val="0"/>
              <w:marBottom w:val="0"/>
              <w:divBdr>
                <w:top w:val="none" w:sz="0" w:space="0" w:color="auto"/>
                <w:left w:val="none" w:sz="0" w:space="0" w:color="auto"/>
                <w:bottom w:val="none" w:sz="0" w:space="0" w:color="auto"/>
                <w:right w:val="none" w:sz="0" w:space="0" w:color="auto"/>
              </w:divBdr>
            </w:div>
            <w:div w:id="982346397">
              <w:marLeft w:val="0"/>
              <w:marRight w:val="0"/>
              <w:marTop w:val="0"/>
              <w:marBottom w:val="0"/>
              <w:divBdr>
                <w:top w:val="none" w:sz="0" w:space="0" w:color="auto"/>
                <w:left w:val="none" w:sz="0" w:space="0" w:color="auto"/>
                <w:bottom w:val="none" w:sz="0" w:space="0" w:color="auto"/>
                <w:right w:val="none" w:sz="0" w:space="0" w:color="auto"/>
              </w:divBdr>
            </w:div>
            <w:div w:id="766273784">
              <w:marLeft w:val="0"/>
              <w:marRight w:val="0"/>
              <w:marTop w:val="0"/>
              <w:marBottom w:val="0"/>
              <w:divBdr>
                <w:top w:val="none" w:sz="0" w:space="0" w:color="auto"/>
                <w:left w:val="none" w:sz="0" w:space="0" w:color="auto"/>
                <w:bottom w:val="none" w:sz="0" w:space="0" w:color="auto"/>
                <w:right w:val="none" w:sz="0" w:space="0" w:color="auto"/>
              </w:divBdr>
            </w:div>
            <w:div w:id="337193073">
              <w:marLeft w:val="0"/>
              <w:marRight w:val="0"/>
              <w:marTop w:val="0"/>
              <w:marBottom w:val="0"/>
              <w:divBdr>
                <w:top w:val="none" w:sz="0" w:space="0" w:color="auto"/>
                <w:left w:val="none" w:sz="0" w:space="0" w:color="auto"/>
                <w:bottom w:val="none" w:sz="0" w:space="0" w:color="auto"/>
                <w:right w:val="none" w:sz="0" w:space="0" w:color="auto"/>
              </w:divBdr>
            </w:div>
            <w:div w:id="224801311">
              <w:marLeft w:val="0"/>
              <w:marRight w:val="0"/>
              <w:marTop w:val="0"/>
              <w:marBottom w:val="0"/>
              <w:divBdr>
                <w:top w:val="none" w:sz="0" w:space="0" w:color="auto"/>
                <w:left w:val="none" w:sz="0" w:space="0" w:color="auto"/>
                <w:bottom w:val="none" w:sz="0" w:space="0" w:color="auto"/>
                <w:right w:val="none" w:sz="0" w:space="0" w:color="auto"/>
              </w:divBdr>
            </w:div>
            <w:div w:id="1471940484">
              <w:marLeft w:val="0"/>
              <w:marRight w:val="0"/>
              <w:marTop w:val="0"/>
              <w:marBottom w:val="0"/>
              <w:divBdr>
                <w:top w:val="none" w:sz="0" w:space="0" w:color="auto"/>
                <w:left w:val="none" w:sz="0" w:space="0" w:color="auto"/>
                <w:bottom w:val="none" w:sz="0" w:space="0" w:color="auto"/>
                <w:right w:val="none" w:sz="0" w:space="0" w:color="auto"/>
              </w:divBdr>
            </w:div>
            <w:div w:id="1378550422">
              <w:marLeft w:val="0"/>
              <w:marRight w:val="0"/>
              <w:marTop w:val="0"/>
              <w:marBottom w:val="0"/>
              <w:divBdr>
                <w:top w:val="none" w:sz="0" w:space="0" w:color="auto"/>
                <w:left w:val="none" w:sz="0" w:space="0" w:color="auto"/>
                <w:bottom w:val="none" w:sz="0" w:space="0" w:color="auto"/>
                <w:right w:val="none" w:sz="0" w:space="0" w:color="auto"/>
              </w:divBdr>
            </w:div>
            <w:div w:id="903179773">
              <w:marLeft w:val="0"/>
              <w:marRight w:val="0"/>
              <w:marTop w:val="0"/>
              <w:marBottom w:val="0"/>
              <w:divBdr>
                <w:top w:val="none" w:sz="0" w:space="0" w:color="auto"/>
                <w:left w:val="none" w:sz="0" w:space="0" w:color="auto"/>
                <w:bottom w:val="none" w:sz="0" w:space="0" w:color="auto"/>
                <w:right w:val="none" w:sz="0" w:space="0" w:color="auto"/>
              </w:divBdr>
            </w:div>
            <w:div w:id="746725531">
              <w:marLeft w:val="0"/>
              <w:marRight w:val="0"/>
              <w:marTop w:val="0"/>
              <w:marBottom w:val="0"/>
              <w:divBdr>
                <w:top w:val="none" w:sz="0" w:space="0" w:color="auto"/>
                <w:left w:val="none" w:sz="0" w:space="0" w:color="auto"/>
                <w:bottom w:val="none" w:sz="0" w:space="0" w:color="auto"/>
                <w:right w:val="none" w:sz="0" w:space="0" w:color="auto"/>
              </w:divBdr>
            </w:div>
            <w:div w:id="1799452077">
              <w:marLeft w:val="0"/>
              <w:marRight w:val="0"/>
              <w:marTop w:val="0"/>
              <w:marBottom w:val="0"/>
              <w:divBdr>
                <w:top w:val="none" w:sz="0" w:space="0" w:color="auto"/>
                <w:left w:val="none" w:sz="0" w:space="0" w:color="auto"/>
                <w:bottom w:val="none" w:sz="0" w:space="0" w:color="auto"/>
                <w:right w:val="none" w:sz="0" w:space="0" w:color="auto"/>
              </w:divBdr>
            </w:div>
            <w:div w:id="212233025">
              <w:marLeft w:val="0"/>
              <w:marRight w:val="0"/>
              <w:marTop w:val="0"/>
              <w:marBottom w:val="0"/>
              <w:divBdr>
                <w:top w:val="none" w:sz="0" w:space="0" w:color="auto"/>
                <w:left w:val="none" w:sz="0" w:space="0" w:color="auto"/>
                <w:bottom w:val="none" w:sz="0" w:space="0" w:color="auto"/>
                <w:right w:val="none" w:sz="0" w:space="0" w:color="auto"/>
              </w:divBdr>
            </w:div>
            <w:div w:id="1263606419">
              <w:marLeft w:val="0"/>
              <w:marRight w:val="0"/>
              <w:marTop w:val="0"/>
              <w:marBottom w:val="0"/>
              <w:divBdr>
                <w:top w:val="none" w:sz="0" w:space="0" w:color="auto"/>
                <w:left w:val="none" w:sz="0" w:space="0" w:color="auto"/>
                <w:bottom w:val="none" w:sz="0" w:space="0" w:color="auto"/>
                <w:right w:val="none" w:sz="0" w:space="0" w:color="auto"/>
              </w:divBdr>
            </w:div>
            <w:div w:id="147745145">
              <w:marLeft w:val="0"/>
              <w:marRight w:val="0"/>
              <w:marTop w:val="0"/>
              <w:marBottom w:val="0"/>
              <w:divBdr>
                <w:top w:val="none" w:sz="0" w:space="0" w:color="auto"/>
                <w:left w:val="none" w:sz="0" w:space="0" w:color="auto"/>
                <w:bottom w:val="none" w:sz="0" w:space="0" w:color="auto"/>
                <w:right w:val="none" w:sz="0" w:space="0" w:color="auto"/>
              </w:divBdr>
            </w:div>
            <w:div w:id="21051523">
              <w:marLeft w:val="0"/>
              <w:marRight w:val="0"/>
              <w:marTop w:val="0"/>
              <w:marBottom w:val="0"/>
              <w:divBdr>
                <w:top w:val="none" w:sz="0" w:space="0" w:color="auto"/>
                <w:left w:val="none" w:sz="0" w:space="0" w:color="auto"/>
                <w:bottom w:val="none" w:sz="0" w:space="0" w:color="auto"/>
                <w:right w:val="none" w:sz="0" w:space="0" w:color="auto"/>
              </w:divBdr>
            </w:div>
            <w:div w:id="103812646">
              <w:marLeft w:val="0"/>
              <w:marRight w:val="0"/>
              <w:marTop w:val="0"/>
              <w:marBottom w:val="0"/>
              <w:divBdr>
                <w:top w:val="none" w:sz="0" w:space="0" w:color="auto"/>
                <w:left w:val="none" w:sz="0" w:space="0" w:color="auto"/>
                <w:bottom w:val="none" w:sz="0" w:space="0" w:color="auto"/>
                <w:right w:val="none" w:sz="0" w:space="0" w:color="auto"/>
              </w:divBdr>
            </w:div>
            <w:div w:id="1710454314">
              <w:marLeft w:val="0"/>
              <w:marRight w:val="0"/>
              <w:marTop w:val="0"/>
              <w:marBottom w:val="0"/>
              <w:divBdr>
                <w:top w:val="none" w:sz="0" w:space="0" w:color="auto"/>
                <w:left w:val="none" w:sz="0" w:space="0" w:color="auto"/>
                <w:bottom w:val="none" w:sz="0" w:space="0" w:color="auto"/>
                <w:right w:val="none" w:sz="0" w:space="0" w:color="auto"/>
              </w:divBdr>
            </w:div>
            <w:div w:id="1147629341">
              <w:marLeft w:val="0"/>
              <w:marRight w:val="0"/>
              <w:marTop w:val="0"/>
              <w:marBottom w:val="0"/>
              <w:divBdr>
                <w:top w:val="none" w:sz="0" w:space="0" w:color="auto"/>
                <w:left w:val="none" w:sz="0" w:space="0" w:color="auto"/>
                <w:bottom w:val="none" w:sz="0" w:space="0" w:color="auto"/>
                <w:right w:val="none" w:sz="0" w:space="0" w:color="auto"/>
              </w:divBdr>
            </w:div>
            <w:div w:id="1184635721">
              <w:marLeft w:val="0"/>
              <w:marRight w:val="0"/>
              <w:marTop w:val="0"/>
              <w:marBottom w:val="0"/>
              <w:divBdr>
                <w:top w:val="none" w:sz="0" w:space="0" w:color="auto"/>
                <w:left w:val="none" w:sz="0" w:space="0" w:color="auto"/>
                <w:bottom w:val="none" w:sz="0" w:space="0" w:color="auto"/>
                <w:right w:val="none" w:sz="0" w:space="0" w:color="auto"/>
              </w:divBdr>
            </w:div>
            <w:div w:id="1617710493">
              <w:marLeft w:val="0"/>
              <w:marRight w:val="0"/>
              <w:marTop w:val="0"/>
              <w:marBottom w:val="0"/>
              <w:divBdr>
                <w:top w:val="none" w:sz="0" w:space="0" w:color="auto"/>
                <w:left w:val="none" w:sz="0" w:space="0" w:color="auto"/>
                <w:bottom w:val="none" w:sz="0" w:space="0" w:color="auto"/>
                <w:right w:val="none" w:sz="0" w:space="0" w:color="auto"/>
              </w:divBdr>
            </w:div>
            <w:div w:id="523590114">
              <w:marLeft w:val="0"/>
              <w:marRight w:val="0"/>
              <w:marTop w:val="0"/>
              <w:marBottom w:val="0"/>
              <w:divBdr>
                <w:top w:val="none" w:sz="0" w:space="0" w:color="auto"/>
                <w:left w:val="none" w:sz="0" w:space="0" w:color="auto"/>
                <w:bottom w:val="none" w:sz="0" w:space="0" w:color="auto"/>
                <w:right w:val="none" w:sz="0" w:space="0" w:color="auto"/>
              </w:divBdr>
            </w:div>
            <w:div w:id="1688825043">
              <w:marLeft w:val="0"/>
              <w:marRight w:val="0"/>
              <w:marTop w:val="0"/>
              <w:marBottom w:val="0"/>
              <w:divBdr>
                <w:top w:val="none" w:sz="0" w:space="0" w:color="auto"/>
                <w:left w:val="none" w:sz="0" w:space="0" w:color="auto"/>
                <w:bottom w:val="none" w:sz="0" w:space="0" w:color="auto"/>
                <w:right w:val="none" w:sz="0" w:space="0" w:color="auto"/>
              </w:divBdr>
            </w:div>
            <w:div w:id="2431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337338">
      <w:bodyDiv w:val="1"/>
      <w:marLeft w:val="0"/>
      <w:marRight w:val="0"/>
      <w:marTop w:val="0"/>
      <w:marBottom w:val="0"/>
      <w:divBdr>
        <w:top w:val="none" w:sz="0" w:space="0" w:color="auto"/>
        <w:left w:val="none" w:sz="0" w:space="0" w:color="auto"/>
        <w:bottom w:val="none" w:sz="0" w:space="0" w:color="auto"/>
        <w:right w:val="none" w:sz="0" w:space="0" w:color="auto"/>
      </w:divBdr>
    </w:div>
    <w:div w:id="1797216386">
      <w:bodyDiv w:val="1"/>
      <w:marLeft w:val="0"/>
      <w:marRight w:val="0"/>
      <w:marTop w:val="0"/>
      <w:marBottom w:val="0"/>
      <w:divBdr>
        <w:top w:val="none" w:sz="0" w:space="0" w:color="auto"/>
        <w:left w:val="none" w:sz="0" w:space="0" w:color="auto"/>
        <w:bottom w:val="none" w:sz="0" w:space="0" w:color="auto"/>
        <w:right w:val="none" w:sz="0" w:space="0" w:color="auto"/>
      </w:divBdr>
    </w:div>
    <w:div w:id="1801486141">
      <w:bodyDiv w:val="1"/>
      <w:marLeft w:val="0"/>
      <w:marRight w:val="0"/>
      <w:marTop w:val="0"/>
      <w:marBottom w:val="0"/>
      <w:divBdr>
        <w:top w:val="none" w:sz="0" w:space="0" w:color="auto"/>
        <w:left w:val="none" w:sz="0" w:space="0" w:color="auto"/>
        <w:bottom w:val="none" w:sz="0" w:space="0" w:color="auto"/>
        <w:right w:val="none" w:sz="0" w:space="0" w:color="auto"/>
      </w:divBdr>
    </w:div>
    <w:div w:id="1829246464">
      <w:bodyDiv w:val="1"/>
      <w:marLeft w:val="0"/>
      <w:marRight w:val="0"/>
      <w:marTop w:val="0"/>
      <w:marBottom w:val="0"/>
      <w:divBdr>
        <w:top w:val="none" w:sz="0" w:space="0" w:color="auto"/>
        <w:left w:val="none" w:sz="0" w:space="0" w:color="auto"/>
        <w:bottom w:val="none" w:sz="0" w:space="0" w:color="auto"/>
        <w:right w:val="none" w:sz="0" w:space="0" w:color="auto"/>
      </w:divBdr>
    </w:div>
    <w:div w:id="1887520051">
      <w:bodyDiv w:val="1"/>
      <w:marLeft w:val="0"/>
      <w:marRight w:val="0"/>
      <w:marTop w:val="0"/>
      <w:marBottom w:val="0"/>
      <w:divBdr>
        <w:top w:val="none" w:sz="0" w:space="0" w:color="auto"/>
        <w:left w:val="none" w:sz="0" w:space="0" w:color="auto"/>
        <w:bottom w:val="none" w:sz="0" w:space="0" w:color="auto"/>
        <w:right w:val="none" w:sz="0" w:space="0" w:color="auto"/>
      </w:divBdr>
    </w:div>
    <w:div w:id="1916668195">
      <w:bodyDiv w:val="1"/>
      <w:marLeft w:val="0"/>
      <w:marRight w:val="0"/>
      <w:marTop w:val="0"/>
      <w:marBottom w:val="0"/>
      <w:divBdr>
        <w:top w:val="none" w:sz="0" w:space="0" w:color="auto"/>
        <w:left w:val="none" w:sz="0" w:space="0" w:color="auto"/>
        <w:bottom w:val="none" w:sz="0" w:space="0" w:color="auto"/>
        <w:right w:val="none" w:sz="0" w:space="0" w:color="auto"/>
      </w:divBdr>
      <w:divsChild>
        <w:div w:id="1796753306">
          <w:marLeft w:val="0"/>
          <w:marRight w:val="0"/>
          <w:marTop w:val="0"/>
          <w:marBottom w:val="0"/>
          <w:divBdr>
            <w:top w:val="none" w:sz="0" w:space="0" w:color="auto"/>
            <w:left w:val="none" w:sz="0" w:space="0" w:color="auto"/>
            <w:bottom w:val="none" w:sz="0" w:space="0" w:color="auto"/>
            <w:right w:val="none" w:sz="0" w:space="0" w:color="auto"/>
          </w:divBdr>
          <w:divsChild>
            <w:div w:id="830219155">
              <w:marLeft w:val="0"/>
              <w:marRight w:val="0"/>
              <w:marTop w:val="0"/>
              <w:marBottom w:val="0"/>
              <w:divBdr>
                <w:top w:val="none" w:sz="0" w:space="0" w:color="auto"/>
                <w:left w:val="none" w:sz="0" w:space="0" w:color="auto"/>
                <w:bottom w:val="none" w:sz="0" w:space="0" w:color="auto"/>
                <w:right w:val="none" w:sz="0" w:space="0" w:color="auto"/>
              </w:divBdr>
            </w:div>
            <w:div w:id="1489249703">
              <w:marLeft w:val="0"/>
              <w:marRight w:val="0"/>
              <w:marTop w:val="0"/>
              <w:marBottom w:val="0"/>
              <w:divBdr>
                <w:top w:val="none" w:sz="0" w:space="0" w:color="auto"/>
                <w:left w:val="none" w:sz="0" w:space="0" w:color="auto"/>
                <w:bottom w:val="none" w:sz="0" w:space="0" w:color="auto"/>
                <w:right w:val="none" w:sz="0" w:space="0" w:color="auto"/>
              </w:divBdr>
            </w:div>
            <w:div w:id="2107919846">
              <w:marLeft w:val="0"/>
              <w:marRight w:val="0"/>
              <w:marTop w:val="0"/>
              <w:marBottom w:val="0"/>
              <w:divBdr>
                <w:top w:val="none" w:sz="0" w:space="0" w:color="auto"/>
                <w:left w:val="none" w:sz="0" w:space="0" w:color="auto"/>
                <w:bottom w:val="none" w:sz="0" w:space="0" w:color="auto"/>
                <w:right w:val="none" w:sz="0" w:space="0" w:color="auto"/>
              </w:divBdr>
            </w:div>
            <w:div w:id="44725669">
              <w:marLeft w:val="0"/>
              <w:marRight w:val="0"/>
              <w:marTop w:val="0"/>
              <w:marBottom w:val="0"/>
              <w:divBdr>
                <w:top w:val="none" w:sz="0" w:space="0" w:color="auto"/>
                <w:left w:val="none" w:sz="0" w:space="0" w:color="auto"/>
                <w:bottom w:val="none" w:sz="0" w:space="0" w:color="auto"/>
                <w:right w:val="none" w:sz="0" w:space="0" w:color="auto"/>
              </w:divBdr>
            </w:div>
            <w:div w:id="1712224408">
              <w:marLeft w:val="0"/>
              <w:marRight w:val="0"/>
              <w:marTop w:val="0"/>
              <w:marBottom w:val="0"/>
              <w:divBdr>
                <w:top w:val="none" w:sz="0" w:space="0" w:color="auto"/>
                <w:left w:val="none" w:sz="0" w:space="0" w:color="auto"/>
                <w:bottom w:val="none" w:sz="0" w:space="0" w:color="auto"/>
                <w:right w:val="none" w:sz="0" w:space="0" w:color="auto"/>
              </w:divBdr>
            </w:div>
            <w:div w:id="199825067">
              <w:marLeft w:val="0"/>
              <w:marRight w:val="0"/>
              <w:marTop w:val="0"/>
              <w:marBottom w:val="0"/>
              <w:divBdr>
                <w:top w:val="none" w:sz="0" w:space="0" w:color="auto"/>
                <w:left w:val="none" w:sz="0" w:space="0" w:color="auto"/>
                <w:bottom w:val="none" w:sz="0" w:space="0" w:color="auto"/>
                <w:right w:val="none" w:sz="0" w:space="0" w:color="auto"/>
              </w:divBdr>
            </w:div>
            <w:div w:id="691760037">
              <w:marLeft w:val="0"/>
              <w:marRight w:val="0"/>
              <w:marTop w:val="0"/>
              <w:marBottom w:val="0"/>
              <w:divBdr>
                <w:top w:val="none" w:sz="0" w:space="0" w:color="auto"/>
                <w:left w:val="none" w:sz="0" w:space="0" w:color="auto"/>
                <w:bottom w:val="none" w:sz="0" w:space="0" w:color="auto"/>
                <w:right w:val="none" w:sz="0" w:space="0" w:color="auto"/>
              </w:divBdr>
            </w:div>
            <w:div w:id="1269774207">
              <w:marLeft w:val="0"/>
              <w:marRight w:val="0"/>
              <w:marTop w:val="0"/>
              <w:marBottom w:val="0"/>
              <w:divBdr>
                <w:top w:val="none" w:sz="0" w:space="0" w:color="auto"/>
                <w:left w:val="none" w:sz="0" w:space="0" w:color="auto"/>
                <w:bottom w:val="none" w:sz="0" w:space="0" w:color="auto"/>
                <w:right w:val="none" w:sz="0" w:space="0" w:color="auto"/>
              </w:divBdr>
            </w:div>
            <w:div w:id="321391582">
              <w:marLeft w:val="0"/>
              <w:marRight w:val="0"/>
              <w:marTop w:val="0"/>
              <w:marBottom w:val="0"/>
              <w:divBdr>
                <w:top w:val="none" w:sz="0" w:space="0" w:color="auto"/>
                <w:left w:val="none" w:sz="0" w:space="0" w:color="auto"/>
                <w:bottom w:val="none" w:sz="0" w:space="0" w:color="auto"/>
                <w:right w:val="none" w:sz="0" w:space="0" w:color="auto"/>
              </w:divBdr>
            </w:div>
            <w:div w:id="1550724056">
              <w:marLeft w:val="0"/>
              <w:marRight w:val="0"/>
              <w:marTop w:val="0"/>
              <w:marBottom w:val="0"/>
              <w:divBdr>
                <w:top w:val="none" w:sz="0" w:space="0" w:color="auto"/>
                <w:left w:val="none" w:sz="0" w:space="0" w:color="auto"/>
                <w:bottom w:val="none" w:sz="0" w:space="0" w:color="auto"/>
                <w:right w:val="none" w:sz="0" w:space="0" w:color="auto"/>
              </w:divBdr>
            </w:div>
            <w:div w:id="381827445">
              <w:marLeft w:val="0"/>
              <w:marRight w:val="0"/>
              <w:marTop w:val="0"/>
              <w:marBottom w:val="0"/>
              <w:divBdr>
                <w:top w:val="none" w:sz="0" w:space="0" w:color="auto"/>
                <w:left w:val="none" w:sz="0" w:space="0" w:color="auto"/>
                <w:bottom w:val="none" w:sz="0" w:space="0" w:color="auto"/>
                <w:right w:val="none" w:sz="0" w:space="0" w:color="auto"/>
              </w:divBdr>
            </w:div>
            <w:div w:id="1186478407">
              <w:marLeft w:val="0"/>
              <w:marRight w:val="0"/>
              <w:marTop w:val="0"/>
              <w:marBottom w:val="0"/>
              <w:divBdr>
                <w:top w:val="none" w:sz="0" w:space="0" w:color="auto"/>
                <w:left w:val="none" w:sz="0" w:space="0" w:color="auto"/>
                <w:bottom w:val="none" w:sz="0" w:space="0" w:color="auto"/>
                <w:right w:val="none" w:sz="0" w:space="0" w:color="auto"/>
              </w:divBdr>
            </w:div>
            <w:div w:id="1982421565">
              <w:marLeft w:val="0"/>
              <w:marRight w:val="0"/>
              <w:marTop w:val="0"/>
              <w:marBottom w:val="0"/>
              <w:divBdr>
                <w:top w:val="none" w:sz="0" w:space="0" w:color="auto"/>
                <w:left w:val="none" w:sz="0" w:space="0" w:color="auto"/>
                <w:bottom w:val="none" w:sz="0" w:space="0" w:color="auto"/>
                <w:right w:val="none" w:sz="0" w:space="0" w:color="auto"/>
              </w:divBdr>
            </w:div>
            <w:div w:id="1905723034">
              <w:marLeft w:val="0"/>
              <w:marRight w:val="0"/>
              <w:marTop w:val="0"/>
              <w:marBottom w:val="0"/>
              <w:divBdr>
                <w:top w:val="none" w:sz="0" w:space="0" w:color="auto"/>
                <w:left w:val="none" w:sz="0" w:space="0" w:color="auto"/>
                <w:bottom w:val="none" w:sz="0" w:space="0" w:color="auto"/>
                <w:right w:val="none" w:sz="0" w:space="0" w:color="auto"/>
              </w:divBdr>
            </w:div>
            <w:div w:id="1345009493">
              <w:marLeft w:val="0"/>
              <w:marRight w:val="0"/>
              <w:marTop w:val="0"/>
              <w:marBottom w:val="0"/>
              <w:divBdr>
                <w:top w:val="none" w:sz="0" w:space="0" w:color="auto"/>
                <w:left w:val="none" w:sz="0" w:space="0" w:color="auto"/>
                <w:bottom w:val="none" w:sz="0" w:space="0" w:color="auto"/>
                <w:right w:val="none" w:sz="0" w:space="0" w:color="auto"/>
              </w:divBdr>
            </w:div>
            <w:div w:id="1122307631">
              <w:marLeft w:val="0"/>
              <w:marRight w:val="0"/>
              <w:marTop w:val="0"/>
              <w:marBottom w:val="0"/>
              <w:divBdr>
                <w:top w:val="none" w:sz="0" w:space="0" w:color="auto"/>
                <w:left w:val="none" w:sz="0" w:space="0" w:color="auto"/>
                <w:bottom w:val="none" w:sz="0" w:space="0" w:color="auto"/>
                <w:right w:val="none" w:sz="0" w:space="0" w:color="auto"/>
              </w:divBdr>
            </w:div>
            <w:div w:id="864948923">
              <w:marLeft w:val="0"/>
              <w:marRight w:val="0"/>
              <w:marTop w:val="0"/>
              <w:marBottom w:val="0"/>
              <w:divBdr>
                <w:top w:val="none" w:sz="0" w:space="0" w:color="auto"/>
                <w:left w:val="none" w:sz="0" w:space="0" w:color="auto"/>
                <w:bottom w:val="none" w:sz="0" w:space="0" w:color="auto"/>
                <w:right w:val="none" w:sz="0" w:space="0" w:color="auto"/>
              </w:divBdr>
            </w:div>
            <w:div w:id="784007456">
              <w:marLeft w:val="0"/>
              <w:marRight w:val="0"/>
              <w:marTop w:val="0"/>
              <w:marBottom w:val="0"/>
              <w:divBdr>
                <w:top w:val="none" w:sz="0" w:space="0" w:color="auto"/>
                <w:left w:val="none" w:sz="0" w:space="0" w:color="auto"/>
                <w:bottom w:val="none" w:sz="0" w:space="0" w:color="auto"/>
                <w:right w:val="none" w:sz="0" w:space="0" w:color="auto"/>
              </w:divBdr>
            </w:div>
            <w:div w:id="966395561">
              <w:marLeft w:val="0"/>
              <w:marRight w:val="0"/>
              <w:marTop w:val="0"/>
              <w:marBottom w:val="0"/>
              <w:divBdr>
                <w:top w:val="none" w:sz="0" w:space="0" w:color="auto"/>
                <w:left w:val="none" w:sz="0" w:space="0" w:color="auto"/>
                <w:bottom w:val="none" w:sz="0" w:space="0" w:color="auto"/>
                <w:right w:val="none" w:sz="0" w:space="0" w:color="auto"/>
              </w:divBdr>
            </w:div>
            <w:div w:id="88046927">
              <w:marLeft w:val="0"/>
              <w:marRight w:val="0"/>
              <w:marTop w:val="0"/>
              <w:marBottom w:val="0"/>
              <w:divBdr>
                <w:top w:val="none" w:sz="0" w:space="0" w:color="auto"/>
                <w:left w:val="none" w:sz="0" w:space="0" w:color="auto"/>
                <w:bottom w:val="none" w:sz="0" w:space="0" w:color="auto"/>
                <w:right w:val="none" w:sz="0" w:space="0" w:color="auto"/>
              </w:divBdr>
            </w:div>
            <w:div w:id="1823424490">
              <w:marLeft w:val="0"/>
              <w:marRight w:val="0"/>
              <w:marTop w:val="0"/>
              <w:marBottom w:val="0"/>
              <w:divBdr>
                <w:top w:val="none" w:sz="0" w:space="0" w:color="auto"/>
                <w:left w:val="none" w:sz="0" w:space="0" w:color="auto"/>
                <w:bottom w:val="none" w:sz="0" w:space="0" w:color="auto"/>
                <w:right w:val="none" w:sz="0" w:space="0" w:color="auto"/>
              </w:divBdr>
            </w:div>
            <w:div w:id="134105785">
              <w:marLeft w:val="0"/>
              <w:marRight w:val="0"/>
              <w:marTop w:val="0"/>
              <w:marBottom w:val="0"/>
              <w:divBdr>
                <w:top w:val="none" w:sz="0" w:space="0" w:color="auto"/>
                <w:left w:val="none" w:sz="0" w:space="0" w:color="auto"/>
                <w:bottom w:val="none" w:sz="0" w:space="0" w:color="auto"/>
                <w:right w:val="none" w:sz="0" w:space="0" w:color="auto"/>
              </w:divBdr>
            </w:div>
            <w:div w:id="923536095">
              <w:marLeft w:val="0"/>
              <w:marRight w:val="0"/>
              <w:marTop w:val="0"/>
              <w:marBottom w:val="0"/>
              <w:divBdr>
                <w:top w:val="none" w:sz="0" w:space="0" w:color="auto"/>
                <w:left w:val="none" w:sz="0" w:space="0" w:color="auto"/>
                <w:bottom w:val="none" w:sz="0" w:space="0" w:color="auto"/>
                <w:right w:val="none" w:sz="0" w:space="0" w:color="auto"/>
              </w:divBdr>
            </w:div>
            <w:div w:id="602297783">
              <w:marLeft w:val="0"/>
              <w:marRight w:val="0"/>
              <w:marTop w:val="0"/>
              <w:marBottom w:val="0"/>
              <w:divBdr>
                <w:top w:val="none" w:sz="0" w:space="0" w:color="auto"/>
                <w:left w:val="none" w:sz="0" w:space="0" w:color="auto"/>
                <w:bottom w:val="none" w:sz="0" w:space="0" w:color="auto"/>
                <w:right w:val="none" w:sz="0" w:space="0" w:color="auto"/>
              </w:divBdr>
            </w:div>
            <w:div w:id="206197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249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s://ejs.co/" TargetMode="External"/><Relationship Id="rId26" Type="http://schemas.openxmlformats.org/officeDocument/2006/relationships/hyperlink" Target="https://api.jquery.com/" TargetMode="External"/><Relationship Id="rId3" Type="http://schemas.openxmlformats.org/officeDocument/2006/relationships/styles" Target="styles.xml"/><Relationship Id="rId21" Type="http://schemas.openxmlformats.org/officeDocument/2006/relationships/hyperlink" Target="https://www.npmjs.com/"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getbootstrap.com/docs/" TargetMode="External"/><Relationship Id="rId25" Type="http://schemas.openxmlformats.org/officeDocument/2006/relationships/hyperlink" Target="https://fontawesome.com/" TargetMode="External"/><Relationship Id="rId2" Type="http://schemas.openxmlformats.org/officeDocument/2006/relationships/numbering" Target="numbering.xml"/><Relationship Id="rId16" Type="http://schemas.openxmlformats.org/officeDocument/2006/relationships/hyperlink" Target="https://expressjs.com/" TargetMode="External"/><Relationship Id="rId20" Type="http://schemas.openxmlformats.org/officeDocument/2006/relationships/hyperlink" Target="https://git-scm.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stackoverflow.com/" TargetMode="External"/><Relationship Id="rId5" Type="http://schemas.openxmlformats.org/officeDocument/2006/relationships/webSettings" Target="webSettings.xml"/><Relationship Id="rId15" Type="http://schemas.openxmlformats.org/officeDocument/2006/relationships/hyperlink" Target="https://nodejs.org/en/docs/" TargetMode="External"/><Relationship Id="rId23" Type="http://schemas.openxmlformats.org/officeDocument/2006/relationships/hyperlink" Target="https://www.w3schools.com/"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code.visualstudio.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NamitPatil/DairyMate" TargetMode="External"/><Relationship Id="rId22" Type="http://schemas.openxmlformats.org/officeDocument/2006/relationships/hyperlink" Target="https://developer.mozilla.org/" TargetMode="External"/><Relationship Id="rId27" Type="http://schemas.openxmlformats.org/officeDocument/2006/relationships/hyperlink" Target="https://icons.getbootstrap.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15EBC8-12FC-438B-AD13-4A20CA5BBDAC}">
  <we:reference id="wa104382081" version="1.55.1.0" store="en-US" storeType="OMEX"/>
  <we:alternateReferences>
    <we:reference id="wa104382081" version="1.55.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DA0923-9115-41A1-A546-E62B26A34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2650</Words>
  <Characters>1511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Implementation of KNN algorithm in map reduce paradigm</vt:lpstr>
    </vt:vector>
  </TitlesOfParts>
  <Company/>
  <LinksUpToDate>false</LinksUpToDate>
  <CharactersWithSpaces>17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KNN algorithm in map reduce paradigm</dc:title>
  <dc:creator>pp</dc:creator>
  <cp:lastModifiedBy>namit patil</cp:lastModifiedBy>
  <cp:revision>2</cp:revision>
  <cp:lastPrinted>2016-05-07T04:13:00Z</cp:lastPrinted>
  <dcterms:created xsi:type="dcterms:W3CDTF">2025-04-21T18:55:00Z</dcterms:created>
  <dcterms:modified xsi:type="dcterms:W3CDTF">2025-04-2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60258852</vt:i4>
  </property>
  <property fmtid="{D5CDD505-2E9C-101B-9397-08002B2CF9AE}" pid="3" name="GrammarlyDocumentId">
    <vt:lpwstr>653a9c8cd9c4339ed157c62c9c22b062c2c656d4d0abea44f13e0e81263e1adc</vt:lpwstr>
  </property>
</Properties>
</file>